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77777777" w:rsidR="005D18E8" w:rsidRDefault="005D18E8" w:rsidP="005D18E8">
      <w:pPr>
        <w:spacing w:before="102" w:after="120"/>
        <w:jc w:val="center"/>
        <w:rPr>
          <w:rFonts w:ascii="Arial"/>
          <w:b/>
          <w:sz w:val="41"/>
        </w:rPr>
      </w:pPr>
      <w:r>
        <w:rPr>
          <w:rFonts w:ascii="Arial"/>
          <w:b/>
          <w:sz w:val="41"/>
        </w:rPr>
        <w:t>Kinetic</w:t>
      </w:r>
      <w:r>
        <w:rPr>
          <w:rFonts w:ascii="Arial"/>
          <w:b/>
          <w:spacing w:val="-7"/>
          <w:sz w:val="41"/>
        </w:rPr>
        <w:t xml:space="preserve"> </w:t>
      </w:r>
      <w:r>
        <w:rPr>
          <w:rFonts w:ascii="Arial"/>
          <w:b/>
          <w:sz w:val="41"/>
        </w:rPr>
        <w:t>Monte</w:t>
      </w:r>
      <w:r>
        <w:rPr>
          <w:rFonts w:ascii="Arial"/>
          <w:b/>
          <w:spacing w:val="-6"/>
          <w:sz w:val="41"/>
        </w:rPr>
        <w:t xml:space="preserve"> </w:t>
      </w:r>
      <w:r>
        <w:rPr>
          <w:rFonts w:ascii="Arial"/>
          <w:b/>
          <w:sz w:val="41"/>
        </w:rPr>
        <w:t>Carlo</w:t>
      </w:r>
      <w:r>
        <w:rPr>
          <w:rFonts w:ascii="Arial"/>
          <w:b/>
          <w:spacing w:val="-7"/>
          <w:sz w:val="41"/>
        </w:rPr>
        <w:t xml:space="preserve"> </w:t>
      </w:r>
      <w:r>
        <w:rPr>
          <w:rFonts w:ascii="Arial"/>
          <w:b/>
          <w:sz w:val="41"/>
        </w:rPr>
        <w:t>Modeling</w:t>
      </w:r>
      <w:r>
        <w:rPr>
          <w:rFonts w:ascii="Arial"/>
          <w:b/>
          <w:spacing w:val="-6"/>
          <w:sz w:val="41"/>
        </w:rPr>
        <w:t xml:space="preserve"> </w:t>
      </w:r>
      <w:r>
        <w:rPr>
          <w:rFonts w:ascii="Arial"/>
          <w:b/>
          <w:sz w:val="41"/>
        </w:rPr>
        <w:t>with</w:t>
      </w:r>
      <w:r>
        <w:rPr>
          <w:rFonts w:ascii="Arial"/>
          <w:b/>
          <w:spacing w:val="-6"/>
          <w:sz w:val="41"/>
        </w:rPr>
        <w:t xml:space="preserve"> </w:t>
      </w:r>
      <w:r>
        <w:rPr>
          <w:rFonts w:ascii="Arial"/>
          <w:b/>
          <w:sz w:val="41"/>
        </w:rPr>
        <w:t>kmcos</w:t>
      </w:r>
    </w:p>
    <w:p w14:paraId="7001DA46" w14:textId="77777777" w:rsidR="005D18E8" w:rsidRPr="00963246" w:rsidRDefault="005D18E8" w:rsidP="00AD61A7">
      <w:pPr>
        <w:pStyle w:val="BodyText"/>
        <w:jc w:val="center"/>
      </w:pPr>
      <w:r w:rsidRPr="00963246">
        <w:t>Mie Andersen, Juan Manuel Lorenzi, Meelod Waheed</w:t>
      </w:r>
    </w:p>
    <w:p w14:paraId="121FA838" w14:textId="69DA16EB" w:rsidR="005D18E8" w:rsidRPr="00963246" w:rsidRDefault="005D18E8" w:rsidP="00AD61A7">
      <w:pPr>
        <w:pStyle w:val="BodyText"/>
        <w:jc w:val="center"/>
      </w:pPr>
      <w:r w:rsidRPr="00963246">
        <w:t xml:space="preserve">January </w:t>
      </w:r>
      <w:r w:rsidR="00AD6F3A">
        <w:t>27</w:t>
      </w:r>
      <w:r w:rsidRPr="00963246">
        <w:t>, 2022</w:t>
      </w:r>
    </w:p>
    <w:sdt>
      <w:sdtPr>
        <w:id w:val="-1584906898"/>
        <w:docPartObj>
          <w:docPartGallery w:val="Table of Contents"/>
          <w:docPartUnique/>
        </w:docPartObj>
      </w:sdtPr>
      <w:sdtEndPr>
        <w:rPr>
          <w:b/>
          <w:bCs/>
          <w:noProof/>
        </w:rPr>
      </w:sdtEndPr>
      <w:sdtContent>
        <w:p w14:paraId="038CD421" w14:textId="0CBAF945" w:rsidR="0000091F" w:rsidRDefault="005D18E8">
          <w:pPr>
            <w:pStyle w:val="TOC1"/>
            <w:tabs>
              <w:tab w:val="left" w:pos="520"/>
              <w:tab w:val="right" w:leader="dot" w:pos="9420"/>
            </w:tabs>
            <w:rPr>
              <w:rFonts w:asciiTheme="minorHAnsi" w:eastAsiaTheme="minorEastAsia" w:hAnsiTheme="minorHAnsi" w:cstheme="minorBidi"/>
              <w:noProof/>
              <w:w w:val="100"/>
            </w:rPr>
          </w:pPr>
          <w:r>
            <w:fldChar w:fldCharType="begin"/>
          </w:r>
          <w:r>
            <w:instrText xml:space="preserve"> TOC \o "1-3" \h \z \u </w:instrText>
          </w:r>
          <w:r>
            <w:fldChar w:fldCharType="separate"/>
          </w:r>
          <w:hyperlink w:anchor="_Toc94177841" w:history="1">
            <w:r w:rsidR="0000091F" w:rsidRPr="00FE0198">
              <w:rPr>
                <w:rStyle w:val="Hyperlink"/>
                <w:noProof/>
              </w:rPr>
              <w:t>1</w:t>
            </w:r>
            <w:r w:rsidR="0000091F">
              <w:rPr>
                <w:rFonts w:asciiTheme="minorHAnsi" w:eastAsiaTheme="minorEastAsia" w:hAnsiTheme="minorHAnsi" w:cstheme="minorBidi"/>
                <w:noProof/>
                <w:w w:val="100"/>
              </w:rPr>
              <w:tab/>
            </w:r>
            <w:r w:rsidR="0000091F" w:rsidRPr="00FE0198">
              <w:rPr>
                <w:rStyle w:val="Hyperlink"/>
                <w:noProof/>
              </w:rPr>
              <w:t>Introduction</w:t>
            </w:r>
            <w:r w:rsidR="0000091F">
              <w:rPr>
                <w:noProof/>
                <w:webHidden/>
              </w:rPr>
              <w:tab/>
            </w:r>
            <w:r w:rsidR="0000091F">
              <w:rPr>
                <w:noProof/>
                <w:webHidden/>
              </w:rPr>
              <w:fldChar w:fldCharType="begin"/>
            </w:r>
            <w:r w:rsidR="0000091F">
              <w:rPr>
                <w:noProof/>
                <w:webHidden/>
              </w:rPr>
              <w:instrText xml:space="preserve"> PAGEREF _Toc94177841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14:paraId="4CB29CF3" w14:textId="3CA112E1"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42" w:history="1">
            <w:r w:rsidRPr="00FE0198">
              <w:rPr>
                <w:rStyle w:val="Hyperlink"/>
                <w:noProof/>
              </w:rPr>
              <w:t>1.1</w:t>
            </w:r>
            <w:r>
              <w:rPr>
                <w:rFonts w:asciiTheme="minorHAnsi" w:eastAsiaTheme="minorEastAsia" w:hAnsiTheme="minorHAnsi" w:cstheme="minorBidi"/>
                <w:b w:val="0"/>
                <w:bCs w:val="0"/>
                <w:noProof/>
                <w:w w:val="100"/>
              </w:rPr>
              <w:tab/>
            </w:r>
            <w:r w:rsidRPr="00FE0198">
              <w:rPr>
                <w:rStyle w:val="Hyperlink"/>
                <w:noProof/>
              </w:rPr>
              <w:t>What is Kinetic Monte Carlo</w:t>
            </w:r>
            <w:r>
              <w:rPr>
                <w:noProof/>
                <w:webHidden/>
              </w:rPr>
              <w:tab/>
            </w:r>
            <w:r>
              <w:rPr>
                <w:noProof/>
                <w:webHidden/>
              </w:rPr>
              <w:fldChar w:fldCharType="begin"/>
            </w:r>
            <w:r>
              <w:rPr>
                <w:noProof/>
                <w:webHidden/>
              </w:rPr>
              <w:instrText xml:space="preserve"> PAGEREF _Toc94177842 \h </w:instrText>
            </w:r>
            <w:r>
              <w:rPr>
                <w:noProof/>
                <w:webHidden/>
              </w:rPr>
            </w:r>
            <w:r>
              <w:rPr>
                <w:noProof/>
                <w:webHidden/>
              </w:rPr>
              <w:fldChar w:fldCharType="separate"/>
            </w:r>
            <w:r>
              <w:rPr>
                <w:noProof/>
                <w:webHidden/>
              </w:rPr>
              <w:t>3</w:t>
            </w:r>
            <w:r>
              <w:rPr>
                <w:noProof/>
                <w:webHidden/>
              </w:rPr>
              <w:fldChar w:fldCharType="end"/>
            </w:r>
          </w:hyperlink>
        </w:p>
        <w:p w14:paraId="7B3C017F" w14:textId="367666C0"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43" w:history="1">
            <w:r w:rsidRPr="00FE0198">
              <w:rPr>
                <w:rStyle w:val="Hyperlink"/>
                <w:noProof/>
              </w:rPr>
              <w:t>1.2</w:t>
            </w:r>
            <w:r>
              <w:rPr>
                <w:rFonts w:asciiTheme="minorHAnsi" w:eastAsiaTheme="minorEastAsia" w:hAnsiTheme="minorHAnsi" w:cstheme="minorBidi"/>
                <w:b w:val="0"/>
                <w:bCs w:val="0"/>
                <w:noProof/>
                <w:w w:val="100"/>
              </w:rPr>
              <w:tab/>
            </w:r>
            <w:r w:rsidRPr="00FE0198">
              <w:rPr>
                <w:rStyle w:val="Hyperlink"/>
                <w:noProof/>
              </w:rPr>
              <w:t>Features of kmcos</w:t>
            </w:r>
            <w:r>
              <w:rPr>
                <w:noProof/>
                <w:webHidden/>
              </w:rPr>
              <w:tab/>
            </w:r>
            <w:r>
              <w:rPr>
                <w:noProof/>
                <w:webHidden/>
              </w:rPr>
              <w:fldChar w:fldCharType="begin"/>
            </w:r>
            <w:r>
              <w:rPr>
                <w:noProof/>
                <w:webHidden/>
              </w:rPr>
              <w:instrText xml:space="preserve"> PAGEREF _Toc94177843 \h </w:instrText>
            </w:r>
            <w:r>
              <w:rPr>
                <w:noProof/>
                <w:webHidden/>
              </w:rPr>
            </w:r>
            <w:r>
              <w:rPr>
                <w:noProof/>
                <w:webHidden/>
              </w:rPr>
              <w:fldChar w:fldCharType="separate"/>
            </w:r>
            <w:r>
              <w:rPr>
                <w:noProof/>
                <w:webHidden/>
              </w:rPr>
              <w:t>3</w:t>
            </w:r>
            <w:r>
              <w:rPr>
                <w:noProof/>
                <w:webHidden/>
              </w:rPr>
              <w:fldChar w:fldCharType="end"/>
            </w:r>
          </w:hyperlink>
        </w:p>
        <w:p w14:paraId="48126291" w14:textId="4DD4577A"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44" w:history="1">
            <w:r w:rsidRPr="00FE0198">
              <w:rPr>
                <w:rStyle w:val="Hyperlink"/>
                <w:noProof/>
              </w:rPr>
              <w:t>1.3</w:t>
            </w:r>
            <w:r>
              <w:rPr>
                <w:rFonts w:asciiTheme="minorHAnsi" w:eastAsiaTheme="minorEastAsia" w:hAnsiTheme="minorHAnsi" w:cstheme="minorBidi"/>
                <w:b w:val="0"/>
                <w:bCs w:val="0"/>
                <w:noProof/>
                <w:w w:val="100"/>
              </w:rPr>
              <w:tab/>
            </w:r>
            <w:r w:rsidRPr="00FE0198">
              <w:rPr>
                <w:rStyle w:val="Hyperlink"/>
                <w:noProof/>
              </w:rPr>
              <w:t>Installing Ubuntu on VirtualBox</w:t>
            </w:r>
            <w:r>
              <w:rPr>
                <w:noProof/>
                <w:webHidden/>
              </w:rPr>
              <w:tab/>
            </w:r>
            <w:r>
              <w:rPr>
                <w:noProof/>
                <w:webHidden/>
              </w:rPr>
              <w:fldChar w:fldCharType="begin"/>
            </w:r>
            <w:r>
              <w:rPr>
                <w:noProof/>
                <w:webHidden/>
              </w:rPr>
              <w:instrText xml:space="preserve"> PAGEREF _Toc94177844 \h </w:instrText>
            </w:r>
            <w:r>
              <w:rPr>
                <w:noProof/>
                <w:webHidden/>
              </w:rPr>
            </w:r>
            <w:r>
              <w:rPr>
                <w:noProof/>
                <w:webHidden/>
              </w:rPr>
              <w:fldChar w:fldCharType="separate"/>
            </w:r>
            <w:r>
              <w:rPr>
                <w:noProof/>
                <w:webHidden/>
              </w:rPr>
              <w:t>3</w:t>
            </w:r>
            <w:r>
              <w:rPr>
                <w:noProof/>
                <w:webHidden/>
              </w:rPr>
              <w:fldChar w:fldCharType="end"/>
            </w:r>
          </w:hyperlink>
        </w:p>
        <w:p w14:paraId="045C3137" w14:textId="4F401CC0"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45" w:history="1">
            <w:r w:rsidRPr="00FE0198">
              <w:rPr>
                <w:rStyle w:val="Hyperlink"/>
                <w:noProof/>
              </w:rPr>
              <w:t>1.3.1</w:t>
            </w:r>
            <w:r>
              <w:rPr>
                <w:rFonts w:asciiTheme="minorHAnsi" w:eastAsiaTheme="minorEastAsia" w:hAnsiTheme="minorHAnsi" w:cstheme="minorBidi"/>
                <w:noProof/>
                <w:w w:val="100"/>
              </w:rPr>
              <w:tab/>
            </w:r>
            <w:r w:rsidRPr="00FE0198">
              <w:rPr>
                <w:rStyle w:val="Hyperlink"/>
                <w:noProof/>
              </w:rPr>
              <w:t>Installing VirtualBox</w:t>
            </w:r>
            <w:r>
              <w:rPr>
                <w:noProof/>
                <w:webHidden/>
              </w:rPr>
              <w:tab/>
            </w:r>
            <w:r>
              <w:rPr>
                <w:noProof/>
                <w:webHidden/>
              </w:rPr>
              <w:fldChar w:fldCharType="begin"/>
            </w:r>
            <w:r>
              <w:rPr>
                <w:noProof/>
                <w:webHidden/>
              </w:rPr>
              <w:instrText xml:space="preserve"> PAGEREF _Toc94177845 \h </w:instrText>
            </w:r>
            <w:r>
              <w:rPr>
                <w:noProof/>
                <w:webHidden/>
              </w:rPr>
            </w:r>
            <w:r>
              <w:rPr>
                <w:noProof/>
                <w:webHidden/>
              </w:rPr>
              <w:fldChar w:fldCharType="separate"/>
            </w:r>
            <w:r>
              <w:rPr>
                <w:noProof/>
                <w:webHidden/>
              </w:rPr>
              <w:t>3</w:t>
            </w:r>
            <w:r>
              <w:rPr>
                <w:noProof/>
                <w:webHidden/>
              </w:rPr>
              <w:fldChar w:fldCharType="end"/>
            </w:r>
          </w:hyperlink>
        </w:p>
        <w:p w14:paraId="5FD8CAF8" w14:textId="337A15DC"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46" w:history="1">
            <w:r w:rsidRPr="00FE0198">
              <w:rPr>
                <w:rStyle w:val="Hyperlink"/>
                <w:noProof/>
              </w:rPr>
              <w:t>1.3.2</w:t>
            </w:r>
            <w:r>
              <w:rPr>
                <w:rFonts w:asciiTheme="minorHAnsi" w:eastAsiaTheme="minorEastAsia" w:hAnsiTheme="minorHAnsi" w:cstheme="minorBidi"/>
                <w:noProof/>
                <w:w w:val="100"/>
              </w:rPr>
              <w:tab/>
            </w:r>
            <w:r w:rsidRPr="00FE0198">
              <w:rPr>
                <w:rStyle w:val="Hyperlink"/>
                <w:noProof/>
              </w:rPr>
              <w:t>Setting up Ubuntu on VirtualBox</w:t>
            </w:r>
            <w:r>
              <w:rPr>
                <w:noProof/>
                <w:webHidden/>
              </w:rPr>
              <w:tab/>
            </w:r>
            <w:r>
              <w:rPr>
                <w:noProof/>
                <w:webHidden/>
              </w:rPr>
              <w:fldChar w:fldCharType="begin"/>
            </w:r>
            <w:r>
              <w:rPr>
                <w:noProof/>
                <w:webHidden/>
              </w:rPr>
              <w:instrText xml:space="preserve"> PAGEREF _Toc94177846 \h </w:instrText>
            </w:r>
            <w:r>
              <w:rPr>
                <w:noProof/>
                <w:webHidden/>
              </w:rPr>
            </w:r>
            <w:r>
              <w:rPr>
                <w:noProof/>
                <w:webHidden/>
              </w:rPr>
              <w:fldChar w:fldCharType="separate"/>
            </w:r>
            <w:r>
              <w:rPr>
                <w:noProof/>
                <w:webHidden/>
              </w:rPr>
              <w:t>3</w:t>
            </w:r>
            <w:r>
              <w:rPr>
                <w:noProof/>
                <w:webHidden/>
              </w:rPr>
              <w:fldChar w:fldCharType="end"/>
            </w:r>
          </w:hyperlink>
        </w:p>
        <w:p w14:paraId="1AEF6A95" w14:textId="4909E393"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47" w:history="1">
            <w:r w:rsidRPr="00FE0198">
              <w:rPr>
                <w:rStyle w:val="Hyperlink"/>
                <w:noProof/>
              </w:rPr>
              <w:t>1.3.3</w:t>
            </w:r>
            <w:r>
              <w:rPr>
                <w:rFonts w:asciiTheme="minorHAnsi" w:eastAsiaTheme="minorEastAsia" w:hAnsiTheme="minorHAnsi" w:cstheme="minorBidi"/>
                <w:noProof/>
                <w:w w:val="100"/>
              </w:rPr>
              <w:tab/>
            </w:r>
            <w:r w:rsidRPr="00FE0198">
              <w:rPr>
                <w:rStyle w:val="Hyperlink"/>
                <w:noProof/>
              </w:rPr>
              <w:t>Downloading Ubuntu Disk Image File</w:t>
            </w:r>
            <w:r>
              <w:rPr>
                <w:noProof/>
                <w:webHidden/>
              </w:rPr>
              <w:tab/>
            </w:r>
            <w:r>
              <w:rPr>
                <w:noProof/>
                <w:webHidden/>
              </w:rPr>
              <w:fldChar w:fldCharType="begin"/>
            </w:r>
            <w:r>
              <w:rPr>
                <w:noProof/>
                <w:webHidden/>
              </w:rPr>
              <w:instrText xml:space="preserve"> PAGEREF _Toc94177847 \h </w:instrText>
            </w:r>
            <w:r>
              <w:rPr>
                <w:noProof/>
                <w:webHidden/>
              </w:rPr>
            </w:r>
            <w:r>
              <w:rPr>
                <w:noProof/>
                <w:webHidden/>
              </w:rPr>
              <w:fldChar w:fldCharType="separate"/>
            </w:r>
            <w:r>
              <w:rPr>
                <w:noProof/>
                <w:webHidden/>
              </w:rPr>
              <w:t>3</w:t>
            </w:r>
            <w:r>
              <w:rPr>
                <w:noProof/>
                <w:webHidden/>
              </w:rPr>
              <w:fldChar w:fldCharType="end"/>
            </w:r>
          </w:hyperlink>
        </w:p>
        <w:p w14:paraId="6DD88B7A" w14:textId="5824E6AD"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48" w:history="1">
            <w:r w:rsidRPr="00FE0198">
              <w:rPr>
                <w:rStyle w:val="Hyperlink"/>
                <w:noProof/>
              </w:rPr>
              <w:t>1.3.4</w:t>
            </w:r>
            <w:r>
              <w:rPr>
                <w:rFonts w:asciiTheme="minorHAnsi" w:eastAsiaTheme="minorEastAsia" w:hAnsiTheme="minorHAnsi" w:cstheme="minorBidi"/>
                <w:noProof/>
                <w:w w:val="100"/>
              </w:rPr>
              <w:tab/>
            </w:r>
            <w:r w:rsidRPr="00FE0198">
              <w:rPr>
                <w:rStyle w:val="Hyperlink"/>
                <w:noProof/>
              </w:rPr>
              <w:t>Installing Ubuntu on VirtualBox</w:t>
            </w:r>
            <w:r>
              <w:rPr>
                <w:noProof/>
                <w:webHidden/>
              </w:rPr>
              <w:tab/>
            </w:r>
            <w:r>
              <w:rPr>
                <w:noProof/>
                <w:webHidden/>
              </w:rPr>
              <w:fldChar w:fldCharType="begin"/>
            </w:r>
            <w:r>
              <w:rPr>
                <w:noProof/>
                <w:webHidden/>
              </w:rPr>
              <w:instrText xml:space="preserve"> PAGEREF _Toc94177848 \h </w:instrText>
            </w:r>
            <w:r>
              <w:rPr>
                <w:noProof/>
                <w:webHidden/>
              </w:rPr>
            </w:r>
            <w:r>
              <w:rPr>
                <w:noProof/>
                <w:webHidden/>
              </w:rPr>
              <w:fldChar w:fldCharType="separate"/>
            </w:r>
            <w:r>
              <w:rPr>
                <w:noProof/>
                <w:webHidden/>
              </w:rPr>
              <w:t>3</w:t>
            </w:r>
            <w:r>
              <w:rPr>
                <w:noProof/>
                <w:webHidden/>
              </w:rPr>
              <w:fldChar w:fldCharType="end"/>
            </w:r>
          </w:hyperlink>
        </w:p>
        <w:p w14:paraId="276BADC0" w14:textId="32719BF3"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49" w:history="1">
            <w:r w:rsidRPr="00FE0198">
              <w:rPr>
                <w:rStyle w:val="Hyperlink"/>
                <w:noProof/>
              </w:rPr>
              <w:t>1.3.5</w:t>
            </w:r>
            <w:r>
              <w:rPr>
                <w:rFonts w:asciiTheme="minorHAnsi" w:eastAsiaTheme="minorEastAsia" w:hAnsiTheme="minorHAnsi" w:cstheme="minorBidi"/>
                <w:noProof/>
                <w:w w:val="100"/>
              </w:rPr>
              <w:tab/>
            </w:r>
            <w:r w:rsidRPr="00FE0198">
              <w:rPr>
                <w:rStyle w:val="Hyperlink"/>
                <w:noProof/>
              </w:rPr>
              <w:t>Creating a Shared Drive Between Local and Ubuntu</w:t>
            </w:r>
            <w:r>
              <w:rPr>
                <w:noProof/>
                <w:webHidden/>
              </w:rPr>
              <w:tab/>
            </w:r>
            <w:r>
              <w:rPr>
                <w:noProof/>
                <w:webHidden/>
              </w:rPr>
              <w:fldChar w:fldCharType="begin"/>
            </w:r>
            <w:r>
              <w:rPr>
                <w:noProof/>
                <w:webHidden/>
              </w:rPr>
              <w:instrText xml:space="preserve"> PAGEREF _Toc94177849 \h </w:instrText>
            </w:r>
            <w:r>
              <w:rPr>
                <w:noProof/>
                <w:webHidden/>
              </w:rPr>
            </w:r>
            <w:r>
              <w:rPr>
                <w:noProof/>
                <w:webHidden/>
              </w:rPr>
              <w:fldChar w:fldCharType="separate"/>
            </w:r>
            <w:r>
              <w:rPr>
                <w:noProof/>
                <w:webHidden/>
              </w:rPr>
              <w:t>4</w:t>
            </w:r>
            <w:r>
              <w:rPr>
                <w:noProof/>
                <w:webHidden/>
              </w:rPr>
              <w:fldChar w:fldCharType="end"/>
            </w:r>
          </w:hyperlink>
        </w:p>
        <w:p w14:paraId="68F55DEA" w14:textId="722FD074"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50" w:history="1">
            <w:r w:rsidRPr="00FE0198">
              <w:rPr>
                <w:rStyle w:val="Hyperlink"/>
                <w:noProof/>
              </w:rPr>
              <w:t>1.3.6</w:t>
            </w:r>
            <w:r>
              <w:rPr>
                <w:rFonts w:asciiTheme="minorHAnsi" w:eastAsiaTheme="minorEastAsia" w:hAnsiTheme="minorHAnsi" w:cstheme="minorBidi"/>
                <w:noProof/>
                <w:w w:val="100"/>
              </w:rPr>
              <w:tab/>
            </w:r>
            <w:r w:rsidRPr="00FE0198">
              <w:rPr>
                <w:rStyle w:val="Hyperlink"/>
                <w:noProof/>
              </w:rPr>
              <w:t>Bidirectional Clipboard Between Local and Ubuntu</w:t>
            </w:r>
            <w:r>
              <w:rPr>
                <w:noProof/>
                <w:webHidden/>
              </w:rPr>
              <w:tab/>
            </w:r>
            <w:r>
              <w:rPr>
                <w:noProof/>
                <w:webHidden/>
              </w:rPr>
              <w:fldChar w:fldCharType="begin"/>
            </w:r>
            <w:r>
              <w:rPr>
                <w:noProof/>
                <w:webHidden/>
              </w:rPr>
              <w:instrText xml:space="preserve"> PAGEREF _Toc94177850 \h </w:instrText>
            </w:r>
            <w:r>
              <w:rPr>
                <w:noProof/>
                <w:webHidden/>
              </w:rPr>
            </w:r>
            <w:r>
              <w:rPr>
                <w:noProof/>
                <w:webHidden/>
              </w:rPr>
              <w:fldChar w:fldCharType="separate"/>
            </w:r>
            <w:r>
              <w:rPr>
                <w:noProof/>
                <w:webHidden/>
              </w:rPr>
              <w:t>4</w:t>
            </w:r>
            <w:r>
              <w:rPr>
                <w:noProof/>
                <w:webHidden/>
              </w:rPr>
              <w:fldChar w:fldCharType="end"/>
            </w:r>
          </w:hyperlink>
        </w:p>
        <w:p w14:paraId="2820B892" w14:textId="3C093CBE"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51" w:history="1">
            <w:r w:rsidRPr="00FE0198">
              <w:rPr>
                <w:rStyle w:val="Hyperlink"/>
                <w:noProof/>
              </w:rPr>
              <w:t>1.4</w:t>
            </w:r>
            <w:r>
              <w:rPr>
                <w:rFonts w:asciiTheme="minorHAnsi" w:eastAsiaTheme="minorEastAsia" w:hAnsiTheme="minorHAnsi" w:cstheme="minorBidi"/>
                <w:b w:val="0"/>
                <w:bCs w:val="0"/>
                <w:noProof/>
                <w:w w:val="100"/>
              </w:rPr>
              <w:tab/>
            </w:r>
            <w:r w:rsidRPr="00FE0198">
              <w:rPr>
                <w:rStyle w:val="Hyperlink"/>
                <w:noProof/>
              </w:rPr>
              <w:t>Creating a Python Virtual Environment on Ubuntu</w:t>
            </w:r>
            <w:r>
              <w:rPr>
                <w:noProof/>
                <w:webHidden/>
              </w:rPr>
              <w:tab/>
            </w:r>
            <w:r>
              <w:rPr>
                <w:noProof/>
                <w:webHidden/>
              </w:rPr>
              <w:fldChar w:fldCharType="begin"/>
            </w:r>
            <w:r>
              <w:rPr>
                <w:noProof/>
                <w:webHidden/>
              </w:rPr>
              <w:instrText xml:space="preserve"> PAGEREF _Toc94177851 \h </w:instrText>
            </w:r>
            <w:r>
              <w:rPr>
                <w:noProof/>
                <w:webHidden/>
              </w:rPr>
            </w:r>
            <w:r>
              <w:rPr>
                <w:noProof/>
                <w:webHidden/>
              </w:rPr>
              <w:fldChar w:fldCharType="separate"/>
            </w:r>
            <w:r>
              <w:rPr>
                <w:noProof/>
                <w:webHidden/>
              </w:rPr>
              <w:t>4</w:t>
            </w:r>
            <w:r>
              <w:rPr>
                <w:noProof/>
                <w:webHidden/>
              </w:rPr>
              <w:fldChar w:fldCharType="end"/>
            </w:r>
          </w:hyperlink>
        </w:p>
        <w:p w14:paraId="0A55755C" w14:textId="776D15A3"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52" w:history="1">
            <w:r w:rsidRPr="00FE0198">
              <w:rPr>
                <w:rStyle w:val="Hyperlink"/>
                <w:noProof/>
              </w:rPr>
              <w:t>1.5</w:t>
            </w:r>
            <w:r>
              <w:rPr>
                <w:rFonts w:asciiTheme="minorHAnsi" w:eastAsiaTheme="minorEastAsia" w:hAnsiTheme="minorHAnsi" w:cstheme="minorBidi"/>
                <w:b w:val="0"/>
                <w:bCs w:val="0"/>
                <w:noProof/>
                <w:w w:val="100"/>
              </w:rPr>
              <w:tab/>
            </w:r>
            <w:r w:rsidRPr="00FE0198">
              <w:rPr>
                <w:rStyle w:val="Hyperlink"/>
                <w:noProof/>
              </w:rPr>
              <w:t>Installing kmcos on Ubuntu</w:t>
            </w:r>
            <w:r>
              <w:rPr>
                <w:noProof/>
                <w:webHidden/>
              </w:rPr>
              <w:tab/>
            </w:r>
            <w:r>
              <w:rPr>
                <w:noProof/>
                <w:webHidden/>
              </w:rPr>
              <w:fldChar w:fldCharType="begin"/>
            </w:r>
            <w:r>
              <w:rPr>
                <w:noProof/>
                <w:webHidden/>
              </w:rPr>
              <w:instrText xml:space="preserve"> PAGEREF _Toc94177852 \h </w:instrText>
            </w:r>
            <w:r>
              <w:rPr>
                <w:noProof/>
                <w:webHidden/>
              </w:rPr>
            </w:r>
            <w:r>
              <w:rPr>
                <w:noProof/>
                <w:webHidden/>
              </w:rPr>
              <w:fldChar w:fldCharType="separate"/>
            </w:r>
            <w:r>
              <w:rPr>
                <w:noProof/>
                <w:webHidden/>
              </w:rPr>
              <w:t>4</w:t>
            </w:r>
            <w:r>
              <w:rPr>
                <w:noProof/>
                <w:webHidden/>
              </w:rPr>
              <w:fldChar w:fldCharType="end"/>
            </w:r>
          </w:hyperlink>
        </w:p>
        <w:p w14:paraId="0B84065E" w14:textId="337BD27A"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53" w:history="1">
            <w:r w:rsidRPr="00FE0198">
              <w:rPr>
                <w:rStyle w:val="Hyperlink"/>
                <w:noProof/>
              </w:rPr>
              <w:t>1.6</w:t>
            </w:r>
            <w:r>
              <w:rPr>
                <w:rFonts w:asciiTheme="minorHAnsi" w:eastAsiaTheme="minorEastAsia" w:hAnsiTheme="minorHAnsi" w:cstheme="minorBidi"/>
                <w:b w:val="0"/>
                <w:bCs w:val="0"/>
                <w:noProof/>
                <w:w w:val="100"/>
              </w:rPr>
              <w:tab/>
            </w:r>
            <w:r w:rsidRPr="00FE0198">
              <w:rPr>
                <w:rStyle w:val="Hyperlink"/>
                <w:noProof/>
              </w:rPr>
              <w:t>Installing Viewer GUI</w:t>
            </w:r>
            <w:r>
              <w:rPr>
                <w:noProof/>
                <w:webHidden/>
              </w:rPr>
              <w:tab/>
            </w:r>
            <w:r>
              <w:rPr>
                <w:noProof/>
                <w:webHidden/>
              </w:rPr>
              <w:fldChar w:fldCharType="begin"/>
            </w:r>
            <w:r>
              <w:rPr>
                <w:noProof/>
                <w:webHidden/>
              </w:rPr>
              <w:instrText xml:space="preserve"> PAGEREF _Toc94177853 \h </w:instrText>
            </w:r>
            <w:r>
              <w:rPr>
                <w:noProof/>
                <w:webHidden/>
              </w:rPr>
            </w:r>
            <w:r>
              <w:rPr>
                <w:noProof/>
                <w:webHidden/>
              </w:rPr>
              <w:fldChar w:fldCharType="separate"/>
            </w:r>
            <w:r>
              <w:rPr>
                <w:noProof/>
                <w:webHidden/>
              </w:rPr>
              <w:t>5</w:t>
            </w:r>
            <w:r>
              <w:rPr>
                <w:noProof/>
                <w:webHidden/>
              </w:rPr>
              <w:fldChar w:fldCharType="end"/>
            </w:r>
          </w:hyperlink>
        </w:p>
        <w:p w14:paraId="62F5039C" w14:textId="69467FA3"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54" w:history="1">
            <w:r w:rsidRPr="00FE0198">
              <w:rPr>
                <w:rStyle w:val="Hyperlink"/>
                <w:noProof/>
              </w:rPr>
              <w:t>1.7</w:t>
            </w:r>
            <w:r>
              <w:rPr>
                <w:rFonts w:asciiTheme="minorHAnsi" w:eastAsiaTheme="minorEastAsia" w:hAnsiTheme="minorHAnsi" w:cstheme="minorBidi"/>
                <w:b w:val="0"/>
                <w:bCs w:val="0"/>
                <w:noProof/>
                <w:w w:val="100"/>
              </w:rPr>
              <w:tab/>
            </w:r>
            <w:r w:rsidRPr="00FE0198">
              <w:rPr>
                <w:rStyle w:val="Hyperlink"/>
                <w:noProof/>
              </w:rPr>
              <w:t>Frequently Asked Questions</w:t>
            </w:r>
            <w:r>
              <w:rPr>
                <w:noProof/>
                <w:webHidden/>
              </w:rPr>
              <w:tab/>
            </w:r>
            <w:r>
              <w:rPr>
                <w:noProof/>
                <w:webHidden/>
              </w:rPr>
              <w:fldChar w:fldCharType="begin"/>
            </w:r>
            <w:r>
              <w:rPr>
                <w:noProof/>
                <w:webHidden/>
              </w:rPr>
              <w:instrText xml:space="preserve"> PAGEREF _Toc94177854 \h </w:instrText>
            </w:r>
            <w:r>
              <w:rPr>
                <w:noProof/>
                <w:webHidden/>
              </w:rPr>
            </w:r>
            <w:r>
              <w:rPr>
                <w:noProof/>
                <w:webHidden/>
              </w:rPr>
              <w:fldChar w:fldCharType="separate"/>
            </w:r>
            <w:r>
              <w:rPr>
                <w:noProof/>
                <w:webHidden/>
              </w:rPr>
              <w:t>5</w:t>
            </w:r>
            <w:r>
              <w:rPr>
                <w:noProof/>
                <w:webHidden/>
              </w:rPr>
              <w:fldChar w:fldCharType="end"/>
            </w:r>
          </w:hyperlink>
        </w:p>
        <w:p w14:paraId="6C98721A" w14:textId="66B3CC78" w:rsidR="0000091F" w:rsidRDefault="0000091F">
          <w:pPr>
            <w:pStyle w:val="TOC1"/>
            <w:tabs>
              <w:tab w:val="left" w:pos="520"/>
              <w:tab w:val="right" w:leader="dot" w:pos="9420"/>
            </w:tabs>
            <w:rPr>
              <w:rFonts w:asciiTheme="minorHAnsi" w:eastAsiaTheme="minorEastAsia" w:hAnsiTheme="minorHAnsi" w:cstheme="minorBidi"/>
              <w:noProof/>
              <w:w w:val="100"/>
            </w:rPr>
          </w:pPr>
          <w:hyperlink w:anchor="_Toc94177855" w:history="1">
            <w:r w:rsidRPr="00FE0198">
              <w:rPr>
                <w:rStyle w:val="Hyperlink"/>
                <w:noProof/>
              </w:rPr>
              <w:t>2</w:t>
            </w:r>
            <w:r>
              <w:rPr>
                <w:rFonts w:asciiTheme="minorHAnsi" w:eastAsiaTheme="minorEastAsia" w:hAnsiTheme="minorHAnsi" w:cstheme="minorBidi"/>
                <w:noProof/>
                <w:w w:val="100"/>
              </w:rPr>
              <w:tab/>
            </w:r>
            <w:r w:rsidRPr="00FE0198">
              <w:rPr>
                <w:rStyle w:val="Hyperlink"/>
                <w:noProof/>
              </w:rPr>
              <w:t>Visualization &amp; Quantitative analysis</w:t>
            </w:r>
            <w:r>
              <w:rPr>
                <w:noProof/>
                <w:webHidden/>
              </w:rPr>
              <w:tab/>
            </w:r>
            <w:r>
              <w:rPr>
                <w:noProof/>
                <w:webHidden/>
              </w:rPr>
              <w:fldChar w:fldCharType="begin"/>
            </w:r>
            <w:r>
              <w:rPr>
                <w:noProof/>
                <w:webHidden/>
              </w:rPr>
              <w:instrText xml:space="preserve"> PAGEREF _Toc94177855 \h </w:instrText>
            </w:r>
            <w:r>
              <w:rPr>
                <w:noProof/>
                <w:webHidden/>
              </w:rPr>
            </w:r>
            <w:r>
              <w:rPr>
                <w:noProof/>
                <w:webHidden/>
              </w:rPr>
              <w:fldChar w:fldCharType="separate"/>
            </w:r>
            <w:r>
              <w:rPr>
                <w:noProof/>
                <w:webHidden/>
              </w:rPr>
              <w:t>5</w:t>
            </w:r>
            <w:r>
              <w:rPr>
                <w:noProof/>
                <w:webHidden/>
              </w:rPr>
              <w:fldChar w:fldCharType="end"/>
            </w:r>
          </w:hyperlink>
        </w:p>
        <w:p w14:paraId="2F5E4802" w14:textId="0FFEF727"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56" w:history="1">
            <w:r w:rsidRPr="00FE0198">
              <w:rPr>
                <w:rStyle w:val="Hyperlink"/>
                <w:noProof/>
              </w:rPr>
              <w:t>2.1</w:t>
            </w:r>
            <w:r>
              <w:rPr>
                <w:rFonts w:asciiTheme="minorHAnsi" w:eastAsiaTheme="minorEastAsia" w:hAnsiTheme="minorHAnsi" w:cstheme="minorBidi"/>
                <w:b w:val="0"/>
                <w:bCs w:val="0"/>
                <w:noProof/>
                <w:w w:val="100"/>
              </w:rPr>
              <w:tab/>
            </w:r>
            <w:r w:rsidRPr="00FE0198">
              <w:rPr>
                <w:rStyle w:val="Hyperlink"/>
                <w:noProof/>
              </w:rPr>
              <w:t>Scripting, Plotting and Visualization</w:t>
            </w:r>
            <w:r>
              <w:rPr>
                <w:noProof/>
                <w:webHidden/>
              </w:rPr>
              <w:tab/>
            </w:r>
            <w:r>
              <w:rPr>
                <w:noProof/>
                <w:webHidden/>
              </w:rPr>
              <w:fldChar w:fldCharType="begin"/>
            </w:r>
            <w:r>
              <w:rPr>
                <w:noProof/>
                <w:webHidden/>
              </w:rPr>
              <w:instrText xml:space="preserve"> PAGEREF _Toc94177856 \h </w:instrText>
            </w:r>
            <w:r>
              <w:rPr>
                <w:noProof/>
                <w:webHidden/>
              </w:rPr>
            </w:r>
            <w:r>
              <w:rPr>
                <w:noProof/>
                <w:webHidden/>
              </w:rPr>
              <w:fldChar w:fldCharType="separate"/>
            </w:r>
            <w:r>
              <w:rPr>
                <w:noProof/>
                <w:webHidden/>
              </w:rPr>
              <w:t>5</w:t>
            </w:r>
            <w:r>
              <w:rPr>
                <w:noProof/>
                <w:webHidden/>
              </w:rPr>
              <w:fldChar w:fldCharType="end"/>
            </w:r>
          </w:hyperlink>
        </w:p>
        <w:p w14:paraId="4EFD323E" w14:textId="69680927"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57" w:history="1">
            <w:r w:rsidRPr="00FE0198">
              <w:rPr>
                <w:rStyle w:val="Hyperlink"/>
                <w:noProof/>
              </w:rPr>
              <w:t>2.1.1</w:t>
            </w:r>
            <w:r>
              <w:rPr>
                <w:rFonts w:asciiTheme="minorHAnsi" w:eastAsiaTheme="minorEastAsia" w:hAnsiTheme="minorHAnsi" w:cstheme="minorBidi"/>
                <w:noProof/>
                <w:w w:val="100"/>
              </w:rPr>
              <w:tab/>
            </w:r>
            <w:r w:rsidRPr="00FE0198">
              <w:rPr>
                <w:rStyle w:val="Hyperlink"/>
                <w:noProof/>
              </w:rPr>
              <w:t>Elements of Python Syntax</w:t>
            </w:r>
            <w:r>
              <w:rPr>
                <w:noProof/>
                <w:webHidden/>
              </w:rPr>
              <w:tab/>
            </w:r>
            <w:r>
              <w:rPr>
                <w:noProof/>
                <w:webHidden/>
              </w:rPr>
              <w:fldChar w:fldCharType="begin"/>
            </w:r>
            <w:r>
              <w:rPr>
                <w:noProof/>
                <w:webHidden/>
              </w:rPr>
              <w:instrText xml:space="preserve"> PAGEREF _Toc94177857 \h </w:instrText>
            </w:r>
            <w:r>
              <w:rPr>
                <w:noProof/>
                <w:webHidden/>
              </w:rPr>
            </w:r>
            <w:r>
              <w:rPr>
                <w:noProof/>
                <w:webHidden/>
              </w:rPr>
              <w:fldChar w:fldCharType="separate"/>
            </w:r>
            <w:r>
              <w:rPr>
                <w:noProof/>
                <w:webHidden/>
              </w:rPr>
              <w:t>5</w:t>
            </w:r>
            <w:r>
              <w:rPr>
                <w:noProof/>
                <w:webHidden/>
              </w:rPr>
              <w:fldChar w:fldCharType="end"/>
            </w:r>
          </w:hyperlink>
        </w:p>
        <w:p w14:paraId="627D533B" w14:textId="0EFD9CB1"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58" w:history="1">
            <w:r w:rsidRPr="00FE0198">
              <w:rPr>
                <w:rStyle w:val="Hyperlink"/>
                <w:noProof/>
              </w:rPr>
              <w:t>2.1.2</w:t>
            </w:r>
            <w:r>
              <w:rPr>
                <w:rFonts w:asciiTheme="minorHAnsi" w:eastAsiaTheme="minorEastAsia" w:hAnsiTheme="minorHAnsi" w:cstheme="minorBidi"/>
                <w:noProof/>
                <w:w w:val="100"/>
              </w:rPr>
              <w:tab/>
            </w:r>
            <w:r w:rsidRPr="00FE0198">
              <w:rPr>
                <w:rStyle w:val="Hyperlink"/>
                <w:noProof/>
              </w:rPr>
              <w:t>Scientific Computing Using The NumPy Package</w:t>
            </w:r>
            <w:r>
              <w:rPr>
                <w:noProof/>
                <w:webHidden/>
              </w:rPr>
              <w:tab/>
            </w:r>
            <w:r>
              <w:rPr>
                <w:noProof/>
                <w:webHidden/>
              </w:rPr>
              <w:fldChar w:fldCharType="begin"/>
            </w:r>
            <w:r>
              <w:rPr>
                <w:noProof/>
                <w:webHidden/>
              </w:rPr>
              <w:instrText xml:space="preserve"> PAGEREF _Toc94177858 \h </w:instrText>
            </w:r>
            <w:r>
              <w:rPr>
                <w:noProof/>
                <w:webHidden/>
              </w:rPr>
            </w:r>
            <w:r>
              <w:rPr>
                <w:noProof/>
                <w:webHidden/>
              </w:rPr>
              <w:fldChar w:fldCharType="separate"/>
            </w:r>
            <w:r>
              <w:rPr>
                <w:noProof/>
                <w:webHidden/>
              </w:rPr>
              <w:t>6</w:t>
            </w:r>
            <w:r>
              <w:rPr>
                <w:noProof/>
                <w:webHidden/>
              </w:rPr>
              <w:fldChar w:fldCharType="end"/>
            </w:r>
          </w:hyperlink>
        </w:p>
        <w:p w14:paraId="7CEEEF0C" w14:textId="78D614CF"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59" w:history="1">
            <w:r w:rsidRPr="00FE0198">
              <w:rPr>
                <w:rStyle w:val="Hyperlink"/>
                <w:noProof/>
              </w:rPr>
              <w:t>2.1.3</w:t>
            </w:r>
            <w:r>
              <w:rPr>
                <w:rFonts w:asciiTheme="minorHAnsi" w:eastAsiaTheme="minorEastAsia" w:hAnsiTheme="minorHAnsi" w:cstheme="minorBidi"/>
                <w:noProof/>
                <w:w w:val="100"/>
              </w:rPr>
              <w:tab/>
            </w:r>
            <w:r w:rsidRPr="00FE0198">
              <w:rPr>
                <w:rStyle w:val="Hyperlink"/>
                <w:noProof/>
              </w:rPr>
              <w:t>Plotting Using Matplotlib</w:t>
            </w:r>
            <w:r>
              <w:rPr>
                <w:noProof/>
                <w:webHidden/>
              </w:rPr>
              <w:tab/>
            </w:r>
            <w:r>
              <w:rPr>
                <w:noProof/>
                <w:webHidden/>
              </w:rPr>
              <w:fldChar w:fldCharType="begin"/>
            </w:r>
            <w:r>
              <w:rPr>
                <w:noProof/>
                <w:webHidden/>
              </w:rPr>
              <w:instrText xml:space="preserve"> PAGEREF _Toc94177859 \h </w:instrText>
            </w:r>
            <w:r>
              <w:rPr>
                <w:noProof/>
                <w:webHidden/>
              </w:rPr>
            </w:r>
            <w:r>
              <w:rPr>
                <w:noProof/>
                <w:webHidden/>
              </w:rPr>
              <w:fldChar w:fldCharType="separate"/>
            </w:r>
            <w:r>
              <w:rPr>
                <w:noProof/>
                <w:webHidden/>
              </w:rPr>
              <w:t>6</w:t>
            </w:r>
            <w:r>
              <w:rPr>
                <w:noProof/>
                <w:webHidden/>
              </w:rPr>
              <w:fldChar w:fldCharType="end"/>
            </w:r>
          </w:hyperlink>
        </w:p>
        <w:p w14:paraId="75559FC9" w14:textId="068451AE"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60" w:history="1">
            <w:r w:rsidRPr="00FE0198">
              <w:rPr>
                <w:rStyle w:val="Hyperlink"/>
                <w:noProof/>
              </w:rPr>
              <w:t>2.1.4</w:t>
            </w:r>
            <w:r>
              <w:rPr>
                <w:rFonts w:asciiTheme="minorHAnsi" w:eastAsiaTheme="minorEastAsia" w:hAnsiTheme="minorHAnsi" w:cstheme="minorBidi"/>
                <w:noProof/>
                <w:w w:val="100"/>
              </w:rPr>
              <w:tab/>
            </w:r>
            <w:r w:rsidRPr="00FE0198">
              <w:rPr>
                <w:rStyle w:val="Hyperlink"/>
                <w:noProof/>
              </w:rPr>
              <w:t>Visualizing atomic structures using ASE</w:t>
            </w:r>
            <w:r>
              <w:rPr>
                <w:noProof/>
                <w:webHidden/>
              </w:rPr>
              <w:tab/>
            </w:r>
            <w:r>
              <w:rPr>
                <w:noProof/>
                <w:webHidden/>
              </w:rPr>
              <w:fldChar w:fldCharType="begin"/>
            </w:r>
            <w:r>
              <w:rPr>
                <w:noProof/>
                <w:webHidden/>
              </w:rPr>
              <w:instrText xml:space="preserve"> PAGEREF _Toc94177860 \h </w:instrText>
            </w:r>
            <w:r>
              <w:rPr>
                <w:noProof/>
                <w:webHidden/>
              </w:rPr>
            </w:r>
            <w:r>
              <w:rPr>
                <w:noProof/>
                <w:webHidden/>
              </w:rPr>
              <w:fldChar w:fldCharType="separate"/>
            </w:r>
            <w:r>
              <w:rPr>
                <w:noProof/>
                <w:webHidden/>
              </w:rPr>
              <w:t>7</w:t>
            </w:r>
            <w:r>
              <w:rPr>
                <w:noProof/>
                <w:webHidden/>
              </w:rPr>
              <w:fldChar w:fldCharType="end"/>
            </w:r>
          </w:hyperlink>
        </w:p>
        <w:p w14:paraId="70DFC8BE" w14:textId="1FE4764E"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61" w:history="1">
            <w:r w:rsidRPr="00FE0198">
              <w:rPr>
                <w:rStyle w:val="Hyperlink"/>
                <w:noProof/>
              </w:rPr>
              <w:t>2.2</w:t>
            </w:r>
            <w:r>
              <w:rPr>
                <w:rFonts w:asciiTheme="minorHAnsi" w:eastAsiaTheme="minorEastAsia" w:hAnsiTheme="minorHAnsi" w:cstheme="minorBidi"/>
                <w:b w:val="0"/>
                <w:bCs w:val="0"/>
                <w:noProof/>
                <w:w w:val="100"/>
              </w:rPr>
              <w:tab/>
            </w:r>
            <w:r w:rsidRPr="00FE0198">
              <w:rPr>
                <w:rStyle w:val="Hyperlink"/>
                <w:noProof/>
              </w:rPr>
              <w:t>First API Steps: Running kmcos Interactively. (review**)</w:t>
            </w:r>
            <w:r>
              <w:rPr>
                <w:noProof/>
                <w:webHidden/>
              </w:rPr>
              <w:tab/>
            </w:r>
            <w:r>
              <w:rPr>
                <w:noProof/>
                <w:webHidden/>
              </w:rPr>
              <w:fldChar w:fldCharType="begin"/>
            </w:r>
            <w:r>
              <w:rPr>
                <w:noProof/>
                <w:webHidden/>
              </w:rPr>
              <w:instrText xml:space="preserve"> PAGEREF _Toc94177861 \h </w:instrText>
            </w:r>
            <w:r>
              <w:rPr>
                <w:noProof/>
                <w:webHidden/>
              </w:rPr>
            </w:r>
            <w:r>
              <w:rPr>
                <w:noProof/>
                <w:webHidden/>
              </w:rPr>
              <w:fldChar w:fldCharType="separate"/>
            </w:r>
            <w:r>
              <w:rPr>
                <w:noProof/>
                <w:webHidden/>
              </w:rPr>
              <w:t>7</w:t>
            </w:r>
            <w:r>
              <w:rPr>
                <w:noProof/>
                <w:webHidden/>
              </w:rPr>
              <w:fldChar w:fldCharType="end"/>
            </w:r>
          </w:hyperlink>
        </w:p>
        <w:p w14:paraId="5425226C" w14:textId="6CF46DF6"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62" w:history="1">
            <w:r w:rsidRPr="00FE0198">
              <w:rPr>
                <w:rStyle w:val="Hyperlink"/>
                <w:noProof/>
              </w:rPr>
              <w:t>2.3</w:t>
            </w:r>
            <w:r>
              <w:rPr>
                <w:rFonts w:asciiTheme="minorHAnsi" w:eastAsiaTheme="minorEastAsia" w:hAnsiTheme="minorHAnsi" w:cstheme="minorBidi"/>
                <w:b w:val="0"/>
                <w:bCs w:val="0"/>
                <w:noProof/>
                <w:w w:val="100"/>
              </w:rPr>
              <w:tab/>
            </w:r>
            <w:r w:rsidRPr="00FE0198">
              <w:rPr>
                <w:rStyle w:val="Hyperlink"/>
                <w:noProof/>
              </w:rPr>
              <w:t>Client Scripts</w:t>
            </w:r>
            <w:r>
              <w:rPr>
                <w:noProof/>
                <w:webHidden/>
              </w:rPr>
              <w:tab/>
            </w:r>
            <w:r>
              <w:rPr>
                <w:noProof/>
                <w:webHidden/>
              </w:rPr>
              <w:fldChar w:fldCharType="begin"/>
            </w:r>
            <w:r>
              <w:rPr>
                <w:noProof/>
                <w:webHidden/>
              </w:rPr>
              <w:instrText xml:space="preserve"> PAGEREF _Toc94177862 \h </w:instrText>
            </w:r>
            <w:r>
              <w:rPr>
                <w:noProof/>
                <w:webHidden/>
              </w:rPr>
            </w:r>
            <w:r>
              <w:rPr>
                <w:noProof/>
                <w:webHidden/>
              </w:rPr>
              <w:fldChar w:fldCharType="separate"/>
            </w:r>
            <w:r>
              <w:rPr>
                <w:noProof/>
                <w:webHidden/>
              </w:rPr>
              <w:t>9</w:t>
            </w:r>
            <w:r>
              <w:rPr>
                <w:noProof/>
                <w:webHidden/>
              </w:rPr>
              <w:fldChar w:fldCharType="end"/>
            </w:r>
          </w:hyperlink>
        </w:p>
        <w:p w14:paraId="2FA67DC0" w14:textId="33DAAB42"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63" w:history="1">
            <w:r w:rsidRPr="00FE0198">
              <w:rPr>
                <w:rStyle w:val="Hyperlink"/>
                <w:noProof/>
              </w:rPr>
              <w:t>2.3.1</w:t>
            </w:r>
            <w:r>
              <w:rPr>
                <w:rFonts w:asciiTheme="minorHAnsi" w:eastAsiaTheme="minorEastAsia" w:hAnsiTheme="minorHAnsi" w:cstheme="minorBidi"/>
                <w:noProof/>
                <w:w w:val="100"/>
              </w:rPr>
              <w:tab/>
            </w:r>
            <w:r w:rsidRPr="00FE0198">
              <w:rPr>
                <w:rStyle w:val="Hyperlink"/>
                <w:noProof/>
              </w:rPr>
              <w:t>Generating an Arrhenius Plot</w:t>
            </w:r>
            <w:r>
              <w:rPr>
                <w:noProof/>
                <w:webHidden/>
              </w:rPr>
              <w:tab/>
            </w:r>
            <w:r>
              <w:rPr>
                <w:noProof/>
                <w:webHidden/>
              </w:rPr>
              <w:fldChar w:fldCharType="begin"/>
            </w:r>
            <w:r>
              <w:rPr>
                <w:noProof/>
                <w:webHidden/>
              </w:rPr>
              <w:instrText xml:space="preserve"> PAGEREF _Toc94177863 \h </w:instrText>
            </w:r>
            <w:r>
              <w:rPr>
                <w:noProof/>
                <w:webHidden/>
              </w:rPr>
            </w:r>
            <w:r>
              <w:rPr>
                <w:noProof/>
                <w:webHidden/>
              </w:rPr>
              <w:fldChar w:fldCharType="separate"/>
            </w:r>
            <w:r>
              <w:rPr>
                <w:noProof/>
                <w:webHidden/>
              </w:rPr>
              <w:t>9</w:t>
            </w:r>
            <w:r>
              <w:rPr>
                <w:noProof/>
                <w:webHidden/>
              </w:rPr>
              <w:fldChar w:fldCharType="end"/>
            </w:r>
          </w:hyperlink>
        </w:p>
        <w:p w14:paraId="2132F389" w14:textId="67A89C5E"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64" w:history="1">
            <w:r w:rsidRPr="00FE0198">
              <w:rPr>
                <w:rStyle w:val="Hyperlink"/>
                <w:noProof/>
              </w:rPr>
              <w:t>2.3.2</w:t>
            </w:r>
            <w:r>
              <w:rPr>
                <w:rFonts w:asciiTheme="minorHAnsi" w:eastAsiaTheme="minorEastAsia" w:hAnsiTheme="minorHAnsi" w:cstheme="minorBidi"/>
                <w:noProof/>
                <w:w w:val="100"/>
              </w:rPr>
              <w:tab/>
            </w:r>
            <w:r w:rsidRPr="00FE0198">
              <w:rPr>
                <w:rStyle w:val="Hyperlink"/>
                <w:noProof/>
              </w:rPr>
              <w:t>TASK2: TOF and coverages vs p diagrams</w:t>
            </w:r>
            <w:r>
              <w:rPr>
                <w:noProof/>
                <w:webHidden/>
              </w:rPr>
              <w:tab/>
            </w:r>
            <w:r>
              <w:rPr>
                <w:noProof/>
                <w:webHidden/>
              </w:rPr>
              <w:fldChar w:fldCharType="begin"/>
            </w:r>
            <w:r>
              <w:rPr>
                <w:noProof/>
                <w:webHidden/>
              </w:rPr>
              <w:instrText xml:space="preserve"> PAGEREF _Toc94177864 \h </w:instrText>
            </w:r>
            <w:r>
              <w:rPr>
                <w:noProof/>
                <w:webHidden/>
              </w:rPr>
            </w:r>
            <w:r>
              <w:rPr>
                <w:noProof/>
                <w:webHidden/>
              </w:rPr>
              <w:fldChar w:fldCharType="separate"/>
            </w:r>
            <w:r>
              <w:rPr>
                <w:noProof/>
                <w:webHidden/>
              </w:rPr>
              <w:t>9</w:t>
            </w:r>
            <w:r>
              <w:rPr>
                <w:noProof/>
                <w:webHidden/>
              </w:rPr>
              <w:fldChar w:fldCharType="end"/>
            </w:r>
          </w:hyperlink>
        </w:p>
        <w:p w14:paraId="3AB59EDE" w14:textId="78E9F2DB"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65" w:history="1">
            <w:r w:rsidRPr="00FE0198">
              <w:rPr>
                <w:rStyle w:val="Hyperlink"/>
                <w:noProof/>
              </w:rPr>
              <w:t>2.3.3</w:t>
            </w:r>
            <w:r>
              <w:rPr>
                <w:rFonts w:asciiTheme="minorHAnsi" w:eastAsiaTheme="minorEastAsia" w:hAnsiTheme="minorHAnsi" w:cstheme="minorBidi"/>
                <w:noProof/>
                <w:w w:val="100"/>
              </w:rPr>
              <w:tab/>
            </w:r>
            <w:r w:rsidRPr="00FE0198">
              <w:rPr>
                <w:rStyle w:val="Hyperlink"/>
                <w:noProof/>
              </w:rPr>
              <w:t>Relaxing the system</w:t>
            </w:r>
            <w:r>
              <w:rPr>
                <w:noProof/>
                <w:webHidden/>
              </w:rPr>
              <w:tab/>
            </w:r>
            <w:r>
              <w:rPr>
                <w:noProof/>
                <w:webHidden/>
              </w:rPr>
              <w:fldChar w:fldCharType="begin"/>
            </w:r>
            <w:r>
              <w:rPr>
                <w:noProof/>
                <w:webHidden/>
              </w:rPr>
              <w:instrText xml:space="preserve"> PAGEREF _Toc94177865 \h </w:instrText>
            </w:r>
            <w:r>
              <w:rPr>
                <w:noProof/>
                <w:webHidden/>
              </w:rPr>
            </w:r>
            <w:r>
              <w:rPr>
                <w:noProof/>
                <w:webHidden/>
              </w:rPr>
              <w:fldChar w:fldCharType="separate"/>
            </w:r>
            <w:r>
              <w:rPr>
                <w:noProof/>
                <w:webHidden/>
              </w:rPr>
              <w:t>10</w:t>
            </w:r>
            <w:r>
              <w:rPr>
                <w:noProof/>
                <w:webHidden/>
              </w:rPr>
              <w:fldChar w:fldCharType="end"/>
            </w:r>
          </w:hyperlink>
        </w:p>
        <w:p w14:paraId="649C8B27" w14:textId="7CF22116"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66" w:history="1">
            <w:r w:rsidRPr="00FE0198">
              <w:rPr>
                <w:rStyle w:val="Hyperlink"/>
                <w:noProof/>
              </w:rPr>
              <w:t>2.3.4</w:t>
            </w:r>
            <w:r>
              <w:rPr>
                <w:rFonts w:asciiTheme="minorHAnsi" w:eastAsiaTheme="minorEastAsia" w:hAnsiTheme="minorHAnsi" w:cstheme="minorBidi"/>
                <w:noProof/>
                <w:w w:val="100"/>
              </w:rPr>
              <w:tab/>
            </w:r>
            <w:r w:rsidRPr="00FE0198">
              <w:rPr>
                <w:rStyle w:val="Hyperlink"/>
                <w:noProof/>
              </w:rPr>
              <w:t>TASK 3: The</w:t>
            </w:r>
            <w:r w:rsidRPr="00FE0198">
              <w:rPr>
                <w:rStyle w:val="Hyperlink"/>
                <w:noProof/>
                <w:spacing w:val="-1"/>
              </w:rPr>
              <w:t xml:space="preserve"> </w:t>
            </w:r>
            <w:r w:rsidRPr="00FE0198">
              <w:rPr>
                <w:rStyle w:val="Hyperlink"/>
                <w:noProof/>
              </w:rPr>
              <w:t>effect</w:t>
            </w:r>
            <w:r w:rsidRPr="00FE0198">
              <w:rPr>
                <w:rStyle w:val="Hyperlink"/>
                <w:noProof/>
                <w:spacing w:val="-1"/>
              </w:rPr>
              <w:t xml:space="preserve"> </w:t>
            </w:r>
            <w:r w:rsidRPr="00FE0198">
              <w:rPr>
                <w:rStyle w:val="Hyperlink"/>
                <w:noProof/>
              </w:rPr>
              <w:t>of</w:t>
            </w:r>
            <w:r w:rsidRPr="00FE0198">
              <w:rPr>
                <w:rStyle w:val="Hyperlink"/>
                <w:noProof/>
                <w:spacing w:val="-1"/>
              </w:rPr>
              <w:t xml:space="preserve"> </w:t>
            </w:r>
            <w:r w:rsidRPr="00FE0198">
              <w:rPr>
                <w:rStyle w:val="Hyperlink"/>
                <w:noProof/>
              </w:rPr>
              <w:t>the</w:t>
            </w:r>
            <w:r w:rsidRPr="00FE0198">
              <w:rPr>
                <w:rStyle w:val="Hyperlink"/>
                <w:noProof/>
                <w:spacing w:val="-1"/>
              </w:rPr>
              <w:t xml:space="preserve"> </w:t>
            </w:r>
            <w:r w:rsidRPr="00FE0198">
              <w:rPr>
                <w:rStyle w:val="Hyperlink"/>
                <w:noProof/>
              </w:rPr>
              <w:t>initial</w:t>
            </w:r>
            <w:r w:rsidRPr="00FE0198">
              <w:rPr>
                <w:rStyle w:val="Hyperlink"/>
                <w:noProof/>
                <w:spacing w:val="-1"/>
              </w:rPr>
              <w:t xml:space="preserve"> </w:t>
            </w:r>
            <w:r w:rsidRPr="00FE0198">
              <w:rPr>
                <w:rStyle w:val="Hyperlink"/>
                <w:noProof/>
              </w:rPr>
              <w:t>state</w:t>
            </w:r>
            <w:r>
              <w:rPr>
                <w:noProof/>
                <w:webHidden/>
              </w:rPr>
              <w:tab/>
            </w:r>
            <w:r>
              <w:rPr>
                <w:noProof/>
                <w:webHidden/>
              </w:rPr>
              <w:fldChar w:fldCharType="begin"/>
            </w:r>
            <w:r>
              <w:rPr>
                <w:noProof/>
                <w:webHidden/>
              </w:rPr>
              <w:instrText xml:space="preserve"> PAGEREF _Toc94177866 \h </w:instrText>
            </w:r>
            <w:r>
              <w:rPr>
                <w:noProof/>
                <w:webHidden/>
              </w:rPr>
            </w:r>
            <w:r>
              <w:rPr>
                <w:noProof/>
                <w:webHidden/>
              </w:rPr>
              <w:fldChar w:fldCharType="separate"/>
            </w:r>
            <w:r>
              <w:rPr>
                <w:noProof/>
                <w:webHidden/>
              </w:rPr>
              <w:t>10</w:t>
            </w:r>
            <w:r>
              <w:rPr>
                <w:noProof/>
                <w:webHidden/>
              </w:rPr>
              <w:fldChar w:fldCharType="end"/>
            </w:r>
          </w:hyperlink>
        </w:p>
        <w:p w14:paraId="64935592" w14:textId="1ED7C835"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67" w:history="1">
            <w:r w:rsidRPr="00FE0198">
              <w:rPr>
                <w:rStyle w:val="Hyperlink"/>
                <w:noProof/>
              </w:rPr>
              <w:t>2.3.5</w:t>
            </w:r>
            <w:r>
              <w:rPr>
                <w:rFonts w:asciiTheme="minorHAnsi" w:eastAsiaTheme="minorEastAsia" w:hAnsiTheme="minorHAnsi" w:cstheme="minorBidi"/>
                <w:noProof/>
                <w:w w:val="100"/>
              </w:rPr>
              <w:tab/>
            </w:r>
            <w:r w:rsidRPr="00FE0198">
              <w:rPr>
                <w:rStyle w:val="Hyperlink"/>
                <w:noProof/>
              </w:rPr>
              <w:t>TASK 4: Random initial state from guess coverages</w:t>
            </w:r>
            <w:r>
              <w:rPr>
                <w:noProof/>
                <w:webHidden/>
              </w:rPr>
              <w:tab/>
            </w:r>
            <w:r>
              <w:rPr>
                <w:noProof/>
                <w:webHidden/>
              </w:rPr>
              <w:fldChar w:fldCharType="begin"/>
            </w:r>
            <w:r>
              <w:rPr>
                <w:noProof/>
                <w:webHidden/>
              </w:rPr>
              <w:instrText xml:space="preserve"> PAGEREF _Toc94177867 \h </w:instrText>
            </w:r>
            <w:r>
              <w:rPr>
                <w:noProof/>
                <w:webHidden/>
              </w:rPr>
            </w:r>
            <w:r>
              <w:rPr>
                <w:noProof/>
                <w:webHidden/>
              </w:rPr>
              <w:fldChar w:fldCharType="separate"/>
            </w:r>
            <w:r>
              <w:rPr>
                <w:noProof/>
                <w:webHidden/>
              </w:rPr>
              <w:t>10</w:t>
            </w:r>
            <w:r>
              <w:rPr>
                <w:noProof/>
                <w:webHidden/>
              </w:rPr>
              <w:fldChar w:fldCharType="end"/>
            </w:r>
          </w:hyperlink>
        </w:p>
        <w:p w14:paraId="0346AC4B" w14:textId="5459193F"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68" w:history="1">
            <w:r w:rsidRPr="00FE0198">
              <w:rPr>
                <w:rStyle w:val="Hyperlink"/>
                <w:noProof/>
              </w:rPr>
              <w:t>2.3.6</w:t>
            </w:r>
            <w:r>
              <w:rPr>
                <w:rFonts w:asciiTheme="minorHAnsi" w:eastAsiaTheme="minorEastAsia" w:hAnsiTheme="minorHAnsi" w:cstheme="minorBidi"/>
                <w:noProof/>
                <w:w w:val="100"/>
              </w:rPr>
              <w:tab/>
            </w:r>
            <w:r w:rsidRPr="00FE0198">
              <w:rPr>
                <w:rStyle w:val="Hyperlink"/>
                <w:noProof/>
              </w:rPr>
              <w:t>TASK 5: Sensitivity</w:t>
            </w:r>
            <w:r w:rsidRPr="00FE0198">
              <w:rPr>
                <w:rStyle w:val="Hyperlink"/>
                <w:noProof/>
                <w:spacing w:val="-2"/>
              </w:rPr>
              <w:t xml:space="preserve"> </w:t>
            </w:r>
            <w:r w:rsidRPr="00FE0198">
              <w:rPr>
                <w:rStyle w:val="Hyperlink"/>
                <w:noProof/>
              </w:rPr>
              <w:t>analysis</w:t>
            </w:r>
            <w:r>
              <w:rPr>
                <w:noProof/>
                <w:webHidden/>
              </w:rPr>
              <w:tab/>
            </w:r>
            <w:r>
              <w:rPr>
                <w:noProof/>
                <w:webHidden/>
              </w:rPr>
              <w:fldChar w:fldCharType="begin"/>
            </w:r>
            <w:r>
              <w:rPr>
                <w:noProof/>
                <w:webHidden/>
              </w:rPr>
              <w:instrText xml:space="preserve"> PAGEREF _Toc94177868 \h </w:instrText>
            </w:r>
            <w:r>
              <w:rPr>
                <w:noProof/>
                <w:webHidden/>
              </w:rPr>
            </w:r>
            <w:r>
              <w:rPr>
                <w:noProof/>
                <w:webHidden/>
              </w:rPr>
              <w:fldChar w:fldCharType="separate"/>
            </w:r>
            <w:r>
              <w:rPr>
                <w:noProof/>
                <w:webHidden/>
              </w:rPr>
              <w:t>10</w:t>
            </w:r>
            <w:r>
              <w:rPr>
                <w:noProof/>
                <w:webHidden/>
              </w:rPr>
              <w:fldChar w:fldCharType="end"/>
            </w:r>
          </w:hyperlink>
        </w:p>
        <w:p w14:paraId="494C5C16" w14:textId="425EC617"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69" w:history="1">
            <w:r w:rsidRPr="00FE0198">
              <w:rPr>
                <w:rStyle w:val="Hyperlink"/>
                <w:noProof/>
              </w:rPr>
              <w:t>2.3.7</w:t>
            </w:r>
            <w:r>
              <w:rPr>
                <w:rFonts w:asciiTheme="minorHAnsi" w:eastAsiaTheme="minorEastAsia" w:hAnsiTheme="minorHAnsi" w:cstheme="minorBidi"/>
                <w:noProof/>
                <w:w w:val="100"/>
              </w:rPr>
              <w:tab/>
            </w:r>
            <w:r w:rsidRPr="00FE0198">
              <w:rPr>
                <w:rStyle w:val="Hyperlink"/>
                <w:noProof/>
              </w:rPr>
              <w:t>TASK 6: ModelRunner</w:t>
            </w:r>
            <w:r>
              <w:rPr>
                <w:noProof/>
                <w:webHidden/>
              </w:rPr>
              <w:tab/>
            </w:r>
            <w:r>
              <w:rPr>
                <w:noProof/>
                <w:webHidden/>
              </w:rPr>
              <w:fldChar w:fldCharType="begin"/>
            </w:r>
            <w:r>
              <w:rPr>
                <w:noProof/>
                <w:webHidden/>
              </w:rPr>
              <w:instrText xml:space="preserve"> PAGEREF _Toc94177869 \h </w:instrText>
            </w:r>
            <w:r>
              <w:rPr>
                <w:noProof/>
                <w:webHidden/>
              </w:rPr>
            </w:r>
            <w:r>
              <w:rPr>
                <w:noProof/>
                <w:webHidden/>
              </w:rPr>
              <w:fldChar w:fldCharType="separate"/>
            </w:r>
            <w:r>
              <w:rPr>
                <w:noProof/>
                <w:webHidden/>
              </w:rPr>
              <w:t>11</w:t>
            </w:r>
            <w:r>
              <w:rPr>
                <w:noProof/>
                <w:webHidden/>
              </w:rPr>
              <w:fldChar w:fldCharType="end"/>
            </w:r>
          </w:hyperlink>
        </w:p>
        <w:p w14:paraId="1175A398" w14:textId="0A3BA6BB" w:rsidR="0000091F" w:rsidRDefault="0000091F">
          <w:pPr>
            <w:pStyle w:val="TOC1"/>
            <w:tabs>
              <w:tab w:val="left" w:pos="520"/>
              <w:tab w:val="right" w:leader="dot" w:pos="9420"/>
            </w:tabs>
            <w:rPr>
              <w:rFonts w:asciiTheme="minorHAnsi" w:eastAsiaTheme="minorEastAsia" w:hAnsiTheme="minorHAnsi" w:cstheme="minorBidi"/>
              <w:noProof/>
              <w:w w:val="100"/>
            </w:rPr>
          </w:pPr>
          <w:hyperlink w:anchor="_Toc94177870" w:history="1">
            <w:r w:rsidRPr="00FE0198">
              <w:rPr>
                <w:rStyle w:val="Hyperlink"/>
                <w:noProof/>
              </w:rPr>
              <w:t>3</w:t>
            </w:r>
            <w:r>
              <w:rPr>
                <w:rFonts w:asciiTheme="minorHAnsi" w:eastAsiaTheme="minorEastAsia" w:hAnsiTheme="minorHAnsi" w:cstheme="minorBidi"/>
                <w:noProof/>
                <w:w w:val="100"/>
              </w:rPr>
              <w:tab/>
            </w:r>
            <w:r w:rsidRPr="00FE0198">
              <w:rPr>
                <w:rStyle w:val="Hyperlink"/>
                <w:noProof/>
              </w:rPr>
              <w:t>Building a kmcos model</w:t>
            </w:r>
            <w:r>
              <w:rPr>
                <w:noProof/>
                <w:webHidden/>
              </w:rPr>
              <w:tab/>
            </w:r>
            <w:r>
              <w:rPr>
                <w:noProof/>
                <w:webHidden/>
              </w:rPr>
              <w:fldChar w:fldCharType="begin"/>
            </w:r>
            <w:r>
              <w:rPr>
                <w:noProof/>
                <w:webHidden/>
              </w:rPr>
              <w:instrText xml:space="preserve"> PAGEREF _Toc94177870 \h </w:instrText>
            </w:r>
            <w:r>
              <w:rPr>
                <w:noProof/>
                <w:webHidden/>
              </w:rPr>
            </w:r>
            <w:r>
              <w:rPr>
                <w:noProof/>
                <w:webHidden/>
              </w:rPr>
              <w:fldChar w:fldCharType="separate"/>
            </w:r>
            <w:r>
              <w:rPr>
                <w:noProof/>
                <w:webHidden/>
              </w:rPr>
              <w:t>11</w:t>
            </w:r>
            <w:r>
              <w:rPr>
                <w:noProof/>
                <w:webHidden/>
              </w:rPr>
              <w:fldChar w:fldCharType="end"/>
            </w:r>
          </w:hyperlink>
        </w:p>
        <w:p w14:paraId="6911C267" w14:textId="00B2091F"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71" w:history="1">
            <w:r w:rsidRPr="00FE0198">
              <w:rPr>
                <w:rStyle w:val="Hyperlink"/>
                <w:noProof/>
              </w:rPr>
              <w:t>3.1</w:t>
            </w:r>
            <w:r>
              <w:rPr>
                <w:rFonts w:asciiTheme="minorHAnsi" w:eastAsiaTheme="minorEastAsia" w:hAnsiTheme="minorHAnsi" w:cstheme="minorBidi"/>
                <w:b w:val="0"/>
                <w:bCs w:val="0"/>
                <w:noProof/>
                <w:w w:val="100"/>
              </w:rPr>
              <w:tab/>
            </w:r>
            <w:r w:rsidRPr="00FE0198">
              <w:rPr>
                <w:rStyle w:val="Hyperlink"/>
                <w:noProof/>
              </w:rPr>
              <w:t>The elements of a kmcos project</w:t>
            </w:r>
            <w:r>
              <w:rPr>
                <w:noProof/>
                <w:webHidden/>
              </w:rPr>
              <w:tab/>
            </w:r>
            <w:r>
              <w:rPr>
                <w:noProof/>
                <w:webHidden/>
              </w:rPr>
              <w:fldChar w:fldCharType="begin"/>
            </w:r>
            <w:r>
              <w:rPr>
                <w:noProof/>
                <w:webHidden/>
              </w:rPr>
              <w:instrText xml:space="preserve"> PAGEREF _Toc94177871 \h </w:instrText>
            </w:r>
            <w:r>
              <w:rPr>
                <w:noProof/>
                <w:webHidden/>
              </w:rPr>
            </w:r>
            <w:r>
              <w:rPr>
                <w:noProof/>
                <w:webHidden/>
              </w:rPr>
              <w:fldChar w:fldCharType="separate"/>
            </w:r>
            <w:r>
              <w:rPr>
                <w:noProof/>
                <w:webHidden/>
              </w:rPr>
              <w:t>12</w:t>
            </w:r>
            <w:r>
              <w:rPr>
                <w:noProof/>
                <w:webHidden/>
              </w:rPr>
              <w:fldChar w:fldCharType="end"/>
            </w:r>
          </w:hyperlink>
        </w:p>
        <w:p w14:paraId="695BCE7E" w14:textId="043DF86D"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72" w:history="1">
            <w:r w:rsidRPr="00FE0198">
              <w:rPr>
                <w:rStyle w:val="Hyperlink"/>
                <w:noProof/>
              </w:rPr>
              <w:t>3.1.1</w:t>
            </w:r>
            <w:r>
              <w:rPr>
                <w:rFonts w:asciiTheme="minorHAnsi" w:eastAsiaTheme="minorEastAsia" w:hAnsiTheme="minorHAnsi" w:cstheme="minorBidi"/>
                <w:noProof/>
                <w:w w:val="100"/>
              </w:rPr>
              <w:tab/>
            </w:r>
            <w:r w:rsidRPr="00FE0198">
              <w:rPr>
                <w:rStyle w:val="Hyperlink"/>
                <w:noProof/>
              </w:rPr>
              <w:t>Project</w:t>
            </w:r>
            <w:r>
              <w:rPr>
                <w:noProof/>
                <w:webHidden/>
              </w:rPr>
              <w:tab/>
            </w:r>
            <w:r>
              <w:rPr>
                <w:noProof/>
                <w:webHidden/>
              </w:rPr>
              <w:fldChar w:fldCharType="begin"/>
            </w:r>
            <w:r>
              <w:rPr>
                <w:noProof/>
                <w:webHidden/>
              </w:rPr>
              <w:instrText xml:space="preserve"> PAGEREF _Toc94177872 \h </w:instrText>
            </w:r>
            <w:r>
              <w:rPr>
                <w:noProof/>
                <w:webHidden/>
              </w:rPr>
            </w:r>
            <w:r>
              <w:rPr>
                <w:noProof/>
                <w:webHidden/>
              </w:rPr>
              <w:fldChar w:fldCharType="separate"/>
            </w:r>
            <w:r>
              <w:rPr>
                <w:noProof/>
                <w:webHidden/>
              </w:rPr>
              <w:t>12</w:t>
            </w:r>
            <w:r>
              <w:rPr>
                <w:noProof/>
                <w:webHidden/>
              </w:rPr>
              <w:fldChar w:fldCharType="end"/>
            </w:r>
          </w:hyperlink>
        </w:p>
        <w:p w14:paraId="020DB941" w14:textId="6D71F942"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73" w:history="1">
            <w:r w:rsidRPr="00FE0198">
              <w:rPr>
                <w:rStyle w:val="Hyperlink"/>
                <w:noProof/>
              </w:rPr>
              <w:t>3.1.2</w:t>
            </w:r>
            <w:r>
              <w:rPr>
                <w:rFonts w:asciiTheme="minorHAnsi" w:eastAsiaTheme="minorEastAsia" w:hAnsiTheme="minorHAnsi" w:cstheme="minorBidi"/>
                <w:noProof/>
                <w:w w:val="100"/>
              </w:rPr>
              <w:tab/>
            </w:r>
            <w:r w:rsidRPr="00FE0198">
              <w:rPr>
                <w:rStyle w:val="Hyperlink"/>
                <w:noProof/>
                <w:w w:val="105"/>
              </w:rPr>
              <w:t>Meta</w:t>
            </w:r>
            <w:r>
              <w:rPr>
                <w:noProof/>
                <w:webHidden/>
              </w:rPr>
              <w:tab/>
            </w:r>
            <w:r>
              <w:rPr>
                <w:noProof/>
                <w:webHidden/>
              </w:rPr>
              <w:fldChar w:fldCharType="begin"/>
            </w:r>
            <w:r>
              <w:rPr>
                <w:noProof/>
                <w:webHidden/>
              </w:rPr>
              <w:instrText xml:space="preserve"> PAGEREF _Toc94177873 \h </w:instrText>
            </w:r>
            <w:r>
              <w:rPr>
                <w:noProof/>
                <w:webHidden/>
              </w:rPr>
            </w:r>
            <w:r>
              <w:rPr>
                <w:noProof/>
                <w:webHidden/>
              </w:rPr>
              <w:fldChar w:fldCharType="separate"/>
            </w:r>
            <w:r>
              <w:rPr>
                <w:noProof/>
                <w:webHidden/>
              </w:rPr>
              <w:t>12</w:t>
            </w:r>
            <w:r>
              <w:rPr>
                <w:noProof/>
                <w:webHidden/>
              </w:rPr>
              <w:fldChar w:fldCharType="end"/>
            </w:r>
          </w:hyperlink>
        </w:p>
        <w:p w14:paraId="6388A14B" w14:textId="510620A1"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74" w:history="1">
            <w:r w:rsidRPr="00FE0198">
              <w:rPr>
                <w:rStyle w:val="Hyperlink"/>
                <w:noProof/>
              </w:rPr>
              <w:t>3.1.3</w:t>
            </w:r>
            <w:r>
              <w:rPr>
                <w:rFonts w:asciiTheme="minorHAnsi" w:eastAsiaTheme="minorEastAsia" w:hAnsiTheme="minorHAnsi" w:cstheme="minorBidi"/>
                <w:noProof/>
                <w:w w:val="100"/>
              </w:rPr>
              <w:tab/>
            </w:r>
            <w:r w:rsidRPr="00FE0198">
              <w:rPr>
                <w:rStyle w:val="Hyperlink"/>
                <w:noProof/>
              </w:rPr>
              <w:t>Layer</w:t>
            </w:r>
            <w:r>
              <w:rPr>
                <w:noProof/>
                <w:webHidden/>
              </w:rPr>
              <w:tab/>
            </w:r>
            <w:r>
              <w:rPr>
                <w:noProof/>
                <w:webHidden/>
              </w:rPr>
              <w:fldChar w:fldCharType="begin"/>
            </w:r>
            <w:r>
              <w:rPr>
                <w:noProof/>
                <w:webHidden/>
              </w:rPr>
              <w:instrText xml:space="preserve"> PAGEREF _Toc94177874 \h </w:instrText>
            </w:r>
            <w:r>
              <w:rPr>
                <w:noProof/>
                <w:webHidden/>
              </w:rPr>
            </w:r>
            <w:r>
              <w:rPr>
                <w:noProof/>
                <w:webHidden/>
              </w:rPr>
              <w:fldChar w:fldCharType="separate"/>
            </w:r>
            <w:r>
              <w:rPr>
                <w:noProof/>
                <w:webHidden/>
              </w:rPr>
              <w:t>12</w:t>
            </w:r>
            <w:r>
              <w:rPr>
                <w:noProof/>
                <w:webHidden/>
              </w:rPr>
              <w:fldChar w:fldCharType="end"/>
            </w:r>
          </w:hyperlink>
        </w:p>
        <w:p w14:paraId="0BA09A4F" w14:textId="11888066"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75" w:history="1">
            <w:r w:rsidRPr="00FE0198">
              <w:rPr>
                <w:rStyle w:val="Hyperlink"/>
                <w:noProof/>
              </w:rPr>
              <w:t>3.1.4</w:t>
            </w:r>
            <w:r>
              <w:rPr>
                <w:rFonts w:asciiTheme="minorHAnsi" w:eastAsiaTheme="minorEastAsia" w:hAnsiTheme="minorHAnsi" w:cstheme="minorBidi"/>
                <w:noProof/>
                <w:w w:val="100"/>
              </w:rPr>
              <w:tab/>
            </w:r>
            <w:r w:rsidRPr="00FE0198">
              <w:rPr>
                <w:rStyle w:val="Hyperlink"/>
                <w:noProof/>
              </w:rPr>
              <w:t>Species</w:t>
            </w:r>
            <w:r>
              <w:rPr>
                <w:noProof/>
                <w:webHidden/>
              </w:rPr>
              <w:tab/>
            </w:r>
            <w:r>
              <w:rPr>
                <w:noProof/>
                <w:webHidden/>
              </w:rPr>
              <w:fldChar w:fldCharType="begin"/>
            </w:r>
            <w:r>
              <w:rPr>
                <w:noProof/>
                <w:webHidden/>
              </w:rPr>
              <w:instrText xml:space="preserve"> PAGEREF _Toc94177875 \h </w:instrText>
            </w:r>
            <w:r>
              <w:rPr>
                <w:noProof/>
                <w:webHidden/>
              </w:rPr>
            </w:r>
            <w:r>
              <w:rPr>
                <w:noProof/>
                <w:webHidden/>
              </w:rPr>
              <w:fldChar w:fldCharType="separate"/>
            </w:r>
            <w:r>
              <w:rPr>
                <w:noProof/>
                <w:webHidden/>
              </w:rPr>
              <w:t>12</w:t>
            </w:r>
            <w:r>
              <w:rPr>
                <w:noProof/>
                <w:webHidden/>
              </w:rPr>
              <w:fldChar w:fldCharType="end"/>
            </w:r>
          </w:hyperlink>
        </w:p>
        <w:p w14:paraId="2B4C8DEF" w14:textId="4D2F0B76"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76" w:history="1">
            <w:r w:rsidRPr="00FE0198">
              <w:rPr>
                <w:rStyle w:val="Hyperlink"/>
                <w:noProof/>
              </w:rPr>
              <w:t>3.1.5</w:t>
            </w:r>
            <w:r>
              <w:rPr>
                <w:rFonts w:asciiTheme="minorHAnsi" w:eastAsiaTheme="minorEastAsia" w:hAnsiTheme="minorHAnsi" w:cstheme="minorBidi"/>
                <w:noProof/>
                <w:w w:val="100"/>
              </w:rPr>
              <w:tab/>
            </w:r>
            <w:r w:rsidRPr="00FE0198">
              <w:rPr>
                <w:rStyle w:val="Hyperlink"/>
                <w:noProof/>
              </w:rPr>
              <w:t>Parameter</w:t>
            </w:r>
            <w:r>
              <w:rPr>
                <w:noProof/>
                <w:webHidden/>
              </w:rPr>
              <w:tab/>
            </w:r>
            <w:r>
              <w:rPr>
                <w:noProof/>
                <w:webHidden/>
              </w:rPr>
              <w:fldChar w:fldCharType="begin"/>
            </w:r>
            <w:r>
              <w:rPr>
                <w:noProof/>
                <w:webHidden/>
              </w:rPr>
              <w:instrText xml:space="preserve"> PAGEREF _Toc94177876 \h </w:instrText>
            </w:r>
            <w:r>
              <w:rPr>
                <w:noProof/>
                <w:webHidden/>
              </w:rPr>
            </w:r>
            <w:r>
              <w:rPr>
                <w:noProof/>
                <w:webHidden/>
              </w:rPr>
              <w:fldChar w:fldCharType="separate"/>
            </w:r>
            <w:r>
              <w:rPr>
                <w:noProof/>
                <w:webHidden/>
              </w:rPr>
              <w:t>13</w:t>
            </w:r>
            <w:r>
              <w:rPr>
                <w:noProof/>
                <w:webHidden/>
              </w:rPr>
              <w:fldChar w:fldCharType="end"/>
            </w:r>
          </w:hyperlink>
        </w:p>
        <w:p w14:paraId="32EDDD5F" w14:textId="5EE493F7"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77" w:history="1">
            <w:r w:rsidRPr="00FE0198">
              <w:rPr>
                <w:rStyle w:val="Hyperlink"/>
                <w:noProof/>
              </w:rPr>
              <w:t>3.1.6</w:t>
            </w:r>
            <w:r>
              <w:rPr>
                <w:rFonts w:asciiTheme="minorHAnsi" w:eastAsiaTheme="minorEastAsia" w:hAnsiTheme="minorHAnsi" w:cstheme="minorBidi"/>
                <w:noProof/>
                <w:w w:val="100"/>
              </w:rPr>
              <w:tab/>
            </w:r>
            <w:r w:rsidRPr="00FE0198">
              <w:rPr>
                <w:rStyle w:val="Hyperlink"/>
                <w:noProof/>
              </w:rPr>
              <w:t>Process</w:t>
            </w:r>
            <w:r>
              <w:rPr>
                <w:noProof/>
                <w:webHidden/>
              </w:rPr>
              <w:tab/>
            </w:r>
            <w:r>
              <w:rPr>
                <w:noProof/>
                <w:webHidden/>
              </w:rPr>
              <w:fldChar w:fldCharType="begin"/>
            </w:r>
            <w:r>
              <w:rPr>
                <w:noProof/>
                <w:webHidden/>
              </w:rPr>
              <w:instrText xml:space="preserve"> PAGEREF _Toc94177877 \h </w:instrText>
            </w:r>
            <w:r>
              <w:rPr>
                <w:noProof/>
                <w:webHidden/>
              </w:rPr>
            </w:r>
            <w:r>
              <w:rPr>
                <w:noProof/>
                <w:webHidden/>
              </w:rPr>
              <w:fldChar w:fldCharType="separate"/>
            </w:r>
            <w:r>
              <w:rPr>
                <w:noProof/>
                <w:webHidden/>
              </w:rPr>
              <w:t>13</w:t>
            </w:r>
            <w:r>
              <w:rPr>
                <w:noProof/>
                <w:webHidden/>
              </w:rPr>
              <w:fldChar w:fldCharType="end"/>
            </w:r>
          </w:hyperlink>
        </w:p>
        <w:p w14:paraId="6A524D4A" w14:textId="30867139"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78" w:history="1">
            <w:r w:rsidRPr="00FE0198">
              <w:rPr>
                <w:rStyle w:val="Hyperlink"/>
                <w:noProof/>
              </w:rPr>
              <w:t>3.2</w:t>
            </w:r>
            <w:r>
              <w:rPr>
                <w:rFonts w:asciiTheme="minorHAnsi" w:eastAsiaTheme="minorEastAsia" w:hAnsiTheme="minorHAnsi" w:cstheme="minorBidi"/>
                <w:b w:val="0"/>
                <w:bCs w:val="0"/>
                <w:noProof/>
                <w:w w:val="100"/>
              </w:rPr>
              <w:tab/>
            </w:r>
            <w:r w:rsidRPr="00FE0198">
              <w:rPr>
                <w:rStyle w:val="Hyperlink"/>
                <w:noProof/>
              </w:rPr>
              <w:t>A model step-by-step: O2 adsorption / desorption</w:t>
            </w:r>
            <w:r>
              <w:rPr>
                <w:noProof/>
                <w:webHidden/>
              </w:rPr>
              <w:tab/>
            </w:r>
            <w:r>
              <w:rPr>
                <w:noProof/>
                <w:webHidden/>
              </w:rPr>
              <w:fldChar w:fldCharType="begin"/>
            </w:r>
            <w:r>
              <w:rPr>
                <w:noProof/>
                <w:webHidden/>
              </w:rPr>
              <w:instrText xml:space="preserve"> PAGEREF _Toc94177878 \h </w:instrText>
            </w:r>
            <w:r>
              <w:rPr>
                <w:noProof/>
                <w:webHidden/>
              </w:rPr>
            </w:r>
            <w:r>
              <w:rPr>
                <w:noProof/>
                <w:webHidden/>
              </w:rPr>
              <w:fldChar w:fldCharType="separate"/>
            </w:r>
            <w:r>
              <w:rPr>
                <w:noProof/>
                <w:webHidden/>
              </w:rPr>
              <w:t>13</w:t>
            </w:r>
            <w:r>
              <w:rPr>
                <w:noProof/>
                <w:webHidden/>
              </w:rPr>
              <w:fldChar w:fldCharType="end"/>
            </w:r>
          </w:hyperlink>
        </w:p>
        <w:p w14:paraId="726C1088" w14:textId="7C95EB51"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79" w:history="1">
            <w:r w:rsidRPr="00FE0198">
              <w:rPr>
                <w:rStyle w:val="Hyperlink"/>
                <w:noProof/>
              </w:rPr>
              <w:t>3.3</w:t>
            </w:r>
            <w:r>
              <w:rPr>
                <w:rFonts w:asciiTheme="minorHAnsi" w:eastAsiaTheme="minorEastAsia" w:hAnsiTheme="minorHAnsi" w:cstheme="minorBidi"/>
                <w:b w:val="0"/>
                <w:bCs w:val="0"/>
                <w:noProof/>
                <w:w w:val="100"/>
              </w:rPr>
              <w:tab/>
            </w:r>
            <w:r w:rsidRPr="00FE0198">
              <w:rPr>
                <w:rStyle w:val="Hyperlink"/>
                <w:noProof/>
              </w:rPr>
              <w:t>TASK 7: The ZGB Model</w:t>
            </w:r>
            <w:r>
              <w:rPr>
                <w:noProof/>
                <w:webHidden/>
              </w:rPr>
              <w:tab/>
            </w:r>
            <w:r>
              <w:rPr>
                <w:noProof/>
                <w:webHidden/>
              </w:rPr>
              <w:fldChar w:fldCharType="begin"/>
            </w:r>
            <w:r>
              <w:rPr>
                <w:noProof/>
                <w:webHidden/>
              </w:rPr>
              <w:instrText xml:space="preserve"> PAGEREF _Toc94177879 \h </w:instrText>
            </w:r>
            <w:r>
              <w:rPr>
                <w:noProof/>
                <w:webHidden/>
              </w:rPr>
            </w:r>
            <w:r>
              <w:rPr>
                <w:noProof/>
                <w:webHidden/>
              </w:rPr>
              <w:fldChar w:fldCharType="separate"/>
            </w:r>
            <w:r>
              <w:rPr>
                <w:noProof/>
                <w:webHidden/>
              </w:rPr>
              <w:t>13</w:t>
            </w:r>
            <w:r>
              <w:rPr>
                <w:noProof/>
                <w:webHidden/>
              </w:rPr>
              <w:fldChar w:fldCharType="end"/>
            </w:r>
          </w:hyperlink>
        </w:p>
        <w:p w14:paraId="36C32CE4" w14:textId="75A8D6E8"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80" w:history="1">
            <w:r w:rsidRPr="00FE0198">
              <w:rPr>
                <w:rStyle w:val="Hyperlink"/>
                <w:noProof/>
              </w:rPr>
              <w:t>3.4</w:t>
            </w:r>
            <w:r>
              <w:rPr>
                <w:rFonts w:asciiTheme="minorHAnsi" w:eastAsiaTheme="minorEastAsia" w:hAnsiTheme="minorHAnsi" w:cstheme="minorBidi"/>
                <w:b w:val="0"/>
                <w:bCs w:val="0"/>
                <w:noProof/>
                <w:w w:val="100"/>
              </w:rPr>
              <w:tab/>
            </w:r>
            <w:r w:rsidRPr="00FE0198">
              <w:rPr>
                <w:rStyle w:val="Hyperlink"/>
                <w:noProof/>
              </w:rPr>
              <w:t>Modeling (lattice) diffusion</w:t>
            </w:r>
            <w:r>
              <w:rPr>
                <w:noProof/>
                <w:webHidden/>
              </w:rPr>
              <w:tab/>
            </w:r>
            <w:r>
              <w:rPr>
                <w:noProof/>
                <w:webHidden/>
              </w:rPr>
              <w:fldChar w:fldCharType="begin"/>
            </w:r>
            <w:r>
              <w:rPr>
                <w:noProof/>
                <w:webHidden/>
              </w:rPr>
              <w:instrText xml:space="preserve"> PAGEREF _Toc94177880 \h </w:instrText>
            </w:r>
            <w:r>
              <w:rPr>
                <w:noProof/>
                <w:webHidden/>
              </w:rPr>
            </w:r>
            <w:r>
              <w:rPr>
                <w:noProof/>
                <w:webHidden/>
              </w:rPr>
              <w:fldChar w:fldCharType="separate"/>
            </w:r>
            <w:r>
              <w:rPr>
                <w:noProof/>
                <w:webHidden/>
              </w:rPr>
              <w:t>13</w:t>
            </w:r>
            <w:r>
              <w:rPr>
                <w:noProof/>
                <w:webHidden/>
              </w:rPr>
              <w:fldChar w:fldCharType="end"/>
            </w:r>
          </w:hyperlink>
        </w:p>
        <w:p w14:paraId="789DE77D" w14:textId="26BB3234"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81" w:history="1">
            <w:r w:rsidRPr="00FE0198">
              <w:rPr>
                <w:rStyle w:val="Hyperlink"/>
                <w:noProof/>
              </w:rPr>
              <w:t>3.4.1</w:t>
            </w:r>
            <w:r>
              <w:rPr>
                <w:rFonts w:asciiTheme="minorHAnsi" w:eastAsiaTheme="minorEastAsia" w:hAnsiTheme="minorHAnsi" w:cstheme="minorBidi"/>
                <w:noProof/>
                <w:w w:val="100"/>
              </w:rPr>
              <w:tab/>
            </w:r>
            <w:r w:rsidRPr="00FE0198">
              <w:rPr>
                <w:rStyle w:val="Hyperlink"/>
                <w:noProof/>
              </w:rPr>
              <w:t>A simple ion diffusion model</w:t>
            </w:r>
            <w:r>
              <w:rPr>
                <w:noProof/>
                <w:webHidden/>
              </w:rPr>
              <w:tab/>
            </w:r>
            <w:r>
              <w:rPr>
                <w:noProof/>
                <w:webHidden/>
              </w:rPr>
              <w:fldChar w:fldCharType="begin"/>
            </w:r>
            <w:r>
              <w:rPr>
                <w:noProof/>
                <w:webHidden/>
              </w:rPr>
              <w:instrText xml:space="preserve"> PAGEREF _Toc94177881 \h </w:instrText>
            </w:r>
            <w:r>
              <w:rPr>
                <w:noProof/>
                <w:webHidden/>
              </w:rPr>
            </w:r>
            <w:r>
              <w:rPr>
                <w:noProof/>
                <w:webHidden/>
              </w:rPr>
              <w:fldChar w:fldCharType="separate"/>
            </w:r>
            <w:r>
              <w:rPr>
                <w:noProof/>
                <w:webHidden/>
              </w:rPr>
              <w:t>13</w:t>
            </w:r>
            <w:r>
              <w:rPr>
                <w:noProof/>
                <w:webHidden/>
              </w:rPr>
              <w:fldChar w:fldCharType="end"/>
            </w:r>
          </w:hyperlink>
        </w:p>
        <w:p w14:paraId="5CC69D3F" w14:textId="2821BB21"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82" w:history="1">
            <w:r w:rsidRPr="00FE0198">
              <w:rPr>
                <w:rStyle w:val="Hyperlink"/>
                <w:noProof/>
              </w:rPr>
              <w:t>3.4.2</w:t>
            </w:r>
            <w:r>
              <w:rPr>
                <w:rFonts w:asciiTheme="minorHAnsi" w:eastAsiaTheme="minorEastAsia" w:hAnsiTheme="minorHAnsi" w:cstheme="minorBidi"/>
                <w:noProof/>
                <w:w w:val="100"/>
              </w:rPr>
              <w:tab/>
            </w:r>
            <w:r w:rsidRPr="00FE0198">
              <w:rPr>
                <w:rStyle w:val="Hyperlink"/>
                <w:noProof/>
              </w:rPr>
              <w:t>Preparing the system</w:t>
            </w:r>
            <w:r>
              <w:rPr>
                <w:noProof/>
                <w:webHidden/>
              </w:rPr>
              <w:tab/>
            </w:r>
            <w:r>
              <w:rPr>
                <w:noProof/>
                <w:webHidden/>
              </w:rPr>
              <w:fldChar w:fldCharType="begin"/>
            </w:r>
            <w:r>
              <w:rPr>
                <w:noProof/>
                <w:webHidden/>
              </w:rPr>
              <w:instrText xml:space="preserve"> PAGEREF _Toc94177882 \h </w:instrText>
            </w:r>
            <w:r>
              <w:rPr>
                <w:noProof/>
                <w:webHidden/>
              </w:rPr>
            </w:r>
            <w:r>
              <w:rPr>
                <w:noProof/>
                <w:webHidden/>
              </w:rPr>
              <w:fldChar w:fldCharType="separate"/>
            </w:r>
            <w:r>
              <w:rPr>
                <w:noProof/>
                <w:webHidden/>
              </w:rPr>
              <w:t>13</w:t>
            </w:r>
            <w:r>
              <w:rPr>
                <w:noProof/>
                <w:webHidden/>
              </w:rPr>
              <w:fldChar w:fldCharType="end"/>
            </w:r>
          </w:hyperlink>
        </w:p>
        <w:p w14:paraId="4A8B5706" w14:textId="7D52452E"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83" w:history="1">
            <w:r w:rsidRPr="00FE0198">
              <w:rPr>
                <w:rStyle w:val="Hyperlink"/>
                <w:noProof/>
              </w:rPr>
              <w:t>3.4.3</w:t>
            </w:r>
            <w:r>
              <w:rPr>
                <w:rFonts w:asciiTheme="minorHAnsi" w:eastAsiaTheme="minorEastAsia" w:hAnsiTheme="minorHAnsi" w:cstheme="minorBidi"/>
                <w:noProof/>
                <w:w w:val="100"/>
              </w:rPr>
              <w:tab/>
            </w:r>
            <w:r w:rsidRPr="00FE0198">
              <w:rPr>
                <w:rStyle w:val="Hyperlink"/>
                <w:noProof/>
              </w:rPr>
              <w:t>TASK 8: Implement the boundary conditions</w:t>
            </w:r>
            <w:r>
              <w:rPr>
                <w:noProof/>
                <w:webHidden/>
              </w:rPr>
              <w:tab/>
            </w:r>
            <w:r>
              <w:rPr>
                <w:noProof/>
                <w:webHidden/>
              </w:rPr>
              <w:fldChar w:fldCharType="begin"/>
            </w:r>
            <w:r>
              <w:rPr>
                <w:noProof/>
                <w:webHidden/>
              </w:rPr>
              <w:instrText xml:space="preserve"> PAGEREF _Toc94177883 \h </w:instrText>
            </w:r>
            <w:r>
              <w:rPr>
                <w:noProof/>
                <w:webHidden/>
              </w:rPr>
            </w:r>
            <w:r>
              <w:rPr>
                <w:noProof/>
                <w:webHidden/>
              </w:rPr>
              <w:fldChar w:fldCharType="separate"/>
            </w:r>
            <w:r>
              <w:rPr>
                <w:noProof/>
                <w:webHidden/>
              </w:rPr>
              <w:t>14</w:t>
            </w:r>
            <w:r>
              <w:rPr>
                <w:noProof/>
                <w:webHidden/>
              </w:rPr>
              <w:fldChar w:fldCharType="end"/>
            </w:r>
          </w:hyperlink>
        </w:p>
        <w:p w14:paraId="5E96528D" w14:textId="37938533" w:rsidR="0000091F" w:rsidRDefault="0000091F">
          <w:pPr>
            <w:pStyle w:val="TOC3"/>
            <w:tabs>
              <w:tab w:val="left" w:pos="1781"/>
              <w:tab w:val="right" w:leader="dot" w:pos="9420"/>
            </w:tabs>
            <w:rPr>
              <w:rFonts w:asciiTheme="minorHAnsi" w:eastAsiaTheme="minorEastAsia" w:hAnsiTheme="minorHAnsi" w:cstheme="minorBidi"/>
              <w:noProof/>
              <w:w w:val="100"/>
            </w:rPr>
          </w:pPr>
          <w:hyperlink w:anchor="_Toc94177884" w:history="1">
            <w:r w:rsidRPr="00FE0198">
              <w:rPr>
                <w:rStyle w:val="Hyperlink"/>
                <w:noProof/>
              </w:rPr>
              <w:t>3.4.4</w:t>
            </w:r>
            <w:r>
              <w:rPr>
                <w:rFonts w:asciiTheme="minorHAnsi" w:eastAsiaTheme="minorEastAsia" w:hAnsiTheme="minorHAnsi" w:cstheme="minorBidi"/>
                <w:noProof/>
                <w:w w:val="100"/>
              </w:rPr>
              <w:tab/>
            </w:r>
            <w:r w:rsidRPr="00FE0198">
              <w:rPr>
                <w:rStyle w:val="Hyperlink"/>
                <w:noProof/>
              </w:rPr>
              <w:t>TASK 9: Extending and testing the lattice diffusion model</w:t>
            </w:r>
            <w:r>
              <w:rPr>
                <w:noProof/>
                <w:webHidden/>
              </w:rPr>
              <w:tab/>
            </w:r>
            <w:r>
              <w:rPr>
                <w:noProof/>
                <w:webHidden/>
              </w:rPr>
              <w:fldChar w:fldCharType="begin"/>
            </w:r>
            <w:r>
              <w:rPr>
                <w:noProof/>
                <w:webHidden/>
              </w:rPr>
              <w:instrText xml:space="preserve"> PAGEREF _Toc94177884 \h </w:instrText>
            </w:r>
            <w:r>
              <w:rPr>
                <w:noProof/>
                <w:webHidden/>
              </w:rPr>
            </w:r>
            <w:r>
              <w:rPr>
                <w:noProof/>
                <w:webHidden/>
              </w:rPr>
              <w:fldChar w:fldCharType="separate"/>
            </w:r>
            <w:r>
              <w:rPr>
                <w:noProof/>
                <w:webHidden/>
              </w:rPr>
              <w:t>14</w:t>
            </w:r>
            <w:r>
              <w:rPr>
                <w:noProof/>
                <w:webHidden/>
              </w:rPr>
              <w:fldChar w:fldCharType="end"/>
            </w:r>
          </w:hyperlink>
        </w:p>
        <w:p w14:paraId="47E9CF1A" w14:textId="614FBCB7"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85" w:history="1">
            <w:r w:rsidRPr="00FE0198">
              <w:rPr>
                <w:rStyle w:val="Hyperlink"/>
                <w:noProof/>
              </w:rPr>
              <w:t>3.5</w:t>
            </w:r>
            <w:r>
              <w:rPr>
                <w:rFonts w:asciiTheme="minorHAnsi" w:eastAsiaTheme="minorEastAsia" w:hAnsiTheme="minorHAnsi" w:cstheme="minorBidi"/>
                <w:b w:val="0"/>
                <w:bCs w:val="0"/>
                <w:noProof/>
                <w:w w:val="100"/>
              </w:rPr>
              <w:tab/>
            </w:r>
            <w:r w:rsidRPr="00FE0198">
              <w:rPr>
                <w:rStyle w:val="Hyperlink"/>
                <w:noProof/>
              </w:rPr>
              <w:t>Lateral interactions in kmcos</w:t>
            </w:r>
            <w:r>
              <w:rPr>
                <w:noProof/>
                <w:webHidden/>
              </w:rPr>
              <w:tab/>
            </w:r>
            <w:r>
              <w:rPr>
                <w:noProof/>
                <w:webHidden/>
              </w:rPr>
              <w:fldChar w:fldCharType="begin"/>
            </w:r>
            <w:r>
              <w:rPr>
                <w:noProof/>
                <w:webHidden/>
              </w:rPr>
              <w:instrText xml:space="preserve"> PAGEREF _Toc94177885 \h </w:instrText>
            </w:r>
            <w:r>
              <w:rPr>
                <w:noProof/>
                <w:webHidden/>
              </w:rPr>
            </w:r>
            <w:r>
              <w:rPr>
                <w:noProof/>
                <w:webHidden/>
              </w:rPr>
              <w:fldChar w:fldCharType="separate"/>
            </w:r>
            <w:r>
              <w:rPr>
                <w:noProof/>
                <w:webHidden/>
              </w:rPr>
              <w:t>14</w:t>
            </w:r>
            <w:r>
              <w:rPr>
                <w:noProof/>
                <w:webHidden/>
              </w:rPr>
              <w:fldChar w:fldCharType="end"/>
            </w:r>
          </w:hyperlink>
        </w:p>
        <w:p w14:paraId="6FBAF727" w14:textId="6B63448F"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86" w:history="1">
            <w:r w:rsidRPr="00FE0198">
              <w:rPr>
                <w:rStyle w:val="Hyperlink"/>
                <w:noProof/>
              </w:rPr>
              <w:t>3.6</w:t>
            </w:r>
            <w:r>
              <w:rPr>
                <w:rFonts w:asciiTheme="minorHAnsi" w:eastAsiaTheme="minorEastAsia" w:hAnsiTheme="minorHAnsi" w:cstheme="minorBidi"/>
                <w:b w:val="0"/>
                <w:bCs w:val="0"/>
                <w:noProof/>
                <w:w w:val="100"/>
              </w:rPr>
              <w:tab/>
            </w:r>
            <w:r w:rsidRPr="00FE0198">
              <w:rPr>
                <w:rStyle w:val="Hyperlink"/>
                <w:noProof/>
              </w:rPr>
              <w:t>TASK 10: Solid-on-solid crystal growth model</w:t>
            </w:r>
            <w:r>
              <w:rPr>
                <w:noProof/>
                <w:webHidden/>
              </w:rPr>
              <w:tab/>
            </w:r>
            <w:r>
              <w:rPr>
                <w:noProof/>
                <w:webHidden/>
              </w:rPr>
              <w:fldChar w:fldCharType="begin"/>
            </w:r>
            <w:r>
              <w:rPr>
                <w:noProof/>
                <w:webHidden/>
              </w:rPr>
              <w:instrText xml:space="preserve"> PAGEREF _Toc94177886 \h </w:instrText>
            </w:r>
            <w:r>
              <w:rPr>
                <w:noProof/>
                <w:webHidden/>
              </w:rPr>
            </w:r>
            <w:r>
              <w:rPr>
                <w:noProof/>
                <w:webHidden/>
              </w:rPr>
              <w:fldChar w:fldCharType="separate"/>
            </w:r>
            <w:r>
              <w:rPr>
                <w:noProof/>
                <w:webHidden/>
              </w:rPr>
              <w:t>14</w:t>
            </w:r>
            <w:r>
              <w:rPr>
                <w:noProof/>
                <w:webHidden/>
              </w:rPr>
              <w:fldChar w:fldCharType="end"/>
            </w:r>
          </w:hyperlink>
        </w:p>
        <w:p w14:paraId="72A883C8" w14:textId="3182A2EB"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87" w:history="1">
            <w:r w:rsidRPr="00FE0198">
              <w:rPr>
                <w:rStyle w:val="Hyperlink"/>
                <w:noProof/>
              </w:rPr>
              <w:t>3.7</w:t>
            </w:r>
            <w:r>
              <w:rPr>
                <w:rFonts w:asciiTheme="minorHAnsi" w:eastAsiaTheme="minorEastAsia" w:hAnsiTheme="minorHAnsi" w:cstheme="minorBidi"/>
                <w:b w:val="0"/>
                <w:bCs w:val="0"/>
                <w:noProof/>
                <w:w w:val="100"/>
              </w:rPr>
              <w:tab/>
            </w:r>
            <w:r w:rsidRPr="00FE0198">
              <w:rPr>
                <w:rStyle w:val="Hyperlink"/>
                <w:noProof/>
              </w:rPr>
              <w:t>TASK 11: Diffusion in the SOS model</w:t>
            </w:r>
            <w:r>
              <w:rPr>
                <w:noProof/>
                <w:webHidden/>
              </w:rPr>
              <w:tab/>
            </w:r>
            <w:r>
              <w:rPr>
                <w:noProof/>
                <w:webHidden/>
              </w:rPr>
              <w:fldChar w:fldCharType="begin"/>
            </w:r>
            <w:r>
              <w:rPr>
                <w:noProof/>
                <w:webHidden/>
              </w:rPr>
              <w:instrText xml:space="preserve"> PAGEREF _Toc94177887 \h </w:instrText>
            </w:r>
            <w:r>
              <w:rPr>
                <w:noProof/>
                <w:webHidden/>
              </w:rPr>
            </w:r>
            <w:r>
              <w:rPr>
                <w:noProof/>
                <w:webHidden/>
              </w:rPr>
              <w:fldChar w:fldCharType="separate"/>
            </w:r>
            <w:r>
              <w:rPr>
                <w:noProof/>
                <w:webHidden/>
              </w:rPr>
              <w:t>14</w:t>
            </w:r>
            <w:r>
              <w:rPr>
                <w:noProof/>
                <w:webHidden/>
              </w:rPr>
              <w:fldChar w:fldCharType="end"/>
            </w:r>
          </w:hyperlink>
        </w:p>
        <w:p w14:paraId="45D49029" w14:textId="7C7790D2"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88" w:history="1">
            <w:r w:rsidRPr="00FE0198">
              <w:rPr>
                <w:rStyle w:val="Hyperlink"/>
                <w:noProof/>
              </w:rPr>
              <w:t>3.8</w:t>
            </w:r>
            <w:r>
              <w:rPr>
                <w:rFonts w:asciiTheme="minorHAnsi" w:eastAsiaTheme="minorEastAsia" w:hAnsiTheme="minorHAnsi" w:cstheme="minorBidi"/>
                <w:b w:val="0"/>
                <w:bCs w:val="0"/>
                <w:noProof/>
                <w:w w:val="100"/>
              </w:rPr>
              <w:tab/>
            </w:r>
            <w:r w:rsidRPr="00FE0198">
              <w:rPr>
                <w:rStyle w:val="Hyperlink"/>
                <w:noProof/>
              </w:rPr>
              <w:t>TASK 12: Lateral interactions in the diffusion model</w:t>
            </w:r>
            <w:r>
              <w:rPr>
                <w:noProof/>
                <w:webHidden/>
              </w:rPr>
              <w:tab/>
            </w:r>
            <w:r>
              <w:rPr>
                <w:noProof/>
                <w:webHidden/>
              </w:rPr>
              <w:fldChar w:fldCharType="begin"/>
            </w:r>
            <w:r>
              <w:rPr>
                <w:noProof/>
                <w:webHidden/>
              </w:rPr>
              <w:instrText xml:space="preserve"> PAGEREF _Toc94177888 \h </w:instrText>
            </w:r>
            <w:r>
              <w:rPr>
                <w:noProof/>
                <w:webHidden/>
              </w:rPr>
            </w:r>
            <w:r>
              <w:rPr>
                <w:noProof/>
                <w:webHidden/>
              </w:rPr>
              <w:fldChar w:fldCharType="separate"/>
            </w:r>
            <w:r>
              <w:rPr>
                <w:noProof/>
                <w:webHidden/>
              </w:rPr>
              <w:t>14</w:t>
            </w:r>
            <w:r>
              <w:rPr>
                <w:noProof/>
                <w:webHidden/>
              </w:rPr>
              <w:fldChar w:fldCharType="end"/>
            </w:r>
          </w:hyperlink>
        </w:p>
        <w:p w14:paraId="06AB3C28" w14:textId="144650A4" w:rsidR="0000091F" w:rsidRDefault="0000091F">
          <w:pPr>
            <w:pStyle w:val="TOC2"/>
            <w:tabs>
              <w:tab w:val="left" w:pos="1047"/>
              <w:tab w:val="right" w:leader="dot" w:pos="9420"/>
            </w:tabs>
            <w:rPr>
              <w:rFonts w:asciiTheme="minorHAnsi" w:eastAsiaTheme="minorEastAsia" w:hAnsiTheme="minorHAnsi" w:cstheme="minorBidi"/>
              <w:b w:val="0"/>
              <w:bCs w:val="0"/>
              <w:noProof/>
              <w:w w:val="100"/>
            </w:rPr>
          </w:pPr>
          <w:hyperlink w:anchor="_Toc94177889" w:history="1">
            <w:r w:rsidRPr="00FE0198">
              <w:rPr>
                <w:rStyle w:val="Hyperlink"/>
                <w:noProof/>
              </w:rPr>
              <w:t>3.9</w:t>
            </w:r>
            <w:r>
              <w:rPr>
                <w:rFonts w:asciiTheme="minorHAnsi" w:eastAsiaTheme="minorEastAsia" w:hAnsiTheme="minorHAnsi" w:cstheme="minorBidi"/>
                <w:b w:val="0"/>
                <w:bCs w:val="0"/>
                <w:noProof/>
                <w:w w:val="100"/>
              </w:rPr>
              <w:tab/>
            </w:r>
            <w:r w:rsidRPr="00FE0198">
              <w:rPr>
                <w:rStyle w:val="Hyperlink"/>
                <w:noProof/>
              </w:rPr>
              <w:t>TASK 13: Defects in the diffusion model</w:t>
            </w:r>
            <w:r>
              <w:rPr>
                <w:noProof/>
                <w:webHidden/>
              </w:rPr>
              <w:tab/>
            </w:r>
            <w:r>
              <w:rPr>
                <w:noProof/>
                <w:webHidden/>
              </w:rPr>
              <w:fldChar w:fldCharType="begin"/>
            </w:r>
            <w:r>
              <w:rPr>
                <w:noProof/>
                <w:webHidden/>
              </w:rPr>
              <w:instrText xml:space="preserve"> PAGEREF _Toc94177889 \h </w:instrText>
            </w:r>
            <w:r>
              <w:rPr>
                <w:noProof/>
                <w:webHidden/>
              </w:rPr>
            </w:r>
            <w:r>
              <w:rPr>
                <w:noProof/>
                <w:webHidden/>
              </w:rPr>
              <w:fldChar w:fldCharType="separate"/>
            </w:r>
            <w:r>
              <w:rPr>
                <w:noProof/>
                <w:webHidden/>
              </w:rPr>
              <w:t>14</w:t>
            </w:r>
            <w:r>
              <w:rPr>
                <w:noProof/>
                <w:webHidden/>
              </w:rPr>
              <w:fldChar w:fldCharType="end"/>
            </w:r>
          </w:hyperlink>
        </w:p>
        <w:p w14:paraId="722F740A" w14:textId="0BC9A16B" w:rsidR="0000091F" w:rsidRDefault="0000091F">
          <w:pPr>
            <w:pStyle w:val="TOC1"/>
            <w:tabs>
              <w:tab w:val="left" w:pos="520"/>
              <w:tab w:val="right" w:leader="dot" w:pos="9420"/>
            </w:tabs>
            <w:rPr>
              <w:rFonts w:asciiTheme="minorHAnsi" w:eastAsiaTheme="minorEastAsia" w:hAnsiTheme="minorHAnsi" w:cstheme="minorBidi"/>
              <w:noProof/>
              <w:w w:val="100"/>
            </w:rPr>
          </w:pPr>
          <w:hyperlink w:anchor="_Toc94177890" w:history="1">
            <w:r w:rsidRPr="00FE0198">
              <w:rPr>
                <w:rStyle w:val="Hyperlink"/>
                <w:noProof/>
              </w:rPr>
              <w:t>4</w:t>
            </w:r>
            <w:r>
              <w:rPr>
                <w:rFonts w:asciiTheme="minorHAnsi" w:eastAsiaTheme="minorEastAsia" w:hAnsiTheme="minorHAnsi" w:cstheme="minorBidi"/>
                <w:noProof/>
                <w:w w:val="100"/>
              </w:rPr>
              <w:tab/>
            </w:r>
            <w:r w:rsidRPr="00FE0198">
              <w:rPr>
                <w:rStyle w:val="Hyperlink"/>
                <w:noProof/>
              </w:rPr>
              <w:t>References</w:t>
            </w:r>
            <w:r>
              <w:rPr>
                <w:noProof/>
                <w:webHidden/>
              </w:rPr>
              <w:tab/>
            </w:r>
            <w:r>
              <w:rPr>
                <w:noProof/>
                <w:webHidden/>
              </w:rPr>
              <w:fldChar w:fldCharType="begin"/>
            </w:r>
            <w:r>
              <w:rPr>
                <w:noProof/>
                <w:webHidden/>
              </w:rPr>
              <w:instrText xml:space="preserve"> PAGEREF _Toc94177890 \h </w:instrText>
            </w:r>
            <w:r>
              <w:rPr>
                <w:noProof/>
                <w:webHidden/>
              </w:rPr>
            </w:r>
            <w:r>
              <w:rPr>
                <w:noProof/>
                <w:webHidden/>
              </w:rPr>
              <w:fldChar w:fldCharType="separate"/>
            </w:r>
            <w:r>
              <w:rPr>
                <w:noProof/>
                <w:webHidden/>
              </w:rPr>
              <w:t>14</w:t>
            </w:r>
            <w:r>
              <w:rPr>
                <w:noProof/>
                <w:webHidden/>
              </w:rPr>
              <w:fldChar w:fldCharType="end"/>
            </w:r>
          </w:hyperlink>
        </w:p>
        <w:p w14:paraId="6892AAE5" w14:textId="2183959A" w:rsidR="005D18E8" w:rsidRDefault="005D18E8" w:rsidP="005D18E8">
          <w:pPr>
            <w:spacing w:after="120"/>
          </w:pPr>
          <w:r>
            <w:rPr>
              <w:b/>
              <w:bCs/>
              <w:noProof/>
            </w:rPr>
            <w:fldChar w:fldCharType="end"/>
          </w:r>
        </w:p>
      </w:sdtContent>
    </w:sdt>
    <w:p w14:paraId="5DB310FF" w14:textId="77777777" w:rsidR="005D18E8" w:rsidRDefault="005D18E8" w:rsidP="005D18E8">
      <w:pPr>
        <w:spacing w:after="120"/>
        <w:sectPr w:rsidR="005D18E8">
          <w:type w:val="continuous"/>
          <w:pgSz w:w="11910" w:h="16840"/>
          <w:pgMar w:top="1580" w:right="1240" w:bottom="280" w:left="1240" w:header="720" w:footer="720" w:gutter="0"/>
          <w:cols w:space="720"/>
        </w:sectPr>
      </w:pPr>
    </w:p>
    <w:p w14:paraId="399FDF81" w14:textId="77777777" w:rsidR="005D18E8" w:rsidRDefault="005D18E8" w:rsidP="005D18E8">
      <w:pPr>
        <w:pStyle w:val="Heading1"/>
      </w:pPr>
      <w:bookmarkStart w:id="0" w:name="Introduction"/>
      <w:bookmarkStart w:id="1" w:name="_Toc94177841"/>
      <w:bookmarkEnd w:id="0"/>
      <w:r>
        <w:lastRenderedPageBreak/>
        <w:t>Introduction</w:t>
      </w:r>
      <w:bookmarkEnd w:id="1"/>
    </w:p>
    <w:p w14:paraId="454E1BAC" w14:textId="77777777" w:rsidR="005D18E8" w:rsidRPr="00031EDD" w:rsidRDefault="005D18E8" w:rsidP="005D18E8">
      <w:pPr>
        <w:pStyle w:val="Heading2"/>
      </w:pPr>
      <w:bookmarkStart w:id="2" w:name="_Toc94177842"/>
      <w:r w:rsidRPr="00031EDD">
        <w:t>What is Kinetic Monte Carlo</w:t>
      </w:r>
      <w:bookmarkEnd w:id="2"/>
    </w:p>
    <w:p w14:paraId="60887E15" w14:textId="77777777" w:rsidR="005D18E8" w:rsidRPr="00C101CD" w:rsidRDefault="005D18E8" w:rsidP="00B64AB8">
      <w:pPr>
        <w:pStyle w:val="BodyText"/>
      </w:pPr>
      <w:r w:rsidRPr="00C101CD">
        <w:t xml:space="preserve">Kinetic Monte Carlo is a special case of monte carlo methods. Monte carlo methods are techniques in which random numbers and probabilities are used to choose the next steps. Simple examples include dice and card game simulations. </w:t>
      </w:r>
      <w:r w:rsidRPr="00B64AB8">
        <w:t>Kinetic</w:t>
      </w:r>
      <w:r w:rsidRPr="00C101CD">
        <w:t xml:space="preserve"> Monte Carlo is a special case that assigns an elapsed time between each step. Kinetic Monte Carlo simulations can be used to simulate chemical kinetics including at the atomic/molecular scale.</w:t>
      </w:r>
    </w:p>
    <w:p w14:paraId="6F59DB58" w14:textId="77777777" w:rsidR="005D18E8" w:rsidRDefault="005D18E8" w:rsidP="00B64AB8">
      <w:pPr>
        <w:pStyle w:val="BodyText"/>
        <w:numPr>
          <w:ilvl w:val="0"/>
          <w:numId w:val="23"/>
        </w:numPr>
      </w:pPr>
      <w:r>
        <w:t>Picture of species of a surface (refer to local_smart)</w:t>
      </w:r>
    </w:p>
    <w:p w14:paraId="6540B880" w14:textId="77777777" w:rsidR="005D18E8" w:rsidRDefault="005D18E8" w:rsidP="00B64AB8">
      <w:pPr>
        <w:pStyle w:val="BodyText"/>
        <w:numPr>
          <w:ilvl w:val="0"/>
          <w:numId w:val="23"/>
        </w:numPr>
      </w:pPr>
      <w:r>
        <w:t>Add a trajectory</w:t>
      </w:r>
    </w:p>
    <w:p w14:paraId="7EF2F850" w14:textId="77777777" w:rsidR="005D18E8" w:rsidRDefault="005D18E8" w:rsidP="00B64AB8">
      <w:pPr>
        <w:pStyle w:val="BodyText"/>
        <w:numPr>
          <w:ilvl w:val="0"/>
          <w:numId w:val="23"/>
        </w:numPr>
      </w:pPr>
      <w:r>
        <w:t>New figure (powerpoint image/flowchart)</w:t>
      </w:r>
    </w:p>
    <w:p w14:paraId="4A2D11E5" w14:textId="77777777" w:rsidR="005D18E8" w:rsidRDefault="005D18E8" w:rsidP="00B64AB8">
      <w:pPr>
        <w:pStyle w:val="BodyText"/>
        <w:numPr>
          <w:ilvl w:val="0"/>
          <w:numId w:val="23"/>
        </w:numPr>
      </w:pPr>
      <w:r>
        <w:t>Sentences about what info can be extracted</w:t>
      </w:r>
    </w:p>
    <w:p w14:paraId="3E144958" w14:textId="77777777" w:rsidR="005D18E8" w:rsidRDefault="005D18E8" w:rsidP="00B64AB8">
      <w:pPr>
        <w:pStyle w:val="BodyText"/>
        <w:numPr>
          <w:ilvl w:val="0"/>
          <w:numId w:val="23"/>
        </w:numPr>
      </w:pPr>
      <w:r>
        <w:t>Include info on expected inputs</w:t>
      </w:r>
    </w:p>
    <w:p w14:paraId="2B4E95ED" w14:textId="77777777" w:rsidR="005D18E8" w:rsidRDefault="005D18E8" w:rsidP="00B64AB8">
      <w:pPr>
        <w:pStyle w:val="BodyText"/>
      </w:pPr>
      <w:r>
        <w:t>(put links for new kmc citations)</w:t>
      </w:r>
    </w:p>
    <w:p w14:paraId="00DA8097" w14:textId="36566F3B" w:rsidR="005D18E8" w:rsidRPr="000A149A" w:rsidRDefault="005D18E8" w:rsidP="005D18E8">
      <w:pPr>
        <w:pStyle w:val="Heading2"/>
      </w:pPr>
      <w:bookmarkStart w:id="3" w:name="_Toc94177843"/>
      <w:r w:rsidRPr="000A149A">
        <w:t>Features of kmcos</w:t>
      </w:r>
      <w:bookmarkEnd w:id="3"/>
    </w:p>
    <w:p w14:paraId="5983CC03" w14:textId="77777777" w:rsidR="005D18E8" w:rsidRPr="000A149A" w:rsidRDefault="005D18E8" w:rsidP="00B64AB8">
      <w:pPr>
        <w:pStyle w:val="BodyText"/>
        <w:numPr>
          <w:ilvl w:val="0"/>
          <w:numId w:val="25"/>
        </w:numPr>
        <w:rPr>
          <w:b/>
          <w:bCs/>
        </w:rPr>
      </w:pPr>
      <w:r>
        <w:t>Snapshots</w:t>
      </w:r>
    </w:p>
    <w:p w14:paraId="303680E9" w14:textId="77777777" w:rsidR="005D18E8" w:rsidRPr="000A149A" w:rsidRDefault="005D18E8" w:rsidP="00B64AB8">
      <w:pPr>
        <w:pStyle w:val="BodyText"/>
        <w:numPr>
          <w:ilvl w:val="0"/>
          <w:numId w:val="25"/>
        </w:numPr>
        <w:rPr>
          <w:b/>
          <w:bCs/>
        </w:rPr>
      </w:pPr>
      <w:r>
        <w:t>Acceleration of quasi-equilibrium processes</w:t>
      </w:r>
    </w:p>
    <w:p w14:paraId="35FC2637" w14:textId="77777777" w:rsidR="005D18E8" w:rsidRPr="000A149A" w:rsidRDefault="005D18E8" w:rsidP="00B64AB8">
      <w:pPr>
        <w:pStyle w:val="BodyText"/>
        <w:numPr>
          <w:ilvl w:val="0"/>
          <w:numId w:val="25"/>
        </w:numPr>
        <w:rPr>
          <w:b/>
          <w:bCs/>
        </w:rPr>
      </w:pPr>
      <w:r>
        <w:t>Sensitivity analysis</w:t>
      </w:r>
    </w:p>
    <w:p w14:paraId="2552CEF8" w14:textId="77777777" w:rsidR="005D18E8" w:rsidRPr="000A149A" w:rsidRDefault="005D18E8" w:rsidP="00B64AB8">
      <w:pPr>
        <w:pStyle w:val="BodyText"/>
        <w:numPr>
          <w:ilvl w:val="0"/>
          <w:numId w:val="25"/>
        </w:numPr>
        <w:rPr>
          <w:b/>
          <w:bCs/>
        </w:rPr>
      </w:pPr>
      <w:r>
        <w:t>Desired timesteps</w:t>
      </w:r>
    </w:p>
    <w:p w14:paraId="74DAC267" w14:textId="77777777" w:rsidR="005D18E8" w:rsidRPr="000A149A" w:rsidRDefault="005D18E8" w:rsidP="00B64AB8">
      <w:pPr>
        <w:pStyle w:val="BodyText"/>
        <w:numPr>
          <w:ilvl w:val="0"/>
          <w:numId w:val="25"/>
        </w:numPr>
        <w:rPr>
          <w:b/>
          <w:bCs/>
        </w:rPr>
      </w:pPr>
      <w:r>
        <w:t>Machine Learning identification of local configurations</w:t>
      </w:r>
    </w:p>
    <w:p w14:paraId="0760E01C" w14:textId="7FBDC769" w:rsidR="005D18E8" w:rsidRPr="00031EDD" w:rsidRDefault="005D18E8" w:rsidP="005D18E8">
      <w:pPr>
        <w:pStyle w:val="Heading2"/>
      </w:pPr>
      <w:bookmarkStart w:id="4" w:name="_Toc94177844"/>
      <w:r w:rsidRPr="00031EDD">
        <w:t>Installing Ubuntu on VirtualBox</w:t>
      </w:r>
      <w:bookmarkEnd w:id="4"/>
    </w:p>
    <w:p w14:paraId="2A823ADC" w14:textId="77777777" w:rsidR="005D18E8" w:rsidRPr="00A11C58" w:rsidRDefault="005D18E8" w:rsidP="00B64AB8">
      <w:pPr>
        <w:pStyle w:val="BodyText"/>
      </w:pPr>
      <w:r w:rsidRPr="00A11C58">
        <w:t>It is recommended to install kmcos on Ubuntu within a python virtual environment, and our instructions are written accordingly. If you plan to use a windows machine, it is recommended to first get VirtualBox and to make an Ubuntu Virtual Machine.</w:t>
      </w:r>
    </w:p>
    <w:p w14:paraId="6118D599" w14:textId="7E3B28D4" w:rsidR="005D18E8" w:rsidRDefault="005D18E8" w:rsidP="005D18E8">
      <w:pPr>
        <w:pStyle w:val="Heading3"/>
      </w:pPr>
      <w:bookmarkStart w:id="5" w:name="_Toc94177845"/>
      <w:r>
        <w:t>Installing VirtualBox</w:t>
      </w:r>
      <w:bookmarkEnd w:id="5"/>
    </w:p>
    <w:p w14:paraId="10C739F5" w14:textId="77777777" w:rsidR="005D18E8" w:rsidRPr="004F71E1" w:rsidRDefault="005D18E8" w:rsidP="00B64AB8">
      <w:pPr>
        <w:pStyle w:val="BodyText"/>
      </w:pPr>
      <w:r w:rsidRPr="004F71E1">
        <w:t xml:space="preserve">Download VirtualBox with the link provided: </w:t>
      </w:r>
      <w:hyperlink r:id="rId8"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5D18E8">
      <w:pPr>
        <w:pStyle w:val="Heading3"/>
      </w:pPr>
      <w:bookmarkStart w:id="6" w:name="_Toc94177846"/>
      <w:r>
        <w:t>Setting up Ubuntu on VirtualBox</w:t>
      </w:r>
      <w:bookmarkEnd w:id="6"/>
    </w:p>
    <w:p w14:paraId="1BFBD017" w14:textId="4BEA275C" w:rsidR="005D18E8" w:rsidRPr="004F71E1" w:rsidRDefault="005D18E8" w:rsidP="00B64AB8">
      <w:pPr>
        <w:pStyle w:val="BodyText"/>
      </w:pPr>
      <w:r w:rsidRPr="004F71E1">
        <w:t xml:space="preserve">Open VirtualBox, then click on “New” to create a new virtual machine. Name the Ubuntu machine and select “Linux” as the type and select “Ubuntu (64-bit)” ar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B64AB8">
      <w:pPr>
        <w:pStyle w:val="BodyText"/>
      </w:pPr>
      <w:r w:rsidRPr="004F71E1">
        <w:t>Once you create the Virtual Hard Disk, you will be able to see the Ubuntu machine on your VirtualBox dashboard.</w:t>
      </w:r>
    </w:p>
    <w:p w14:paraId="66B49F36" w14:textId="3A6946B8" w:rsidR="005D18E8" w:rsidRDefault="005D18E8" w:rsidP="005D18E8">
      <w:pPr>
        <w:pStyle w:val="Heading3"/>
      </w:pPr>
      <w:bookmarkStart w:id="7" w:name="_Toc94177847"/>
      <w:r>
        <w:t>Downloading Ubuntu Disk Image File</w:t>
      </w:r>
      <w:bookmarkEnd w:id="7"/>
    </w:p>
    <w:p w14:paraId="3A4CD919" w14:textId="65737B23" w:rsidR="005D18E8" w:rsidRPr="00B40523" w:rsidRDefault="005D18E8" w:rsidP="00B64AB8">
      <w:pPr>
        <w:pStyle w:val="BodyText"/>
      </w:pPr>
      <w:r w:rsidRPr="004F71E1">
        <w:t xml:space="preserve">Download the Ubuntu LTS Desktop file with this link: </w:t>
      </w:r>
      <w:r w:rsidR="000E61C8" w:rsidRPr="000E61C8">
        <w:t>https://releases.ubuntu.com/18.04/</w:t>
      </w:r>
      <w:r w:rsidRPr="004F71E1">
        <w:t xml:space="preserve">. Note that Ubuntu </w:t>
      </w:r>
      <w:r w:rsidR="000E61C8">
        <w:t>18.04.6</w:t>
      </w:r>
      <w:r w:rsidRPr="004F71E1">
        <w:t xml:space="preserve"> LTS is used and confirmed to work for kmcos</w:t>
      </w:r>
      <w:r w:rsidR="000E61C8">
        <w:t>. Later versions of Ubuntu are not confirmed to work</w:t>
      </w:r>
      <w:r w:rsidRPr="004F71E1">
        <w:t>. Now go back to VirtualBox, click “Settings,” “Storage,” “Empty.” In attributes, click the blue disk icon and add the Ubuntu disk file that was downloaded.</w:t>
      </w:r>
    </w:p>
    <w:p w14:paraId="31315EF0" w14:textId="0500F970" w:rsidR="005D18E8" w:rsidRDefault="005D18E8" w:rsidP="005D18E8">
      <w:pPr>
        <w:pStyle w:val="Heading3"/>
      </w:pPr>
      <w:bookmarkStart w:id="8" w:name="_Toc94177848"/>
      <w:r>
        <w:t>Installing Ubuntu on VirtualBox</w:t>
      </w:r>
      <w:bookmarkEnd w:id="8"/>
    </w:p>
    <w:p w14:paraId="4E13E245" w14:textId="62F3DCF7" w:rsidR="005D18E8" w:rsidRPr="004F71E1" w:rsidRDefault="005D18E8" w:rsidP="00B64AB8">
      <w:pPr>
        <w:pStyle w:val="BodyText"/>
      </w:pPr>
      <w:r w:rsidRPr="004F71E1">
        <w:t xml:space="preserve">Start the Ubuntu machine on VirtualBox and select the iso file you selected previously in settings. Once Ubuntu boots up, select “Install Ubuntu” when prompted on the screen. Select your keyboard layout, then </w:t>
      </w:r>
      <w:r w:rsidRPr="004F71E1">
        <w:lastRenderedPageBreak/>
        <w:t>check “Normal Installation”</w:t>
      </w:r>
      <w:r w:rsidR="00AC06F1">
        <w:t xml:space="preserve"> and uncheck “Download updates while installing Ubuntu”</w:t>
      </w:r>
      <w:r w:rsidRPr="004F71E1">
        <w:t xml:space="preserve"> when prompted on the next screen. </w:t>
      </w:r>
      <w:r w:rsidR="00AC06F1">
        <w:t xml:space="preserve">It’s important you uncheck “Download updates while installing Ubuntu” as we cannot guarantee the program will work with the option checked. </w:t>
      </w:r>
      <w:r w:rsidRPr="004F71E1">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6BDC5D09" w14:textId="048BE0CF" w:rsidR="005D18E8" w:rsidRDefault="005D18E8" w:rsidP="005D18E8">
      <w:pPr>
        <w:pStyle w:val="Heading3"/>
      </w:pPr>
      <w:bookmarkStart w:id="9" w:name="_Toc94177849"/>
      <w:r>
        <w:t xml:space="preserve">Creating a </w:t>
      </w:r>
      <w:r w:rsidRPr="004249C1">
        <w:t>Shared</w:t>
      </w:r>
      <w:r>
        <w:t xml:space="preserve"> Drive Between Local and Ubuntu</w:t>
      </w:r>
      <w:bookmarkEnd w:id="9"/>
    </w:p>
    <w:p w14:paraId="7FEA18A7" w14:textId="77777777" w:rsidR="005D18E8" w:rsidRDefault="005D18E8" w:rsidP="00B64AB8">
      <w:pPr>
        <w:pStyle w:val="BodyText"/>
      </w:pPr>
      <w:r w:rsidRPr="004F71E1">
        <w:t>On the top left corner of the VirtualBox window, click on “Devices,” then “Insert Guest Additions CD Image.” We now want to add a user account to the group vboxsf. Go to the Ubuntu Terminal, and input these commands:</w:t>
      </w:r>
    </w:p>
    <w:p w14:paraId="52C0BE92" w14:textId="77777777" w:rsidR="005D18E8" w:rsidRDefault="005D18E8" w:rsidP="00B64AB8">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5D18E8" w:rsidRPr="00106EA6" w:rsidRDefault="005D18E8" w:rsidP="005D18E8">
                            <w:pPr>
                              <w:pStyle w:val="Code"/>
                              <w:rPr>
                                <w:w w:val="100"/>
                              </w:rPr>
                            </w:pPr>
                            <w:r w:rsidRPr="00106EA6">
                              <w:rPr>
                                <w:w w:val="100"/>
                              </w:rPr>
                              <w:t>sudo usermod -a -G vboxsf "$USER"</w:t>
                            </w:r>
                          </w:p>
                          <w:p w14:paraId="09A85C04" w14:textId="77777777" w:rsidR="005D18E8" w:rsidRPr="00E84CC4" w:rsidRDefault="005D18E8" w:rsidP="005D18E8">
                            <w:pPr>
                              <w:pStyle w:val="Code"/>
                              <w:rPr>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5D18E8" w:rsidRPr="00106EA6" w:rsidRDefault="005D18E8" w:rsidP="005D18E8">
                      <w:pPr>
                        <w:pStyle w:val="Code"/>
                        <w:rPr>
                          <w:w w:val="100"/>
                        </w:rPr>
                      </w:pPr>
                      <w:r w:rsidRPr="00106EA6">
                        <w:rPr>
                          <w:w w:val="100"/>
                        </w:rPr>
                        <w:t>sudo usermod -a -G vboxsf "$USER"</w:t>
                      </w:r>
                    </w:p>
                    <w:p w14:paraId="09A85C04" w14:textId="77777777" w:rsidR="005D18E8" w:rsidRPr="00E84CC4" w:rsidRDefault="005D18E8" w:rsidP="005D18E8">
                      <w:pPr>
                        <w:pStyle w:val="Code"/>
                        <w:rPr>
                          <w:szCs w:val="20"/>
                        </w:rPr>
                      </w:pPr>
                    </w:p>
                  </w:txbxContent>
                </v:textbox>
                <w10:anchorlock/>
              </v:shape>
            </w:pict>
          </mc:Fallback>
        </mc:AlternateContent>
      </w:r>
    </w:p>
    <w:p w14:paraId="475BC347" w14:textId="77777777" w:rsidR="005D18E8" w:rsidRDefault="005D18E8" w:rsidP="00B64AB8">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14:paraId="265F4546" w14:textId="77777777" w:rsidR="005D18E8" w:rsidRPr="004F71E1" w:rsidRDefault="005D18E8" w:rsidP="00B64AB8">
      <w:pPr>
        <w:pStyle w:val="BodyText"/>
      </w:pPr>
      <w:r>
        <w:t xml:space="preserve">Click </w:t>
      </w:r>
      <w:r w:rsidRPr="004F71E1">
        <w:t>on “Devices,” then “Shared Folder.” Select the folder you want to share between the Ubuntu and Windows PC on the Windows File Manager by clicking on “Other” on the “Folder Path“ dropdown. Check off share Folder Options,” and right-click on “</w:t>
      </w:r>
      <w:r>
        <w:t>Machine</w:t>
      </w:r>
      <w:r w:rsidRPr="004F71E1">
        <w:t xml:space="preserve"> Folders.” Check off “Auto-mount” and “Make Permanent.”</w:t>
      </w:r>
    </w:p>
    <w:p w14:paraId="2FF15709" w14:textId="55F851DC" w:rsidR="005D18E8" w:rsidRPr="0066482B" w:rsidRDefault="005D18E8" w:rsidP="005D18E8">
      <w:pPr>
        <w:pStyle w:val="Heading3"/>
      </w:pPr>
      <w:bookmarkStart w:id="10" w:name="_Toc94177850"/>
      <w:r w:rsidRPr="0066482B">
        <w:t>Bidirectional Clipboard Between Local and Ubuntu</w:t>
      </w:r>
      <w:bookmarkEnd w:id="10"/>
    </w:p>
    <w:p w14:paraId="58A4CE7B" w14:textId="77777777" w:rsidR="005D18E8" w:rsidRPr="001F3E32" w:rsidRDefault="005D18E8" w:rsidP="00B64AB8">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B64AB8">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5D18E8">
      <w:pPr>
        <w:spacing w:after="120"/>
      </w:pPr>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5D18E8" w:rsidRPr="00E84CC4" w:rsidRDefault="005D18E8" w:rsidP="005D18E8">
                            <w:pPr>
                              <w:pStyle w:val="Code"/>
                              <w:rPr>
                                <w:bdr w:val="none" w:sz="0" w:space="0" w:color="auto" w:frame="1"/>
                              </w:rPr>
                            </w:pPr>
                            <w:r>
                              <w:rPr>
                                <w:bdr w:val="none" w:sz="0" w:space="0" w:color="auto" w:frame="1"/>
                              </w:rPr>
                              <w:t>sudo apt-get install virtualbox-guest-dkms</w:t>
                            </w:r>
                          </w:p>
                          <w:p w14:paraId="6DF06E0D" w14:textId="77777777" w:rsidR="005D18E8" w:rsidRPr="00F1696F" w:rsidRDefault="005D18E8" w:rsidP="005D18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urier New"/>
                                <w:sz w:val="20"/>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5D18E8" w:rsidRPr="00E84CC4" w:rsidRDefault="005D18E8" w:rsidP="005D18E8">
                      <w:pPr>
                        <w:pStyle w:val="Code"/>
                        <w:rPr>
                          <w:bdr w:val="none" w:sz="0" w:space="0" w:color="auto" w:frame="1"/>
                        </w:rPr>
                      </w:pPr>
                      <w:r>
                        <w:rPr>
                          <w:bdr w:val="none" w:sz="0" w:space="0" w:color="auto" w:frame="1"/>
                        </w:rPr>
                        <w:t>sudo apt-get install virtualbox-guest-dkms</w:t>
                      </w:r>
                    </w:p>
                    <w:p w14:paraId="6DF06E0D" w14:textId="77777777" w:rsidR="005D18E8" w:rsidRPr="00F1696F" w:rsidRDefault="005D18E8" w:rsidP="005D18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urier New"/>
                          <w:sz w:val="20"/>
                          <w:szCs w:val="20"/>
                          <w:bdr w:val="none" w:sz="0" w:space="0" w:color="auto" w:frame="1"/>
                        </w:rPr>
                      </w:pPr>
                    </w:p>
                  </w:txbxContent>
                </v:textbox>
                <w10:anchorlock/>
              </v:shape>
            </w:pict>
          </mc:Fallback>
        </mc:AlternateContent>
      </w:r>
    </w:p>
    <w:p w14:paraId="13FCB32A" w14:textId="77777777" w:rsidR="005D18E8" w:rsidRDefault="005D18E8" w:rsidP="00B64AB8">
      <w:pPr>
        <w:pStyle w:val="BodyText"/>
      </w:pPr>
      <w:r w:rsidRPr="001F3E32">
        <w:t xml:space="preserve">Then </w:t>
      </w:r>
      <w:r>
        <w:t>reboot</w:t>
      </w:r>
      <w:r w:rsidRPr="001F3E32">
        <w:t xml:space="preserve"> the Ubuntu machine again.</w:t>
      </w:r>
    </w:p>
    <w:p w14:paraId="60720C67" w14:textId="77777777" w:rsidR="005D18E8" w:rsidRDefault="005D18E8" w:rsidP="00B64AB8">
      <w:pPr>
        <w:pStyle w:val="BodyText"/>
      </w:pPr>
      <w:r>
        <w:t>If you run into an issue where the Ubuntu machine does not load after resetting, complete multiple full shutdowns and start the Ubuntu machine on VirtualBox.</w:t>
      </w:r>
    </w:p>
    <w:p w14:paraId="1252A376" w14:textId="4AB497CA" w:rsidR="005D18E8" w:rsidRDefault="005D18E8" w:rsidP="005D18E8">
      <w:pPr>
        <w:pStyle w:val="Heading2"/>
      </w:pPr>
      <w:bookmarkStart w:id="11" w:name="_Toc94177851"/>
      <w:r>
        <w:t>Creating a Python Virtual Environment on Ubuntu</w:t>
      </w:r>
      <w:bookmarkEnd w:id="11"/>
    </w:p>
    <w:p w14:paraId="0755A9C2" w14:textId="77777777" w:rsidR="005D18E8" w:rsidRDefault="005D18E8" w:rsidP="00B64AB8">
      <w:pPr>
        <w:pStyle w:val="BodyText"/>
      </w:pPr>
      <w:r>
        <w:t>For all installations, we highly recommend installing kmcos on Ubuntu within a python virtual environment, and our instructions are written accordingly. Enter these commands in the Ubuntu terminal to create a virtual environment in order:</w:t>
      </w:r>
    </w:p>
    <w:p w14:paraId="7C5E1A51" w14:textId="77777777" w:rsidR="005D18E8" w:rsidRDefault="005D18E8" w:rsidP="00B64AB8">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5D18E8" w:rsidRPr="00CF1CB6" w:rsidRDefault="005D18E8" w:rsidP="005D18E8">
                            <w:pPr>
                              <w:pStyle w:val="Code"/>
                            </w:pPr>
                            <w:r w:rsidRPr="00CF1CB6">
                              <w:t>cd ~</w:t>
                            </w:r>
                          </w:p>
                          <w:p w14:paraId="0C2D81C8" w14:textId="77777777" w:rsidR="005D18E8" w:rsidRPr="00CF1CB6" w:rsidRDefault="005D18E8" w:rsidP="005D18E8">
                            <w:pPr>
                              <w:pStyle w:val="Code"/>
                            </w:pPr>
                            <w:r w:rsidRPr="00CF1CB6">
                              <w:t>sudo apt-get update</w:t>
                            </w:r>
                          </w:p>
                          <w:p w14:paraId="48D89558" w14:textId="6445447D" w:rsidR="005D18E8" w:rsidRPr="00CF1CB6" w:rsidRDefault="005D18E8" w:rsidP="005D18E8">
                            <w:pPr>
                              <w:pStyle w:val="Code"/>
                            </w:pPr>
                            <w:r w:rsidRPr="00CF1CB6">
                              <w:t>sudo apt-get in</w:t>
                            </w:r>
                            <w:r w:rsidR="00605D81">
                              <w:t>s</w:t>
                            </w:r>
                            <w:r w:rsidRPr="00CF1CB6">
                              <w:t>tall python3</w:t>
                            </w:r>
                          </w:p>
                          <w:p w14:paraId="37E639F2" w14:textId="77777777" w:rsidR="005D18E8" w:rsidRPr="00CF1CB6" w:rsidRDefault="005D18E8" w:rsidP="005D18E8">
                            <w:pPr>
                              <w:pStyle w:val="Code"/>
                            </w:pPr>
                            <w:r w:rsidRPr="00CF1CB6">
                              <w:t>sudo apt-get install virtualenv</w:t>
                            </w:r>
                          </w:p>
                          <w:p w14:paraId="1649BEC0" w14:textId="77777777" w:rsidR="005D18E8" w:rsidRPr="00CF1CB6" w:rsidRDefault="005D18E8" w:rsidP="005D18E8">
                            <w:pPr>
                              <w:pStyle w:val="Code"/>
                            </w:pPr>
                            <w:r w:rsidRPr="00CF1CB6">
                              <w:t>virtualenv -p /usr/bin/python3 ~/VENV/kmcos</w:t>
                            </w:r>
                          </w:p>
                          <w:p w14:paraId="26278A51" w14:textId="77777777" w:rsidR="005D18E8" w:rsidRPr="001D6099" w:rsidRDefault="005D18E8" w:rsidP="005D18E8">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5D18E8" w:rsidRPr="00CF1CB6" w:rsidRDefault="005D18E8" w:rsidP="005D18E8">
                      <w:pPr>
                        <w:pStyle w:val="Code"/>
                      </w:pPr>
                      <w:r w:rsidRPr="00CF1CB6">
                        <w:t>cd ~</w:t>
                      </w:r>
                    </w:p>
                    <w:p w14:paraId="0C2D81C8" w14:textId="77777777" w:rsidR="005D18E8" w:rsidRPr="00CF1CB6" w:rsidRDefault="005D18E8" w:rsidP="005D18E8">
                      <w:pPr>
                        <w:pStyle w:val="Code"/>
                      </w:pPr>
                      <w:r w:rsidRPr="00CF1CB6">
                        <w:t>sudo apt-get update</w:t>
                      </w:r>
                    </w:p>
                    <w:p w14:paraId="48D89558" w14:textId="6445447D" w:rsidR="005D18E8" w:rsidRPr="00CF1CB6" w:rsidRDefault="005D18E8" w:rsidP="005D18E8">
                      <w:pPr>
                        <w:pStyle w:val="Code"/>
                      </w:pPr>
                      <w:r w:rsidRPr="00CF1CB6">
                        <w:t>sudo apt-get in</w:t>
                      </w:r>
                      <w:r w:rsidR="00605D81">
                        <w:t>s</w:t>
                      </w:r>
                      <w:r w:rsidRPr="00CF1CB6">
                        <w:t>tall python3</w:t>
                      </w:r>
                    </w:p>
                    <w:p w14:paraId="37E639F2" w14:textId="77777777" w:rsidR="005D18E8" w:rsidRPr="00CF1CB6" w:rsidRDefault="005D18E8" w:rsidP="005D18E8">
                      <w:pPr>
                        <w:pStyle w:val="Code"/>
                      </w:pPr>
                      <w:r w:rsidRPr="00CF1CB6">
                        <w:t>sudo apt-get install virtualenv</w:t>
                      </w:r>
                    </w:p>
                    <w:p w14:paraId="1649BEC0" w14:textId="77777777" w:rsidR="005D18E8" w:rsidRPr="00CF1CB6" w:rsidRDefault="005D18E8" w:rsidP="005D18E8">
                      <w:pPr>
                        <w:pStyle w:val="Code"/>
                      </w:pPr>
                      <w:r w:rsidRPr="00CF1CB6">
                        <w:t>virtualenv -p /usr/bin/python3 ~/VENV/kmcos</w:t>
                      </w:r>
                    </w:p>
                    <w:p w14:paraId="26278A51" w14:textId="77777777" w:rsidR="005D18E8" w:rsidRPr="001D6099" w:rsidRDefault="005D18E8" w:rsidP="005D18E8">
                      <w:pPr>
                        <w:pStyle w:val="Code"/>
                      </w:pPr>
                      <w:r w:rsidRPr="00CF1CB6">
                        <w:t>source ~/VENV/kmcos/bin/activate</w:t>
                      </w:r>
                    </w:p>
                  </w:txbxContent>
                </v:textbox>
                <w10:anchorlock/>
              </v:shape>
            </w:pict>
          </mc:Fallback>
        </mc:AlternateContent>
      </w:r>
    </w:p>
    <w:p w14:paraId="41248106" w14:textId="2606B33C" w:rsidR="005D18E8" w:rsidRPr="001F3E32" w:rsidRDefault="005D18E8" w:rsidP="00B64AB8">
      <w:pPr>
        <w:pStyle w:val="BodyText"/>
      </w:pPr>
      <w:r>
        <w:t xml:space="preserve">For all </w:t>
      </w:r>
      <w:r w:rsidRPr="00B64AB8">
        <w:t>installations</w:t>
      </w:r>
      <w:r>
        <w:t>, be sure to be within the virtual environment created. If you need to exit the virtual environment, enter ‘deactivate’ in the Ubuntu terminal.</w:t>
      </w:r>
      <w:r w:rsidR="001706E1">
        <w:t xml:space="preserve"> It is important that you always remain in the virtual environment when installing the following dependencies and further files in this documentation. </w:t>
      </w:r>
    </w:p>
    <w:p w14:paraId="307696BA" w14:textId="18A1AD8C" w:rsidR="005D18E8" w:rsidRDefault="005D18E8" w:rsidP="005D18E8">
      <w:pPr>
        <w:pStyle w:val="Heading2"/>
      </w:pPr>
      <w:bookmarkStart w:id="12" w:name="_Toc94177852"/>
      <w:r>
        <w:t>Installing</w:t>
      </w:r>
      <w:r w:rsidRPr="00A11C58">
        <w:t xml:space="preserve"> kmcos on Ubuntu</w:t>
      </w:r>
      <w:bookmarkEnd w:id="12"/>
    </w:p>
    <w:p w14:paraId="5081255A" w14:textId="77777777" w:rsidR="005D18E8" w:rsidRPr="00054FD9" w:rsidRDefault="005D18E8" w:rsidP="00B64AB8">
      <w:pPr>
        <w:pStyle w:val="BodyText"/>
      </w:pPr>
      <w:r w:rsidRPr="00054FD9">
        <w:t xml:space="preserve">To fetch the latest version of kmcos using git, enter these commands in the Ubuntu terminal: </w:t>
      </w:r>
    </w:p>
    <w:p w14:paraId="0582C7FD" w14:textId="77777777" w:rsidR="005D18E8" w:rsidRPr="00054FD9" w:rsidRDefault="005D18E8" w:rsidP="005D18E8">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14:paraId="55F2129A" w14:textId="77777777" w:rsidR="005D18E8" w:rsidRDefault="005D18E8" w:rsidP="005D18E8">
                            <w:pPr>
                              <w:pStyle w:val="Code"/>
                            </w:pPr>
                            <w:r>
                              <w:t>sudo apt install git</w:t>
                            </w:r>
                          </w:p>
                          <w:p w14:paraId="42C07B3B" w14:textId="28A5505B" w:rsidR="005D18E8" w:rsidRDefault="005D18E8" w:rsidP="005D18E8">
                            <w:pPr>
                              <w:pStyle w:val="Code"/>
                            </w:pPr>
                            <w:r>
                              <w:t xml:space="preserve">git clone </w:t>
                            </w:r>
                            <w:hyperlink r:id="rId9" w:history="1">
                              <w:r w:rsidR="00A51AF0" w:rsidRPr="00487DFC">
                                <w:rPr>
                                  <w:rStyle w:val="Hyperlink"/>
                                  <w:szCs w:val="20"/>
                                </w:rPr>
                                <w:t>https://github.com/kmcos/kmcos-installers</w:t>
                              </w:r>
                            </w:hyperlink>
                          </w:p>
                          <w:p w14:paraId="6D4465BD" w14:textId="77777777" w:rsidR="005D18E8" w:rsidRDefault="005D18E8" w:rsidP="005D18E8">
                            <w:pPr>
                              <w:pStyle w:val="Code"/>
                            </w:pPr>
                            <w:r>
                              <w:t>cd kmcos-installers</w:t>
                            </w:r>
                          </w:p>
                          <w:p w14:paraId="740005A8" w14:textId="77777777" w:rsidR="005D18E8" w:rsidRPr="001D6099" w:rsidRDefault="005D18E8" w:rsidP="005D18E8">
                            <w:pPr>
                              <w:pStyle w:val="Code"/>
                            </w:pPr>
                            <w:r>
                              <w:t>bash install-kmcos-linux-venv.bash</w:t>
                            </w:r>
                          </w:p>
                          <w:p w14:paraId="19EAB1CF" w14:textId="77777777" w:rsidR="006C5D17" w:rsidRDefault="006C5D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YePAIAAIMEAAAOAAAAZHJzL2Uyb0RvYy54bWysVE1v2zAMvQ/YfxB0X+ykSbMa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" fillcolor="white [3201]" strokeweight=".5pt">
                <v:textbox>
                  <w:txbxContent>
                    <w:p w14:paraId="55F2129A" w14:textId="77777777" w:rsidR="005D18E8" w:rsidRDefault="005D18E8" w:rsidP="005D18E8">
                      <w:pPr>
                        <w:pStyle w:val="Code"/>
                      </w:pPr>
                      <w:r>
                        <w:t>sudo apt install git</w:t>
                      </w:r>
                    </w:p>
                    <w:p w14:paraId="42C07B3B" w14:textId="28A5505B" w:rsidR="005D18E8" w:rsidRDefault="005D18E8" w:rsidP="005D18E8">
                      <w:pPr>
                        <w:pStyle w:val="Code"/>
                      </w:pPr>
                      <w:r>
                        <w:t xml:space="preserve">git clone </w:t>
                      </w:r>
                      <w:hyperlink r:id="rId10" w:history="1">
                        <w:r w:rsidR="00A51AF0" w:rsidRPr="00487DFC">
                          <w:rPr>
                            <w:rStyle w:val="Hyperlink"/>
                            <w:szCs w:val="20"/>
                          </w:rPr>
                          <w:t>https://github.com/kmcos/kmcos-installers</w:t>
                        </w:r>
                      </w:hyperlink>
                    </w:p>
                    <w:p w14:paraId="6D4465BD" w14:textId="77777777" w:rsidR="005D18E8" w:rsidRDefault="005D18E8" w:rsidP="005D18E8">
                      <w:pPr>
                        <w:pStyle w:val="Code"/>
                      </w:pPr>
                      <w:r>
                        <w:t>cd kmcos-installers</w:t>
                      </w:r>
                    </w:p>
                    <w:p w14:paraId="740005A8" w14:textId="77777777" w:rsidR="005D18E8" w:rsidRPr="001D6099" w:rsidRDefault="005D18E8" w:rsidP="005D18E8">
                      <w:pPr>
                        <w:pStyle w:val="Code"/>
                      </w:pPr>
                      <w:r>
                        <w:t>bash install-kmcos-linux-venv.bash</w:t>
                      </w:r>
                    </w:p>
                    <w:p w14:paraId="19EAB1CF" w14:textId="77777777" w:rsidR="006C5D17" w:rsidRDefault="006C5D17"/>
                  </w:txbxContent>
                </v:textbox>
                <w10:anchorlock/>
              </v:shape>
            </w:pict>
          </mc:Fallback>
        </mc:AlternateContent>
      </w:r>
    </w:p>
    <w:p w14:paraId="053EE3AB" w14:textId="77777777" w:rsidR="005D18E8" w:rsidRDefault="005D18E8" w:rsidP="00B64AB8">
      <w:pPr>
        <w:pStyle w:val="BodyText"/>
      </w:pPr>
      <w:bookmarkStart w:id="13" w:name="_Hlk93483311"/>
      <w:r w:rsidRPr="00054FD9">
        <w:t xml:space="preserve">You can also directly download the repository from </w:t>
      </w:r>
      <w:hyperlink r:id="rId11" w:history="1">
        <w:r w:rsidRPr="00054FD9">
          <w:rPr>
            <w:rStyle w:val="Hyperlink"/>
          </w:rPr>
          <w:t>https://www.github.com/kmcos/kmcos</w:t>
        </w:r>
      </w:hyperlink>
      <w:r w:rsidRPr="00054FD9">
        <w:t xml:space="preserve"> and then bash </w:t>
      </w:r>
      <w:r w:rsidRPr="00054FD9">
        <w:lastRenderedPageBreak/>
        <w:t>install kmcos from the terminal as well.</w:t>
      </w:r>
      <w:r>
        <w:t xml:space="preserve"> </w:t>
      </w:r>
    </w:p>
    <w:p w14:paraId="58B0D7C8" w14:textId="150C04EA" w:rsidR="005D18E8" w:rsidRDefault="0033431A" w:rsidP="005D18E8">
      <w:pPr>
        <w:pStyle w:val="Heading2"/>
      </w:pPr>
      <w:bookmarkStart w:id="14" w:name="_Toc94177853"/>
      <w:r>
        <w:t xml:space="preserve">Installing </w:t>
      </w:r>
      <w:r w:rsidR="005D18E8">
        <w:t>Viewer GUI</w:t>
      </w:r>
      <w:bookmarkEnd w:id="14"/>
    </w:p>
    <w:p w14:paraId="13530A7F" w14:textId="77777777" w:rsidR="005D18E8" w:rsidRDefault="005D18E8" w:rsidP="00B64AB8">
      <w:pPr>
        <w:pStyle w:val="BodyText"/>
      </w:pPr>
      <w:r>
        <w:t>To start up the viewer GUI, we need to download some dependencies form kmcos-installers:</w:t>
      </w:r>
    </w:p>
    <w:p w14:paraId="73C660C2" w14:textId="77777777" w:rsidR="005D18E8" w:rsidRDefault="005D18E8" w:rsidP="00B64AB8">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5D18E8" w:rsidRDefault="005D18E8" w:rsidP="005D18E8">
                            <w:pPr>
                              <w:pStyle w:val="Code"/>
                            </w:pPr>
                            <w:r>
                              <w:t>cd kmcos-installers</w:t>
                            </w:r>
                          </w:p>
                          <w:p w14:paraId="76318BB6" w14:textId="7B7BCFDC" w:rsidR="005D18E8" w:rsidRPr="001D6099" w:rsidRDefault="005D18E8" w:rsidP="005D18E8">
                            <w:pPr>
                              <w:pStyle w:val="Code"/>
                            </w:pPr>
                            <w:r>
                              <w:t>bash install-kmcos-view-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5D18E8" w:rsidRDefault="005D18E8" w:rsidP="005D18E8">
                      <w:pPr>
                        <w:pStyle w:val="Code"/>
                      </w:pPr>
                      <w:r>
                        <w:t>cd kmcos-installers</w:t>
                      </w:r>
                    </w:p>
                    <w:p w14:paraId="76318BB6" w14:textId="7B7BCFDC" w:rsidR="005D18E8" w:rsidRPr="001D6099" w:rsidRDefault="005D18E8" w:rsidP="005D18E8">
                      <w:pPr>
                        <w:pStyle w:val="Code"/>
                      </w:pPr>
                      <w:r>
                        <w:t>bash install-kmcos-view-linux-venv.bash</w:t>
                      </w:r>
                    </w:p>
                  </w:txbxContent>
                </v:textbox>
                <w10:anchorlock/>
              </v:shape>
            </w:pict>
          </mc:Fallback>
        </mc:AlternateContent>
      </w:r>
    </w:p>
    <w:p w14:paraId="1C7ADC47" w14:textId="77777777" w:rsidR="005D18E8" w:rsidRDefault="005D18E8" w:rsidP="00B64AB8">
      <w:pPr>
        <w:pStyle w:val="BodyText"/>
      </w:pPr>
      <w:r>
        <w:t>Now we need to cd into …kmcos/examples/MyFirstSnapshot_local_smart and run:</w:t>
      </w:r>
    </w:p>
    <w:p w14:paraId="06F7CC4C" w14:textId="712ED66F" w:rsidR="00882846" w:rsidRDefault="005D18E8" w:rsidP="00B64AB8">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5D18E8" w:rsidRPr="00B348C1" w:rsidRDefault="00882846" w:rsidP="005D18E8">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5D18E8" w:rsidRPr="00B348C1" w:rsidRDefault="00882846" w:rsidP="005D18E8">
                      <w:pPr>
                        <w:pStyle w:val="Code"/>
                      </w:pPr>
                      <w:r>
                        <w:t>ipython</w:t>
                      </w:r>
                    </w:p>
                  </w:txbxContent>
                </v:textbox>
                <w10:anchorlock/>
              </v:shape>
            </w:pict>
          </mc:Fallback>
        </mc:AlternateContent>
      </w:r>
    </w:p>
    <w:p w14:paraId="2CE56613" w14:textId="16C08D4F" w:rsidR="00882846" w:rsidRDefault="00882846" w:rsidP="00B64AB8">
      <w:pPr>
        <w:pStyle w:val="BodyText"/>
      </w:pPr>
      <w:r>
        <w:t>Run the following commands in ipython:</w:t>
      </w:r>
    </w:p>
    <w:p w14:paraId="73F9C0A0" w14:textId="1B7AF166" w:rsidR="00882846" w:rsidRDefault="00882846" w:rsidP="00B64AB8">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882846" w:rsidRDefault="00882846" w:rsidP="00882846">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882846" w:rsidRDefault="00882846" w:rsidP="00882846">
                            <w:pPr>
                              <w:pStyle w:val="Code"/>
                            </w:pPr>
                            <w:r w:rsidRPr="00B348C1">
                              <w:t>model = KMC_Model()</w:t>
                            </w:r>
                          </w:p>
                          <w:p w14:paraId="01C4C157" w14:textId="669C0157" w:rsidR="00882846" w:rsidRPr="00B348C1" w:rsidRDefault="00882846" w:rsidP="00882846">
                            <w:pPr>
                              <w:pStyle w:val="Code"/>
                            </w:pPr>
                            <w:r>
                              <w:t>model.view()</w:t>
                            </w:r>
                          </w:p>
                          <w:p w14:paraId="2CA2A6F4" w14:textId="77777777" w:rsidR="00882846" w:rsidRPr="00B348C1" w:rsidRDefault="00882846" w:rsidP="00882846">
                            <w:pPr>
                              <w:pStyle w:val="Code"/>
                            </w:pPr>
                          </w:p>
                          <w:p w14:paraId="7DA7C06F" w14:textId="7CDC12E3" w:rsidR="00882846" w:rsidRPr="00B348C1" w:rsidRDefault="00882846" w:rsidP="00882846">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" fillcolor="white [3201]" strokeweight=".5pt">
                <v:textbox>
                  <w:txbxContent>
                    <w:p w14:paraId="7560B78F" w14:textId="77777777" w:rsidR="00882846" w:rsidRDefault="00882846" w:rsidP="00882846">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882846" w:rsidRDefault="00882846" w:rsidP="00882846">
                      <w:pPr>
                        <w:pStyle w:val="Code"/>
                      </w:pPr>
                      <w:r w:rsidRPr="00B348C1">
                        <w:t>model = KMC_Model()</w:t>
                      </w:r>
                    </w:p>
                    <w:p w14:paraId="01C4C157" w14:textId="669C0157" w:rsidR="00882846" w:rsidRPr="00B348C1" w:rsidRDefault="00882846" w:rsidP="00882846">
                      <w:pPr>
                        <w:pStyle w:val="Code"/>
                      </w:pPr>
                      <w:r>
                        <w:t>model.view()</w:t>
                      </w:r>
                    </w:p>
                    <w:p w14:paraId="2CA2A6F4" w14:textId="77777777" w:rsidR="00882846" w:rsidRPr="00B348C1" w:rsidRDefault="00882846" w:rsidP="00882846">
                      <w:pPr>
                        <w:pStyle w:val="Code"/>
                      </w:pPr>
                    </w:p>
                    <w:p w14:paraId="7DA7C06F" w14:textId="7CDC12E3" w:rsidR="00882846" w:rsidRPr="00B348C1" w:rsidRDefault="00882846" w:rsidP="00882846">
                      <w:pPr>
                        <w:pStyle w:val="Code"/>
                      </w:pPr>
                      <w:r>
                        <w:t>mode</w:t>
                      </w:r>
                    </w:p>
                  </w:txbxContent>
                </v:textbox>
                <w10:anchorlock/>
              </v:shape>
            </w:pict>
          </mc:Fallback>
        </mc:AlternateContent>
      </w:r>
    </w:p>
    <w:p w14:paraId="211BE02F" w14:textId="77777777" w:rsidR="005D18E8" w:rsidRDefault="005D18E8" w:rsidP="005D18E8">
      <w:pPr>
        <w:pStyle w:val="Heading2"/>
      </w:pPr>
      <w:bookmarkStart w:id="15" w:name="_Toc94177854"/>
      <w:r>
        <w:t>Frequently Asked Questions</w:t>
      </w:r>
      <w:bookmarkEnd w:id="15"/>
    </w:p>
    <w:p w14:paraId="45743C5F" w14:textId="77777777" w:rsidR="005D18E8" w:rsidRPr="00B506CA" w:rsidRDefault="005D18E8" w:rsidP="00B64AB8">
      <w:pPr>
        <w:pStyle w:val="BodyText"/>
      </w:pPr>
      <w:r>
        <w:t xml:space="preserve">How to </w:t>
      </w:r>
      <w:r w:rsidRPr="00B506CA">
        <w:t>Turn off Automatic Updates on Ubuntu</w:t>
      </w:r>
    </w:p>
    <w:p w14:paraId="173CE56D" w14:textId="77777777" w:rsidR="005D18E8" w:rsidRDefault="005D18E8" w:rsidP="00B64AB8">
      <w:pPr>
        <w:pStyle w:val="BodyText"/>
      </w:pPr>
      <w:r>
        <w:t>Go to Software &amp; Updates application in ‘Show Applications.” Click on “Updates” and select these options:</w:t>
      </w:r>
    </w:p>
    <w:p w14:paraId="163A4311" w14:textId="77777777" w:rsidR="005D18E8" w:rsidRDefault="005D18E8" w:rsidP="00B64AB8">
      <w:pPr>
        <w:pStyle w:val="BodyText"/>
        <w:numPr>
          <w:ilvl w:val="0"/>
          <w:numId w:val="30"/>
        </w:numPr>
      </w:pPr>
      <w:r>
        <w:t>For other packages, subscribe to: Security updates only</w:t>
      </w:r>
    </w:p>
    <w:p w14:paraId="542BAD0E" w14:textId="77777777" w:rsidR="005D18E8" w:rsidRDefault="005D18E8" w:rsidP="00B64AB8">
      <w:pPr>
        <w:pStyle w:val="BodyText"/>
        <w:numPr>
          <w:ilvl w:val="0"/>
          <w:numId w:val="30"/>
        </w:numPr>
      </w:pPr>
      <w:r>
        <w:t>Automatically check for updates: Never</w:t>
      </w:r>
    </w:p>
    <w:p w14:paraId="2A9ACFAC" w14:textId="77777777" w:rsidR="005D18E8" w:rsidRDefault="005D18E8" w:rsidP="00B64AB8">
      <w:pPr>
        <w:pStyle w:val="BodyText"/>
        <w:numPr>
          <w:ilvl w:val="0"/>
          <w:numId w:val="30"/>
        </w:numPr>
      </w:pPr>
      <w:r>
        <w:t>When there are security updates: Display immediately</w:t>
      </w:r>
    </w:p>
    <w:p w14:paraId="101DCE4E" w14:textId="77777777" w:rsidR="005D18E8" w:rsidRDefault="005D18E8" w:rsidP="00B64AB8">
      <w:pPr>
        <w:pStyle w:val="BodyText"/>
        <w:numPr>
          <w:ilvl w:val="0"/>
          <w:numId w:val="30"/>
        </w:numPr>
      </w:pPr>
      <w:r>
        <w:t>When there are other updates: Display every two weeks</w:t>
      </w:r>
    </w:p>
    <w:p w14:paraId="6280517D" w14:textId="28C2603B" w:rsidR="005D18E8" w:rsidRDefault="005D18E8" w:rsidP="00B64AB8">
      <w:pPr>
        <w:pStyle w:val="BodyText"/>
        <w:numPr>
          <w:ilvl w:val="0"/>
          <w:numId w:val="30"/>
        </w:numPr>
      </w:pPr>
      <w:r>
        <w:t>Notify me of a new Ubuntu version: Never</w:t>
      </w:r>
      <w:bookmarkEnd w:id="13"/>
    </w:p>
    <w:p w14:paraId="6FC3095D" w14:textId="77777777" w:rsidR="005D18E8" w:rsidRDefault="005D18E8" w:rsidP="00B64AB8">
      <w:pPr>
        <w:pStyle w:val="BodyText"/>
      </w:pPr>
      <w:r>
        <w:t>How to Create Snapshots on Ubuntu</w:t>
      </w:r>
    </w:p>
    <w:p w14:paraId="284B36A3" w14:textId="6EF78D3D" w:rsidR="005D18E8" w:rsidRDefault="005D18E8" w:rsidP="00B64AB8">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B64AB8">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2AEDC471" w:rsidR="0035141E" w:rsidRDefault="0035141E" w:rsidP="00B64AB8">
      <w:pPr>
        <w:pStyle w:val="BodyText"/>
      </w:pPr>
      <w:r>
        <w:t>Use this command on the terminal, then click on the window:</w:t>
      </w:r>
    </w:p>
    <w:p w14:paraId="6E8AD72F" w14:textId="38C385D7" w:rsidR="0035141E" w:rsidRDefault="0035141E" w:rsidP="00B64AB8">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35141E" w:rsidRPr="0035141E" w:rsidRDefault="0035141E" w:rsidP="0035141E">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O+I4DQgIAAJUEAAAOAAAA&#10;AAAAAAAAAAAAAC4CAABkcnMvZTJvRG9jLnhtbFBLAQItABQABgAIAAAAIQDxbN9P2QAAAAQBAAAP&#10;AAAAAAAAAAAAAAAAAJwEAABkcnMvZG93bnJldi54bWxQSwUGAAAAAAQABADzAAAAogUAAAAA&#10;" fillcolor="window" strokeweight=".5pt">
                <v:textbox>
                  <w:txbxContent>
                    <w:p w14:paraId="6C272B07" w14:textId="72302AF4" w:rsidR="0035141E" w:rsidRPr="0035141E" w:rsidRDefault="0035141E" w:rsidP="0035141E">
                      <w:pPr>
                        <w:pStyle w:val="Code"/>
                      </w:pPr>
                      <w:r w:rsidRPr="0035141E">
                        <w:t>xkill</w:t>
                      </w:r>
                    </w:p>
                  </w:txbxContent>
                </v:textbox>
                <w10:anchorlock/>
              </v:shape>
            </w:pict>
          </mc:Fallback>
        </mc:AlternateContent>
      </w:r>
    </w:p>
    <w:p w14:paraId="66494668" w14:textId="172D5539" w:rsidR="005D18E8" w:rsidRPr="00B506CA" w:rsidRDefault="0033431A" w:rsidP="005D18E8">
      <w:pPr>
        <w:pStyle w:val="Heading1"/>
      </w:pPr>
      <w:bookmarkStart w:id="16" w:name="Quantitative_analysis:_Using_the_kmos_AP"/>
      <w:bookmarkStart w:id="17" w:name="_Toc94177855"/>
      <w:bookmarkEnd w:id="16"/>
      <w:r>
        <w:t xml:space="preserve">Visualization &amp; </w:t>
      </w:r>
      <w:r w:rsidR="005D18E8" w:rsidRPr="00B506CA">
        <w:t>Quantitative analysis</w:t>
      </w:r>
      <w:bookmarkStart w:id="18" w:name="Scripting,_plotting_and_visualization"/>
      <w:bookmarkEnd w:id="18"/>
      <w:bookmarkEnd w:id="17"/>
    </w:p>
    <w:p w14:paraId="241EF526" w14:textId="30A2652D" w:rsidR="005D18E8" w:rsidRPr="004249C1" w:rsidRDefault="005D18E8" w:rsidP="005D18E8">
      <w:pPr>
        <w:pStyle w:val="Heading2"/>
      </w:pPr>
      <w:bookmarkStart w:id="19" w:name="_Toc94177856"/>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77777777" w:rsidR="005D18E8" w:rsidRPr="00225D5C" w:rsidRDefault="005D18E8" w:rsidP="00B64AB8">
      <w:pPr>
        <w:pStyle w:val="BodyText"/>
      </w:pPr>
      <w:r w:rsidRPr="00225D5C">
        <w:t xml:space="preserve">The kmcos application programming interface (API) uses the Python programming language. Documentation can be found at: </w:t>
      </w:r>
      <w:hyperlink r:id="rId12" w:history="1">
        <w:r w:rsidRPr="00DC2BD1">
          <w:rPr>
            <w:rStyle w:val="Hyperlink"/>
          </w:rPr>
          <w:t>https://docs.python.org/3/</w:t>
        </w:r>
      </w:hyperlink>
      <w:r w:rsidRPr="00225D5C">
        <w:t>. Some basic usage and examples are provided below.</w:t>
      </w:r>
    </w:p>
    <w:p w14:paraId="32ADD362" w14:textId="44B87771" w:rsidR="005D18E8" w:rsidRPr="004249C1" w:rsidRDefault="005D18E8" w:rsidP="005D18E8">
      <w:pPr>
        <w:pStyle w:val="Heading3"/>
      </w:pPr>
      <w:bookmarkStart w:id="20" w:name="Elements_of_Python_syntax"/>
      <w:bookmarkStart w:id="21" w:name="_Toc94177857"/>
      <w:bookmarkEnd w:id="20"/>
      <w:r w:rsidRPr="004249C1">
        <w:t xml:space="preserve">Elements of Python </w:t>
      </w:r>
      <w:r w:rsidR="0027775E">
        <w:t>S</w:t>
      </w:r>
      <w:r w:rsidRPr="004249C1">
        <w:t>yntax</w:t>
      </w:r>
      <w:bookmarkEnd w:id="21"/>
    </w:p>
    <w:p w14:paraId="51932760" w14:textId="77777777" w:rsidR="005D18E8" w:rsidRDefault="005D18E8" w:rsidP="00B64AB8">
      <w:pPr>
        <w:pStyle w:val="BodyText"/>
        <w:numPr>
          <w:ilvl w:val="0"/>
          <w:numId w:val="22"/>
        </w:numPr>
      </w:pPr>
      <w:r>
        <w:t>Printing ‘Hello World’ on the terminal:</w:t>
      </w:r>
    </w:p>
    <w:p w14:paraId="155A6060" w14:textId="77777777" w:rsidR="005D18E8" w:rsidRDefault="005D18E8" w:rsidP="00B64AB8">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5D18E8" w:rsidRPr="0014546E" w:rsidRDefault="005D18E8" w:rsidP="005D18E8">
                            <w:pPr>
                              <w:pStyle w:val="Code"/>
                            </w:pPr>
                            <w:r w:rsidRPr="0014546E">
                              <w:rPr>
                                <w:color w:val="7F0000"/>
                              </w:rPr>
                              <w:t>print</w:t>
                            </w:r>
                            <w:r w:rsidRPr="0014546E">
                              <w:rPr>
                                <w:color w:val="7F0000"/>
                                <w:spacing w:val="-65"/>
                              </w:rPr>
                              <w:t xml:space="preserve"> </w:t>
                            </w:r>
                            <w:r w:rsidRPr="00720BAA">
                              <w:t>(‘Hello World’)</w:t>
                            </w:r>
                          </w:p>
                          <w:p w14:paraId="564DEA97" w14:textId="77777777" w:rsidR="005D18E8" w:rsidRPr="00F1696F" w:rsidRDefault="005D18E8" w:rsidP="005D18E8">
                            <w:pPr>
                              <w:pStyle w:val="Code"/>
                              <w:rPr>
                                <w:rFonts w:eastAsia="Times New Roman" w:cs="Courier New"/>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S+H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BKBT7xsoDwiXQ5aJXnLlwrhV8yHZ+ZQOkgDjkN4wkVqwJygsyjZgfv1t/MYjx1F&#10;LyU1SrGg/ueeOUGJ/maw13eD0ShqN21G45shbty1Z3PtMftqAUjUAAfP8mTG+KBPpnRQveLUzOOr&#10;6GKG49sFDSdzEdoBwanjYj5PQahWy8LKrC2P0JHjSOtL88qc7doaUBCPcBIty990t42NNw3M9wGk&#10;Sq2PPLesdvSj0pN4uqmMo3S9T1GXf8fsNwA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BqES+HOgIAAIMEAAAOAAAAAAAAAAAAAAAA&#10;AC4CAABkcnMvZTJvRG9jLnhtbFBLAQItABQABgAIAAAAIQB9T1qM2AAAAAQBAAAPAAAAAAAAAAAA&#10;AAAAAJQEAABkcnMvZG93bnJldi54bWxQSwUGAAAAAAQABADzAAAAmQUAAAAA&#10;" fillcolor="white [3201]" strokeweight=".5pt">
                <v:textbox>
                  <w:txbxContent>
                    <w:p w14:paraId="54F501AB" w14:textId="77777777" w:rsidR="005D18E8" w:rsidRPr="0014546E" w:rsidRDefault="005D18E8" w:rsidP="005D18E8">
                      <w:pPr>
                        <w:pStyle w:val="Code"/>
                      </w:pPr>
                      <w:r w:rsidRPr="0014546E">
                        <w:rPr>
                          <w:color w:val="7F0000"/>
                        </w:rPr>
                        <w:t>print</w:t>
                      </w:r>
                      <w:r w:rsidRPr="0014546E">
                        <w:rPr>
                          <w:color w:val="7F0000"/>
                          <w:spacing w:val="-65"/>
                        </w:rPr>
                        <w:t xml:space="preserve"> </w:t>
                      </w:r>
                      <w:r w:rsidRPr="00720BAA">
                        <w:t>(‘Hello World’)</w:t>
                      </w:r>
                    </w:p>
                    <w:p w14:paraId="564DEA97" w14:textId="77777777" w:rsidR="005D18E8" w:rsidRPr="00F1696F" w:rsidRDefault="005D18E8" w:rsidP="005D18E8">
                      <w:pPr>
                        <w:pStyle w:val="Code"/>
                        <w:rPr>
                          <w:rFonts w:eastAsia="Times New Roman" w:cs="Courier New"/>
                          <w:szCs w:val="20"/>
                          <w:bdr w:val="none" w:sz="0" w:space="0" w:color="auto" w:frame="1"/>
                        </w:rPr>
                      </w:pPr>
                    </w:p>
                  </w:txbxContent>
                </v:textbox>
                <w10:anchorlock/>
              </v:shape>
            </w:pict>
          </mc:Fallback>
        </mc:AlternateContent>
      </w:r>
    </w:p>
    <w:p w14:paraId="472FF5D3" w14:textId="77777777" w:rsidR="005D18E8" w:rsidRDefault="005D18E8" w:rsidP="00B64AB8">
      <w:pPr>
        <w:pStyle w:val="BodyText"/>
        <w:numPr>
          <w:ilvl w:val="0"/>
          <w:numId w:val="22"/>
        </w:numPr>
      </w:pPr>
      <w:r>
        <w:t>Importing modules:</w:t>
      </w:r>
    </w:p>
    <w:p w14:paraId="15F68D46" w14:textId="77777777" w:rsidR="005D18E8" w:rsidRDefault="005D18E8" w:rsidP="00B64AB8">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5D18E8" w:rsidRPr="00011815" w:rsidRDefault="005D18E8" w:rsidP="005D18E8">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5D18E8" w:rsidRPr="00011815" w:rsidRDefault="005D18E8" w:rsidP="005D18E8">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14:paraId="6A7EB387" w14:textId="77777777" w:rsidR="005D18E8" w:rsidRPr="008D4B74" w:rsidRDefault="005D18E8" w:rsidP="005D18E8">
                            <w:pPr>
                              <w:pStyle w:val="Code"/>
                              <w:rPr>
                                <w:rFonts w:eastAsia="Times New Roman" w:cs="Courier New"/>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jGqOA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tBIxqjgCAACDBAAADgAAAAAAAAAAAAAAAAAu&#10;AgAAZHJzL2Uyb0RvYy54bWxQSwECLQAUAAYACAAAACEAqDYAA9gAAAAEAQAADwAAAAAAAAAAAAAA&#10;AACSBAAAZHJzL2Rvd25yZXYueG1sUEsFBgAAAAAEAAQA8wAAAJcFAAAAAA==&#10;" fillcolor="white [3201]" strokeweight=".5pt">
                <v:textbox>
                  <w:txbxContent>
                    <w:p w14:paraId="062D8B29" w14:textId="77777777" w:rsidR="005D18E8" w:rsidRPr="00011815" w:rsidRDefault="005D18E8" w:rsidP="005D18E8">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5D18E8" w:rsidRPr="00011815" w:rsidRDefault="005D18E8" w:rsidP="005D18E8">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14:paraId="6A7EB387" w14:textId="77777777" w:rsidR="005D18E8" w:rsidRPr="008D4B74" w:rsidRDefault="005D18E8" w:rsidP="005D18E8">
                      <w:pPr>
                        <w:pStyle w:val="Code"/>
                        <w:rPr>
                          <w:rFonts w:eastAsia="Times New Roman" w:cs="Courier New"/>
                          <w:szCs w:val="20"/>
                          <w:bdr w:val="none" w:sz="0" w:space="0" w:color="auto" w:frame="1"/>
                        </w:rPr>
                      </w:pPr>
                    </w:p>
                  </w:txbxContent>
                </v:textbox>
                <w10:anchorlock/>
              </v:shape>
            </w:pict>
          </mc:Fallback>
        </mc:AlternateContent>
      </w:r>
    </w:p>
    <w:p w14:paraId="2E96864E" w14:textId="77777777" w:rsidR="005D18E8" w:rsidRDefault="005D18E8" w:rsidP="00B64AB8">
      <w:pPr>
        <w:pStyle w:val="BodyText"/>
        <w:numPr>
          <w:ilvl w:val="0"/>
          <w:numId w:val="22"/>
        </w:numPr>
      </w:pPr>
      <w:r>
        <w:lastRenderedPageBreak/>
        <w:t>(Some of) python variable types:</w:t>
      </w:r>
    </w:p>
    <w:p w14:paraId="5FAB29F0" w14:textId="77777777" w:rsidR="005D18E8" w:rsidRDefault="005D18E8" w:rsidP="00B64AB8">
      <w:pPr>
        <w:pStyle w:val="BodyText"/>
      </w:pPr>
      <w:r>
        <w:t>Basic Types:</w:t>
      </w:r>
    </w:p>
    <w:p w14:paraId="4474C097" w14:textId="77777777" w:rsidR="005D18E8" w:rsidRDefault="005D18E8" w:rsidP="00B64AB8">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5D18E8" w:rsidRPr="00011815" w:rsidRDefault="005D18E8" w:rsidP="005D18E8">
                            <w:pPr>
                              <w:pStyle w:val="Code"/>
                              <w:rPr>
                                <w:i/>
                              </w:rPr>
                            </w:pPr>
                            <w:r w:rsidRPr="00011815">
                              <w:rPr>
                                <w:spacing w:val="16"/>
                              </w:rPr>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5D18E8" w:rsidRPr="00011815" w:rsidRDefault="005D18E8" w:rsidP="005D18E8">
                            <w:pPr>
                              <w:pStyle w:val="Code"/>
                              <w:rPr>
                                <w:i/>
                              </w:rPr>
                            </w:pPr>
                            <w:r w:rsidRPr="00011815">
                              <w:rPr>
                                <w:spacing w:val="17"/>
                              </w:rPr>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5D18E8" w:rsidRDefault="005D18E8" w:rsidP="005D18E8">
                            <w:pPr>
                              <w:pStyle w:val="Code"/>
                              <w:rPr>
                                <w:iCs/>
                                <w:color w:val="7F7F7F"/>
                                <w:spacing w:val="15"/>
                              </w:rPr>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14:paraId="26B3B371" w14:textId="77777777" w:rsidR="005D18E8" w:rsidRPr="008C03A3" w:rsidRDefault="005D18E8" w:rsidP="005D18E8">
                            <w:pPr>
                              <w:pStyle w:val="Code"/>
                              <w:rPr>
                                <w:i/>
                              </w:rPr>
                            </w:pPr>
                            <w:r>
                              <w:rPr>
                                <w:iCs/>
                                <w:spacing w:val="15"/>
                              </w:rPr>
                              <w:t xml:space="preserve">some_boolean = True </w:t>
                            </w:r>
                            <w:r w:rsidRPr="00720BAA">
                              <w:rPr>
                                <w:iCs/>
                                <w:color w:val="7F7F7F"/>
                                <w:spacing w:val="15"/>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" fillcolor="white [3201]" strokeweight=".5pt">
                <v:textbox>
                  <w:txbxContent>
                    <w:p w14:paraId="19BA3237" w14:textId="77777777" w:rsidR="005D18E8" w:rsidRPr="00011815" w:rsidRDefault="005D18E8" w:rsidP="005D18E8">
                      <w:pPr>
                        <w:pStyle w:val="Code"/>
                        <w:rPr>
                          <w:i/>
                        </w:rPr>
                      </w:pPr>
                      <w:r w:rsidRPr="00011815">
                        <w:rPr>
                          <w:spacing w:val="16"/>
                        </w:rPr>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5D18E8" w:rsidRPr="00011815" w:rsidRDefault="005D18E8" w:rsidP="005D18E8">
                      <w:pPr>
                        <w:pStyle w:val="Code"/>
                        <w:rPr>
                          <w:i/>
                        </w:rPr>
                      </w:pPr>
                      <w:r w:rsidRPr="00011815">
                        <w:rPr>
                          <w:spacing w:val="17"/>
                        </w:rPr>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5D18E8" w:rsidRDefault="005D18E8" w:rsidP="005D18E8">
                      <w:pPr>
                        <w:pStyle w:val="Code"/>
                        <w:rPr>
                          <w:iCs/>
                          <w:color w:val="7F7F7F"/>
                          <w:spacing w:val="15"/>
                        </w:rPr>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14:paraId="26B3B371" w14:textId="77777777" w:rsidR="005D18E8" w:rsidRPr="008C03A3" w:rsidRDefault="005D18E8" w:rsidP="005D18E8">
                      <w:pPr>
                        <w:pStyle w:val="Code"/>
                        <w:rPr>
                          <w:i/>
                        </w:rPr>
                      </w:pPr>
                      <w:r>
                        <w:rPr>
                          <w:iCs/>
                          <w:spacing w:val="15"/>
                        </w:rPr>
                        <w:t xml:space="preserve">some_boolean = True </w:t>
                      </w:r>
                      <w:r w:rsidRPr="00720BAA">
                        <w:rPr>
                          <w:iCs/>
                          <w:color w:val="7F7F7F"/>
                          <w:spacing w:val="15"/>
                        </w:rPr>
                        <w:t># boolean</w:t>
                      </w:r>
                    </w:p>
                  </w:txbxContent>
                </v:textbox>
                <w10:anchorlock/>
              </v:shape>
            </w:pict>
          </mc:Fallback>
        </mc:AlternateContent>
      </w:r>
    </w:p>
    <w:p w14:paraId="4E0D49FB" w14:textId="77777777" w:rsidR="005D18E8" w:rsidRDefault="005D18E8" w:rsidP="00B64AB8">
      <w:pPr>
        <w:pStyle w:val="BodyText"/>
      </w:pPr>
      <w:r>
        <w:t>Lists:</w:t>
      </w:r>
    </w:p>
    <w:p w14:paraId="6EDBF5F3" w14:textId="77777777" w:rsidR="005D18E8" w:rsidRDefault="005D18E8" w:rsidP="00B64AB8">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5D18E8" w:rsidRPr="00720BAA" w:rsidRDefault="005D18E8" w:rsidP="005D18E8">
                            <w:pPr>
                              <w:pStyle w:val="Code"/>
                            </w:pPr>
                            <w:r w:rsidRPr="00720BAA">
                              <w:t>L = [</w:t>
                            </w:r>
                            <w:r w:rsidRPr="00720BAA">
                              <w:rPr>
                                <w:color w:val="006400"/>
                                <w:spacing w:val="12"/>
                              </w:rPr>
                              <w:t>’a’</w:t>
                            </w:r>
                            <w:r w:rsidRPr="00720BAA">
                              <w:t xml:space="preserve">,3 ,4.7] </w:t>
                            </w:r>
                          </w:p>
                          <w:p w14:paraId="77C79F59" w14:textId="77777777" w:rsidR="005D18E8" w:rsidRPr="00720BAA" w:rsidRDefault="005D18E8" w:rsidP="005D18E8">
                            <w:pPr>
                              <w:pStyle w:val="Code"/>
                            </w:pPr>
                            <w:r w:rsidRPr="00720BAA">
                              <w:t>L[0]</w:t>
                            </w:r>
                            <w:r w:rsidRPr="00720BAA">
                              <w:tab/>
                            </w:r>
                            <w:r w:rsidRPr="00720BAA">
                              <w:rPr>
                                <w:iCs/>
                                <w:color w:val="7F7F7F"/>
                                <w:spacing w:val="15"/>
                              </w:rPr>
                              <w:t># ’a’</w:t>
                            </w:r>
                          </w:p>
                          <w:p w14:paraId="40390F58" w14:textId="77777777" w:rsidR="005D18E8" w:rsidRPr="00720BAA" w:rsidRDefault="005D18E8" w:rsidP="005D18E8">
                            <w:pPr>
                              <w:pStyle w:val="Code"/>
                            </w:pPr>
                            <w:r w:rsidRPr="00720BAA">
                              <w:t>L[1]</w:t>
                            </w:r>
                            <w:r w:rsidRPr="00720BAA">
                              <w:tab/>
                            </w:r>
                            <w:r w:rsidRPr="00720BAA">
                              <w:rPr>
                                <w:iCs/>
                                <w:color w:val="7F7F7F"/>
                                <w:spacing w:val="15"/>
                              </w:rPr>
                              <w:t># 3</w:t>
                            </w:r>
                          </w:p>
                          <w:p w14:paraId="680E801A" w14:textId="77777777" w:rsidR="005D18E8" w:rsidRPr="00720BAA"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HcOOes5AgAAgwQAAA4AAAAAAAAAAAAAAAAA&#10;LgIAAGRycy9lMm9Eb2MueG1sUEsBAi0AFAAGAAgAAAAhAB/0qpzYAAAABQEAAA8AAAAAAAAAAAAA&#10;AAAAkwQAAGRycy9kb3ducmV2LnhtbFBLBQYAAAAABAAEAPMAAACYBQAAAAA=&#10;" fillcolor="white [3201]" strokeweight=".5pt">
                <v:textbox>
                  <w:txbxContent>
                    <w:p w14:paraId="56F7B42A" w14:textId="77777777" w:rsidR="005D18E8" w:rsidRPr="00720BAA" w:rsidRDefault="005D18E8" w:rsidP="005D18E8">
                      <w:pPr>
                        <w:pStyle w:val="Code"/>
                      </w:pPr>
                      <w:r w:rsidRPr="00720BAA">
                        <w:t>L = [</w:t>
                      </w:r>
                      <w:r w:rsidRPr="00720BAA">
                        <w:rPr>
                          <w:color w:val="006400"/>
                          <w:spacing w:val="12"/>
                        </w:rPr>
                        <w:t>’a’</w:t>
                      </w:r>
                      <w:r w:rsidRPr="00720BAA">
                        <w:t xml:space="preserve">,3 ,4.7] </w:t>
                      </w:r>
                    </w:p>
                    <w:p w14:paraId="77C79F59" w14:textId="77777777" w:rsidR="005D18E8" w:rsidRPr="00720BAA" w:rsidRDefault="005D18E8" w:rsidP="005D18E8">
                      <w:pPr>
                        <w:pStyle w:val="Code"/>
                      </w:pPr>
                      <w:r w:rsidRPr="00720BAA">
                        <w:t>L[0]</w:t>
                      </w:r>
                      <w:r w:rsidRPr="00720BAA">
                        <w:tab/>
                      </w:r>
                      <w:r w:rsidRPr="00720BAA">
                        <w:rPr>
                          <w:iCs/>
                          <w:color w:val="7F7F7F"/>
                          <w:spacing w:val="15"/>
                        </w:rPr>
                        <w:t># ’a’</w:t>
                      </w:r>
                    </w:p>
                    <w:p w14:paraId="40390F58" w14:textId="77777777" w:rsidR="005D18E8" w:rsidRPr="00720BAA" w:rsidRDefault="005D18E8" w:rsidP="005D18E8">
                      <w:pPr>
                        <w:pStyle w:val="Code"/>
                      </w:pPr>
                      <w:r w:rsidRPr="00720BAA">
                        <w:t>L[1]</w:t>
                      </w:r>
                      <w:r w:rsidRPr="00720BAA">
                        <w:tab/>
                      </w:r>
                      <w:r w:rsidRPr="00720BAA">
                        <w:rPr>
                          <w:iCs/>
                          <w:color w:val="7F7F7F"/>
                          <w:spacing w:val="15"/>
                        </w:rPr>
                        <w:t># 3</w:t>
                      </w:r>
                    </w:p>
                    <w:p w14:paraId="680E801A" w14:textId="77777777" w:rsidR="005D18E8" w:rsidRPr="00720BAA" w:rsidRDefault="005D18E8" w:rsidP="005D18E8">
                      <w:pPr>
                        <w:pStyle w:val="Code"/>
                      </w:pPr>
                    </w:p>
                  </w:txbxContent>
                </v:textbox>
                <w10:anchorlock/>
              </v:shape>
            </w:pict>
          </mc:Fallback>
        </mc:AlternateContent>
      </w:r>
    </w:p>
    <w:p w14:paraId="07776E55" w14:textId="77777777" w:rsidR="005D18E8" w:rsidRDefault="005D18E8" w:rsidP="00B64AB8">
      <w:pPr>
        <w:pStyle w:val="BodyText"/>
      </w:pPr>
      <w:r>
        <w:t>Dictionaries:</w:t>
      </w:r>
    </w:p>
    <w:p w14:paraId="0BD05A85" w14:textId="77777777" w:rsidR="005D18E8" w:rsidRDefault="005D18E8" w:rsidP="00B64AB8">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5D18E8" w:rsidRPr="00720BAA" w:rsidRDefault="005D18E8" w:rsidP="005D18E8">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5D18E8" w:rsidRPr="00720BAA" w:rsidRDefault="005D18E8" w:rsidP="005D18E8">
                            <w:pPr>
                              <w:pStyle w:val="Code"/>
                            </w:pPr>
                            <w:r w:rsidRPr="00720BAA">
                              <w:t>dict [</w:t>
                            </w:r>
                            <w:r w:rsidRPr="00720BAA">
                              <w:rPr>
                                <w:color w:val="006400"/>
                                <w:spacing w:val="12"/>
                              </w:rPr>
                              <w:t>’Age’</w:t>
                            </w:r>
                            <w:r w:rsidRPr="00720BAA">
                              <w:t>] # 7</w:t>
                            </w:r>
                          </w:p>
                          <w:p w14:paraId="53B22C90" w14:textId="77777777" w:rsidR="005D18E8" w:rsidRPr="00720BAA"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" fillcolor="white [3201]" strokeweight=".5pt">
                <v:textbox>
                  <w:txbxContent>
                    <w:p w14:paraId="0F555D2F" w14:textId="77777777" w:rsidR="005D18E8" w:rsidRPr="00720BAA" w:rsidRDefault="005D18E8" w:rsidP="005D18E8">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5D18E8" w:rsidRPr="00720BAA" w:rsidRDefault="005D18E8" w:rsidP="005D18E8">
                      <w:pPr>
                        <w:pStyle w:val="Code"/>
                      </w:pPr>
                      <w:r w:rsidRPr="00720BAA">
                        <w:t>dict [</w:t>
                      </w:r>
                      <w:r w:rsidRPr="00720BAA">
                        <w:rPr>
                          <w:color w:val="006400"/>
                          <w:spacing w:val="12"/>
                        </w:rPr>
                        <w:t>’Age’</w:t>
                      </w:r>
                      <w:r w:rsidRPr="00720BAA">
                        <w:t>] # 7</w:t>
                      </w:r>
                    </w:p>
                    <w:p w14:paraId="53B22C90" w14:textId="77777777" w:rsidR="005D18E8" w:rsidRPr="00720BAA" w:rsidRDefault="005D18E8" w:rsidP="005D18E8">
                      <w:pPr>
                        <w:pStyle w:val="Code"/>
                      </w:pPr>
                    </w:p>
                  </w:txbxContent>
                </v:textbox>
                <w10:anchorlock/>
              </v:shape>
            </w:pict>
          </mc:Fallback>
        </mc:AlternateContent>
      </w:r>
    </w:p>
    <w:p w14:paraId="532D572A" w14:textId="77777777" w:rsidR="005D18E8" w:rsidRDefault="005D18E8" w:rsidP="00B64AB8">
      <w:pPr>
        <w:pStyle w:val="BodyText"/>
        <w:numPr>
          <w:ilvl w:val="0"/>
          <w:numId w:val="22"/>
        </w:numPr>
      </w:pPr>
      <w:r>
        <w:t>If statements:</w:t>
      </w:r>
    </w:p>
    <w:p w14:paraId="0D75BE9A" w14:textId="77777777" w:rsidR="005D18E8" w:rsidRPr="00163B06" w:rsidRDefault="005D18E8" w:rsidP="00B64AB8">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5D18E8" w:rsidRPr="00720BAA" w:rsidRDefault="005D18E8" w:rsidP="005D18E8">
                            <w:pPr>
                              <w:pStyle w:val="Code"/>
                            </w:pPr>
                            <w:r w:rsidRPr="00B348C1">
                              <w:rPr>
                                <w:color w:val="7F0000"/>
                              </w:rPr>
                              <w:t>if</w:t>
                            </w:r>
                            <w:r w:rsidRPr="00720BAA">
                              <w:t xml:space="preserve"> (condition):</w:t>
                            </w:r>
                          </w:p>
                          <w:p w14:paraId="2BB30487" w14:textId="77777777" w:rsidR="005D18E8" w:rsidRPr="00720BAA" w:rsidRDefault="005D18E8" w:rsidP="005D18E8">
                            <w:pPr>
                              <w:pStyle w:val="Code"/>
                            </w:pPr>
                            <w:r w:rsidRPr="00720BAA">
                              <w:t>...</w:t>
                            </w:r>
                          </w:p>
                          <w:p w14:paraId="0DC16F69" w14:textId="77777777" w:rsidR="005D18E8" w:rsidRPr="00720BAA" w:rsidRDefault="005D18E8" w:rsidP="005D18E8">
                            <w:pPr>
                              <w:pStyle w:val="Code"/>
                            </w:pPr>
                            <w:r w:rsidRPr="00B348C1">
                              <w:rPr>
                                <w:color w:val="7F0000"/>
                              </w:rPr>
                              <w:t>elif</w:t>
                            </w:r>
                            <w:r>
                              <w:t xml:space="preserve"> </w:t>
                            </w:r>
                            <w:r w:rsidRPr="00720BAA">
                              <w:t>(condition):</w:t>
                            </w:r>
                          </w:p>
                          <w:p w14:paraId="50DBC3BE" w14:textId="77777777" w:rsidR="005D18E8" w:rsidRPr="00720BAA" w:rsidRDefault="005D18E8" w:rsidP="005D18E8">
                            <w:pPr>
                              <w:pStyle w:val="Code"/>
                            </w:pPr>
                            <w:r w:rsidRPr="00720BAA">
                              <w:t>...</w:t>
                            </w:r>
                          </w:p>
                          <w:p w14:paraId="19F13D7F" w14:textId="77777777" w:rsidR="005D18E8" w:rsidRPr="00720BAA" w:rsidRDefault="005D18E8" w:rsidP="005D18E8">
                            <w:pPr>
                              <w:pStyle w:val="Code"/>
                            </w:pPr>
                            <w:r w:rsidRPr="00B348C1">
                              <w:rPr>
                                <w:color w:val="7F0000"/>
                              </w:rPr>
                              <w:t>else</w:t>
                            </w:r>
                            <w:r w:rsidRPr="00720BAA">
                              <w:t>:</w:t>
                            </w:r>
                          </w:p>
                          <w:p w14:paraId="56D0F313" w14:textId="77777777" w:rsidR="005D18E8" w:rsidRPr="00720BAA" w:rsidRDefault="005D18E8" w:rsidP="005D18E8">
                            <w:pPr>
                              <w:pStyle w:val="Code"/>
                            </w:pPr>
                            <w:r w:rsidRPr="00720BAA">
                              <w:t>...</w:t>
                            </w:r>
                          </w:p>
                          <w:p w14:paraId="2909F3C0" w14:textId="77777777" w:rsidR="005D18E8" w:rsidRPr="00720BAA"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Db6lCuPAIAAIUEAAAOAAAAAAAAAAAA&#10;AAAAAC4CAABkcnMvZTJvRG9jLnhtbFBLAQItABQABgAIAAAAIQC1TV0F2QAAAAUBAAAPAAAAAAAA&#10;AAAAAAAAAJYEAABkcnMvZG93bnJldi54bWxQSwUGAAAAAAQABADzAAAAnAUAAAAA&#10;" fillcolor="white [3201]" strokeweight=".5pt">
                <v:textbox>
                  <w:txbxContent>
                    <w:p w14:paraId="756480ED" w14:textId="77777777" w:rsidR="005D18E8" w:rsidRPr="00720BAA" w:rsidRDefault="005D18E8" w:rsidP="005D18E8">
                      <w:pPr>
                        <w:pStyle w:val="Code"/>
                      </w:pPr>
                      <w:r w:rsidRPr="00B348C1">
                        <w:rPr>
                          <w:color w:val="7F0000"/>
                        </w:rPr>
                        <w:t>if</w:t>
                      </w:r>
                      <w:r w:rsidRPr="00720BAA">
                        <w:t xml:space="preserve"> (condition):</w:t>
                      </w:r>
                    </w:p>
                    <w:p w14:paraId="2BB30487" w14:textId="77777777" w:rsidR="005D18E8" w:rsidRPr="00720BAA" w:rsidRDefault="005D18E8" w:rsidP="005D18E8">
                      <w:pPr>
                        <w:pStyle w:val="Code"/>
                      </w:pPr>
                      <w:r w:rsidRPr="00720BAA">
                        <w:t>...</w:t>
                      </w:r>
                    </w:p>
                    <w:p w14:paraId="0DC16F69" w14:textId="77777777" w:rsidR="005D18E8" w:rsidRPr="00720BAA" w:rsidRDefault="005D18E8" w:rsidP="005D18E8">
                      <w:pPr>
                        <w:pStyle w:val="Code"/>
                      </w:pPr>
                      <w:r w:rsidRPr="00B348C1">
                        <w:rPr>
                          <w:color w:val="7F0000"/>
                        </w:rPr>
                        <w:t>elif</w:t>
                      </w:r>
                      <w:r>
                        <w:t xml:space="preserve"> </w:t>
                      </w:r>
                      <w:r w:rsidRPr="00720BAA">
                        <w:t>(condition):</w:t>
                      </w:r>
                    </w:p>
                    <w:p w14:paraId="50DBC3BE" w14:textId="77777777" w:rsidR="005D18E8" w:rsidRPr="00720BAA" w:rsidRDefault="005D18E8" w:rsidP="005D18E8">
                      <w:pPr>
                        <w:pStyle w:val="Code"/>
                      </w:pPr>
                      <w:r w:rsidRPr="00720BAA">
                        <w:t>...</w:t>
                      </w:r>
                    </w:p>
                    <w:p w14:paraId="19F13D7F" w14:textId="77777777" w:rsidR="005D18E8" w:rsidRPr="00720BAA" w:rsidRDefault="005D18E8" w:rsidP="005D18E8">
                      <w:pPr>
                        <w:pStyle w:val="Code"/>
                      </w:pPr>
                      <w:r w:rsidRPr="00B348C1">
                        <w:rPr>
                          <w:color w:val="7F0000"/>
                        </w:rPr>
                        <w:t>else</w:t>
                      </w:r>
                      <w:r w:rsidRPr="00720BAA">
                        <w:t>:</w:t>
                      </w:r>
                    </w:p>
                    <w:p w14:paraId="56D0F313" w14:textId="77777777" w:rsidR="005D18E8" w:rsidRPr="00720BAA" w:rsidRDefault="005D18E8" w:rsidP="005D18E8">
                      <w:pPr>
                        <w:pStyle w:val="Code"/>
                      </w:pPr>
                      <w:r w:rsidRPr="00720BAA">
                        <w:t>...</w:t>
                      </w:r>
                    </w:p>
                    <w:p w14:paraId="2909F3C0" w14:textId="77777777" w:rsidR="005D18E8" w:rsidRPr="00720BAA" w:rsidRDefault="005D18E8" w:rsidP="005D18E8">
                      <w:pPr>
                        <w:pStyle w:val="Code"/>
                      </w:pPr>
                    </w:p>
                  </w:txbxContent>
                </v:textbox>
                <w10:anchorlock/>
              </v:shape>
            </w:pict>
          </mc:Fallback>
        </mc:AlternateContent>
      </w:r>
    </w:p>
    <w:p w14:paraId="791DD356" w14:textId="77777777" w:rsidR="005D18E8" w:rsidRDefault="005D18E8" w:rsidP="00B64AB8">
      <w:pPr>
        <w:pStyle w:val="BodyText"/>
        <w:numPr>
          <w:ilvl w:val="0"/>
          <w:numId w:val="22"/>
        </w:numPr>
      </w:pPr>
      <w:r>
        <w:t>Flow control with for loops:</w:t>
      </w:r>
    </w:p>
    <w:p w14:paraId="08418FB1" w14:textId="77777777" w:rsidR="005D18E8" w:rsidRDefault="005D18E8" w:rsidP="00B64AB8">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5D18E8" w:rsidRPr="00720BAA" w:rsidRDefault="005D18E8" w:rsidP="005D18E8">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5D18E8" w:rsidRPr="00720BAA" w:rsidRDefault="005D18E8" w:rsidP="005D18E8">
                            <w:pPr>
                              <w:pStyle w:val="Code"/>
                              <w:ind w:firstLine="720"/>
                            </w:pPr>
                            <w:r w:rsidRPr="00B348C1">
                              <w:rPr>
                                <w:color w:val="7F0000"/>
                              </w:rPr>
                              <w:t>print</w:t>
                            </w:r>
                            <w:r>
                              <w:t>(</w:t>
                            </w:r>
                            <w:r w:rsidRPr="00720BAA">
                              <w:t>i</w:t>
                            </w:r>
                            <w:r>
                              <w:t>)</w:t>
                            </w:r>
                          </w:p>
                          <w:p w14:paraId="263C7C2B" w14:textId="77777777" w:rsidR="005D18E8" w:rsidRPr="008D4B74" w:rsidRDefault="005D18E8" w:rsidP="005D18E8">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7DD8CA0A" w14:textId="77777777" w:rsidR="005D18E8" w:rsidRPr="00720BAA" w:rsidRDefault="005D18E8" w:rsidP="005D18E8">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5D18E8" w:rsidRPr="00720BAA" w:rsidRDefault="005D18E8" w:rsidP="005D18E8">
                      <w:pPr>
                        <w:pStyle w:val="Code"/>
                        <w:ind w:firstLine="720"/>
                      </w:pPr>
                      <w:r w:rsidRPr="00B348C1">
                        <w:rPr>
                          <w:color w:val="7F0000"/>
                        </w:rPr>
                        <w:t>print</w:t>
                      </w:r>
                      <w:r>
                        <w:t>(</w:t>
                      </w:r>
                      <w:r w:rsidRPr="00720BAA">
                        <w:t>i</w:t>
                      </w:r>
                      <w:r>
                        <w:t>)</w:t>
                      </w:r>
                    </w:p>
                    <w:p w14:paraId="263C7C2B" w14:textId="77777777" w:rsidR="005D18E8" w:rsidRPr="008D4B74" w:rsidRDefault="005D18E8" w:rsidP="005D18E8">
                      <w:pPr>
                        <w:pStyle w:val="Code"/>
                        <w:rPr>
                          <w:bdr w:val="none" w:sz="0" w:space="0" w:color="auto" w:frame="1"/>
                        </w:rPr>
                      </w:pPr>
                    </w:p>
                  </w:txbxContent>
                </v:textbox>
                <w10:anchorlock/>
              </v:shape>
            </w:pict>
          </mc:Fallback>
        </mc:AlternateContent>
      </w:r>
    </w:p>
    <w:p w14:paraId="5632401B" w14:textId="77777777" w:rsidR="005D18E8" w:rsidRPr="00163B06" w:rsidRDefault="005D18E8" w:rsidP="00B64AB8">
      <w:pPr>
        <w:pStyle w:val="BodyText"/>
      </w:pPr>
      <w:r w:rsidRPr="00163B06">
        <w:t>Output:</w:t>
      </w:r>
    </w:p>
    <w:p w14:paraId="60D23E99" w14:textId="77777777" w:rsidR="005D18E8" w:rsidRDefault="005D18E8" w:rsidP="005D18E8">
      <w:pPr>
        <w:pStyle w:val="Code"/>
        <w:rPr>
          <w:w w:val="104"/>
        </w:rPr>
      </w:pPr>
      <w:r>
        <w:rPr>
          <w:w w:val="104"/>
        </w:rPr>
        <w:t>0</w:t>
      </w:r>
    </w:p>
    <w:p w14:paraId="7CB857E8" w14:textId="77777777" w:rsidR="005D18E8" w:rsidRPr="002E4636" w:rsidRDefault="005D18E8" w:rsidP="005D18E8">
      <w:pPr>
        <w:pStyle w:val="Code"/>
        <w:rPr>
          <w:w w:val="104"/>
        </w:rPr>
      </w:pPr>
    </w:p>
    <w:p w14:paraId="471167CD" w14:textId="77777777" w:rsidR="005D18E8" w:rsidRDefault="005D18E8" w:rsidP="005D18E8">
      <w:pPr>
        <w:pStyle w:val="Code"/>
        <w:rPr>
          <w:w w:val="104"/>
        </w:rPr>
      </w:pPr>
      <w:r>
        <w:rPr>
          <w:w w:val="104"/>
        </w:rPr>
        <w:t>1</w:t>
      </w:r>
    </w:p>
    <w:p w14:paraId="01C7FB84" w14:textId="77777777" w:rsidR="005D18E8" w:rsidRDefault="005D18E8" w:rsidP="005D18E8">
      <w:pPr>
        <w:pStyle w:val="Code"/>
      </w:pPr>
    </w:p>
    <w:p w14:paraId="7008BAD6" w14:textId="77777777" w:rsidR="005D18E8" w:rsidRDefault="005D18E8" w:rsidP="005D18E8">
      <w:pPr>
        <w:pStyle w:val="Code"/>
        <w:rPr>
          <w:w w:val="104"/>
        </w:rPr>
      </w:pPr>
      <w:r>
        <w:rPr>
          <w:w w:val="104"/>
        </w:rPr>
        <w:t>2</w:t>
      </w:r>
    </w:p>
    <w:p w14:paraId="19F49351" w14:textId="77777777" w:rsidR="005D18E8" w:rsidRDefault="005D18E8" w:rsidP="005D18E8">
      <w:pPr>
        <w:pStyle w:val="Code"/>
        <w:rPr>
          <w:w w:val="104"/>
        </w:rPr>
      </w:pPr>
    </w:p>
    <w:p w14:paraId="56C4404C" w14:textId="77777777" w:rsidR="005D18E8" w:rsidRDefault="005D18E8" w:rsidP="00B64AB8">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5D18E8" w:rsidRPr="00720BAA" w:rsidRDefault="005D18E8" w:rsidP="005D18E8">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5D18E8" w:rsidRPr="001D6099" w:rsidRDefault="005D18E8" w:rsidP="005D18E8">
                            <w:pPr>
                              <w:pStyle w:val="Code"/>
                              <w:ind w:firstLine="720"/>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Q2p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vzTuaKXyZzRmrbqZxTTsroL+e2rsJ6rRGgEVBi/7EZ9CKDiFZPpVREqlv//s3PFjdgA1IlsMPcvI&#10;/LemmkdEvJeYKuajNIVa6zdpNh1jo0PKKqTIdX2rgBQeHLzzS8dvxbAstKq/YD67cVZBopLB9jLC&#10;ne2WtxY7EDDfMX5z49eYi5Cue/nQMKfaX07E/dh+obohDmIowOjxQQ3jEV0MMwXAdQwdr5OU6mZt&#10;VVG5gcND3qHabzBT+evRz39uaAv3nms/pV7/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Q/ENqZ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5D18E8" w:rsidRPr="00720BAA" w:rsidRDefault="005D18E8" w:rsidP="005D18E8">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5D18E8" w:rsidRPr="001D6099" w:rsidRDefault="005D18E8" w:rsidP="005D18E8">
                      <w:pPr>
                        <w:pStyle w:val="Code"/>
                        <w:ind w:firstLine="720"/>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B64AB8">
      <w:pPr>
        <w:pStyle w:val="BodyText"/>
        <w:rPr>
          <w:w w:val="104"/>
        </w:rPr>
      </w:pPr>
      <w:r w:rsidRPr="00930809">
        <w:t>Output</w:t>
      </w:r>
      <w:r>
        <w:rPr>
          <w:w w:val="104"/>
        </w:rPr>
        <w:t>:</w:t>
      </w:r>
    </w:p>
    <w:p w14:paraId="52C2EEBF" w14:textId="77777777" w:rsidR="005D18E8" w:rsidRDefault="005D18E8" w:rsidP="005D18E8">
      <w:pPr>
        <w:pStyle w:val="Code"/>
      </w:pPr>
      <w:r>
        <w:t>0 hat</w:t>
      </w:r>
    </w:p>
    <w:p w14:paraId="1B4DEF9A" w14:textId="77777777" w:rsidR="005D18E8" w:rsidRDefault="005D18E8" w:rsidP="005D18E8">
      <w:pPr>
        <w:pStyle w:val="Code"/>
      </w:pPr>
    </w:p>
    <w:p w14:paraId="17EDB519" w14:textId="77777777" w:rsidR="005D18E8" w:rsidRDefault="005D18E8" w:rsidP="005D18E8">
      <w:pPr>
        <w:pStyle w:val="Code"/>
      </w:pPr>
      <w:r>
        <w:t>1 cat</w:t>
      </w:r>
    </w:p>
    <w:p w14:paraId="154944DE" w14:textId="77777777" w:rsidR="005D18E8" w:rsidRDefault="005D18E8" w:rsidP="005D18E8">
      <w:pPr>
        <w:pStyle w:val="Code"/>
      </w:pPr>
    </w:p>
    <w:p w14:paraId="36E3C8BF" w14:textId="77777777" w:rsidR="005D18E8" w:rsidRDefault="005D18E8" w:rsidP="005D18E8">
      <w:pPr>
        <w:pStyle w:val="Code"/>
      </w:pPr>
      <w:r>
        <w:t>2 bat</w:t>
      </w:r>
    </w:p>
    <w:p w14:paraId="5B9927E5" w14:textId="082235C1" w:rsidR="005D18E8" w:rsidRDefault="005D18E8" w:rsidP="005D18E8">
      <w:pPr>
        <w:pStyle w:val="Heading3"/>
      </w:pPr>
      <w:bookmarkStart w:id="22" w:name="Scientific_computing_using_the_numpy_pac"/>
      <w:bookmarkStart w:id="23" w:name="_Toc94177858"/>
      <w:bookmarkEnd w:id="22"/>
      <w:r w:rsidRPr="00F35B9B">
        <w:t xml:space="preserve">Scientific </w:t>
      </w:r>
      <w:r w:rsidR="0027775E">
        <w:t>C</w:t>
      </w:r>
      <w:r w:rsidRPr="00F35B9B">
        <w:t xml:space="preserve">omputing </w:t>
      </w:r>
      <w:r w:rsidR="0027775E">
        <w:t>U</w:t>
      </w:r>
      <w:r w:rsidRPr="00F35B9B">
        <w:t xml:space="preserve">sing </w:t>
      </w:r>
      <w:r w:rsidR="0027775E">
        <w:t>T</w:t>
      </w:r>
      <w:r w:rsidRPr="00F35B9B">
        <w:t xml:space="preserve">he NumPy </w:t>
      </w:r>
      <w:r w:rsidR="0027775E">
        <w:t>P</w:t>
      </w:r>
      <w:r w:rsidRPr="00F35B9B">
        <w:t>ackage</w:t>
      </w:r>
      <w:bookmarkEnd w:id="23"/>
    </w:p>
    <w:p w14:paraId="1D9C543C" w14:textId="77777777" w:rsidR="005D18E8" w:rsidRDefault="005D18E8" w:rsidP="00B64AB8">
      <w:pPr>
        <w:pStyle w:val="BodyText"/>
      </w:pPr>
      <w:r w:rsidRPr="00BE5350">
        <w:t xml:space="preserve">The NumPy package contains many useful things such as N-dimensional array objects, linear algebra, and random number capabilities. Documentation can be found at: </w:t>
      </w:r>
      <w:hyperlink r:id="rId13"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B64AB8">
      <w:pPr>
        <w:pStyle w:val="BodyText"/>
      </w:pPr>
      <w:r>
        <w:rPr>
          <w:noProof/>
        </w:rPr>
        <mc:AlternateContent>
          <mc:Choice Requires="wps">
            <w:drawing>
              <wp:inline distT="0" distB="0" distL="0" distR="0" wp14:anchorId="502EF036" wp14:editId="33C238E9">
                <wp:extent cx="5988050" cy="446405"/>
                <wp:effectExtent l="0" t="0" r="12700" b="10795"/>
                <wp:docPr id="23" name="Text Box 23"/>
                <wp:cNvGraphicFramePr/>
                <a:graphic xmlns:a="http://schemas.openxmlformats.org/drawingml/2006/main">
                  <a:graphicData uri="http://schemas.microsoft.com/office/word/2010/wordprocessingShape">
                    <wps:wsp>
                      <wps:cNvSpPr txBox="1"/>
                      <wps:spPr>
                        <a:xfrm>
                          <a:off x="0" y="0"/>
                          <a:ext cx="5988050" cy="4464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5D18E8" w:rsidRPr="00B348C1" w:rsidRDefault="005D18E8" w:rsidP="005D18E8">
                            <w:pPr>
                              <w:pStyle w:val="Code"/>
                            </w:pPr>
                            <w:r w:rsidRPr="00B348C1">
                              <w:rPr>
                                <w:color w:val="7F0000"/>
                              </w:rPr>
                              <w:t>import</w:t>
                            </w:r>
                            <w:r w:rsidRPr="00B348C1">
                              <w:t xml:space="preserve"> numpy as np</w:t>
                            </w:r>
                          </w:p>
                          <w:p w14:paraId="49CAE79C" w14:textId="77777777" w:rsidR="005D18E8" w:rsidRPr="00B348C1" w:rsidRDefault="005D18E8" w:rsidP="005D18E8">
                            <w:pPr>
                              <w:pStyle w:val="Code"/>
                            </w:pPr>
                            <w:r w:rsidRPr="00B348C1">
                              <w:t>A = np</w:t>
                            </w:r>
                            <w:r w:rsidRPr="00B348C1">
                              <w:rPr>
                                <w:rStyle w:val="CodeChar"/>
                              </w:rPr>
                              <w:t>.array([0 , 1])</w:t>
                            </w:r>
                          </w:p>
                          <w:p w14:paraId="08242DE8" w14:textId="77777777" w:rsidR="005D18E8" w:rsidRPr="00B348C1"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35.1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" adj="-11796480,,5400" path="m,9525l5695950,r19050,447675l,447675,,9525xe" fillcolor="white [3201]" strokeweight=".5pt">
                <v:stroke joinstyle="miter"/>
                <v:formulas/>
                <v:path arrowok="t" o:connecttype="custom" o:connectlocs="0,9498;5968090,0;5988050,446405;0,446405;0,9498" o:connectangles="0,0,0,0,0" textboxrect="0,0,5715000,447675"/>
                <v:textbox>
                  <w:txbxContent>
                    <w:p w14:paraId="7EF64BE7" w14:textId="77777777" w:rsidR="005D18E8" w:rsidRPr="00B348C1" w:rsidRDefault="005D18E8" w:rsidP="005D18E8">
                      <w:pPr>
                        <w:pStyle w:val="Code"/>
                      </w:pPr>
                      <w:r w:rsidRPr="00B348C1">
                        <w:rPr>
                          <w:color w:val="7F0000"/>
                        </w:rPr>
                        <w:t>import</w:t>
                      </w:r>
                      <w:r w:rsidRPr="00B348C1">
                        <w:t xml:space="preserve"> numpy as np</w:t>
                      </w:r>
                    </w:p>
                    <w:p w14:paraId="49CAE79C" w14:textId="77777777" w:rsidR="005D18E8" w:rsidRPr="00B348C1" w:rsidRDefault="005D18E8" w:rsidP="005D18E8">
                      <w:pPr>
                        <w:pStyle w:val="Code"/>
                      </w:pPr>
                      <w:r w:rsidRPr="00B348C1">
                        <w:t>A = np</w:t>
                      </w:r>
                      <w:r w:rsidRPr="00B348C1">
                        <w:rPr>
                          <w:rStyle w:val="CodeChar"/>
                        </w:rPr>
                        <w:t>.array([0 , 1])</w:t>
                      </w:r>
                    </w:p>
                    <w:p w14:paraId="08242DE8" w14:textId="77777777" w:rsidR="005D18E8" w:rsidRPr="00B348C1" w:rsidRDefault="005D18E8" w:rsidP="005D18E8">
                      <w:pPr>
                        <w:pStyle w:val="Code"/>
                      </w:pPr>
                    </w:p>
                  </w:txbxContent>
                </v:textbox>
                <w10:anchorlock/>
              </v:shape>
            </w:pict>
          </mc:Fallback>
        </mc:AlternateContent>
      </w:r>
    </w:p>
    <w:p w14:paraId="027613C9" w14:textId="0C6A8F05" w:rsidR="005D18E8" w:rsidRPr="0066482B" w:rsidRDefault="005D18E8" w:rsidP="005D18E8">
      <w:pPr>
        <w:pStyle w:val="Heading3"/>
      </w:pPr>
      <w:bookmarkStart w:id="24" w:name="Plotting_using_matplotlib"/>
      <w:bookmarkStart w:id="25" w:name="_Toc94177859"/>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B64AB8">
      <w:pPr>
        <w:pStyle w:val="BodyText"/>
      </w:pPr>
      <w:r w:rsidRPr="00F35B9B">
        <w:lastRenderedPageBreak/>
        <w:t xml:space="preserve">The Python plotting library matplotlib can be used to create publication quality figures in a variety of formats. Documentation can be found at: </w:t>
      </w:r>
      <w:hyperlink r:id="rId14"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4C285C">
      <w:pPr>
        <w:pStyle w:val="Heading3"/>
      </w:pPr>
      <w:bookmarkStart w:id="26" w:name="Visualizing_atomic_structures_using_ASE"/>
      <w:bookmarkStart w:id="27" w:name="_Toc94177860"/>
      <w:bookmarkEnd w:id="26"/>
      <w:r w:rsidRPr="004C285C">
        <w:t>Visualizing atomic structures using ASE</w:t>
      </w:r>
      <w:bookmarkEnd w:id="27"/>
    </w:p>
    <w:p w14:paraId="4E1F4BA6" w14:textId="77777777" w:rsidR="005D18E8" w:rsidRDefault="005D18E8" w:rsidP="00B64AB8">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5" w:history="1">
        <w:r w:rsidRPr="00F35B9B">
          <w:rPr>
            <w:rStyle w:val="Hyperlink"/>
          </w:rPr>
          <w:t>https://wiki.fysik</w:t>
        </w:r>
        <w:r w:rsidRPr="00F35B9B">
          <w:rPr>
            <w:rStyle w:val="Hyperlink"/>
          </w:rPr>
          <w:t>.</w:t>
        </w:r>
        <w:r w:rsidRPr="00F35B9B">
          <w:rPr>
            <w:rStyle w:val="Hyperlink"/>
          </w:rPr>
          <w:t>dtu.dk/ase/</w:t>
        </w:r>
      </w:hyperlink>
      <w:bookmarkStart w:id="28" w:name="First_API_steps:_Running_kmos_interactiv"/>
      <w:bookmarkEnd w:id="28"/>
      <w:r>
        <w:t>.</w:t>
      </w:r>
    </w:p>
    <w:p w14:paraId="21A607A5" w14:textId="7330E649" w:rsidR="005D18E8" w:rsidRPr="00AC7065" w:rsidRDefault="005D18E8" w:rsidP="005D18E8">
      <w:pPr>
        <w:pStyle w:val="Heading2"/>
      </w:pPr>
      <w:bookmarkStart w:id="29" w:name="_Toc94177861"/>
      <w:r w:rsidRPr="00AC7065">
        <w:t xml:space="preserve">First API </w:t>
      </w:r>
      <w:r w:rsidR="0027775E">
        <w:t>S</w:t>
      </w:r>
      <w:r w:rsidRPr="00AC7065">
        <w:t xml:space="preserve">teps: Running kmcos </w:t>
      </w:r>
      <w:r w:rsidR="0027775E">
        <w:t>I</w:t>
      </w:r>
      <w:r w:rsidRPr="00AC7065">
        <w:t>nteractively.</w:t>
      </w:r>
      <w:r>
        <w:t xml:space="preserve"> (</w:t>
      </w:r>
      <w:r w:rsidR="002803F3">
        <w:t>review**</w:t>
      </w:r>
      <w:r>
        <w:t>)</w:t>
      </w:r>
      <w:bookmarkEnd w:id="29"/>
    </w:p>
    <w:p w14:paraId="7980091F" w14:textId="2F54ACD8" w:rsidR="005D18E8" w:rsidRPr="00656087" w:rsidRDefault="005D18E8" w:rsidP="00B64AB8">
      <w:pPr>
        <w:pStyle w:val="BodyText"/>
      </w:pPr>
      <w:r w:rsidRPr="00656087">
        <w:t>While we can use the GUI viewer to get a general idea of the behavior of the model, quantitative analysis requires the use of the API. To launch the API, we need to launch a terminal, go to the folder containing the compiled kMC model (</w:t>
      </w:r>
      <w:r w:rsidR="002803F3">
        <w:t>COoxRuO2_local_smart</w:t>
      </w:r>
      <w:r w:rsidRPr="00656087">
        <w:t>) and run the command:</w:t>
      </w:r>
    </w:p>
    <w:p w14:paraId="3FEAF5B4" w14:textId="77777777" w:rsidR="005D18E8" w:rsidRPr="00692C6B" w:rsidRDefault="005D18E8" w:rsidP="00B64AB8">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5D18E8" w:rsidRPr="006932B7" w:rsidRDefault="005D18E8" w:rsidP="005D18E8">
                            <w:pPr>
                              <w:pStyle w:val="Code"/>
                            </w:pPr>
                            <w:r w:rsidRPr="006932B7">
                              <w:t>ipython</w:t>
                            </w:r>
                          </w:p>
                          <w:p w14:paraId="34730B7C" w14:textId="77777777" w:rsidR="005D18E8" w:rsidRPr="00692C6B"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3"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PYG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kK&#10;cG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Gxo9g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5D18E8" w:rsidRPr="006932B7" w:rsidRDefault="005D18E8" w:rsidP="005D18E8">
                      <w:pPr>
                        <w:pStyle w:val="Code"/>
                      </w:pPr>
                      <w:r w:rsidRPr="006932B7">
                        <w:t>ipython</w:t>
                      </w:r>
                    </w:p>
                    <w:p w14:paraId="34730B7C" w14:textId="77777777" w:rsidR="005D18E8" w:rsidRPr="00692C6B" w:rsidRDefault="005D18E8" w:rsidP="005D18E8">
                      <w:pPr>
                        <w:pStyle w:val="Code"/>
                      </w:pPr>
                    </w:p>
                  </w:txbxContent>
                </v:textbox>
                <w10:anchorlock/>
              </v:shape>
            </w:pict>
          </mc:Fallback>
        </mc:AlternateContent>
      </w:r>
    </w:p>
    <w:p w14:paraId="33E0D594" w14:textId="77777777" w:rsidR="005D18E8" w:rsidRDefault="005D18E8" w:rsidP="00B64AB8">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Pr>
          <w:spacing w:val="-58"/>
        </w:rPr>
        <w:t xml:space="preserve"> </w:t>
      </w:r>
      <w:r>
        <w:t>model</w:t>
      </w:r>
      <w:r>
        <w:rPr>
          <w:spacing w:val="10"/>
        </w:rPr>
        <w:t xml:space="preserve"> </w:t>
      </w:r>
      <w:r>
        <w:t>by</w:t>
      </w:r>
      <w:r>
        <w:rPr>
          <w:spacing w:val="10"/>
        </w:rPr>
        <w:t xml:space="preserve"> </w:t>
      </w:r>
      <w:r>
        <w:t>writing</w:t>
      </w:r>
    </w:p>
    <w:p w14:paraId="536E6AC7" w14:textId="77777777" w:rsidR="005D18E8" w:rsidRDefault="005D18E8" w:rsidP="00B64AB8">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5D18E8" w:rsidRDefault="005D18E8" w:rsidP="005D18E8">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5D18E8" w:rsidRPr="00B348C1" w:rsidRDefault="005D18E8" w:rsidP="005D18E8">
                            <w:pPr>
                              <w:pStyle w:val="Code"/>
                            </w:pPr>
                            <w:r w:rsidRPr="00B348C1">
                              <w:t>model = KMC_Model()</w:t>
                            </w:r>
                          </w:p>
                          <w:p w14:paraId="4F6C92B2" w14:textId="77777777" w:rsidR="005D18E8" w:rsidRPr="00B348C1"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4"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ib6dYZ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5D18E8" w:rsidRDefault="005D18E8" w:rsidP="005D18E8">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5D18E8" w:rsidRPr="00B348C1" w:rsidRDefault="005D18E8" w:rsidP="005D18E8">
                      <w:pPr>
                        <w:pStyle w:val="Code"/>
                      </w:pPr>
                      <w:r w:rsidRPr="00B348C1">
                        <w:t>model = KMC_Model()</w:t>
                      </w:r>
                    </w:p>
                    <w:p w14:paraId="4F6C92B2" w14:textId="77777777" w:rsidR="005D18E8" w:rsidRPr="00B348C1" w:rsidRDefault="005D18E8" w:rsidP="005D18E8">
                      <w:pPr>
                        <w:pStyle w:val="Code"/>
                      </w:pPr>
                    </w:p>
                  </w:txbxContent>
                </v:textbox>
                <w10:anchorlock/>
              </v:shape>
            </w:pict>
          </mc:Fallback>
        </mc:AlternateContent>
      </w:r>
    </w:p>
    <w:p w14:paraId="4E03303B" w14:textId="77777777" w:rsidR="005D18E8" w:rsidRDefault="005D18E8" w:rsidP="00B64AB8">
      <w:pPr>
        <w:pStyle w:val="BodyText"/>
      </w:pPr>
      <w:r w:rsidRPr="00656087">
        <w:t>These commands will give some text output (including the model’s name and author), and create the</w:t>
      </w:r>
      <w:r>
        <w:t xml:space="preserve"> model object, which will use to run our simulations.</w:t>
      </w:r>
    </w:p>
    <w:p w14:paraId="6B5E1C66" w14:textId="77777777" w:rsidR="005D18E8" w:rsidRDefault="005D18E8" w:rsidP="00B64AB8">
      <w:pPr>
        <w:pStyle w:val="BodyText"/>
      </w:pPr>
      <w:r>
        <w:t>A useful shortcut is to type:</w:t>
      </w:r>
    </w:p>
    <w:p w14:paraId="14747483" w14:textId="1771F278" w:rsidR="005D18E8" w:rsidRDefault="001F2B06" w:rsidP="00B64AB8">
      <w:pPr>
        <w:pStyle w:val="BodyText"/>
      </w:pPr>
      <w:r>
        <w:rPr>
          <w:noProof/>
        </w:rPr>
        <mc:AlternateContent>
          <mc:Choice Requires="wps">
            <w:drawing>
              <wp:inline distT="0" distB="0" distL="0" distR="0" wp14:anchorId="79DD9F99" wp14:editId="0B099EAB">
                <wp:extent cx="5988050" cy="266700"/>
                <wp:effectExtent l="0" t="0" r="12700" b="19050"/>
                <wp:docPr id="53" name="Text Box 5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2B89CBE" w14:textId="77777777" w:rsidR="001F2B06" w:rsidRPr="00636CA5" w:rsidRDefault="001F2B06" w:rsidP="00636CA5">
                            <w:pPr>
                              <w:pStyle w:val="Code"/>
                            </w:pPr>
                            <w:r w:rsidRPr="00636CA5">
                              <w:t>kmcos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DD9F99" id="Text Box 53"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hh3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M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MKGHe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2B89CBE" w14:textId="77777777" w:rsidR="001F2B06" w:rsidRPr="00636CA5" w:rsidRDefault="001F2B06" w:rsidP="00636CA5">
                      <w:pPr>
                        <w:pStyle w:val="Code"/>
                      </w:pPr>
                      <w:r w:rsidRPr="00636CA5">
                        <w:t>kmcos run</w:t>
                      </w:r>
                    </w:p>
                  </w:txbxContent>
                </v:textbox>
                <w10:anchorlock/>
              </v:shape>
            </w:pict>
          </mc:Fallback>
        </mc:AlternateContent>
      </w:r>
    </w:p>
    <w:p w14:paraId="52A67804" w14:textId="77777777" w:rsidR="005D18E8" w:rsidRDefault="005D18E8" w:rsidP="00B64AB8">
      <w:pPr>
        <w:pStyle w:val="BodyText"/>
      </w:pPr>
      <w:r w:rsidRPr="0066482B">
        <w:t>in the folder containing the compiled kMC model, which directly opens the interactive shell and creates the model object.</w:t>
      </w:r>
    </w:p>
    <w:p w14:paraId="575714A8" w14:textId="77777777" w:rsidR="005D18E8" w:rsidRDefault="005D18E8" w:rsidP="00B64AB8">
      <w:pPr>
        <w:pStyle w:val="BodyText"/>
      </w:pPr>
      <w:r>
        <w:t>The most elementary thing we can do is with our model is to directly run it:</w:t>
      </w:r>
    </w:p>
    <w:p w14:paraId="42C05DC1" w14:textId="445BFFA4" w:rsidR="005D18E8" w:rsidRPr="0066482B" w:rsidRDefault="005D18E8" w:rsidP="00B64AB8">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5D18E8" w:rsidRPr="001F2B06" w:rsidRDefault="005D18E8" w:rsidP="001F2B06">
                            <w:pPr>
                              <w:pStyle w:val="Code"/>
                            </w:pPr>
                            <w:r w:rsidRPr="001F2B06">
                              <w:t>NSTEPS =</w:t>
                            </w:r>
                            <w:r w:rsidR="00636CA5">
                              <w:t xml:space="preserve"> </w:t>
                            </w:r>
                            <w:r w:rsidRPr="001F2B06">
                              <w:t>1e6</w:t>
                            </w:r>
                          </w:p>
                          <w:p w14:paraId="3675F33F" w14:textId="55F0237A" w:rsidR="005D18E8" w:rsidRPr="001F2B06" w:rsidRDefault="005D18E8" w:rsidP="001F2B06">
                            <w:pPr>
                              <w:pStyle w:val="Code"/>
                            </w:pPr>
                            <w:r w:rsidRPr="001F2B06">
                              <w:t>model.do_steps(NSTEPS)</w:t>
                            </w:r>
                          </w:p>
                          <w:p w14:paraId="66017B8C" w14:textId="77777777" w:rsidR="005D18E8" w:rsidRPr="001F2B06" w:rsidRDefault="005D18E8"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6"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5D18E8" w:rsidRPr="001F2B06" w:rsidRDefault="005D18E8" w:rsidP="001F2B06">
                      <w:pPr>
                        <w:pStyle w:val="Code"/>
                      </w:pPr>
                      <w:r w:rsidRPr="001F2B06">
                        <w:t>NSTEPS =</w:t>
                      </w:r>
                      <w:r w:rsidR="00636CA5">
                        <w:t xml:space="preserve"> </w:t>
                      </w:r>
                      <w:r w:rsidRPr="001F2B06">
                        <w:t>1e6</w:t>
                      </w:r>
                    </w:p>
                    <w:p w14:paraId="3675F33F" w14:textId="55F0237A" w:rsidR="005D18E8" w:rsidRPr="001F2B06" w:rsidRDefault="005D18E8" w:rsidP="001F2B06">
                      <w:pPr>
                        <w:pStyle w:val="Code"/>
                      </w:pPr>
                      <w:r w:rsidRPr="001F2B06">
                        <w:t>model.do_steps(NSTEPS)</w:t>
                      </w:r>
                    </w:p>
                    <w:p w14:paraId="66017B8C" w14:textId="77777777" w:rsidR="005D18E8" w:rsidRPr="001F2B06" w:rsidRDefault="005D18E8" w:rsidP="001F2B06">
                      <w:pPr>
                        <w:pStyle w:val="Code"/>
                      </w:pPr>
                    </w:p>
                  </w:txbxContent>
                </v:textbox>
                <w10:anchorlock/>
              </v:shape>
            </w:pict>
          </mc:Fallback>
        </mc:AlternateContent>
      </w:r>
    </w:p>
    <w:p w14:paraId="68D97E17" w14:textId="77777777" w:rsidR="005D18E8" w:rsidRPr="001F2B06" w:rsidRDefault="005D18E8" w:rsidP="00B64AB8">
      <w:pPr>
        <w:pStyle w:val="BodyText"/>
      </w:pPr>
      <w:r w:rsidRPr="001F2B06">
        <w:t>which will run NSTEPS kMC steps (in this case 1 million). This will take a while, and then we will recover the (ipython) command prompt.</w:t>
      </w:r>
    </w:p>
    <w:p w14:paraId="50C97CF6" w14:textId="77777777" w:rsidR="001F2B06" w:rsidRPr="001F2B06" w:rsidRDefault="005D18E8" w:rsidP="00B64AB8">
      <w:pPr>
        <w:pStyle w:val="BodyText"/>
      </w:pPr>
      <w:r w:rsidRPr="001F2B06">
        <w:t>Below are listed some other useful commands:</w:t>
      </w:r>
    </w:p>
    <w:p w14:paraId="1ED36BAE" w14:textId="394A0ADA" w:rsidR="001F2B06" w:rsidRDefault="005D18E8" w:rsidP="00B64AB8">
      <w:pPr>
        <w:pStyle w:val="BodyText"/>
        <w:numPr>
          <w:ilvl w:val="0"/>
          <w:numId w:val="32"/>
        </w:numPr>
      </w:pPr>
      <w:r w:rsidRPr="001F2B06">
        <w:t>Change the value of a parameter (e.g. temperature or pressure)</w:t>
      </w:r>
      <w:r w:rsidR="00B64AB8">
        <w:t>:</w:t>
      </w:r>
      <w:r w:rsidR="001F2B06" w:rsidRPr="001F2B06">
        <w:rPr>
          <w:noProof/>
        </w:rPr>
        <w:t xml:space="preserve"> </w:t>
      </w:r>
    </w:p>
    <w:p w14:paraId="372528BF" w14:textId="2AE34791" w:rsidR="005D18E8" w:rsidRDefault="00636CA5" w:rsidP="00B64AB8">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636CA5" w:rsidRPr="001F2B06" w:rsidRDefault="00B64AB8" w:rsidP="00636CA5">
                            <w:pPr>
                              <w:pStyle w:val="Code"/>
                            </w:pPr>
                            <w:r>
                              <w:t>m</w:t>
                            </w:r>
                            <w:r w:rsidR="00636CA5" w:rsidRPr="001F2B06">
                              <w:t>odel</w:t>
                            </w:r>
                            <w:r w:rsidR="00636CA5">
                              <w:t>.</w:t>
                            </w:r>
                            <w:r w:rsidR="00636CA5" w:rsidRPr="001F2B06">
                              <w:t>parameters.T = 550</w:t>
                            </w:r>
                          </w:p>
                          <w:p w14:paraId="1EA4F377" w14:textId="6E11BB44" w:rsidR="00636CA5" w:rsidRPr="001F2B06" w:rsidRDefault="00B64AB8" w:rsidP="00636CA5">
                            <w:pPr>
                              <w:pStyle w:val="Code"/>
                            </w:pPr>
                            <w:r>
                              <w:t>m</w:t>
                            </w:r>
                            <w:r w:rsidR="00636CA5" w:rsidRPr="001F2B06">
                              <w:t>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FP4np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636CA5" w:rsidRPr="001F2B06" w:rsidRDefault="00B64AB8" w:rsidP="00636CA5">
                      <w:pPr>
                        <w:pStyle w:val="Code"/>
                      </w:pPr>
                      <w:r>
                        <w:t>m</w:t>
                      </w:r>
                      <w:r w:rsidR="00636CA5" w:rsidRPr="001F2B06">
                        <w:t>odel</w:t>
                      </w:r>
                      <w:r w:rsidR="00636CA5">
                        <w:t>.</w:t>
                      </w:r>
                      <w:r w:rsidR="00636CA5" w:rsidRPr="001F2B06">
                        <w:t>parameters.T = 550</w:t>
                      </w:r>
                    </w:p>
                    <w:p w14:paraId="1EA4F377" w14:textId="6E11BB44" w:rsidR="00636CA5" w:rsidRPr="001F2B06" w:rsidRDefault="00B64AB8" w:rsidP="00636CA5">
                      <w:pPr>
                        <w:pStyle w:val="Code"/>
                      </w:pPr>
                      <w:r>
                        <w:t>m</w:t>
                      </w:r>
                      <w:r w:rsidR="00636CA5" w:rsidRPr="001F2B06">
                        <w:t>odel.parameters.p_COgas = 0.5</w:t>
                      </w:r>
                    </w:p>
                  </w:txbxContent>
                </v:textbox>
                <w10:anchorlock/>
              </v:shape>
            </w:pict>
          </mc:Fallback>
        </mc:AlternateContent>
      </w:r>
    </w:p>
    <w:p w14:paraId="7302708A" w14:textId="41F3645A" w:rsidR="001F2B06" w:rsidRDefault="005D18E8" w:rsidP="00B64AB8">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Pr="001F2B06">
        <w:rPr>
          <w:spacing w:val="-55"/>
        </w:rPr>
        <w:t xml:space="preserve"> </w:t>
      </w:r>
      <w:r>
        <w:t>type:</w:t>
      </w:r>
      <w:r w:rsidR="001F2B06" w:rsidRPr="001F2B06">
        <w:rPr>
          <w:noProof/>
        </w:rPr>
        <w:t xml:space="preserve"> </w:t>
      </w:r>
    </w:p>
    <w:p w14:paraId="2FB7AEF3" w14:textId="2FD6B26D" w:rsidR="005D18E8" w:rsidRDefault="001F2B06" w:rsidP="00B64AB8">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1F2B06" w:rsidRPr="001F2B06" w:rsidRDefault="001F2B06" w:rsidP="001F2B06">
                            <w:pPr>
                              <w:pStyle w:val="Code"/>
                            </w:pPr>
                            <w:r w:rsidRPr="001F2B06">
                              <w:t>model</w:t>
                            </w:r>
                          </w:p>
                          <w:p w14:paraId="464BA090" w14:textId="369A4E76" w:rsidR="001F2B06" w:rsidRPr="001F2B06" w:rsidRDefault="001F2B06"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8"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1F2B06" w:rsidRPr="001F2B06" w:rsidRDefault="001F2B06" w:rsidP="001F2B06">
                      <w:pPr>
                        <w:pStyle w:val="Code"/>
                      </w:pPr>
                      <w:r w:rsidRPr="001F2B06">
                        <w:t>model</w:t>
                      </w:r>
                    </w:p>
                    <w:p w14:paraId="464BA090" w14:textId="369A4E76" w:rsidR="001F2B06" w:rsidRPr="001F2B06" w:rsidRDefault="001F2B06" w:rsidP="001F2B06">
                      <w:pPr>
                        <w:pStyle w:val="Code"/>
                      </w:pPr>
                    </w:p>
                  </w:txbxContent>
                </v:textbox>
                <w10:anchorlock/>
              </v:shape>
            </w:pict>
          </mc:Fallback>
        </mc:AlternateContent>
      </w:r>
    </w:p>
    <w:p w14:paraId="778D3A81" w14:textId="0651FAF1" w:rsidR="001F2B06" w:rsidRDefault="005D18E8" w:rsidP="00B64AB8">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B64AB8">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1F2B06" w:rsidRPr="007D4B7C" w:rsidRDefault="001F2B06" w:rsidP="001F2B06">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1F2B06" w:rsidRDefault="001F2B06" w:rsidP="001F2B06">
                            <w:pPr>
                              <w:pStyle w:val="Code"/>
                            </w:pPr>
                          </w:p>
                          <w:p w14:paraId="0F142A5A" w14:textId="77777777" w:rsidR="001F2B06" w:rsidRPr="001F2B06" w:rsidRDefault="001F2B06"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up+kg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1F2B06" w:rsidRPr="007D4B7C" w:rsidRDefault="001F2B06" w:rsidP="001F2B06">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1F2B06" w:rsidRDefault="001F2B06" w:rsidP="001F2B06">
                      <w:pPr>
                        <w:pStyle w:val="Code"/>
                      </w:pPr>
                    </w:p>
                    <w:p w14:paraId="0F142A5A" w14:textId="77777777" w:rsidR="001F2B06" w:rsidRPr="001F2B06" w:rsidRDefault="001F2B06" w:rsidP="001F2B06">
                      <w:pPr>
                        <w:pStyle w:val="Code"/>
                      </w:pPr>
                    </w:p>
                  </w:txbxContent>
                </v:textbox>
                <w10:anchorlock/>
              </v:shape>
            </w:pict>
          </mc:Fallback>
        </mc:AlternateContent>
      </w:r>
    </w:p>
    <w:p w14:paraId="44A9935E" w14:textId="5FB308CC" w:rsidR="005D18E8" w:rsidRDefault="005D18E8" w:rsidP="00B64AB8">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14:paraId="38874ADA" w14:textId="6459F7E7" w:rsidR="005D18E8" w:rsidRDefault="00636CA5" w:rsidP="00B64AB8">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636CA5" w:rsidRPr="007D4B7C" w:rsidRDefault="00636CA5" w:rsidP="00636CA5">
                            <w:pPr>
                              <w:pStyle w:val="Code"/>
                            </w:pPr>
                            <w:r w:rsidRPr="007D4B7C">
                              <w:rPr>
                                <w:spacing w:val="13"/>
                              </w:rPr>
                              <w:t>model</w:t>
                            </w:r>
                            <w:r w:rsidRPr="007D4B7C">
                              <w:t>.print_procstat</w:t>
                            </w:r>
                            <w:r w:rsidRPr="007D4B7C">
                              <w:rPr>
                                <w:spacing w:val="-68"/>
                              </w:rPr>
                              <w:t xml:space="preserve"> </w:t>
                            </w:r>
                            <w:r w:rsidRPr="007D4B7C">
                              <w:t>()</w:t>
                            </w:r>
                          </w:p>
                          <w:p w14:paraId="7F4BDFBF" w14:textId="77777777" w:rsidR="00636CA5" w:rsidRDefault="00636CA5" w:rsidP="00636CA5">
                            <w:pPr>
                              <w:pStyle w:val="Code"/>
                            </w:pPr>
                          </w:p>
                          <w:p w14:paraId="1CD3AA9C" w14:textId="77777777" w:rsidR="00636CA5" w:rsidRPr="001F2B06" w:rsidRDefault="00636CA5" w:rsidP="00636CA5">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va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hx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LIeS9q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636CA5" w:rsidRPr="007D4B7C" w:rsidRDefault="00636CA5" w:rsidP="00636CA5">
                      <w:pPr>
                        <w:pStyle w:val="Code"/>
                      </w:pPr>
                      <w:r w:rsidRPr="007D4B7C">
                        <w:rPr>
                          <w:spacing w:val="13"/>
                        </w:rPr>
                        <w:t>model</w:t>
                      </w:r>
                      <w:r w:rsidRPr="007D4B7C">
                        <w:t>.print_procstat</w:t>
                      </w:r>
                      <w:r w:rsidRPr="007D4B7C">
                        <w:rPr>
                          <w:spacing w:val="-68"/>
                        </w:rPr>
                        <w:t xml:space="preserve"> </w:t>
                      </w:r>
                      <w:r w:rsidRPr="007D4B7C">
                        <w:t>()</w:t>
                      </w:r>
                    </w:p>
                    <w:p w14:paraId="7F4BDFBF" w14:textId="77777777" w:rsidR="00636CA5" w:rsidRDefault="00636CA5" w:rsidP="00636CA5">
                      <w:pPr>
                        <w:pStyle w:val="Code"/>
                      </w:pPr>
                    </w:p>
                    <w:p w14:paraId="1CD3AA9C" w14:textId="77777777" w:rsidR="00636CA5" w:rsidRPr="001F2B06" w:rsidRDefault="00636CA5" w:rsidP="00636CA5">
                      <w:pPr>
                        <w:pStyle w:val="Code"/>
                      </w:pPr>
                    </w:p>
                  </w:txbxContent>
                </v:textbox>
                <w10:anchorlock/>
              </v:shape>
            </w:pict>
          </mc:Fallback>
        </mc:AlternateContent>
      </w:r>
    </w:p>
    <w:p w14:paraId="394F4E89" w14:textId="5E148FCB" w:rsidR="005D18E8" w:rsidRDefault="005D18E8" w:rsidP="00B64AB8">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B64AB8">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636CA5" w:rsidRPr="006826F5" w:rsidRDefault="00636CA5" w:rsidP="006826F5">
                            <w:pPr>
                              <w:pStyle w:val="Code"/>
                            </w:pPr>
                            <w:r w:rsidRPr="006826F5">
                              <w:t>atoms = model.get_atoms()</w:t>
                            </w:r>
                          </w:p>
                          <w:p w14:paraId="1630A857" w14:textId="77777777" w:rsidR="00636CA5" w:rsidRPr="006826F5" w:rsidRDefault="00636CA5" w:rsidP="006826F5">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636CA5" w:rsidRPr="006826F5" w:rsidRDefault="00636CA5" w:rsidP="006826F5">
                      <w:pPr>
                        <w:pStyle w:val="Code"/>
                      </w:pPr>
                      <w:r w:rsidRPr="006826F5">
                        <w:t>atoms = model.get_atoms()</w:t>
                      </w:r>
                    </w:p>
                    <w:p w14:paraId="1630A857" w14:textId="77777777" w:rsidR="00636CA5" w:rsidRPr="006826F5" w:rsidRDefault="00636CA5" w:rsidP="006826F5">
                      <w:pPr>
                        <w:pStyle w:val="Code"/>
                      </w:pPr>
                    </w:p>
                  </w:txbxContent>
                </v:textbox>
                <w10:anchorlock/>
              </v:shape>
            </w:pict>
          </mc:Fallback>
        </mc:AlternateContent>
      </w:r>
    </w:p>
    <w:p w14:paraId="144086F1" w14:textId="33189226" w:rsidR="00636CA5" w:rsidRDefault="00636CA5" w:rsidP="00B64AB8">
      <w:pPr>
        <w:pStyle w:val="BodyText"/>
      </w:pPr>
      <w:r w:rsidRPr="00636CA5">
        <w:lastRenderedPageBreak/>
        <w:t>This command</w:t>
      </w:r>
      <w:r>
        <w:t xml:space="preserve"> returns an ASE atoms object, which can be visualized by typing:</w:t>
      </w:r>
    </w:p>
    <w:p w14:paraId="22C8F263" w14:textId="20EFC939" w:rsidR="005D18E8" w:rsidRDefault="00E2393D" w:rsidP="00B64AB8">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2393D" w:rsidRPr="0035141E" w:rsidRDefault="0035141E" w:rsidP="0035141E">
                            <w:pPr>
                              <w:pStyle w:val="Code"/>
                            </w:pPr>
                            <w:r>
                              <w:t>model</w:t>
                            </w:r>
                            <w:r w:rsidR="007D7D65" w:rsidRPr="0035141E">
                              <w:t>.show</w:t>
                            </w:r>
                            <w:r w:rsidRPr="0035141E">
                              <w:t>(</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2"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CyLrMe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2393D" w:rsidRPr="0035141E" w:rsidRDefault="0035141E" w:rsidP="0035141E">
                      <w:pPr>
                        <w:pStyle w:val="Code"/>
                      </w:pPr>
                      <w:r>
                        <w:t>model</w:t>
                      </w:r>
                      <w:r w:rsidR="007D7D65" w:rsidRPr="0035141E">
                        <w:t>.show</w:t>
                      </w:r>
                      <w:r w:rsidRPr="0035141E">
                        <w:t>(</w:t>
                      </w:r>
                      <w:r>
                        <w:t>)</w:t>
                      </w:r>
                    </w:p>
                  </w:txbxContent>
                </v:textbox>
                <w10:anchorlock/>
              </v:shape>
            </w:pict>
          </mc:Fallback>
        </mc:AlternateContent>
      </w:r>
    </w:p>
    <w:p w14:paraId="12077DEF" w14:textId="19F3443A" w:rsidR="005D18E8" w:rsidRPr="006826F5" w:rsidRDefault="005D18E8" w:rsidP="00B64AB8">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B64AB8">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323F3E" w:rsidRDefault="00323F3E" w:rsidP="00323F3E">
                            <w:pPr>
                              <w:pStyle w:val="Code"/>
                              <w:rPr>
                                <w:spacing w:val="-102"/>
                              </w:rPr>
                            </w:pPr>
                            <w:r w:rsidRPr="007D4B7C">
                              <w:rPr>
                                <w:spacing w:val="13"/>
                              </w:rPr>
                              <w:t>atoms</w:t>
                            </w:r>
                            <w:r w:rsidRPr="007D4B7C">
                              <w:t>.</w:t>
                            </w:r>
                            <w:r w:rsidRPr="007D4B7C">
                              <w:rPr>
                                <w:spacing w:val="16"/>
                              </w:rPr>
                              <w:t>occupation</w:t>
                            </w:r>
                            <w:r w:rsidRPr="007D4B7C">
                              <w:rPr>
                                <w:spacing w:val="-102"/>
                              </w:rPr>
                              <w:t xml:space="preserve"> </w:t>
                            </w:r>
                          </w:p>
                          <w:p w14:paraId="15F643F8" w14:textId="77777777" w:rsidR="00323F3E" w:rsidRDefault="00323F3E" w:rsidP="00323F3E">
                            <w:pPr>
                              <w:pStyle w:val="Code"/>
                            </w:pPr>
                            <w:r w:rsidRPr="007D4B7C">
                              <w:rPr>
                                <w:spacing w:val="13"/>
                              </w:rPr>
                              <w:t>atoms</w:t>
                            </w:r>
                            <w:r w:rsidRPr="007D4B7C">
                              <w:t>.tof_data</w:t>
                            </w:r>
                          </w:p>
                          <w:p w14:paraId="239A2FC7" w14:textId="77777777" w:rsidR="00323F3E" w:rsidRDefault="00323F3E" w:rsidP="00323F3E">
                            <w:pPr>
                              <w:pStyle w:val="Code"/>
                            </w:pPr>
                            <w:r w:rsidRPr="007D4B7C">
                              <w:rPr>
                                <w:spacing w:val="-102"/>
                              </w:rPr>
                              <w:t xml:space="preserve"> </w:t>
                            </w:r>
                            <w:r w:rsidRPr="007D4B7C">
                              <w:rPr>
                                <w:spacing w:val="13"/>
                              </w:rPr>
                              <w:t>atoms</w:t>
                            </w:r>
                            <w:r w:rsidRPr="007D4B7C">
                              <w:t>.kmc_time</w:t>
                            </w:r>
                          </w:p>
                          <w:p w14:paraId="6D279EFC" w14:textId="77777777" w:rsidR="00323F3E" w:rsidRPr="00636CA5" w:rsidRDefault="00323F3E" w:rsidP="00323F3E">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3"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jwikQ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323F3E" w:rsidRDefault="00323F3E" w:rsidP="00323F3E">
                      <w:pPr>
                        <w:pStyle w:val="Code"/>
                        <w:rPr>
                          <w:spacing w:val="-102"/>
                        </w:rPr>
                      </w:pPr>
                      <w:r w:rsidRPr="007D4B7C">
                        <w:rPr>
                          <w:spacing w:val="13"/>
                        </w:rPr>
                        <w:t>atoms</w:t>
                      </w:r>
                      <w:r w:rsidRPr="007D4B7C">
                        <w:t>.</w:t>
                      </w:r>
                      <w:r w:rsidRPr="007D4B7C">
                        <w:rPr>
                          <w:spacing w:val="16"/>
                        </w:rPr>
                        <w:t>occupation</w:t>
                      </w:r>
                      <w:r w:rsidRPr="007D4B7C">
                        <w:rPr>
                          <w:spacing w:val="-102"/>
                        </w:rPr>
                        <w:t xml:space="preserve"> </w:t>
                      </w:r>
                    </w:p>
                    <w:p w14:paraId="15F643F8" w14:textId="77777777" w:rsidR="00323F3E" w:rsidRDefault="00323F3E" w:rsidP="00323F3E">
                      <w:pPr>
                        <w:pStyle w:val="Code"/>
                      </w:pPr>
                      <w:r w:rsidRPr="007D4B7C">
                        <w:rPr>
                          <w:spacing w:val="13"/>
                        </w:rPr>
                        <w:t>atoms</w:t>
                      </w:r>
                      <w:r w:rsidRPr="007D4B7C">
                        <w:t>.tof_data</w:t>
                      </w:r>
                    </w:p>
                    <w:p w14:paraId="239A2FC7" w14:textId="77777777" w:rsidR="00323F3E" w:rsidRDefault="00323F3E" w:rsidP="00323F3E">
                      <w:pPr>
                        <w:pStyle w:val="Code"/>
                      </w:pPr>
                      <w:r w:rsidRPr="007D4B7C">
                        <w:rPr>
                          <w:spacing w:val="-102"/>
                        </w:rPr>
                        <w:t xml:space="preserve"> </w:t>
                      </w:r>
                      <w:r w:rsidRPr="007D4B7C">
                        <w:rPr>
                          <w:spacing w:val="13"/>
                        </w:rPr>
                        <w:t>atoms</w:t>
                      </w:r>
                      <w:r w:rsidRPr="007D4B7C">
                        <w:t>.kmc_time</w:t>
                      </w:r>
                    </w:p>
                    <w:p w14:paraId="6D279EFC" w14:textId="77777777" w:rsidR="00323F3E" w:rsidRPr="00636CA5" w:rsidRDefault="00323F3E" w:rsidP="00323F3E">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77777777" w:rsidR="005D18E8" w:rsidRDefault="005D18E8" w:rsidP="00B64AB8">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t>(TOFs)</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t>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B64AB8">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31B34" w:rsidRDefault="00E31B34" w:rsidP="00E31B34">
                            <w:pPr>
                              <w:pStyle w:val="Code"/>
                              <w:rPr>
                                <w:spacing w:val="13"/>
                              </w:rPr>
                            </w:pPr>
                            <w:r>
                              <w:rPr>
                                <w:spacing w:val="13"/>
                              </w:rPr>
                              <w:t>model.get_occupation_header()</w:t>
                            </w:r>
                          </w:p>
                          <w:p w14:paraId="67EFF7D8" w14:textId="77777777" w:rsidR="00E31B34" w:rsidRPr="00636CA5" w:rsidRDefault="00E31B34" w:rsidP="00E31B34">
                            <w:pPr>
                              <w:pStyle w:val="Code"/>
                            </w:pPr>
                            <w:r>
                              <w:rPr>
                                <w:spacing w:val="13"/>
                              </w:rP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4"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9gf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J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VV9gf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31B34" w:rsidRDefault="00E31B34" w:rsidP="00E31B34">
                      <w:pPr>
                        <w:pStyle w:val="Code"/>
                        <w:rPr>
                          <w:spacing w:val="13"/>
                        </w:rPr>
                      </w:pPr>
                      <w:r>
                        <w:rPr>
                          <w:spacing w:val="13"/>
                        </w:rPr>
                        <w:t>model.get_occupation_header()</w:t>
                      </w:r>
                    </w:p>
                    <w:p w14:paraId="67EFF7D8" w14:textId="77777777" w:rsidR="00E31B34" w:rsidRPr="00636CA5" w:rsidRDefault="00E31B34" w:rsidP="00E31B34">
                      <w:pPr>
                        <w:pStyle w:val="Code"/>
                      </w:pPr>
                      <w:r>
                        <w:rPr>
                          <w:spacing w:val="13"/>
                        </w:rPr>
                        <w:t>model.get_tof_header()</w:t>
                      </w:r>
                    </w:p>
                  </w:txbxContent>
                </v:textbox>
                <w10:anchorlock/>
              </v:shape>
            </w:pict>
          </mc:Fallback>
        </mc:AlternateContent>
      </w:r>
    </w:p>
    <w:p w14:paraId="4261A132" w14:textId="77777777" w:rsidR="005D18E8" w:rsidRPr="00E31B34" w:rsidRDefault="005D18E8" w:rsidP="00B64AB8">
      <w:pPr>
        <w:pStyle w:val="BodyText"/>
      </w:pPr>
      <w:r w:rsidRPr="00E31B34">
        <w:t xml:space="preserve">The TOFs that are affiliated with the atoms object are TOFs averaged over the simulated time since the last </w:t>
      </w:r>
      <w:r w:rsidRPr="00E31B34">
        <w:rPr>
          <w:rStyle w:val="CodeChar"/>
        </w:rPr>
        <w:t>model.get_atoms()</w:t>
      </w:r>
      <w:r w:rsidR="00E31B34" w:rsidRP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00E31B34" w:rsidRPr="00E31B34">
        <w:rPr>
          <w:rStyle w:val="CodeChar"/>
        </w:rPr>
        <w:t>)</w:t>
      </w:r>
      <w:r w:rsidR="00E31B34" w:rsidRPr="00E31B34">
        <w:t xml:space="preserve"> </w:t>
      </w:r>
      <w:r w:rsidRPr="00E31B34">
        <w:t>command).</w:t>
      </w:r>
    </w:p>
    <w:p w14:paraId="3671CC9D" w14:textId="6FABC0B6" w:rsidR="005D18E8" w:rsidRDefault="005D18E8" w:rsidP="00B64AB8">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B64AB8">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C309E" w:rsidRPr="00E31B34" w:rsidRDefault="00EC309E" w:rsidP="00EC309E">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C309E" w:rsidRPr="00E31B34" w:rsidRDefault="00EC309E" w:rsidP="00EC309E">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77777777" w:rsidR="005D18E8" w:rsidRPr="00E31B34" w:rsidRDefault="005D18E8" w:rsidP="00B64AB8">
      <w:pPr>
        <w:pStyle w:val="BodyText"/>
      </w:pPr>
      <w:r w:rsidRPr="00E31B34">
        <w:t xml:space="preserve">The parameter </w:t>
      </w:r>
      <w:r w:rsidRPr="00E31B34">
        <w:rPr>
          <w:rStyle w:val="CodeChar"/>
        </w:rPr>
        <w:t>samples</w:t>
      </w:r>
      <w:r w:rsidRPr="00E31B34">
        <w:t xml:space="preserve"> is the number of batches to average over. The number of kmc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 evaluating turn-over-frequencie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14:paraId="516733E7" w14:textId="284F41F4" w:rsidR="005D18E8" w:rsidRDefault="005D18E8" w:rsidP="00A23F0F">
      <w:pPr>
        <w:pStyle w:val="BodyText"/>
      </w:pPr>
      <w:r w:rsidRPr="00B64AB8">
        <w:t xml:space="preserve">The output of </w:t>
      </w:r>
      <w:r w:rsidRPr="00B64AB8">
        <w:rPr>
          <w:rStyle w:val="CodeChar"/>
        </w:rPr>
        <w:t>model.get_std_sampled_data(</w:t>
      </w:r>
      <w:r w:rsidR="00B64AB8">
        <w:rPr>
          <w:rStyle w:val="CodeChar"/>
        </w:rPr>
        <w:t>)</w:t>
      </w:r>
      <w:r w:rsidR="00B64AB8" w:rsidRP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00B64AB8" w:rsidRPr="00A23F0F">
        <w:t>)</w:t>
      </w:r>
      <w:r w:rsidRPr="00A23F0F">
        <w:t xml:space="preserve">, and the number of sampled kmc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A23F0F">
      <w:pPr>
        <w:pStyle w:val="BodyText"/>
      </w:pPr>
      <w:r>
        <w:rPr>
          <w:noProof/>
        </w:rPr>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E72F9" w:rsidRDefault="002F5988" w:rsidP="00EE72F9">
                            <w:pPr>
                              <w:pStyle w:val="Code"/>
                            </w:pPr>
                            <w:r>
                              <w:t xml:space="preserve">data = </w:t>
                            </w:r>
                            <w:r w:rsidR="00EE72F9" w:rsidRPr="00E31B34">
                              <w:t>model.get_std_sampled_data(samples</w:t>
                            </w:r>
                            <w:r w:rsidR="00EE72F9">
                              <w:t>=10</w:t>
                            </w:r>
                            <w:r w:rsidR="00EE72F9" w:rsidRPr="00E31B34">
                              <w:t>, sample_size</w:t>
                            </w:r>
                            <w:r w:rsidR="00EE72F9">
                              <w:t>=1e6)</w:t>
                            </w:r>
                          </w:p>
                          <w:p w14:paraId="23179621" w14:textId="5B7C6535" w:rsidR="00EE72F9" w:rsidRDefault="00EE72F9" w:rsidP="00EE72F9">
                            <w:pPr>
                              <w:pStyle w:val="Code"/>
                            </w:pPr>
                            <w:r>
                              <w:t>L = data.split(</w:t>
                            </w:r>
                            <w:r w:rsidRPr="00EE72F9">
                              <w:rPr>
                                <w:color w:val="006400"/>
                                <w:spacing w:val="12"/>
                              </w:rPr>
                              <w:t>‘ ‘</w:t>
                            </w:r>
                            <w:r>
                              <w:t>)</w:t>
                            </w:r>
                          </w:p>
                          <w:p w14:paraId="43DFD0F9" w14:textId="7B170C03" w:rsidR="002F5988" w:rsidRPr="00E31B34" w:rsidRDefault="002F5988" w:rsidP="00EE72F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6"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E72F9" w:rsidRDefault="002F5988" w:rsidP="00EE72F9">
                      <w:pPr>
                        <w:pStyle w:val="Code"/>
                      </w:pPr>
                      <w:r>
                        <w:t xml:space="preserve">data = </w:t>
                      </w:r>
                      <w:r w:rsidR="00EE72F9" w:rsidRPr="00E31B34">
                        <w:t>model.get_std_sampled_data(samples</w:t>
                      </w:r>
                      <w:r w:rsidR="00EE72F9">
                        <w:t>=10</w:t>
                      </w:r>
                      <w:r w:rsidR="00EE72F9" w:rsidRPr="00E31B34">
                        <w:t>, sample_size</w:t>
                      </w:r>
                      <w:r w:rsidR="00EE72F9">
                        <w:t>=1e6)</w:t>
                      </w:r>
                    </w:p>
                    <w:p w14:paraId="23179621" w14:textId="5B7C6535" w:rsidR="00EE72F9" w:rsidRDefault="00EE72F9" w:rsidP="00EE72F9">
                      <w:pPr>
                        <w:pStyle w:val="Code"/>
                      </w:pPr>
                      <w:r>
                        <w:t>L = data.split(</w:t>
                      </w:r>
                      <w:r w:rsidRPr="00EE72F9">
                        <w:rPr>
                          <w:color w:val="006400"/>
                          <w:spacing w:val="12"/>
                        </w:rPr>
                        <w:t>‘ ‘</w:t>
                      </w:r>
                      <w:r>
                        <w:t>)</w:t>
                      </w:r>
                    </w:p>
                    <w:p w14:paraId="43DFD0F9" w14:textId="7B170C03" w:rsidR="002F5988" w:rsidRPr="00E31B34" w:rsidRDefault="002F5988" w:rsidP="00EE72F9">
                      <w:pPr>
                        <w:pStyle w:val="Code"/>
                      </w:pPr>
                      <w:r>
                        <w:t>print(L)</w:t>
                      </w:r>
                    </w:p>
                  </w:txbxContent>
                </v:textbox>
                <w10:anchorlock/>
              </v:shape>
            </w:pict>
          </mc:Fallback>
        </mc:AlternateContent>
      </w:r>
    </w:p>
    <w:p w14:paraId="7F3F15E8" w14:textId="77777777" w:rsidR="005D18E8" w:rsidRPr="00B64AB8" w:rsidRDefault="005D18E8" w:rsidP="00B64AB8">
      <w:pPr>
        <w:pStyle w:val="BodyText"/>
      </w:pPr>
      <w:r w:rsidRPr="00A23F0F">
        <w:t>Alternatively, output=’dict’ returns the above information in the form of a Python dictionary. For example,</w:t>
      </w:r>
      <w:r w:rsidRPr="00B64AB8">
        <w:t xml:space="preserve"> the TOF for CO oxidation can be retrieved using the command:</w:t>
      </w:r>
    </w:p>
    <w:p w14:paraId="381B9D7C" w14:textId="720949D6" w:rsidR="005D18E8" w:rsidRDefault="00EC309E" w:rsidP="00B64AB8">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2F5988" w:rsidRDefault="002F5988" w:rsidP="00EC309E">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2803F3" w:rsidRDefault="002803F3" w:rsidP="00EC309E">
                            <w:pPr>
                              <w:pStyle w:val="Code"/>
                            </w:pPr>
                            <w:r>
                              <w:t>print(output_dict)</w:t>
                            </w:r>
                          </w:p>
                          <w:p w14:paraId="103C2FF6" w14:textId="3014B8EA" w:rsidR="00EC309E" w:rsidRDefault="00EC309E" w:rsidP="00EC309E">
                            <w:pPr>
                              <w:pStyle w:val="Code"/>
                            </w:pPr>
                            <w:r>
                              <w:t>TOF</w:t>
                            </w:r>
                            <w:r w:rsidR="002803F3">
                              <w:t>_CO</w:t>
                            </w:r>
                            <w:r>
                              <w:t xml:space="preserve"> = output</w:t>
                            </w:r>
                            <w:r w:rsidR="002F5988">
                              <w:t>_dict</w:t>
                            </w:r>
                            <w:r>
                              <w:t>[</w:t>
                            </w:r>
                            <w:r w:rsidRPr="00EC309E">
                              <w:rPr>
                                <w:color w:val="006400"/>
                                <w:spacing w:val="12"/>
                              </w:rPr>
                              <w:t>‘CO_oxidat</w:t>
                            </w:r>
                            <w:r>
                              <w:rPr>
                                <w:color w:val="006400"/>
                                <w:spacing w:val="12"/>
                              </w:rPr>
                              <w:t>io</w:t>
                            </w:r>
                            <w:r w:rsidRPr="00EC309E">
                              <w:rPr>
                                <w:color w:val="006400"/>
                                <w:spacing w:val="12"/>
                              </w:rPr>
                              <w:t>n’</w:t>
                            </w:r>
                            <w:r>
                              <w:t>]</w:t>
                            </w:r>
                          </w:p>
                          <w:p w14:paraId="3C1A5966" w14:textId="5292534C" w:rsidR="002803F3" w:rsidRDefault="002803F3" w:rsidP="00EC309E">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7"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Bc2Hb2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2F5988" w:rsidRDefault="002F5988" w:rsidP="00EC309E">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2803F3" w:rsidRDefault="002803F3" w:rsidP="00EC309E">
                      <w:pPr>
                        <w:pStyle w:val="Code"/>
                      </w:pPr>
                      <w:r>
                        <w:t>print(output_dict)</w:t>
                      </w:r>
                    </w:p>
                    <w:p w14:paraId="103C2FF6" w14:textId="3014B8EA" w:rsidR="00EC309E" w:rsidRDefault="00EC309E" w:rsidP="00EC309E">
                      <w:pPr>
                        <w:pStyle w:val="Code"/>
                      </w:pPr>
                      <w:r>
                        <w:t>TOF</w:t>
                      </w:r>
                      <w:r w:rsidR="002803F3">
                        <w:t>_CO</w:t>
                      </w:r>
                      <w:r>
                        <w:t xml:space="preserve"> = output</w:t>
                      </w:r>
                      <w:r w:rsidR="002F5988">
                        <w:t>_dict</w:t>
                      </w:r>
                      <w:r>
                        <w:t>[</w:t>
                      </w:r>
                      <w:r w:rsidRPr="00EC309E">
                        <w:rPr>
                          <w:color w:val="006400"/>
                          <w:spacing w:val="12"/>
                        </w:rPr>
                        <w:t>‘CO_oxidat</w:t>
                      </w:r>
                      <w:r>
                        <w:rPr>
                          <w:color w:val="006400"/>
                          <w:spacing w:val="12"/>
                        </w:rPr>
                        <w:t>io</w:t>
                      </w:r>
                      <w:r w:rsidRPr="00EC309E">
                        <w:rPr>
                          <w:color w:val="006400"/>
                          <w:spacing w:val="12"/>
                        </w:rPr>
                        <w:t>n’</w:t>
                      </w:r>
                      <w:r>
                        <w:t>]</w:t>
                      </w:r>
                    </w:p>
                    <w:p w14:paraId="3C1A5966" w14:textId="5292534C" w:rsidR="002803F3" w:rsidRDefault="002803F3" w:rsidP="00EC309E">
                      <w:pPr>
                        <w:pStyle w:val="Code"/>
                      </w:pPr>
                      <w:r>
                        <w:t>print(TOF_CO)</w:t>
                      </w:r>
                    </w:p>
                  </w:txbxContent>
                </v:textbox>
                <w10:anchorlock/>
              </v:shape>
            </w:pict>
          </mc:Fallback>
        </mc:AlternateContent>
      </w:r>
    </w:p>
    <w:p w14:paraId="167573EB" w14:textId="77777777" w:rsidR="005D18E8" w:rsidRPr="00EC309E" w:rsidRDefault="005D18E8" w:rsidP="00EC309E">
      <w:pPr>
        <w:pStyle w:val="BodyText"/>
        <w:numPr>
          <w:ilvl w:val="0"/>
          <w:numId w:val="32"/>
        </w:numPr>
      </w:pPr>
      <w:r w:rsidRPr="00EC309E">
        <w:t>Access to the Fortran modules:</w:t>
      </w:r>
    </w:p>
    <w:p w14:paraId="5A0445BA" w14:textId="77777777" w:rsidR="00D27F8E" w:rsidRDefault="005D18E8" w:rsidP="00D27F8E">
      <w:pPr>
        <w:pStyle w:val="BodyText"/>
      </w:pPr>
      <w:r w:rsidRPr="00D27F8E">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14:paraId="100AED78" w14:textId="6BF2BB31" w:rsidR="005D18E8" w:rsidRPr="00D27F8E" w:rsidRDefault="00EC309E" w:rsidP="00D27F8E">
      <w:pPr>
        <w:pStyle w:val="BodyText"/>
      </w:pPr>
      <w:r w:rsidRPr="00D27F8E">
        <w:lastRenderedPageBreak/>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C309E" w:rsidRPr="00D27F8E" w:rsidRDefault="00EE72F9" w:rsidP="00D27F8E">
                            <w:pPr>
                              <w:pStyle w:val="Code"/>
                            </w:pPr>
                            <w:r w:rsidRPr="00D27F8E">
                              <w:t>m</w:t>
                            </w:r>
                            <w:r w:rsidR="00EC309E" w:rsidRPr="00D27F8E">
                              <w:t>odel.base.&lt;TAB&gt;</w:t>
                            </w:r>
                          </w:p>
                          <w:p w14:paraId="6DC14200" w14:textId="0C156FA9" w:rsidR="00EC309E" w:rsidRPr="00D27F8E" w:rsidRDefault="00EE72F9" w:rsidP="00D27F8E">
                            <w:pPr>
                              <w:pStyle w:val="Code"/>
                            </w:pPr>
                            <w:r w:rsidRPr="00D27F8E">
                              <w:t>m</w:t>
                            </w:r>
                            <w:r w:rsidR="00EC309E" w:rsidRPr="00D27F8E">
                              <w:t>odel.lattice.&lt;TAB&gt;</w:t>
                            </w:r>
                          </w:p>
                          <w:p w14:paraId="73C8FFB5" w14:textId="3B81AA84" w:rsidR="00EC309E" w:rsidRPr="00D27F8E" w:rsidRDefault="00EE72F9" w:rsidP="00D27F8E">
                            <w:pPr>
                              <w:pStyle w:val="Code"/>
                            </w:pPr>
                            <w:r w:rsidRPr="00D27F8E">
                              <w:t>m</w:t>
                            </w:r>
                            <w:r w:rsidR="00EC309E" w:rsidRPr="00D27F8E">
                              <w:t>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8"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lfC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tD0Ryudv6AxG93NLLbh9xX0PzDrPjGD1gioMHi5j/gUUsMpJDOsKCm1+fa9c8+P2QFUSrYY&#10;epbU/rtmRlAi/1KYKuaj6RRqXdhM0cmxMTFlFVPUur7TQAoFB+/C0vM7OSwLo+vPmM9uvVWQmOKw&#10;vaS4s93yzmEHAuY7Lm5vwxpzEdL1oB4b7lWHy4m4n9rPzDTEQwwFGD0+6GE8YothpgC4nqHj9ZJK&#10;366dLio/cATIO1T7DWaqcD36+c8PbfE+cO2n1Jv/AA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ueZXw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C309E" w:rsidRPr="00D27F8E" w:rsidRDefault="00EE72F9" w:rsidP="00D27F8E">
                      <w:pPr>
                        <w:pStyle w:val="Code"/>
                      </w:pPr>
                      <w:r w:rsidRPr="00D27F8E">
                        <w:t>m</w:t>
                      </w:r>
                      <w:r w:rsidR="00EC309E" w:rsidRPr="00D27F8E">
                        <w:t>odel.base.&lt;TAB&gt;</w:t>
                      </w:r>
                    </w:p>
                    <w:p w14:paraId="6DC14200" w14:textId="0C156FA9" w:rsidR="00EC309E" w:rsidRPr="00D27F8E" w:rsidRDefault="00EE72F9" w:rsidP="00D27F8E">
                      <w:pPr>
                        <w:pStyle w:val="Code"/>
                      </w:pPr>
                      <w:r w:rsidRPr="00D27F8E">
                        <w:t>m</w:t>
                      </w:r>
                      <w:r w:rsidR="00EC309E" w:rsidRPr="00D27F8E">
                        <w:t>odel.lattice.&lt;TAB&gt;</w:t>
                      </w:r>
                    </w:p>
                    <w:p w14:paraId="73C8FFB5" w14:textId="3B81AA84" w:rsidR="00EC309E" w:rsidRPr="00D27F8E" w:rsidRDefault="00EE72F9" w:rsidP="00D27F8E">
                      <w:pPr>
                        <w:pStyle w:val="Code"/>
                      </w:pPr>
                      <w:r w:rsidRPr="00D27F8E">
                        <w:t>m</w:t>
                      </w:r>
                      <w:r w:rsidR="00EC309E" w:rsidRPr="00D27F8E">
                        <w:t>odel.proclist.&lt;TAB&gt;</w:t>
                      </w:r>
                    </w:p>
                  </w:txbxContent>
                </v:textbox>
                <w10:anchorlock/>
              </v:shape>
            </w:pict>
          </mc:Fallback>
        </mc:AlternateContent>
      </w:r>
    </w:p>
    <w:p w14:paraId="0E44CC1E" w14:textId="21030F1D" w:rsidR="005D18E8" w:rsidRDefault="005D18E8" w:rsidP="00EC309E">
      <w:pPr>
        <w:pStyle w:val="BodyText"/>
        <w:numPr>
          <w:ilvl w:val="0"/>
          <w:numId w:val="32"/>
        </w:numPr>
      </w:pPr>
      <w:r w:rsidRPr="00EC309E">
        <w:t>Deallocating</w:t>
      </w:r>
      <w:r>
        <w:rPr>
          <w:spacing w:val="1"/>
        </w:rPr>
        <w:t xml:space="preserve"> </w:t>
      </w:r>
      <w:r>
        <w:t>memory:</w:t>
      </w:r>
    </w:p>
    <w:p w14:paraId="0D678742" w14:textId="7F2AD12B" w:rsidR="00EC309E" w:rsidRDefault="00EC309E" w:rsidP="00EC309E">
      <w:pPr>
        <w:tabs>
          <w:tab w:val="left" w:pos="723"/>
        </w:tabs>
        <w:spacing w:before="90" w:after="120"/>
      </w:pPr>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C309E" w:rsidRPr="00EC309E" w:rsidRDefault="00EC309E" w:rsidP="00EC309E">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59"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MD6lQ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C309E" w:rsidRPr="00EC309E" w:rsidRDefault="00EC309E" w:rsidP="00EC309E">
                      <w:pPr>
                        <w:pStyle w:val="Code"/>
                      </w:pPr>
                      <w:r w:rsidRPr="00EC309E">
                        <w:t>model.deallocate()</w:t>
                      </w:r>
                    </w:p>
                  </w:txbxContent>
                </v:textbox>
                <w10:anchorlock/>
              </v:shape>
            </w:pict>
          </mc:Fallback>
        </mc:AlternateContent>
      </w:r>
    </w:p>
    <w:p w14:paraId="0057653B" w14:textId="77777777" w:rsidR="005D18E8" w:rsidRPr="00EC309E" w:rsidRDefault="005D18E8" w:rsidP="00EC309E">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EC309E">
      <w:pPr>
        <w:pStyle w:val="BodyText"/>
      </w:pPr>
      <w:r w:rsidRPr="00EC309E">
        <w:t>Reset model:</w:t>
      </w:r>
    </w:p>
    <w:p w14:paraId="4E6C4872" w14:textId="7B567699" w:rsidR="00EC309E" w:rsidRPr="00EC309E" w:rsidRDefault="001554BD" w:rsidP="00EC309E">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1554BD" w:rsidRPr="00EC309E" w:rsidRDefault="001554BD" w:rsidP="001554BD">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GFe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N84d7RS2TMas1bdzGIafldC/z0z9hPTaI2ACoOX/YhPXik4hWT6FSWF0j9+du74MTuASskW&#10;Q8+Smu9rpgUl1T8SU8V8NJlArfWbSTpLsNEhZRVS5Lq+VUAKBQfv/NLx22pY5lrVnzGf3TirIDHJ&#10;YXtJcWe75a3FDgTMd1zc3Pg15iKk614+NNyp9pcTcT+2n5luiIMYCjB6fFDDeMQWw0wBcB1Dx+sk&#10;pbpZW5WXbuDwkHeo9hvMVP569POfG9rCvefaT6nX/wE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qwYV6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1554BD" w:rsidRPr="00EC309E" w:rsidRDefault="001554BD" w:rsidP="001554BD">
                      <w:pPr>
                        <w:pStyle w:val="Code"/>
                      </w:pPr>
                      <w:r w:rsidRPr="00EC309E">
                        <w:t>model.reset()</w:t>
                      </w:r>
                    </w:p>
                  </w:txbxContent>
                </v:textbox>
                <w10:anchorlock/>
              </v:shape>
            </w:pict>
          </mc:Fallback>
        </mc:AlternateContent>
      </w:r>
    </w:p>
    <w:p w14:paraId="14285FB5" w14:textId="52693B04" w:rsidR="005D18E8" w:rsidRDefault="005D18E8" w:rsidP="00B64AB8">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14:paraId="6BEC69C9" w14:textId="700CC766" w:rsidR="005D18E8" w:rsidRPr="004C285C" w:rsidRDefault="005D18E8" w:rsidP="004C285C">
      <w:pPr>
        <w:pStyle w:val="Heading2"/>
      </w:pPr>
      <w:bookmarkStart w:id="30" w:name="Client_scripts"/>
      <w:bookmarkStart w:id="31" w:name="_Toc94177862"/>
      <w:bookmarkEnd w:id="30"/>
      <w:r w:rsidRPr="004C285C">
        <w:t xml:space="preserve">Client </w:t>
      </w:r>
      <w:r w:rsidR="0027775E" w:rsidRPr="004C285C">
        <w:t>S</w:t>
      </w:r>
      <w:r w:rsidRPr="004C285C">
        <w:t>cripts</w:t>
      </w:r>
      <w:bookmarkEnd w:id="31"/>
    </w:p>
    <w:p w14:paraId="67A32559" w14:textId="77777777" w:rsidR="005D18E8" w:rsidRPr="00E31B34" w:rsidRDefault="005D18E8" w:rsidP="00B64AB8">
      <w:pPr>
        <w:pStyle w:val="BodyText"/>
      </w:pPr>
      <w:r w:rsidRPr="00E31B34">
        <w:t>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w:t>
      </w:r>
    </w:p>
    <w:p w14:paraId="78DCC5BC" w14:textId="04DA905A" w:rsidR="005D18E8" w:rsidRPr="004C285C" w:rsidRDefault="005D18E8" w:rsidP="004C285C">
      <w:pPr>
        <w:pStyle w:val="Heading3"/>
      </w:pPr>
      <w:bookmarkStart w:id="32" w:name="Generating_an_Arrhenius_plot."/>
      <w:bookmarkStart w:id="33" w:name="_Toc94177863"/>
      <w:bookmarkEnd w:id="32"/>
      <w:r w:rsidRPr="004C285C">
        <w:t xml:space="preserve">Generating an Arrhenius </w:t>
      </w:r>
      <w:r w:rsidR="0027775E" w:rsidRPr="004C285C">
        <w:t>P</w:t>
      </w:r>
      <w:r w:rsidRPr="004C285C">
        <w:t>lot</w:t>
      </w:r>
      <w:bookmarkEnd w:id="33"/>
    </w:p>
    <w:p w14:paraId="489AA78C" w14:textId="555DE9EF" w:rsidR="005D18E8" w:rsidRPr="00754FCE" w:rsidRDefault="005D18E8" w:rsidP="00754FCE">
      <w:pPr>
        <w:pStyle w:val="BodyText"/>
      </w:pPr>
      <w:r w:rsidRPr="00754FCE">
        <w:t>As a first example of a client script, we will see how to build an Arrhenius plot (i.e. log(TOF ) vs. 1/T ) for the RuO</w:t>
      </w:r>
      <w:r w:rsidR="00754FCE">
        <w:rPr>
          <w:vertAlign w:val="subscript"/>
        </w:rPr>
        <w:t>2</w:t>
      </w:r>
      <w:r w:rsidRPr="00754FCE">
        <w:t xml:space="preserve"> CO oxidation model. The example script plot_arrhenius.py can be found in the </w:t>
      </w:r>
      <w:r w:rsidR="001554BD" w:rsidRPr="00754FCE">
        <w:t xml:space="preserve">intro2kmcos repository, under the solutions and </w:t>
      </w:r>
      <w:r w:rsidR="00FA4D3A" w:rsidRPr="00754FCE">
        <w:t>COoxRu</w:t>
      </w:r>
      <w:r w:rsidR="00754FCE">
        <w:t>O</w:t>
      </w:r>
      <w:r w:rsidR="00FA4D3A" w:rsidRPr="00754FCE">
        <w:t>2_local_smart</w:t>
      </w:r>
      <w:r w:rsidRPr="00754FCE">
        <w:t xml:space="preserve"> </w:t>
      </w:r>
      <w:r w:rsidR="001554BD" w:rsidRPr="00754FCE">
        <w:t>directories</w:t>
      </w:r>
      <w:r w:rsidRPr="00754FCE">
        <w:t>.</w:t>
      </w:r>
      <w:r w:rsidR="001554BD" w:rsidRPr="00754FCE">
        <w:t xml:space="preserve"> To clone this repository, follow the command below:</w:t>
      </w:r>
    </w:p>
    <w:p w14:paraId="5A09DE42" w14:textId="1DCA5630" w:rsidR="00CB4D4A" w:rsidRDefault="001554BD" w:rsidP="00B64AB8">
      <w:pPr>
        <w:pStyle w:val="BodyText"/>
      </w:pPr>
      <w:r>
        <w:rPr>
          <w:noProof/>
        </w:rPr>
        <mc:AlternateContent>
          <mc:Choice Requires="wps">
            <w:drawing>
              <wp:inline distT="0" distB="0" distL="0" distR="0" wp14:anchorId="726477F7" wp14:editId="6AE933ED">
                <wp:extent cx="5988050" cy="276225"/>
                <wp:effectExtent l="0" t="0" r="12700" b="28575"/>
                <wp:docPr id="68" name="Text Box 6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7C1BAB6" w14:textId="4FCAF7CE" w:rsidR="001554BD" w:rsidRPr="001554BD" w:rsidRDefault="001554BD" w:rsidP="001554BD">
                            <w:pPr>
                              <w:pStyle w:val="Code"/>
                            </w:pPr>
                            <w:r w:rsidRPr="001554BD">
                              <w:t xml:space="preserve">git clone </w:t>
                            </w:r>
                            <w:hyperlink r:id="rId16" w:history="1">
                              <w:r w:rsidR="00BE086A" w:rsidRPr="00FB07AA">
                                <w:rPr>
                                  <w:rStyle w:val="Hyperlink"/>
                                </w:rPr>
                                <w:t>https://github.com/kmcos/intro2kmcos.gi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26477F7" id="Text Box 68"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i6L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F8ad7RS2TMas1bdzGIafldC/z0z9hPTaI2ACoOX/YhPXik4hWT6FSWF0j9+du74MTuASskW&#10;Q8+Smu9rpgUl1T8SU8V8NJlArfWbSTpLsNEhZRVS5Lq+VUAKBQfv/NLx22pY5lrVnzGf3TirIDHJ&#10;YXtJcWe75a3FDgTMd1zc3Pg15iKk614+NNyp9pcTcT+2n5luiIMYCjB6fFDDeMQWw0wBcB1Dx+sk&#10;pbpZW5WXbuDwkHeo9hvMVP569POfG9rCvefaT6nX/wE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MUCLou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47C1BAB6" w14:textId="4FCAF7CE" w:rsidR="001554BD" w:rsidRPr="001554BD" w:rsidRDefault="001554BD" w:rsidP="001554BD">
                      <w:pPr>
                        <w:pStyle w:val="Code"/>
                      </w:pPr>
                      <w:r w:rsidRPr="001554BD">
                        <w:t xml:space="preserve">git clone </w:t>
                      </w:r>
                      <w:hyperlink r:id="rId17" w:history="1">
                        <w:r w:rsidR="00BE086A" w:rsidRPr="00FB07AA">
                          <w:rPr>
                            <w:rStyle w:val="Hyperlink"/>
                          </w:rPr>
                          <w:t>https://github.com/kmcos/intro2kmcos.git</w:t>
                        </w:r>
                      </w:hyperlink>
                    </w:p>
                  </w:txbxContent>
                </v:textbox>
                <w10:anchorlock/>
              </v:shape>
            </w:pict>
          </mc:Fallback>
        </mc:AlternateContent>
      </w:r>
    </w:p>
    <w:p w14:paraId="76592229" w14:textId="12614FFC" w:rsidR="001706E1" w:rsidRDefault="001706E1" w:rsidP="00B64AB8">
      <w:pPr>
        <w:pStyle w:val="BodyText"/>
      </w:pPr>
      <w:r>
        <w:t>Now we need to make sure we have the proper text files from the JANAF Thermochemistry tables. To do so, we need to create a directory called janaf_data anywhere on your python path. To see the directories on our python path. To do so, run this command on the terminal:</w:t>
      </w:r>
    </w:p>
    <w:p w14:paraId="1E6811B6" w14:textId="76EC333A" w:rsidR="001706E1" w:rsidRDefault="001706E1" w:rsidP="00B64AB8">
      <w:pPr>
        <w:pStyle w:val="BodyText"/>
      </w:pPr>
      <w:r>
        <w:rPr>
          <w:noProof/>
        </w:rPr>
        <mc:AlternateContent>
          <mc:Choice Requires="wps">
            <w:drawing>
              <wp:inline distT="0" distB="0" distL="0" distR="0" wp14:anchorId="60538AE1" wp14:editId="3FB14F85">
                <wp:extent cx="5988050" cy="276225"/>
                <wp:effectExtent l="0" t="0" r="12700" b="28575"/>
                <wp:docPr id="55" name="Text Box 55"/>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8D3952E" w14:textId="2ED189EF" w:rsidR="001706E1" w:rsidRPr="001554BD" w:rsidRDefault="007067B5" w:rsidP="001706E1">
                            <w:pPr>
                              <w:pStyle w:val="Code"/>
                            </w:pPr>
                            <w:r>
                              <w:t>p</w:t>
                            </w:r>
                            <w:r w:rsidR="001706E1">
                              <w:t>ython -c”import sys; print(sys.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0538AE1" id="Text Box 55" o:spid="_x0000_s1062"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68D3952E" w14:textId="2ED189EF" w:rsidR="001706E1" w:rsidRPr="001554BD" w:rsidRDefault="007067B5" w:rsidP="001706E1">
                      <w:pPr>
                        <w:pStyle w:val="Code"/>
                      </w:pPr>
                      <w:r>
                        <w:t>p</w:t>
                      </w:r>
                      <w:r w:rsidR="001706E1">
                        <w:t>ython -c”import sys; print(sys.path)”</w:t>
                      </w:r>
                    </w:p>
                  </w:txbxContent>
                </v:textbox>
                <w10:anchorlock/>
              </v:shape>
            </w:pict>
          </mc:Fallback>
        </mc:AlternateContent>
      </w:r>
    </w:p>
    <w:p w14:paraId="5E76252A" w14:textId="4C05C109" w:rsidR="001706E1" w:rsidRDefault="001706E1" w:rsidP="00B64AB8">
      <w:pPr>
        <w:pStyle w:val="BodyText"/>
      </w:pPr>
      <w:r>
        <w:t xml:space="preserve">Inside the janaf_data directory </w:t>
      </w:r>
      <w:r w:rsidR="000D63E5">
        <w:t xml:space="preserve">created, a file named </w:t>
      </w:r>
      <w:r>
        <w:t xml:space="preserve"> __init__.py </w:t>
      </w:r>
      <w:r w:rsidR="000D63E5">
        <w:t>has to be created</w:t>
      </w:r>
      <w:r>
        <w:t xml:space="preserve"> so that python recognizes it as a module</w:t>
      </w:r>
      <w:r w:rsidR="000D63E5">
        <w:t>. Use this command to create a __init__.py in the janaf_data directory:</w:t>
      </w:r>
    </w:p>
    <w:p w14:paraId="4A003E6F" w14:textId="13CB5282" w:rsidR="000D63E5" w:rsidRDefault="000D63E5" w:rsidP="00B64AB8">
      <w:pPr>
        <w:pStyle w:val="BodyText"/>
      </w:pPr>
      <w:r>
        <w:rPr>
          <w:noProof/>
        </w:rPr>
        <mc:AlternateContent>
          <mc:Choice Requires="wps">
            <w:drawing>
              <wp:inline distT="0" distB="0" distL="0" distR="0" wp14:anchorId="186CA6CF" wp14:editId="65454027">
                <wp:extent cx="5988050" cy="276225"/>
                <wp:effectExtent l="0" t="0" r="12700" b="28575"/>
                <wp:docPr id="58" name="Text Box 5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64C044B" w14:textId="5053FC81" w:rsidR="000D63E5" w:rsidRPr="001554BD" w:rsidRDefault="000D63E5" w:rsidP="000D63E5">
                            <w:pPr>
                              <w:pStyle w:val="Code"/>
                            </w:pPr>
                            <w:r>
                              <w:t>touch __init__.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86CA6CF" id="Text Box 58"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464C044B" w14:textId="5053FC81" w:rsidR="000D63E5" w:rsidRPr="001554BD" w:rsidRDefault="000D63E5" w:rsidP="000D63E5">
                      <w:pPr>
                        <w:pStyle w:val="Code"/>
                      </w:pPr>
                      <w:r>
                        <w:t>touch __init__.py</w:t>
                      </w:r>
                    </w:p>
                  </w:txbxContent>
                </v:textbox>
                <w10:anchorlock/>
              </v:shape>
            </w:pict>
          </mc:Fallback>
        </mc:AlternateContent>
      </w:r>
    </w:p>
    <w:p w14:paraId="7A290FB4" w14:textId="7FF98531" w:rsidR="000D63E5" w:rsidRDefault="000D63E5" w:rsidP="00B64AB8">
      <w:pPr>
        <w:pStyle w:val="BodyText"/>
      </w:pPr>
      <w:r>
        <w:t>Then copy all the needed data files from the NIST website in the tab-delimited text format to the janaf_data directory. To start, a compiled list of JANAF tables can be viewed in kmcos/tests/janaf_data.</w:t>
      </w:r>
    </w:p>
    <w:p w14:paraId="6BEC6ECF" w14:textId="07AE50D5" w:rsidR="00F93C0D" w:rsidRDefault="000D63E5" w:rsidP="00B64AB8">
      <w:pPr>
        <w:pStyle w:val="BodyText"/>
      </w:pPr>
      <w:r>
        <w:t>Now that we have the necessary files, g</w:t>
      </w:r>
      <w:r w:rsidR="00F93C0D">
        <w:t xml:space="preserve">o to the task_material directory </w:t>
      </w:r>
      <w:r>
        <w:t xml:space="preserve">in intro2kmcos </w:t>
      </w:r>
      <w:r w:rsidR="00F93C0D">
        <w:t xml:space="preserve">and </w:t>
      </w:r>
      <w:r w:rsidR="00CB4D4A">
        <w:t>run</w:t>
      </w:r>
      <w:r w:rsidR="00F93C0D">
        <w:t xml:space="preserve"> the COoxRuO2</w:t>
      </w:r>
      <w:r w:rsidR="00CB4D4A">
        <w:t>_initialize</w:t>
      </w:r>
      <w:r w:rsidR="00F93C0D">
        <w:t>.</w:t>
      </w:r>
      <w:r w:rsidR="00CB4D4A">
        <w:t>py</w:t>
      </w:r>
      <w:r w:rsidR="00F93C0D">
        <w:t xml:space="preserve"> file:</w:t>
      </w:r>
    </w:p>
    <w:p w14:paraId="6D621044" w14:textId="455FB90B" w:rsidR="00F93C0D" w:rsidRDefault="00F93C0D" w:rsidP="00B64AB8">
      <w:pPr>
        <w:pStyle w:val="BodyText"/>
      </w:pPr>
      <w:r>
        <w:rPr>
          <w:noProof/>
        </w:rPr>
        <mc:AlternateContent>
          <mc:Choice Requires="wps">
            <w:drawing>
              <wp:inline distT="0" distB="0" distL="0" distR="0" wp14:anchorId="194229C6" wp14:editId="74326AF8">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16F6B7" w14:textId="611CC980" w:rsidR="00F93C0D" w:rsidRPr="00F93C0D" w:rsidRDefault="007067B5" w:rsidP="00F93C0D">
                            <w:pPr>
                              <w:pStyle w:val="Code"/>
                            </w:pPr>
                            <w:r>
                              <w:t>p</w:t>
                            </w:r>
                            <w:r w:rsidR="00CB4D4A">
                              <w:t>ython3 COoxRuO2_initialize.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4229C6" id="Text Box 72" o:spid="_x0000_s106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616F6B7" w14:textId="611CC980" w:rsidR="00F93C0D" w:rsidRPr="00F93C0D" w:rsidRDefault="007067B5" w:rsidP="00F93C0D">
                      <w:pPr>
                        <w:pStyle w:val="Code"/>
                      </w:pPr>
                      <w:r>
                        <w:t>p</w:t>
                      </w:r>
                      <w:r w:rsidR="00CB4D4A">
                        <w:t>ython3 COoxRuO2_initialize.py</w:t>
                      </w:r>
                    </w:p>
                  </w:txbxContent>
                </v:textbox>
                <w10:anchorlock/>
              </v:shape>
            </w:pict>
          </mc:Fallback>
        </mc:AlternateContent>
      </w:r>
    </w:p>
    <w:p w14:paraId="044AC7A5" w14:textId="0E8A43A9" w:rsidR="000D63E5" w:rsidRDefault="000D63E5" w:rsidP="00B64AB8">
      <w:pPr>
        <w:pStyle w:val="BodyText"/>
      </w:pPr>
      <w:r>
        <w:t xml:space="preserve">This creates COoxRuO2.xml file that </w:t>
      </w:r>
      <w:r w:rsidR="007067B5">
        <w:t>contains the data for generating the Arrhenius plot. Enter the COoxRuO2_local_smart directory in the terminal and run the following command:</w:t>
      </w:r>
    </w:p>
    <w:p w14:paraId="69525554" w14:textId="6A5F0E4E" w:rsidR="007067B5" w:rsidRDefault="007067B5" w:rsidP="00B64AB8">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7067B5" w:rsidRPr="00F93C0D" w:rsidRDefault="007067B5" w:rsidP="007067B5">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rcs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u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CsSrcs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7067B5" w:rsidRPr="00F93C0D" w:rsidRDefault="007067B5" w:rsidP="007067B5">
                      <w:pPr>
                        <w:pStyle w:val="Code"/>
                      </w:pPr>
                      <w:r>
                        <w:t>python3 plot_arrhenius.py</w:t>
                      </w:r>
                    </w:p>
                  </w:txbxContent>
                </v:textbox>
                <w10:anchorlock/>
              </v:shape>
            </w:pict>
          </mc:Fallback>
        </mc:AlternateContent>
      </w:r>
    </w:p>
    <w:p w14:paraId="701A6F36" w14:textId="6372F35D" w:rsidR="005D18E8" w:rsidRPr="004C285C" w:rsidRDefault="00E81C44" w:rsidP="004C285C">
      <w:pPr>
        <w:pStyle w:val="Heading3"/>
      </w:pPr>
      <w:bookmarkStart w:id="34" w:name="TASK_2:_TOF_and_coverages_vs_p_diagrams."/>
      <w:bookmarkStart w:id="35" w:name="_Toc94177864"/>
      <w:bookmarkEnd w:id="34"/>
      <w:r w:rsidRPr="004C285C">
        <w:t xml:space="preserve">TASK2: </w:t>
      </w:r>
      <w:r w:rsidR="005D18E8" w:rsidRPr="004C285C">
        <w:t>TOF and coverages vs p diagrams</w:t>
      </w:r>
      <w:bookmarkEnd w:id="35"/>
    </w:p>
    <w:p w14:paraId="41296427" w14:textId="7FF76B06" w:rsidR="005D18E8" w:rsidRPr="007067B5" w:rsidRDefault="005D18E8" w:rsidP="007067B5">
      <w:pPr>
        <w:pStyle w:val="BodyText"/>
      </w:pPr>
      <w:r w:rsidRPr="007067B5">
        <w:t>The objective of this task is to write a client script similar to the one from the previous section. In this case, you need to plot both turnover frequency (TOF) and coverages (discriminated by site type and species) as a function of CO partial pressure, for constant T and oxygen partial pressure. The plot should cover values within 10−1 bar &lt; pCO &lt; 102 bar (log-scale should be used)</w:t>
      </w:r>
      <w:r w:rsidR="001554BD" w:rsidRPr="007067B5">
        <w:t>.</w:t>
      </w:r>
    </w:p>
    <w:p w14:paraId="096F653C" w14:textId="4A890CE4" w:rsidR="005D18E8" w:rsidRPr="00EE72F9" w:rsidRDefault="005D18E8" w:rsidP="00EE72F9">
      <w:pPr>
        <w:pStyle w:val="BodyText"/>
      </w:pPr>
      <w:r w:rsidRPr="00EE72F9">
        <w:t>You can use the previous example as a basis, and either directly use matplotlib or another</w:t>
      </w:r>
      <w:r w:rsidR="00F93C0D">
        <w:t xml:space="preserve"> </w:t>
      </w:r>
      <w:r w:rsidRPr="00EE72F9">
        <w:t xml:space="preserve">plotting tool you </w:t>
      </w:r>
      <w:r w:rsidRPr="00EE72F9">
        <w:lastRenderedPageBreak/>
        <w:t>know (if available) by writing to a file.</w:t>
      </w:r>
    </w:p>
    <w:p w14:paraId="118B5397" w14:textId="1BF3412F" w:rsidR="005D18E8" w:rsidRPr="00EE72F9" w:rsidRDefault="005D18E8" w:rsidP="00EE72F9">
      <w:pPr>
        <w:pStyle w:val="BodyText"/>
      </w:pPr>
      <w:r w:rsidRPr="00EE72F9">
        <w:t xml:space="preserve">The strings that label the output important for this task are ’CO_oxidation’, ’CO_ruo2_bridge’, ’CO_ruo2_cus’, ’O_ruo2_bridge’ and ’O_ruo2_cus’.  If writing output to a file, these values will end up in columns 3, 4, 5, 6 and 7, </w:t>
      </w:r>
      <w:r w:rsidR="00F93C0D" w:rsidRPr="00EE72F9">
        <w:t>respectively,</w:t>
      </w:r>
      <w:r w:rsidRPr="00EE72F9">
        <w:t xml:space="preserve"> while ’p_COgas’ is in column 1. All columns are counted starting from 0, according to python standards.</w:t>
      </w:r>
    </w:p>
    <w:p w14:paraId="29128273" w14:textId="20D3DA89" w:rsidR="005D18E8" w:rsidRPr="004C285C" w:rsidRDefault="005D18E8" w:rsidP="004C285C">
      <w:pPr>
        <w:pStyle w:val="Heading3"/>
      </w:pPr>
      <w:bookmarkStart w:id="36" w:name="Relaxing_the_system"/>
      <w:bookmarkStart w:id="37" w:name="_Toc94177865"/>
      <w:bookmarkEnd w:id="36"/>
      <w:r w:rsidRPr="004C285C">
        <w:t>Relaxing the system</w:t>
      </w:r>
      <w:bookmarkEnd w:id="37"/>
    </w:p>
    <w:p w14:paraId="0DDF8F64" w14:textId="77777777" w:rsidR="00BF6F9C" w:rsidRDefault="005D18E8" w:rsidP="00BF6F9C">
      <w:pPr>
        <w:pStyle w:val="BodyText"/>
      </w:pPr>
      <w:r w:rsidRPr="00E31B34">
        <w:t xml:space="preserve">We either begin the kmc simulation with a clean surface or prepare the system in some user-specified initial state (see Sec. </w:t>
      </w:r>
      <w:hyperlink w:anchor="_bookmark14" w:history="1">
        <w:r w:rsidRPr="00E31B34">
          <w:t>2.3.5</w:t>
        </w:r>
      </w:hyperlink>
      <w:r w:rsidRPr="00E31B34">
        <w:t>). In any case, this initial system state might be very different from the steady-state system state. It is therefore necessary to run a number of kmc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id="38" w:name="Preparing_the_initial_state_of_the_syste"/>
      <w:bookmarkEnd w:id="38"/>
    </w:p>
    <w:p w14:paraId="7044CF85" w14:textId="3590C4ED" w:rsidR="005D18E8" w:rsidRDefault="005D18E8" w:rsidP="00BF6F9C">
      <w:pPr>
        <w:pStyle w:val="BodyText"/>
      </w:pPr>
      <w:r>
        <w:rPr>
          <w:w w:val="95"/>
        </w:rPr>
        <w:t>Preparing</w:t>
      </w:r>
      <w:r>
        <w:rPr>
          <w:spacing w:val="9"/>
          <w:w w:val="95"/>
        </w:rPr>
        <w:t xml:space="preserve"> </w:t>
      </w:r>
      <w:r>
        <w:rPr>
          <w:w w:val="95"/>
        </w:rPr>
        <w:t>the</w:t>
      </w:r>
      <w:r>
        <w:rPr>
          <w:spacing w:val="8"/>
          <w:w w:val="95"/>
        </w:rPr>
        <w:t xml:space="preserve"> </w:t>
      </w:r>
      <w:r>
        <w:rPr>
          <w:w w:val="95"/>
        </w:rPr>
        <w:t>initial</w:t>
      </w:r>
      <w:r>
        <w:rPr>
          <w:spacing w:val="8"/>
          <w:w w:val="95"/>
        </w:rPr>
        <w:t xml:space="preserve"> </w:t>
      </w:r>
      <w:r>
        <w:rPr>
          <w:w w:val="95"/>
        </w:rPr>
        <w:t>state</w:t>
      </w:r>
      <w:r>
        <w:rPr>
          <w:spacing w:val="8"/>
          <w:w w:val="95"/>
        </w:rPr>
        <w:t xml:space="preserve"> </w:t>
      </w:r>
      <w:r>
        <w:rPr>
          <w:w w:val="95"/>
        </w:rPr>
        <w:t>of</w:t>
      </w:r>
      <w:r>
        <w:rPr>
          <w:spacing w:val="9"/>
          <w:w w:val="95"/>
        </w:rPr>
        <w:t xml:space="preserve"> </w:t>
      </w:r>
      <w:r>
        <w:rPr>
          <w:w w:val="95"/>
        </w:rPr>
        <w:t>the</w:t>
      </w:r>
      <w:r>
        <w:rPr>
          <w:spacing w:val="8"/>
          <w:w w:val="95"/>
        </w:rPr>
        <w:t xml:space="preserve"> </w:t>
      </w:r>
      <w:r>
        <w:rPr>
          <w:w w:val="95"/>
        </w:rPr>
        <w:t>system</w:t>
      </w:r>
    </w:p>
    <w:p w14:paraId="1ADA1E26" w14:textId="40BDFE40" w:rsidR="005D18E8" w:rsidRDefault="005D18E8" w:rsidP="00B64AB8">
      <w:pPr>
        <w:pStyle w:val="BodyText"/>
      </w:pPr>
      <w:r w:rsidRPr="00E31B34">
        <w:t>Since it can be difficult to estimate if the system has reached steady state or not, it can be useful to test different initial states of the system to check that the same steady-state solution is always found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B64AB8">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E31B4" w:rsidRPr="0032686A" w:rsidRDefault="00EE31B4" w:rsidP="0032686A">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6"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heRzO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E31B4" w:rsidRPr="0032686A" w:rsidRDefault="00EE31B4" w:rsidP="0032686A">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32686A">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14:paraId="2EB831F6" w14:textId="24C66EC8" w:rsidR="005D18E8" w:rsidRPr="00E31B34" w:rsidRDefault="00EE31B4" w:rsidP="00B64AB8">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E31B4" w:rsidRPr="0032686A" w:rsidRDefault="0032686A" w:rsidP="0032686A">
                            <w:pPr>
                              <w:pStyle w:val="Code"/>
                            </w:pPr>
                            <w:r w:rsidRPr="0032686A">
                              <w:t>model._put(...)</w:t>
                            </w:r>
                          </w:p>
                          <w:p w14:paraId="5CC94680" w14:textId="301AA1B0" w:rsidR="0032686A" w:rsidRPr="0032686A" w:rsidRDefault="0032686A" w:rsidP="0032686A">
                            <w:pPr>
                              <w:pStyle w:val="Code"/>
                            </w:pPr>
                            <w:r w:rsidRPr="0032686A">
                              <w:t>model._put(...)</w:t>
                            </w:r>
                          </w:p>
                          <w:p w14:paraId="44506F43" w14:textId="17101B50" w:rsidR="0032686A" w:rsidRPr="0032686A" w:rsidRDefault="0032686A" w:rsidP="0032686A">
                            <w:pPr>
                              <w:pStyle w:val="Code"/>
                            </w:pPr>
                            <w:r w:rsidRPr="0032686A">
                              <w:t>...</w:t>
                            </w:r>
                          </w:p>
                          <w:p w14:paraId="5FF47EDD" w14:textId="257B2910" w:rsidR="0032686A" w:rsidRPr="0032686A" w:rsidRDefault="0032686A" w:rsidP="0032686A">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7"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u2Op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E31B4" w:rsidRPr="0032686A" w:rsidRDefault="0032686A" w:rsidP="0032686A">
                      <w:pPr>
                        <w:pStyle w:val="Code"/>
                      </w:pPr>
                      <w:r w:rsidRPr="0032686A">
                        <w:t>model._put(...)</w:t>
                      </w:r>
                    </w:p>
                    <w:p w14:paraId="5CC94680" w14:textId="301AA1B0" w:rsidR="0032686A" w:rsidRPr="0032686A" w:rsidRDefault="0032686A" w:rsidP="0032686A">
                      <w:pPr>
                        <w:pStyle w:val="Code"/>
                      </w:pPr>
                      <w:r w:rsidRPr="0032686A">
                        <w:t>model._put(...)</w:t>
                      </w:r>
                    </w:p>
                    <w:p w14:paraId="44506F43" w14:textId="17101B50" w:rsidR="0032686A" w:rsidRPr="0032686A" w:rsidRDefault="0032686A" w:rsidP="0032686A">
                      <w:pPr>
                        <w:pStyle w:val="Code"/>
                      </w:pPr>
                      <w:r w:rsidRPr="0032686A">
                        <w:t>...</w:t>
                      </w:r>
                    </w:p>
                    <w:p w14:paraId="5FF47EDD" w14:textId="257B2910" w:rsidR="0032686A" w:rsidRPr="0032686A" w:rsidRDefault="0032686A" w:rsidP="0032686A">
                      <w:pPr>
                        <w:pStyle w:val="Code"/>
                      </w:pPr>
                      <w:r w:rsidRPr="0032686A">
                        <w:t>model._adjust_database()</w:t>
                      </w:r>
                    </w:p>
                  </w:txbxContent>
                </v:textbox>
                <w10:anchorlock/>
              </v:shape>
            </w:pict>
          </mc:Fallback>
        </mc:AlternateContent>
      </w:r>
    </w:p>
    <w:p w14:paraId="1758F415" w14:textId="6A603351" w:rsidR="005D18E8" w:rsidRDefault="005D18E8" w:rsidP="00B64AB8">
      <w:pPr>
        <w:pStyle w:val="BodyText"/>
      </w:pPr>
      <w:r w:rsidRPr="0032686A">
        <w:t>Uncomment lines 16-19 in the script relaxation.py for an example of how to use this.</w:t>
      </w:r>
    </w:p>
    <w:p w14:paraId="4A989515" w14:textId="5E78DAD2" w:rsidR="005D18E8" w:rsidRDefault="00E81C44" w:rsidP="0032686A">
      <w:pPr>
        <w:pStyle w:val="Heading3"/>
      </w:pPr>
      <w:bookmarkStart w:id="39" w:name="TASK_3:_The_effect_of_the_initial_state"/>
      <w:bookmarkStart w:id="40" w:name="_Toc94177866"/>
      <w:bookmarkEnd w:id="39"/>
      <w:r>
        <w:t xml:space="preserve">TASK 3: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0"/>
    </w:p>
    <w:p w14:paraId="32151316" w14:textId="71C25F21" w:rsidR="005D18E8" w:rsidRPr="0032686A" w:rsidRDefault="005D18E8" w:rsidP="0032686A">
      <w:pPr>
        <w:pStyle w:val="BodyText"/>
      </w:pPr>
      <w:r w:rsidRPr="0032686A">
        <w:t>Try relaxing the model from different initial states, e.g. clean, CO@br, O@cus, etc., by doing the corresponding modifications to the script relaxation.py. Also try to vary the number of kMC steps taken in each sample (sample_size) and the number of samples (Nsamples).</w:t>
      </w:r>
    </w:p>
    <w:p w14:paraId="6D8A0603" w14:textId="7A0441A3" w:rsidR="005D18E8" w:rsidRPr="004C285C" w:rsidRDefault="005D18E8" w:rsidP="004C285C">
      <w:pPr>
        <w:pStyle w:val="Heading3"/>
      </w:pPr>
      <w:bookmarkStart w:id="41" w:name="TASK_4:_Random_initial_state_from_guess_"/>
      <w:bookmarkEnd w:id="41"/>
      <w:r w:rsidRPr="004C285C">
        <w:t xml:space="preserve"> </w:t>
      </w:r>
      <w:bookmarkStart w:id="42" w:name="_Toc94177867"/>
      <w:r w:rsidR="00E81C44" w:rsidRPr="004C285C">
        <w:t xml:space="preserve">TASK 4: </w:t>
      </w:r>
      <w:r w:rsidRPr="004C285C">
        <w:t>Random initial state from guess coverages</w:t>
      </w:r>
      <w:bookmarkEnd w:id="42"/>
    </w:p>
    <w:p w14:paraId="4B953D23" w14:textId="7C0BC1C1" w:rsidR="005D18E8" w:rsidRDefault="005D18E8" w:rsidP="00B64AB8">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orresponding model in the mean- field approximation (MFA) using rate equations. Using a good guess for the final coverages can substantially speed up the time required to relax the system. Since the MFA does not </w:t>
      </w:r>
      <w:r w:rsidR="001554BD" w:rsidRPr="0032686A">
        <w:t>consider</w:t>
      </w:r>
      <w:r w:rsidRPr="0032686A">
        <w:t xml:space="preserve"> lattice inhomogeneity, the best way to convert the MF coverages to a k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14:paraId="3757412E" w14:textId="2C906E0F" w:rsidR="005D18E8" w:rsidRDefault="00E81C44" w:rsidP="00233D4F">
      <w:pPr>
        <w:pStyle w:val="Heading3"/>
      </w:pPr>
      <w:bookmarkStart w:id="43" w:name="TASK_5:_Sensitivity_analysis"/>
      <w:bookmarkStart w:id="44" w:name="_Toc94177868"/>
      <w:bookmarkEnd w:id="43"/>
      <w:r>
        <w:t xml:space="preserve">TASK 5: </w:t>
      </w:r>
      <w:r w:rsidR="005D18E8">
        <w:t>Sensitivity</w:t>
      </w:r>
      <w:r w:rsidR="005D18E8">
        <w:rPr>
          <w:spacing w:val="-2"/>
        </w:rPr>
        <w:t xml:space="preserve"> </w:t>
      </w:r>
      <w:r w:rsidR="005D18E8">
        <w:t>analysis</w:t>
      </w:r>
      <w:bookmarkEnd w:id="44"/>
    </w:p>
    <w:p w14:paraId="296C56E8" w14:textId="44527754" w:rsidR="005D18E8" w:rsidRPr="00E31B34" w:rsidRDefault="005D18E8" w:rsidP="00B64AB8">
      <w:pPr>
        <w:pStyle w:val="BodyText"/>
      </w:pPr>
      <w:r w:rsidRPr="00E31B34">
        <w:t>In a catalytic system, the macroscopic TOF is often controlled by only one or a few microscopic rate constants. This can be quantified using the so-called Degree of Rate Control (DRC) [</w:t>
      </w:r>
      <w:hyperlink w:anchor="_bookmark42" w:history="1">
        <w:r w:rsidRPr="00E31B34">
          <w:t>5</w:t>
        </w:r>
      </w:hyperlink>
      <w:r w:rsidRPr="00E31B34">
        <w:t xml:space="preserve">]. Several definitions of this concept </w:t>
      </w:r>
      <w:r w:rsidR="001554BD" w:rsidRPr="00E31B34">
        <w:t>exist</w:t>
      </w:r>
      <w:r w:rsidRPr="00E31B34">
        <w:t>, but here we will be concerned with quantifying how much the change of the rate constant k of a single microscopic process</w:t>
      </w:r>
      <w:r w:rsidRPr="00E81C44">
        <w:rPr>
          <w:i/>
          <w:iCs/>
        </w:rPr>
        <w:t xml:space="preserve"> i</w:t>
      </w:r>
      <w:r w:rsidRPr="00E31B34">
        <w:t xml:space="preserve"> (+ for forward process, − for reverse process) affects the TOF according to the formula:</w:t>
      </w:r>
    </w:p>
    <w:p w14:paraId="3C4EC9EA" w14:textId="77777777" w:rsidR="005D18E8" w:rsidRDefault="005D18E8" w:rsidP="00B64AB8">
      <w:pPr>
        <w:pStyle w:val="BodyText"/>
      </w:pPr>
    </w:p>
    <w:p w14:paraId="5AE1873C" w14:textId="77777777" w:rsidR="00BF6F9C" w:rsidRDefault="00E81C44" w:rsidP="00BF6F9C">
      <w:pPr>
        <w:spacing w:after="120"/>
        <w:jc w:val="right"/>
      </w:pPr>
      <w:r w:rsidRPr="00E81C44">
        <w:rPr>
          <w:noProof/>
          <w:sz w:val="11"/>
        </w:rPr>
        <w:lastRenderedPageBreak/>
        <w:drawing>
          <wp:inline distT="0" distB="0" distL="0" distR="0" wp14:anchorId="377D807A" wp14:editId="2DE33459">
            <wp:extent cx="4867954" cy="762106"/>
            <wp:effectExtent l="0" t="0" r="8890" b="0"/>
            <wp:docPr id="76" name="Picture 7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10;&#10;Description automatically generated"/>
                    <pic:cNvPicPr/>
                  </pic:nvPicPr>
                  <pic:blipFill>
                    <a:blip r:embed="rId18"/>
                    <a:stretch>
                      <a:fillRect/>
                    </a:stretch>
                  </pic:blipFill>
                  <pic:spPr>
                    <a:xfrm>
                      <a:off x="0" y="0"/>
                      <a:ext cx="4867954" cy="762106"/>
                    </a:xfrm>
                    <a:prstGeom prst="rect">
                      <a:avLst/>
                    </a:prstGeom>
                  </pic:spPr>
                </pic:pic>
              </a:graphicData>
            </a:graphic>
          </wp:inline>
        </w:drawing>
      </w:r>
    </w:p>
    <w:p w14:paraId="6830A115" w14:textId="6B3B3EB5" w:rsidR="005D18E8" w:rsidRDefault="005D18E8" w:rsidP="00BF6F9C">
      <w:pPr>
        <w:pStyle w:val="BodyText"/>
      </w:pPr>
      <w:r>
        <w:t xml:space="preserve">Take a look at the script </w:t>
      </w:r>
      <w:r>
        <w:rPr>
          <w:rFonts w:ascii="SimSun"/>
        </w:rPr>
        <w:t>DRC.py</w:t>
      </w:r>
      <w:r>
        <w:t>, which calculates the DRC for CO adsorption on the cus site.</w:t>
      </w:r>
      <w:r>
        <w:rPr>
          <w:spacing w:val="1"/>
        </w:rPr>
        <w:t xml:space="preserve"> </w:t>
      </w:r>
      <w:r>
        <w:rPr>
          <w:w w:val="95"/>
        </w:rPr>
        <w:t>The derivative is calculated using finite differences,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t>[</w:t>
      </w:r>
      <w:hyperlink w:anchor="_bookmark43" w:history="1">
        <w:r>
          <w:rPr>
            <w:color w:val="0000FF"/>
          </w:rPr>
          <w:t>6</w:t>
        </w:r>
      </w:hyperlink>
      <w:r>
        <w:t>]?</w:t>
      </w:r>
    </w:p>
    <w:p w14:paraId="2931DB73" w14:textId="2A347194" w:rsidR="005D18E8" w:rsidRDefault="00E81C44" w:rsidP="00233D4F">
      <w:pPr>
        <w:pStyle w:val="Heading3"/>
      </w:pPr>
      <w:bookmarkStart w:id="45" w:name="TASK_6:_ModelRunner"/>
      <w:bookmarkStart w:id="46" w:name="_Toc94177869"/>
      <w:bookmarkEnd w:id="45"/>
      <w:r>
        <w:t xml:space="preserve">TASK 6: </w:t>
      </w:r>
      <w:r w:rsidR="005D18E8">
        <w:t>ModelRunner</w:t>
      </w:r>
      <w:bookmarkEnd w:id="46"/>
    </w:p>
    <w:p w14:paraId="78BC96D4" w14:textId="50CFBFB5" w:rsidR="005D18E8" w:rsidRPr="00E31B34" w:rsidRDefault="005D18E8" w:rsidP="00B64AB8">
      <w:pPr>
        <w:pStyle w:val="BodyText"/>
      </w:pPr>
      <w:r w:rsidRPr="00E31B34">
        <w:t xml:space="preserve">For some kMC applications you simply require a large number of data points across a set of external parameters (phase diagrams, microkinetic models). For this case there is a convenient class </w:t>
      </w:r>
      <w:r w:rsidR="00EE1457">
        <w:t>in the file run_</w:t>
      </w:r>
      <w:r w:rsidRPr="00E31B34">
        <w:t>ModelRunner</w:t>
      </w:r>
      <w:r w:rsidR="00EE1457">
        <w:t>.py</w:t>
      </w:r>
      <w:r w:rsidRPr="00E31B34">
        <w:t xml:space="preserve"> to work with. For example:</w:t>
      </w:r>
    </w:p>
    <w:p w14:paraId="49DDFD31" w14:textId="6EA2368A" w:rsidR="005D18E8" w:rsidRPr="00E31B34" w:rsidRDefault="00233D4F" w:rsidP="00B64AB8">
      <w:pPr>
        <w:pStyle w:val="BodyText"/>
      </w:pPr>
      <w:r>
        <w:rPr>
          <w:noProof/>
        </w:rPr>
        <mc:AlternateContent>
          <mc:Choice Requires="wps">
            <w:drawing>
              <wp:inline distT="0" distB="0" distL="0" distR="0" wp14:anchorId="3C380716" wp14:editId="6BC95782">
                <wp:extent cx="5988050" cy="1438275"/>
                <wp:effectExtent l="0" t="0" r="12700" b="28575"/>
                <wp:docPr id="70" name="Text Box 70"/>
                <wp:cNvGraphicFramePr/>
                <a:graphic xmlns:a="http://schemas.openxmlformats.org/drawingml/2006/main">
                  <a:graphicData uri="http://schemas.microsoft.com/office/word/2010/wordprocessingShape">
                    <wps:wsp>
                      <wps:cNvSpPr txBox="1"/>
                      <wps:spPr>
                        <a:xfrm>
                          <a:off x="0" y="0"/>
                          <a:ext cx="5988050" cy="14382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233D4F" w:rsidRPr="00233D4F" w:rsidRDefault="00233D4F" w:rsidP="00233D4F">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233D4F" w:rsidRDefault="00233D4F" w:rsidP="00233D4F">
                            <w:pPr>
                              <w:pStyle w:val="Code"/>
                            </w:pPr>
                          </w:p>
                          <w:p w14:paraId="2F9C61AE" w14:textId="3C5E3E71" w:rsidR="00233D4F" w:rsidRPr="00233D4F" w:rsidRDefault="00233D4F" w:rsidP="00233D4F">
                            <w:pPr>
                              <w:pStyle w:val="Code"/>
                            </w:pPr>
                            <w:r w:rsidRPr="00233D4F">
                              <w:rPr>
                                <w:color w:val="7F0000"/>
                              </w:rPr>
                              <w:t>class</w:t>
                            </w:r>
                            <w:r w:rsidRPr="00233D4F">
                              <w:t xml:space="preserve"> ScanKinetics(ModelRunner):</w:t>
                            </w:r>
                          </w:p>
                          <w:p w14:paraId="494E6083" w14:textId="2C1EA399" w:rsidR="00233D4F" w:rsidRPr="00233D4F" w:rsidRDefault="00233D4F" w:rsidP="00233D4F">
                            <w:pPr>
                              <w:pStyle w:val="Code"/>
                            </w:pPr>
                            <w:r w:rsidRPr="00233D4F">
                              <w:tab/>
                              <w:t>P_02gas= PressureParameter(1)</w:t>
                            </w:r>
                          </w:p>
                          <w:p w14:paraId="2E76FA4D" w14:textId="47848077" w:rsidR="00233D4F" w:rsidRPr="00233D4F" w:rsidRDefault="00233D4F" w:rsidP="00233D4F">
                            <w:pPr>
                              <w:pStyle w:val="Code"/>
                            </w:pPr>
                            <w:r w:rsidRPr="00233D4F">
                              <w:tab/>
                              <w:t>T = TemperatureParameter(600)</w:t>
                            </w:r>
                          </w:p>
                          <w:p w14:paraId="41411E5D" w14:textId="2E6F3369" w:rsidR="00233D4F" w:rsidRPr="00233D4F" w:rsidRDefault="00233D4F" w:rsidP="00233D4F">
                            <w:pPr>
                              <w:pStyle w:val="Code"/>
                            </w:pPr>
                            <w:r w:rsidRPr="00233D4F">
                              <w:tab/>
                              <w:t>p_COgas = PressureParameter(min=1e-1, max=1e-2, steps = 20)</w:t>
                            </w:r>
                          </w:p>
                          <w:p w14:paraId="7B14042E" w14:textId="1D2D22AD" w:rsidR="00233D4F" w:rsidRPr="00233D4F" w:rsidRDefault="00233D4F" w:rsidP="00233D4F">
                            <w:pPr>
                              <w:pStyle w:val="Code"/>
                            </w:pPr>
                            <w:r w:rsidRPr="00233D4F">
                              <w:t>ScanKinetics().run(init_steps=1e6,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8" style="width:471.5pt;height:113.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" adj="-11796480,,5400" path="m,9525l5695950,r19050,447675l,447675,,9525xe" fillcolor="white [3201]" strokeweight=".5pt">
                <v:stroke joinstyle="miter"/>
                <v:formulas/>
                <v:path arrowok="t" o:connecttype="custom" o:connectlocs="0,30602;5968090,0;5988050,1438275;0,1438275;0,30602" o:connectangles="0,0,0,0,0" textboxrect="0,0,5715000,447675"/>
                <v:textbox>
                  <w:txbxContent>
                    <w:p w14:paraId="6AAAA00D" w14:textId="359AF789" w:rsidR="00233D4F" w:rsidRPr="00233D4F" w:rsidRDefault="00233D4F" w:rsidP="00233D4F">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233D4F" w:rsidRDefault="00233D4F" w:rsidP="00233D4F">
                      <w:pPr>
                        <w:pStyle w:val="Code"/>
                      </w:pPr>
                    </w:p>
                    <w:p w14:paraId="2F9C61AE" w14:textId="3C5E3E71" w:rsidR="00233D4F" w:rsidRPr="00233D4F" w:rsidRDefault="00233D4F" w:rsidP="00233D4F">
                      <w:pPr>
                        <w:pStyle w:val="Code"/>
                      </w:pPr>
                      <w:r w:rsidRPr="00233D4F">
                        <w:rPr>
                          <w:color w:val="7F0000"/>
                        </w:rPr>
                        <w:t>class</w:t>
                      </w:r>
                      <w:r w:rsidRPr="00233D4F">
                        <w:t xml:space="preserve"> ScanKinetics(ModelRunner):</w:t>
                      </w:r>
                    </w:p>
                    <w:p w14:paraId="494E6083" w14:textId="2C1EA399" w:rsidR="00233D4F" w:rsidRPr="00233D4F" w:rsidRDefault="00233D4F" w:rsidP="00233D4F">
                      <w:pPr>
                        <w:pStyle w:val="Code"/>
                      </w:pPr>
                      <w:r w:rsidRPr="00233D4F">
                        <w:tab/>
                        <w:t>P_02gas= PressureParameter(1)</w:t>
                      </w:r>
                    </w:p>
                    <w:p w14:paraId="2E76FA4D" w14:textId="47848077" w:rsidR="00233D4F" w:rsidRPr="00233D4F" w:rsidRDefault="00233D4F" w:rsidP="00233D4F">
                      <w:pPr>
                        <w:pStyle w:val="Code"/>
                      </w:pPr>
                      <w:r w:rsidRPr="00233D4F">
                        <w:tab/>
                        <w:t>T = TemperatureParameter(600)</w:t>
                      </w:r>
                    </w:p>
                    <w:p w14:paraId="41411E5D" w14:textId="2E6F3369" w:rsidR="00233D4F" w:rsidRPr="00233D4F" w:rsidRDefault="00233D4F" w:rsidP="00233D4F">
                      <w:pPr>
                        <w:pStyle w:val="Code"/>
                      </w:pPr>
                      <w:r w:rsidRPr="00233D4F">
                        <w:tab/>
                        <w:t>p_COgas = PressureParameter(min=1e-1, max=1e-2, steps = 20)</w:t>
                      </w:r>
                    </w:p>
                    <w:p w14:paraId="7B14042E" w14:textId="1D2D22AD" w:rsidR="00233D4F" w:rsidRPr="00233D4F" w:rsidRDefault="00233D4F" w:rsidP="00233D4F">
                      <w:pPr>
                        <w:pStyle w:val="Code"/>
                      </w:pPr>
                      <w:r w:rsidRPr="00233D4F">
                        <w:t>ScanKinetics().run(init_steps=1e6, sample_steps=1e7, cores=4)</w:t>
                      </w:r>
                    </w:p>
                  </w:txbxContent>
                </v:textbox>
                <w10:anchorlock/>
              </v:shape>
            </w:pict>
          </mc:Fallback>
        </mc:AlternateContent>
      </w:r>
    </w:p>
    <w:p w14:paraId="64472D72" w14:textId="680338F1" w:rsidR="005D18E8" w:rsidRPr="00233D4F" w:rsidRDefault="005D18E8" w:rsidP="00233D4F">
      <w:pPr>
        <w:pStyle w:val="BodyText"/>
      </w:pPr>
      <w:r w:rsidRPr="00233D4F">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00E3142F" w:rsidRPr="00233D4F">
        <w:t>) and</w:t>
      </w:r>
      <w:r w:rsidRPr="00233D4F">
        <w:t xml:space="preserve"> generates an output file with results (in this case called ScanKinetics.dat).</w:t>
      </w:r>
    </w:p>
    <w:p w14:paraId="19A756CB" w14:textId="77777777" w:rsidR="005D18E8" w:rsidRPr="00233D4F" w:rsidRDefault="005D18E8" w:rsidP="00233D4F">
      <w:pPr>
        <w:pStyle w:val="BodyText"/>
      </w:pPr>
      <w:r w:rsidRPr="00233D4F">
        <w:t>TASK: Try to reproduce the Arrhenius plot and the plots from Task 2 using the ModelRunner class. Compare the time spent by the original scripts with this one. Use as many cores as your workstation has.</w:t>
      </w:r>
    </w:p>
    <w:p w14:paraId="70F64907" w14:textId="0BE8E0ED" w:rsidR="005D18E8" w:rsidRDefault="005D18E8" w:rsidP="00B64AB8">
      <w:pPr>
        <w:pStyle w:val="BodyText"/>
      </w:pPr>
      <w:r w:rsidRPr="00233D4F">
        <w:t>Hint: ModelRunner uses a file to keep track of which calculations took place. If you need to restart the calculations from scratch, you have to remove the file ending in .lock.</w:t>
      </w:r>
    </w:p>
    <w:p w14:paraId="0009A2F7" w14:textId="28ADD4C5" w:rsidR="007B4C5E" w:rsidRDefault="007B4C5E" w:rsidP="00B64AB8">
      <w:pPr>
        <w:pStyle w:val="BodyText"/>
      </w:pPr>
      <w:r>
        <w:t>Note that this ModelRunner may take 5 minutes to run.</w:t>
      </w:r>
    </w:p>
    <w:p w14:paraId="7F5634E4" w14:textId="02067B5B" w:rsidR="005D18E8" w:rsidRPr="004C285C" w:rsidRDefault="005D18E8" w:rsidP="004C285C">
      <w:pPr>
        <w:pStyle w:val="Heading1"/>
      </w:pPr>
      <w:bookmarkStart w:id="47" w:name="Building_a_kmos_model"/>
      <w:bookmarkStart w:id="48" w:name="_Toc94177870"/>
      <w:bookmarkEnd w:id="47"/>
      <w:r w:rsidRPr="004C285C">
        <w:t>Building a kmcos model</w:t>
      </w:r>
      <w:bookmarkEnd w:id="48"/>
    </w:p>
    <w:p w14:paraId="671592AF" w14:textId="4F82C052" w:rsidR="005D18E8" w:rsidRPr="00233D4F" w:rsidRDefault="005D18E8" w:rsidP="00233D4F">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4C285C">
      <w:pPr>
        <w:pStyle w:val="Heading2"/>
      </w:pPr>
      <w:bookmarkStart w:id="49" w:name="The_elements_of_a_kmos_project"/>
      <w:bookmarkStart w:id="50" w:name="_Toc94177871"/>
      <w:bookmarkEnd w:id="49"/>
      <w:r w:rsidRPr="004C285C">
        <w:lastRenderedPageBreak/>
        <w:t>The elements of a kmcos project</w:t>
      </w:r>
      <w:bookmarkEnd w:id="50"/>
    </w:p>
    <w:p w14:paraId="033E3C08" w14:textId="2E31BB9D" w:rsidR="005D18E8" w:rsidRDefault="005D18E8" w:rsidP="00B64AB8">
      <w:pPr>
        <w:pStyle w:val="BodyText"/>
      </w:pPr>
    </w:p>
    <w:p w14:paraId="05919F81" w14:textId="77777777" w:rsidR="005D18E8" w:rsidRDefault="005D18E8" w:rsidP="005D18E8">
      <w:pPr>
        <w:spacing w:after="120"/>
        <w:rPr>
          <w:rFonts w:ascii="Arial"/>
          <w:sz w:val="28"/>
        </w:rPr>
        <w:sectPr w:rsidR="005D18E8">
          <w:pgSz w:w="11910" w:h="16840"/>
          <w:pgMar w:top="1320" w:right="1240" w:bottom="280" w:left="1240" w:header="720" w:footer="720" w:gutter="0"/>
          <w:cols w:space="720"/>
        </w:sectPr>
      </w:pPr>
    </w:p>
    <w:p w14:paraId="3EA0CBDE" w14:textId="1EAB46FE" w:rsidR="005D18E8" w:rsidRDefault="004C285C" w:rsidP="005D18E8">
      <w:pPr>
        <w:spacing w:before="105" w:after="120"/>
        <w:ind w:left="1366"/>
        <w:rPr>
          <w:rFonts w:ascii="Trebuchet MS"/>
          <w:b/>
          <w:sz w:val="20"/>
        </w:rPr>
      </w:pPr>
      <w:r>
        <w:rPr>
          <w:noProof/>
        </w:rPr>
        <w:drawing>
          <wp:anchor distT="0" distB="0" distL="0" distR="0" simplePos="0" relativeHeight="251659264" behindDoc="1" locked="0" layoutInCell="1" allowOverlap="1" wp14:anchorId="279673D0" wp14:editId="6AADCA39">
            <wp:simplePos x="0" y="0"/>
            <wp:positionH relativeFrom="page">
              <wp:posOffset>1574521</wp:posOffset>
            </wp:positionH>
            <wp:positionV relativeFrom="paragraph">
              <wp:posOffset>12436</wp:posOffset>
            </wp:positionV>
            <wp:extent cx="4397519" cy="3074336"/>
            <wp:effectExtent l="0" t="0" r="0" b="0"/>
            <wp:wrapNone/>
            <wp:docPr id="1" name="image6.png"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6.png" descr="Shape&#10;&#10;Description automatically generated"/>
                    <pic:cNvPicPr/>
                  </pic:nvPicPr>
                  <pic:blipFill>
                    <a:blip r:embed="rId19" cstate="print"/>
                    <a:stretch>
                      <a:fillRect/>
                    </a:stretch>
                  </pic:blipFill>
                  <pic:spPr>
                    <a:xfrm>
                      <a:off x="0" y="0"/>
                      <a:ext cx="4397519" cy="3074336"/>
                    </a:xfrm>
                    <a:prstGeom prst="rect">
                      <a:avLst/>
                    </a:prstGeom>
                  </pic:spPr>
                </pic:pic>
              </a:graphicData>
            </a:graphic>
          </wp:anchor>
        </w:drawing>
      </w:r>
      <w:r w:rsidR="005D18E8">
        <w:rPr>
          <w:rFonts w:ascii="Trebuchet MS"/>
          <w:b/>
          <w:w w:val="120"/>
          <w:sz w:val="20"/>
        </w:rPr>
        <w:t>Project</w:t>
      </w:r>
    </w:p>
    <w:p w14:paraId="39B9D05E" w14:textId="22D4BA49" w:rsidR="005D18E8" w:rsidRDefault="005D18E8" w:rsidP="005D18E8">
      <w:pPr>
        <w:spacing w:before="115" w:after="120"/>
        <w:ind w:left="1564"/>
        <w:rPr>
          <w:rFonts w:ascii="Trebuchet MS"/>
          <w:sz w:val="17"/>
        </w:rPr>
      </w:pPr>
      <w:r>
        <w:rPr>
          <w:rFonts w:ascii="Trebuchet MS"/>
          <w:spacing w:val="-1"/>
          <w:w w:val="110"/>
          <w:sz w:val="17"/>
        </w:rPr>
        <w:t>layer_list</w:t>
      </w:r>
    </w:p>
    <w:p w14:paraId="287B70B4" w14:textId="77777777" w:rsidR="005D18E8" w:rsidRDefault="005D18E8" w:rsidP="00B64AB8">
      <w:pPr>
        <w:pStyle w:val="BodyText"/>
      </w:pPr>
    </w:p>
    <w:p w14:paraId="229F78F7" w14:textId="77777777" w:rsidR="005D18E8" w:rsidRDefault="005D18E8" w:rsidP="005D18E8">
      <w:pPr>
        <w:spacing w:after="120"/>
        <w:ind w:left="1559"/>
        <w:rPr>
          <w:rFonts w:ascii="Trebuchet MS"/>
          <w:b/>
          <w:sz w:val="20"/>
        </w:rPr>
      </w:pPr>
      <w:r>
        <w:rPr>
          <w:rFonts w:ascii="Trebuchet MS"/>
          <w:b/>
          <w:w w:val="125"/>
          <w:sz w:val="20"/>
        </w:rPr>
        <w:t>Layer</w:t>
      </w:r>
    </w:p>
    <w:p w14:paraId="5AF071D2" w14:textId="77777777" w:rsidR="005D18E8" w:rsidRDefault="005D18E8" w:rsidP="00B64AB8">
      <w:pPr>
        <w:pStyle w:val="BodyText"/>
        <w:rPr>
          <w:rFonts w:ascii="Trebuchet MS"/>
          <w:sz w:val="24"/>
        </w:rPr>
      </w:pPr>
      <w:r>
        <w:br w:type="column"/>
      </w:r>
    </w:p>
    <w:p w14:paraId="554B7A2D" w14:textId="77777777" w:rsidR="005D18E8" w:rsidRDefault="005D18E8" w:rsidP="00B64AB8">
      <w:pPr>
        <w:pStyle w:val="BodyText"/>
      </w:pPr>
    </w:p>
    <w:p w14:paraId="4B9AF7F9" w14:textId="77777777" w:rsidR="005D18E8" w:rsidRDefault="005D18E8" w:rsidP="00B64AB8">
      <w:pPr>
        <w:pStyle w:val="BodyText"/>
      </w:pPr>
    </w:p>
    <w:p w14:paraId="1327ED51" w14:textId="77777777" w:rsidR="005D18E8" w:rsidRDefault="005D18E8" w:rsidP="005D18E8">
      <w:pPr>
        <w:spacing w:after="120"/>
        <w:ind w:left="411"/>
        <w:rPr>
          <w:rFonts w:ascii="Trebuchet MS"/>
          <w:sz w:val="20"/>
        </w:rPr>
      </w:pPr>
      <w:r>
        <w:rPr>
          <w:rFonts w:ascii="Trebuchet MS"/>
          <w:spacing w:val="-1"/>
          <w:w w:val="120"/>
          <w:sz w:val="20"/>
        </w:rPr>
        <w:t>name</w:t>
      </w:r>
    </w:p>
    <w:p w14:paraId="7DC7F871" w14:textId="77777777" w:rsidR="005D18E8" w:rsidRDefault="005D18E8" w:rsidP="005D18E8">
      <w:pPr>
        <w:spacing w:before="165" w:after="120"/>
        <w:ind w:left="791"/>
        <w:rPr>
          <w:rFonts w:ascii="Trebuchet MS"/>
          <w:sz w:val="17"/>
        </w:rPr>
      </w:pPr>
      <w:r>
        <w:br w:type="column"/>
      </w:r>
      <w:r>
        <w:rPr>
          <w:rFonts w:ascii="Trebuchet MS"/>
          <w:w w:val="110"/>
          <w:sz w:val="17"/>
        </w:rPr>
        <w:t>paramerer_list</w:t>
      </w:r>
    </w:p>
    <w:p w14:paraId="7B92F3D8" w14:textId="77777777" w:rsidR="005D18E8" w:rsidRDefault="005D18E8" w:rsidP="005D18E8">
      <w:pPr>
        <w:spacing w:before="145" w:after="120"/>
        <w:ind w:left="739"/>
        <w:rPr>
          <w:rFonts w:ascii="Trebuchet MS"/>
          <w:b/>
          <w:sz w:val="20"/>
        </w:rPr>
      </w:pPr>
      <w:r>
        <w:rPr>
          <w:rFonts w:ascii="Trebuchet MS"/>
          <w:b/>
          <w:w w:val="125"/>
          <w:sz w:val="20"/>
        </w:rPr>
        <w:t>Parameter</w:t>
      </w:r>
    </w:p>
    <w:p w14:paraId="4FA19BC8" w14:textId="77777777" w:rsidR="005D18E8" w:rsidRDefault="005D18E8" w:rsidP="005D18E8">
      <w:pPr>
        <w:tabs>
          <w:tab w:val="left" w:pos="1608"/>
          <w:tab w:val="left" w:pos="2386"/>
        </w:tabs>
        <w:spacing w:before="3" w:after="120"/>
        <w:ind w:left="780"/>
        <w:rPr>
          <w:rFonts w:ascii="Trebuchet MS"/>
          <w:sz w:val="20"/>
        </w:rPr>
      </w:pPr>
      <w:r>
        <w:rPr>
          <w:rFonts w:ascii="Trebuchet MS"/>
          <w:w w:val="115"/>
          <w:sz w:val="20"/>
        </w:rPr>
        <w:t>name</w:t>
      </w:r>
      <w:r>
        <w:rPr>
          <w:rFonts w:ascii="Trebuchet MS"/>
          <w:w w:val="115"/>
          <w:sz w:val="20"/>
        </w:rPr>
        <w:tab/>
      </w:r>
      <w:r>
        <w:rPr>
          <w:rFonts w:ascii="Trebuchet MS"/>
          <w:w w:val="115"/>
          <w:position w:val="1"/>
          <w:sz w:val="20"/>
        </w:rPr>
        <w:t>value</w:t>
      </w:r>
      <w:r>
        <w:rPr>
          <w:rFonts w:ascii="Trebuchet MS"/>
          <w:w w:val="115"/>
          <w:position w:val="1"/>
          <w:sz w:val="20"/>
        </w:rPr>
        <w:tab/>
      </w:r>
      <w:r>
        <w:rPr>
          <w:rFonts w:ascii="Trebuchet MS"/>
          <w:w w:val="115"/>
          <w:sz w:val="20"/>
        </w:rPr>
        <w:t>adjustable</w:t>
      </w:r>
    </w:p>
    <w:p w14:paraId="05E21A4E" w14:textId="77777777" w:rsidR="005D18E8" w:rsidRDefault="005D18E8" w:rsidP="005D18E8">
      <w:pPr>
        <w:spacing w:after="120"/>
        <w:rPr>
          <w:rFonts w:ascii="Trebuchet MS"/>
          <w:sz w:val="20"/>
        </w:rPr>
        <w:sectPr w:rsidR="005D18E8">
          <w:type w:val="continuous"/>
          <w:pgSz w:w="11910" w:h="16840"/>
          <w:pgMar w:top="1580" w:right="1240" w:bottom="280" w:left="1240" w:header="720" w:footer="720" w:gutter="0"/>
          <w:cols w:num="3" w:space="720" w:equalWidth="0">
            <w:col w:w="2336" w:space="40"/>
            <w:col w:w="998" w:space="39"/>
            <w:col w:w="6017"/>
          </w:cols>
        </w:sectPr>
      </w:pPr>
    </w:p>
    <w:p w14:paraId="4E17E339" w14:textId="77777777" w:rsidR="005D18E8" w:rsidRDefault="005D18E8" w:rsidP="005D18E8">
      <w:pPr>
        <w:spacing w:before="57" w:after="120"/>
        <w:ind w:left="1622"/>
        <w:rPr>
          <w:rFonts w:ascii="Trebuchet MS"/>
          <w:sz w:val="20"/>
        </w:rPr>
      </w:pPr>
      <w:r>
        <w:rPr>
          <w:rFonts w:ascii="Trebuchet MS"/>
          <w:spacing w:val="-1"/>
          <w:w w:val="115"/>
          <w:sz w:val="20"/>
        </w:rPr>
        <w:t>representation</w:t>
      </w:r>
    </w:p>
    <w:p w14:paraId="0574E717" w14:textId="77777777" w:rsidR="005D18E8" w:rsidRDefault="005D18E8" w:rsidP="005D18E8">
      <w:pPr>
        <w:spacing w:before="55" w:after="120"/>
        <w:ind w:left="1779"/>
        <w:rPr>
          <w:rFonts w:ascii="Trebuchet MS"/>
          <w:sz w:val="19"/>
        </w:rPr>
      </w:pPr>
      <w:r>
        <w:rPr>
          <w:rFonts w:ascii="Trebuchet MS"/>
          <w:w w:val="110"/>
          <w:sz w:val="19"/>
        </w:rPr>
        <w:t>site_list</w:t>
      </w:r>
    </w:p>
    <w:p w14:paraId="70D2079D" w14:textId="77777777" w:rsidR="005D18E8" w:rsidRDefault="005D18E8" w:rsidP="005D18E8">
      <w:pPr>
        <w:spacing w:before="165" w:after="120" w:line="261" w:lineRule="auto"/>
        <w:ind w:left="2001" w:right="297" w:hanging="115"/>
        <w:rPr>
          <w:rFonts w:ascii="Trebuchet MS"/>
          <w:sz w:val="19"/>
        </w:rPr>
      </w:pPr>
      <w:r>
        <w:rPr>
          <w:rFonts w:ascii="Trebuchet MS"/>
          <w:b/>
          <w:w w:val="120"/>
          <w:sz w:val="20"/>
        </w:rPr>
        <w:t>Site</w:t>
      </w:r>
      <w:r>
        <w:rPr>
          <w:rFonts w:ascii="Trebuchet MS"/>
          <w:b/>
          <w:spacing w:val="1"/>
          <w:w w:val="120"/>
          <w:sz w:val="20"/>
        </w:rPr>
        <w:t xml:space="preserve"> </w:t>
      </w:r>
      <w:r>
        <w:rPr>
          <w:rFonts w:ascii="Trebuchet MS"/>
          <w:w w:val="120"/>
          <w:sz w:val="19"/>
        </w:rPr>
        <w:t>name</w:t>
      </w:r>
      <w:r>
        <w:rPr>
          <w:rFonts w:ascii="Trebuchet MS"/>
          <w:spacing w:val="1"/>
          <w:w w:val="120"/>
          <w:sz w:val="19"/>
        </w:rPr>
        <w:t xml:space="preserve"> </w:t>
      </w:r>
      <w:r>
        <w:rPr>
          <w:rFonts w:ascii="Trebuchet MS"/>
          <w:w w:val="110"/>
          <w:sz w:val="19"/>
        </w:rPr>
        <w:t>position</w:t>
      </w:r>
    </w:p>
    <w:p w14:paraId="447AFCF5" w14:textId="77777777" w:rsidR="005D18E8" w:rsidRDefault="005D18E8" w:rsidP="00B64AB8">
      <w:pPr>
        <w:pStyle w:val="BodyText"/>
      </w:pPr>
    </w:p>
    <w:p w14:paraId="3D4724A3" w14:textId="77777777" w:rsidR="005D18E8" w:rsidRDefault="005D18E8" w:rsidP="00B64AB8">
      <w:pPr>
        <w:pStyle w:val="BodyText"/>
      </w:pPr>
    </w:p>
    <w:p w14:paraId="6D554EB0" w14:textId="77777777" w:rsidR="005D18E8" w:rsidRDefault="005D18E8" w:rsidP="005D18E8">
      <w:pPr>
        <w:spacing w:before="144" w:after="120"/>
        <w:ind w:left="1565"/>
        <w:rPr>
          <w:rFonts w:ascii="Trebuchet MS"/>
          <w:sz w:val="17"/>
        </w:rPr>
      </w:pPr>
      <w:r>
        <w:rPr>
          <w:rFonts w:ascii="Trebuchet MS"/>
          <w:w w:val="110"/>
          <w:sz w:val="17"/>
        </w:rPr>
        <w:t>species_list</w:t>
      </w:r>
    </w:p>
    <w:p w14:paraId="7CB8AF18" w14:textId="77777777" w:rsidR="005D18E8" w:rsidRDefault="005D18E8" w:rsidP="00B64AB8">
      <w:pPr>
        <w:pStyle w:val="BodyText"/>
      </w:pPr>
    </w:p>
    <w:p w14:paraId="542220FB" w14:textId="77777777" w:rsidR="005D18E8" w:rsidRDefault="005D18E8" w:rsidP="005D18E8">
      <w:pPr>
        <w:spacing w:after="120"/>
        <w:ind w:left="1561"/>
        <w:rPr>
          <w:rFonts w:ascii="Trebuchet MS"/>
          <w:b/>
          <w:sz w:val="20"/>
        </w:rPr>
      </w:pPr>
      <w:r>
        <w:rPr>
          <w:rFonts w:ascii="Trebuchet MS"/>
          <w:b/>
          <w:w w:val="130"/>
          <w:sz w:val="20"/>
        </w:rPr>
        <w:t>Species</w:t>
      </w:r>
    </w:p>
    <w:p w14:paraId="3C58215D" w14:textId="77777777" w:rsidR="005D18E8" w:rsidRDefault="005D18E8" w:rsidP="005D18E8">
      <w:pPr>
        <w:tabs>
          <w:tab w:val="left" w:pos="2640"/>
        </w:tabs>
        <w:spacing w:before="33" w:after="120"/>
        <w:ind w:left="1664"/>
        <w:rPr>
          <w:rFonts w:ascii="Trebuchet MS"/>
          <w:sz w:val="20"/>
        </w:rPr>
      </w:pPr>
      <w:r>
        <w:rPr>
          <w:rFonts w:ascii="Trebuchet MS"/>
          <w:w w:val="115"/>
          <w:position w:val="3"/>
          <w:sz w:val="20"/>
        </w:rPr>
        <w:t>name</w:t>
      </w:r>
      <w:r>
        <w:rPr>
          <w:rFonts w:ascii="Trebuchet MS"/>
          <w:w w:val="115"/>
          <w:position w:val="3"/>
          <w:sz w:val="20"/>
        </w:rPr>
        <w:tab/>
      </w:r>
      <w:r>
        <w:rPr>
          <w:rFonts w:ascii="Trebuchet MS"/>
          <w:spacing w:val="-4"/>
          <w:w w:val="115"/>
          <w:sz w:val="20"/>
        </w:rPr>
        <w:t>color</w:t>
      </w:r>
    </w:p>
    <w:p w14:paraId="1C04C102" w14:textId="77777777" w:rsidR="005D18E8" w:rsidRDefault="005D18E8" w:rsidP="00B64AB8">
      <w:pPr>
        <w:pStyle w:val="BodyText"/>
        <w:rPr>
          <w:rFonts w:ascii="Trebuchet MS"/>
          <w:sz w:val="24"/>
        </w:rPr>
      </w:pPr>
      <w:r>
        <w:br w:type="column"/>
      </w:r>
    </w:p>
    <w:p w14:paraId="7D6D237E" w14:textId="77777777" w:rsidR="005D18E8" w:rsidRDefault="005D18E8" w:rsidP="005D18E8">
      <w:pPr>
        <w:spacing w:after="120"/>
        <w:ind w:left="853"/>
        <w:rPr>
          <w:rFonts w:ascii="Trebuchet MS"/>
          <w:sz w:val="17"/>
        </w:rPr>
      </w:pPr>
      <w:r>
        <w:rPr>
          <w:rFonts w:ascii="Trebuchet MS"/>
          <w:w w:val="115"/>
          <w:sz w:val="17"/>
        </w:rPr>
        <w:t>process_list</w:t>
      </w:r>
    </w:p>
    <w:p w14:paraId="5EF79AB3" w14:textId="77777777" w:rsidR="005D18E8" w:rsidRDefault="005D18E8" w:rsidP="005D18E8">
      <w:pPr>
        <w:spacing w:before="127" w:after="120"/>
        <w:ind w:left="882"/>
        <w:rPr>
          <w:rFonts w:ascii="Trebuchet MS"/>
          <w:b/>
          <w:sz w:val="20"/>
        </w:rPr>
      </w:pPr>
      <w:r>
        <w:rPr>
          <w:rFonts w:ascii="Trebuchet MS"/>
          <w:b/>
          <w:w w:val="130"/>
          <w:sz w:val="20"/>
        </w:rPr>
        <w:t>Process</w:t>
      </w:r>
    </w:p>
    <w:p w14:paraId="5BF69DAB" w14:textId="77777777" w:rsidR="005D18E8" w:rsidRDefault="005D18E8" w:rsidP="005D18E8">
      <w:pPr>
        <w:spacing w:before="51" w:after="120"/>
        <w:ind w:left="1738"/>
        <w:rPr>
          <w:rFonts w:ascii="Trebuchet MS"/>
          <w:sz w:val="20"/>
        </w:rPr>
      </w:pPr>
      <w:r>
        <w:rPr>
          <w:rFonts w:ascii="Trebuchet MS"/>
          <w:spacing w:val="-1"/>
          <w:w w:val="120"/>
          <w:sz w:val="20"/>
        </w:rPr>
        <w:t>name</w:t>
      </w:r>
    </w:p>
    <w:p w14:paraId="1F0B7E64" w14:textId="77777777" w:rsidR="005D18E8" w:rsidRDefault="005D18E8" w:rsidP="005D18E8">
      <w:pPr>
        <w:spacing w:before="52" w:after="120"/>
        <w:ind w:left="1075"/>
        <w:rPr>
          <w:rFonts w:ascii="Trebuchet MS"/>
          <w:sz w:val="19"/>
        </w:rPr>
      </w:pPr>
      <w:r>
        <w:rPr>
          <w:rFonts w:ascii="Trebuchet MS"/>
          <w:w w:val="115"/>
          <w:sz w:val="19"/>
        </w:rPr>
        <w:t>conditions</w:t>
      </w:r>
    </w:p>
    <w:p w14:paraId="16FC90EE" w14:textId="77777777" w:rsidR="005D18E8" w:rsidRDefault="005D18E8" w:rsidP="005D18E8">
      <w:pPr>
        <w:spacing w:before="43" w:after="120" w:line="340" w:lineRule="atLeast"/>
        <w:ind w:left="1237" w:right="102" w:hanging="150"/>
        <w:rPr>
          <w:rFonts w:ascii="Trebuchet MS"/>
          <w:b/>
          <w:sz w:val="20"/>
        </w:rPr>
      </w:pPr>
      <w:r>
        <w:rPr>
          <w:rFonts w:ascii="Trebuchet MS"/>
          <w:b/>
          <w:spacing w:val="-1"/>
          <w:w w:val="125"/>
          <w:sz w:val="20"/>
        </w:rPr>
        <w:t>Condition</w:t>
      </w:r>
      <w:r>
        <w:rPr>
          <w:rFonts w:ascii="Trebuchet MS"/>
          <w:b/>
          <w:spacing w:val="-73"/>
          <w:w w:val="125"/>
          <w:sz w:val="20"/>
        </w:rPr>
        <w:t xml:space="preserve"> </w:t>
      </w:r>
      <w:r>
        <w:rPr>
          <w:rFonts w:ascii="Trebuchet MS"/>
          <w:b/>
          <w:w w:val="125"/>
          <w:sz w:val="20"/>
        </w:rPr>
        <w:t>Coord</w:t>
      </w:r>
    </w:p>
    <w:p w14:paraId="7250C2B0" w14:textId="77777777" w:rsidR="005D18E8" w:rsidRDefault="005D18E8" w:rsidP="005D18E8">
      <w:pPr>
        <w:spacing w:before="16" w:after="120" w:line="252" w:lineRule="auto"/>
        <w:ind w:left="1537"/>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14:paraId="1F49DE0A" w14:textId="77777777" w:rsidR="005D18E8" w:rsidRDefault="005D18E8" w:rsidP="005D18E8">
      <w:pPr>
        <w:spacing w:before="93" w:after="120"/>
        <w:ind w:left="1246"/>
        <w:rPr>
          <w:rFonts w:ascii="Trebuchet MS"/>
          <w:sz w:val="19"/>
        </w:rPr>
      </w:pPr>
      <w:r>
        <w:rPr>
          <w:rFonts w:ascii="Trebuchet MS"/>
          <w:w w:val="115"/>
          <w:sz w:val="19"/>
        </w:rPr>
        <w:t>species</w:t>
      </w:r>
    </w:p>
    <w:p w14:paraId="6FD7E219" w14:textId="77777777" w:rsidR="005D18E8" w:rsidRDefault="005D18E8" w:rsidP="00B64AB8">
      <w:pPr>
        <w:pStyle w:val="BodyText"/>
        <w:rPr>
          <w:rFonts w:ascii="Trebuchet MS"/>
          <w:sz w:val="24"/>
        </w:rPr>
      </w:pPr>
      <w:r>
        <w:br w:type="column"/>
      </w:r>
    </w:p>
    <w:p w14:paraId="4809C953" w14:textId="77777777" w:rsidR="005D18E8" w:rsidRDefault="005D18E8" w:rsidP="00B64AB8">
      <w:pPr>
        <w:pStyle w:val="BodyText"/>
      </w:pPr>
    </w:p>
    <w:p w14:paraId="3A7D52E3" w14:textId="77777777" w:rsidR="005D18E8" w:rsidRDefault="005D18E8" w:rsidP="00B64AB8">
      <w:pPr>
        <w:pStyle w:val="BodyText"/>
      </w:pPr>
    </w:p>
    <w:p w14:paraId="74E1B138" w14:textId="77777777" w:rsidR="005D18E8" w:rsidRDefault="005D18E8" w:rsidP="005D18E8">
      <w:pPr>
        <w:spacing w:after="120" w:line="381" w:lineRule="auto"/>
        <w:ind w:left="646" w:right="1940" w:hanging="149"/>
        <w:rPr>
          <w:rFonts w:ascii="Trebuchet MS"/>
          <w:b/>
          <w:sz w:val="20"/>
        </w:rPr>
      </w:pPr>
      <w:r>
        <w:rPr>
          <w:rFonts w:ascii="Trebuchet MS"/>
          <w:spacing w:val="-1"/>
          <w:w w:val="115"/>
          <w:sz w:val="20"/>
        </w:rPr>
        <w:t>rate_constant</w:t>
      </w:r>
      <w:r>
        <w:rPr>
          <w:rFonts w:ascii="Trebuchet MS"/>
          <w:spacing w:val="-67"/>
          <w:w w:val="115"/>
          <w:sz w:val="20"/>
        </w:rPr>
        <w:t xml:space="preserve"> </w:t>
      </w:r>
      <w:r>
        <w:rPr>
          <w:rFonts w:ascii="Trebuchet MS"/>
          <w:w w:val="115"/>
          <w:sz w:val="19"/>
        </w:rPr>
        <w:t>actions</w:t>
      </w:r>
      <w:r>
        <w:rPr>
          <w:rFonts w:ascii="Trebuchet MS"/>
          <w:spacing w:val="1"/>
          <w:w w:val="115"/>
          <w:sz w:val="19"/>
        </w:rPr>
        <w:t xml:space="preserve"> </w:t>
      </w:r>
      <w:r>
        <w:rPr>
          <w:rFonts w:ascii="Trebuchet MS"/>
          <w:b/>
          <w:w w:val="115"/>
          <w:sz w:val="20"/>
        </w:rPr>
        <w:t>Action</w:t>
      </w:r>
    </w:p>
    <w:p w14:paraId="11589A9F" w14:textId="77777777" w:rsidR="005D18E8" w:rsidRDefault="005D18E8" w:rsidP="005D18E8">
      <w:pPr>
        <w:spacing w:after="120" w:line="209" w:lineRule="exact"/>
        <w:ind w:left="796"/>
        <w:rPr>
          <w:rFonts w:ascii="Trebuchet MS"/>
          <w:b/>
          <w:sz w:val="20"/>
        </w:rPr>
      </w:pPr>
      <w:r>
        <w:rPr>
          <w:rFonts w:ascii="Trebuchet MS"/>
          <w:b/>
          <w:w w:val="125"/>
          <w:sz w:val="20"/>
        </w:rPr>
        <w:t>Coord</w:t>
      </w:r>
    </w:p>
    <w:p w14:paraId="0F30812F" w14:textId="77777777" w:rsidR="005D18E8" w:rsidRDefault="005D18E8" w:rsidP="005D18E8">
      <w:pPr>
        <w:spacing w:before="9" w:after="120" w:line="252" w:lineRule="auto"/>
        <w:ind w:left="1096" w:right="1948"/>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14:paraId="52D89D1F" w14:textId="77777777" w:rsidR="005D18E8" w:rsidRDefault="005D18E8" w:rsidP="005D18E8">
      <w:pPr>
        <w:spacing w:before="92" w:after="120"/>
        <w:ind w:left="764"/>
        <w:rPr>
          <w:rFonts w:ascii="Trebuchet MS"/>
          <w:sz w:val="19"/>
        </w:rPr>
      </w:pPr>
      <w:r>
        <w:rPr>
          <w:rFonts w:ascii="Trebuchet MS"/>
          <w:w w:val="115"/>
          <w:sz w:val="19"/>
        </w:rPr>
        <w:t>species</w:t>
      </w:r>
    </w:p>
    <w:p w14:paraId="5B109F2D" w14:textId="77777777" w:rsidR="005D18E8" w:rsidRDefault="005D18E8" w:rsidP="005D18E8">
      <w:pPr>
        <w:spacing w:after="120"/>
        <w:rPr>
          <w:rFonts w:ascii="Trebuchet MS"/>
          <w:sz w:val="19"/>
        </w:rPr>
        <w:sectPr w:rsidR="005D18E8">
          <w:type w:val="continuous"/>
          <w:pgSz w:w="11910" w:h="16840"/>
          <w:pgMar w:top="1580" w:right="1240" w:bottom="280" w:left="1240" w:header="720" w:footer="720" w:gutter="0"/>
          <w:cols w:num="3" w:space="720" w:equalWidth="0">
            <w:col w:w="3149" w:space="40"/>
            <w:col w:w="2325" w:space="39"/>
            <w:col w:w="3877"/>
          </w:cols>
        </w:sectPr>
      </w:pPr>
    </w:p>
    <w:p w14:paraId="27B77749" w14:textId="77777777" w:rsidR="005D18E8" w:rsidRDefault="005D18E8" w:rsidP="005D18E8">
      <w:pPr>
        <w:spacing w:before="46" w:after="120"/>
        <w:ind w:left="1700"/>
        <w:rPr>
          <w:rFonts w:ascii="Trebuchet MS"/>
          <w:sz w:val="20"/>
        </w:rPr>
      </w:pPr>
      <w:r>
        <w:rPr>
          <w:rFonts w:ascii="Trebuchet MS"/>
          <w:w w:val="115"/>
          <w:sz w:val="20"/>
        </w:rPr>
        <w:t>representation</w:t>
      </w:r>
    </w:p>
    <w:p w14:paraId="6512B28F" w14:textId="17CB9689" w:rsidR="005D18E8" w:rsidRDefault="005D18E8" w:rsidP="00BF6F9C">
      <w:pPr>
        <w:spacing w:before="147" w:after="120"/>
        <w:ind w:left="1700"/>
        <w:rPr>
          <w:rFonts w:ascii="Trebuchet MS"/>
          <w:sz w:val="20"/>
        </w:rPr>
        <w:sectPr w:rsidR="005D18E8">
          <w:type w:val="continuous"/>
          <w:pgSz w:w="11910" w:h="16840"/>
          <w:pgMar w:top="1580" w:right="1240" w:bottom="280" w:left="1240" w:header="720" w:footer="720" w:gutter="0"/>
          <w:cols w:num="2" w:space="720" w:equalWidth="0">
            <w:col w:w="3258" w:space="263"/>
            <w:col w:w="5909"/>
          </w:cols>
        </w:sectPr>
      </w:pPr>
      <w:r>
        <w:br w:type="column"/>
      </w:r>
      <w:r>
        <w:rPr>
          <w:rFonts w:ascii="Trebuchet MS"/>
          <w:w w:val="110"/>
          <w:sz w:val="20"/>
        </w:rPr>
        <w:t>tof_count</w:t>
      </w:r>
    </w:p>
    <w:p w14:paraId="06518C43" w14:textId="77777777" w:rsidR="005D18E8" w:rsidRDefault="005D18E8" w:rsidP="00B64AB8">
      <w:pPr>
        <w:pStyle w:val="BodyText"/>
      </w:pPr>
    </w:p>
    <w:p w14:paraId="4E75758C" w14:textId="3B3EC931" w:rsidR="00BF6F9C" w:rsidRDefault="005D18E8" w:rsidP="004C285C">
      <w:pPr>
        <w:pStyle w:val="BodyText"/>
        <w:jc w:val="center"/>
      </w:pPr>
      <w:r>
        <w:rPr>
          <w:b/>
        </w:rPr>
        <w:t>Figure</w:t>
      </w:r>
      <w:r>
        <w:rPr>
          <w:b/>
          <w:spacing w:val="-12"/>
        </w:rPr>
        <w:t xml:space="preserve"> </w:t>
      </w:r>
      <w:r>
        <w:rPr>
          <w:b/>
        </w:rPr>
        <w:t>2:</w:t>
      </w:r>
      <w:r>
        <w:rPr>
          <w:b/>
          <w:spacing w:val="-11"/>
        </w:rPr>
        <w:t xml:space="preserve"> </w:t>
      </w:r>
      <w:r>
        <w:t>Structure</w:t>
      </w:r>
      <w:r>
        <w:rPr>
          <w:spacing w:val="-14"/>
        </w:rPr>
        <w:t xml:space="preserve"> </w:t>
      </w:r>
      <w:r>
        <w:t>of</w:t>
      </w:r>
      <w:r>
        <w:rPr>
          <w:spacing w:val="-13"/>
        </w:rPr>
        <w:t xml:space="preserve"> </w:t>
      </w:r>
      <w:r>
        <w:t>a</w:t>
      </w:r>
      <w:r>
        <w:rPr>
          <w:spacing w:val="-15"/>
        </w:rPr>
        <w:t xml:space="preserve"> </w:t>
      </w:r>
      <w:r>
        <w:t>kmcos</w:t>
      </w:r>
      <w:r>
        <w:rPr>
          <w:spacing w:val="-13"/>
        </w:rPr>
        <w:t xml:space="preserve"> </w:t>
      </w:r>
      <w:r>
        <w:t>model.</w:t>
      </w:r>
    </w:p>
    <w:p w14:paraId="72B928ED" w14:textId="77777777" w:rsidR="004C285C" w:rsidRDefault="004C285C" w:rsidP="004C285C">
      <w:pPr>
        <w:spacing w:before="218" w:after="120"/>
        <w:jc w:val="center"/>
      </w:pPr>
    </w:p>
    <w:p w14:paraId="51104769" w14:textId="685599C8" w:rsidR="005D18E8" w:rsidRPr="004C285C" w:rsidRDefault="005D18E8" w:rsidP="004C285C">
      <w:pPr>
        <w:pStyle w:val="BodyText"/>
      </w:pPr>
      <w:r w:rsidRPr="004C285C">
        <w:t>A kmcos model is built by putting together several building blocks. Those building blocks are found within the kmcos.types.</w:t>
      </w:r>
    </w:p>
    <w:p w14:paraId="78906D6B" w14:textId="77777777" w:rsidR="005D18E8" w:rsidRPr="004C285C" w:rsidRDefault="005D18E8" w:rsidP="004C285C">
      <w:pPr>
        <w:pStyle w:val="Heading3"/>
      </w:pPr>
      <w:bookmarkStart w:id="51" w:name="Project"/>
      <w:bookmarkStart w:id="52" w:name="_Toc94177872"/>
      <w:bookmarkEnd w:id="51"/>
      <w:r w:rsidRPr="004C285C">
        <w:t>Project</w:t>
      </w:r>
      <w:bookmarkEnd w:id="52"/>
    </w:p>
    <w:p w14:paraId="60776895" w14:textId="79AFF330" w:rsidR="005D18E8" w:rsidRPr="004C285C" w:rsidRDefault="005D18E8" w:rsidP="004C285C">
      <w:pPr>
        <w:pStyle w:val="BodyText"/>
      </w:pPr>
      <w:r w:rsidRPr="004C285C">
        <w:t>The Project is the structure that contains all other elements.</w:t>
      </w:r>
    </w:p>
    <w:p w14:paraId="5FF4022E" w14:textId="77777777" w:rsidR="005D18E8" w:rsidRDefault="005D18E8" w:rsidP="00BF6F9C">
      <w:pPr>
        <w:pStyle w:val="Heading3"/>
      </w:pPr>
      <w:bookmarkStart w:id="53" w:name="Meta"/>
      <w:bookmarkStart w:id="54" w:name="_Toc94177873"/>
      <w:bookmarkEnd w:id="53"/>
      <w:r>
        <w:rPr>
          <w:w w:val="105"/>
        </w:rPr>
        <w:t>Meta</w:t>
      </w:r>
      <w:bookmarkEnd w:id="54"/>
    </w:p>
    <w:p w14:paraId="5BD630C5" w14:textId="19A672FB" w:rsidR="005D18E8" w:rsidRPr="004C285C" w:rsidRDefault="005D18E8" w:rsidP="004C285C">
      <w:pPr>
        <w:pStyle w:val="BodyText"/>
      </w:pPr>
      <w:r w:rsidRPr="004C285C">
        <w:t>Meta contains the meta-data of the project. This includes the model’s name, the author’s name and email and, importantly, the dimensionality (1D, 2D or 3D) of the system.</w:t>
      </w:r>
    </w:p>
    <w:p w14:paraId="4319DA7F" w14:textId="77777777" w:rsidR="005D18E8" w:rsidRDefault="005D18E8" w:rsidP="00BF6F9C">
      <w:pPr>
        <w:pStyle w:val="Heading3"/>
      </w:pPr>
      <w:bookmarkStart w:id="55" w:name="Layer"/>
      <w:bookmarkStart w:id="56" w:name="_Toc94177874"/>
      <w:bookmarkEnd w:id="55"/>
      <w:r>
        <w:t>Layer</w:t>
      </w:r>
      <w:bookmarkEnd w:id="56"/>
    </w:p>
    <w:p w14:paraId="1A85655A" w14:textId="1263E8EA" w:rsidR="005D18E8" w:rsidRPr="004C285C" w:rsidRDefault="005D18E8" w:rsidP="004C285C">
      <w:pPr>
        <w:pStyle w:val="BodyText"/>
      </w:pPr>
      <w:r w:rsidRPr="004C285C">
        <w:t>A kmcos Project contains a list of Layer objects. In this tutorial we will only consider models with a single layer, but more could be used. Each Layer has an unique name, an optional representation and a list of sites.</w:t>
      </w:r>
    </w:p>
    <w:p w14:paraId="00D5FD38" w14:textId="65DF676C" w:rsidR="005D18E8" w:rsidRPr="004C285C" w:rsidRDefault="005D18E8" w:rsidP="004C285C">
      <w:pPr>
        <w:pStyle w:val="BodyText"/>
      </w:pPr>
      <w:r w:rsidRPr="004C285C">
        <w:t>Site Each site has an unique name and a position in the unit cell.</w:t>
      </w:r>
    </w:p>
    <w:p w14:paraId="2C600671" w14:textId="77777777" w:rsidR="005D18E8" w:rsidRPr="004C285C" w:rsidRDefault="005D18E8" w:rsidP="004C285C">
      <w:pPr>
        <w:pStyle w:val="Heading3"/>
      </w:pPr>
      <w:bookmarkStart w:id="57" w:name="Species"/>
      <w:bookmarkStart w:id="58" w:name="_Toc94177875"/>
      <w:bookmarkEnd w:id="57"/>
      <w:r w:rsidRPr="004C285C">
        <w:t>Species</w:t>
      </w:r>
      <w:bookmarkEnd w:id="58"/>
    </w:p>
    <w:p w14:paraId="131F4D10" w14:textId="6BDC0834" w:rsidR="005D18E8" w:rsidRDefault="005D18E8" w:rsidP="00AD6F3A">
      <w:pPr>
        <w:pStyle w:val="BodyText"/>
        <w:sectPr w:rsidR="005D18E8">
          <w:type w:val="continuous"/>
          <w:pgSz w:w="11910" w:h="16840"/>
          <w:pgMar w:top="1580" w:right="1240" w:bottom="280" w:left="1240" w:header="720" w:footer="720" w:gutter="0"/>
          <w:cols w:space="720"/>
        </w:sectPr>
      </w:pPr>
      <w:r w:rsidRPr="00BF6F9C">
        <w:t>A Project also contains a list of Species. Each species needs to have an unique name. A color and a representation can additionally be added; these are useful while using the Editor and the GUI Viewer, respectively.</w:t>
      </w:r>
    </w:p>
    <w:p w14:paraId="32DC0B19" w14:textId="77777777" w:rsidR="005D18E8" w:rsidRDefault="005D18E8" w:rsidP="00BF6F9C">
      <w:pPr>
        <w:pStyle w:val="Heading3"/>
      </w:pPr>
      <w:bookmarkStart w:id="59" w:name="_Toc94177876"/>
      <w:r>
        <w:lastRenderedPageBreak/>
        <w:t>Parameter</w:t>
      </w:r>
      <w:bookmarkEnd w:id="59"/>
    </w:p>
    <w:p w14:paraId="7AEDD578" w14:textId="221F503F" w:rsidR="005D18E8" w:rsidRPr="004C285C" w:rsidRDefault="005D18E8" w:rsidP="004C285C">
      <w:pPr>
        <w:pStyle w:val="BodyText"/>
      </w:pPr>
      <w:r w:rsidRPr="004C285C">
        <w:t>A list of parameters is included in a Project. Each parameter needs an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BF6F9C">
      <w:pPr>
        <w:pStyle w:val="Heading3"/>
      </w:pPr>
      <w:bookmarkStart w:id="60" w:name="Process"/>
      <w:bookmarkStart w:id="61" w:name="_Toc94177877"/>
      <w:bookmarkEnd w:id="60"/>
      <w:r>
        <w:t>Process</w:t>
      </w:r>
      <w:bookmarkEnd w:id="61"/>
    </w:p>
    <w:p w14:paraId="227A247F" w14:textId="5548D79E" w:rsidR="005D18E8" w:rsidRPr="004C285C" w:rsidRDefault="005D18E8" w:rsidP="004C285C">
      <w:pPr>
        <w:pStyle w:val="BodyText"/>
      </w:pPr>
      <w:r w:rsidRPr="004C285C">
        <w:t xml:space="preserve">The processes are perhaps the most complex structure in a kmcos model, and they are built using the elements previously discussed. Apart from an unique name, processes are composed of a list of conditions, a list of actions and a rate constant expression. Optionally, a process can also contain a tof_count </w:t>
      </w:r>
      <w:r w:rsidR="004C285C" w:rsidRPr="004C285C">
        <w:t>attribute if</w:t>
      </w:r>
      <w:r w:rsidRPr="004C285C">
        <w:t xml:space="preserve"> it contributes to some of the turnover frequencies.</w:t>
      </w:r>
    </w:p>
    <w:p w14:paraId="48C1AADC" w14:textId="0119623A" w:rsidR="005D18E8" w:rsidRPr="004C285C" w:rsidRDefault="005D18E8" w:rsidP="004C285C">
      <w:pPr>
        <w:pStyle w:val="BodyText"/>
      </w:pPr>
      <w:r w:rsidRPr="004C285C">
        <w:rPr>
          <w:b/>
          <w:bCs/>
        </w:rPr>
        <w:t>Condition</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14:paraId="36B0852C" w14:textId="2410C252" w:rsidR="005D18E8" w:rsidRPr="004C285C" w:rsidRDefault="005D18E8" w:rsidP="004C285C">
      <w:pPr>
        <w:pStyle w:val="BodyText"/>
      </w:pPr>
      <w:r w:rsidRPr="004C285C">
        <w:rPr>
          <w:b/>
          <w:bCs/>
        </w:rPr>
        <w:t>Action</w:t>
      </w:r>
      <w:r w:rsidRPr="004C285C">
        <w:t xml:space="preserve"> Like conditions, actions are also composed of a species and a coordinate. The list of actions of a process determines what is changed in the system state if the process is actually executed.</w:t>
      </w:r>
    </w:p>
    <w:p w14:paraId="4DDDD796" w14:textId="56EB96BF" w:rsidR="005D18E8" w:rsidRDefault="005D18E8" w:rsidP="00B64AB8">
      <w:pPr>
        <w:pStyle w:val="BodyText"/>
      </w:pPr>
      <w:r w:rsidRPr="004C285C">
        <w:rPr>
          <w:b/>
          <w:bCs/>
        </w:rPr>
        <w:t>Rate constant</w:t>
      </w:r>
      <w:r w:rsidRPr="004C285C">
        <w:t xml:space="preserve"> Each process needs to be assigned a rate constant expression. These are given as strings that can contain common mathematical expression, any of the user-defined parameters as well </w:t>
      </w:r>
      <w:r w:rsidR="004C285C" w:rsidRPr="004C285C">
        <w:t>some</w:t>
      </w:r>
      <w:r w:rsidRPr="004C285C">
        <w:t xml:space="preserve"> other predefined parameters and constants. All rate constants are evaluated when the model is first loaded and whenever the value of a parameter is changed.</w:t>
      </w:r>
    </w:p>
    <w:p w14:paraId="52A485CF" w14:textId="25B9D832" w:rsidR="005D18E8" w:rsidRPr="00AD6F3A" w:rsidRDefault="005D18E8" w:rsidP="00AD6F3A">
      <w:pPr>
        <w:pStyle w:val="Heading2"/>
      </w:pPr>
      <w:bookmarkStart w:id="62" w:name="A_model_step-by-step:_O2_adsorption_/_de"/>
      <w:bookmarkStart w:id="63" w:name="_Toc94177878"/>
      <w:bookmarkEnd w:id="62"/>
      <w:r w:rsidRPr="00AD6F3A">
        <w:t>A model step-by-step: O2 adsorption / desorption</w:t>
      </w:r>
      <w:bookmarkEnd w:id="63"/>
    </w:p>
    <w:p w14:paraId="1310CED0" w14:textId="21339AC4" w:rsidR="005D18E8" w:rsidRPr="004C285C" w:rsidRDefault="005D18E8" w:rsidP="004C285C">
      <w:pPr>
        <w:pStyle w:val="BodyText"/>
      </w:pPr>
      <w:r w:rsidRPr="004C285C">
        <w:t>We will learn about the components of a kmcos models through a simple example: A model for oxygen adsorption and desorption into a fcc(100) (square) lattice.</w:t>
      </w:r>
    </w:p>
    <w:p w14:paraId="06DACD18" w14:textId="598A776A" w:rsidR="005D18E8" w:rsidRPr="00AD6F3A" w:rsidRDefault="005D18E8" w:rsidP="00AD6F3A">
      <w:pPr>
        <w:pStyle w:val="Heading2"/>
      </w:pPr>
      <w:bookmarkStart w:id="64" w:name="TASK_7:_The_ZGB_Model"/>
      <w:bookmarkStart w:id="65" w:name="_Toc94177879"/>
      <w:bookmarkEnd w:id="64"/>
      <w:r w:rsidRPr="00AD6F3A">
        <w:t>TASK 7: The ZGB Model</w:t>
      </w:r>
      <w:bookmarkEnd w:id="65"/>
    </w:p>
    <w:p w14:paraId="12FAC8CB" w14:textId="34FCC319" w:rsidR="005D18E8" w:rsidRPr="004C285C" w:rsidRDefault="005D18E8" w:rsidP="004C285C">
      <w:pPr>
        <w:pStyle w:val="BodyText"/>
      </w:pPr>
      <w:r w:rsidRPr="004C285C">
        <w:t>The ZGB model [</w:t>
      </w:r>
      <w:hyperlink w:anchor="_bookmark44" w:history="1">
        <w:r w:rsidRPr="004C285C">
          <w:t>7</w:t>
        </w:r>
      </w:hyperlink>
      <w:r w:rsidRPr="004C285C">
        <w:t xml:space="preserve">] is a </w:t>
      </w:r>
      <w:r w:rsidR="004C285C" w:rsidRPr="004C285C">
        <w:t>classic</w:t>
      </w:r>
      <w:r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14:paraId="39F5DAA1" w14:textId="77777777" w:rsidR="005D18E8" w:rsidRPr="004C285C" w:rsidRDefault="005D18E8" w:rsidP="004C285C">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14:paraId="1DA72F50" w14:textId="19D2FAB6" w:rsidR="005D18E8" w:rsidRPr="004C285C" w:rsidRDefault="005D18E8" w:rsidP="004C285C">
      <w:pPr>
        <w:pStyle w:val="BodyText"/>
      </w:pPr>
      <w:r w:rsidRPr="004C285C">
        <w:t>Hint: Beware of double counting when implementing the oxygen adsorption process.</w:t>
      </w:r>
    </w:p>
    <w:p w14:paraId="31CECC3B" w14:textId="0B77B4DE" w:rsidR="005D18E8" w:rsidRPr="00AD6F3A" w:rsidRDefault="005D18E8" w:rsidP="00AD6F3A">
      <w:pPr>
        <w:pStyle w:val="Heading2"/>
      </w:pPr>
      <w:bookmarkStart w:id="66" w:name="Modeling_(lattice)_diffusion"/>
      <w:bookmarkStart w:id="67" w:name="_Toc94177880"/>
      <w:bookmarkEnd w:id="66"/>
      <w:r w:rsidRPr="00AD6F3A">
        <w:t>Modeling (lattice) diffusion</w:t>
      </w:r>
      <w:bookmarkEnd w:id="67"/>
    </w:p>
    <w:p w14:paraId="657DC7CD" w14:textId="77777777" w:rsidR="005D18E8" w:rsidRPr="00AD6F3A" w:rsidRDefault="005D18E8" w:rsidP="00AD6F3A">
      <w:pPr>
        <w:pStyle w:val="Heading3"/>
      </w:pPr>
      <w:bookmarkStart w:id="68" w:name="A_simple_ion_diffusion_model"/>
      <w:bookmarkStart w:id="69" w:name="_Toc94177881"/>
      <w:bookmarkEnd w:id="68"/>
      <w:r w:rsidRPr="00AD6F3A">
        <w:t>A simple ion diffusion model</w:t>
      </w:r>
      <w:bookmarkEnd w:id="69"/>
    </w:p>
    <w:p w14:paraId="0D62605A" w14:textId="77777777" w:rsidR="00AD6F3A" w:rsidRDefault="005D18E8" w:rsidP="00B64AB8">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14:paraId="1182A4FD" w14:textId="28E5A7C8" w:rsidR="005D18E8" w:rsidRDefault="005D18E8" w:rsidP="00B64AB8">
      <w:pPr>
        <w:pStyle w:val="BodyText"/>
      </w:pPr>
      <w:r w:rsidRPr="004C285C">
        <w:t>A similar simple model in a realistic context (Li diffusion in graphene) can be found in [</w:t>
      </w:r>
      <w:hyperlink w:anchor="_bookmark45" w:history="1">
        <w:r w:rsidRPr="004C285C">
          <w:t>8</w:t>
        </w:r>
      </w:hyperlink>
      <w:r w:rsidRPr="004C285C">
        <w:t>].</w:t>
      </w:r>
    </w:p>
    <w:p w14:paraId="5C003282" w14:textId="77777777" w:rsidR="005D18E8" w:rsidRPr="00AD6F3A" w:rsidRDefault="005D18E8" w:rsidP="00AD6F3A">
      <w:pPr>
        <w:pStyle w:val="Heading3"/>
      </w:pPr>
      <w:bookmarkStart w:id="70" w:name="Preparing_the_system"/>
      <w:bookmarkStart w:id="71" w:name="_Toc94177882"/>
      <w:bookmarkEnd w:id="70"/>
      <w:r w:rsidRPr="00AD6F3A">
        <w:t>Preparing the system</w:t>
      </w:r>
      <w:bookmarkEnd w:id="71"/>
    </w:p>
    <w:p w14:paraId="746E9EF6" w14:textId="36274BD5" w:rsidR="005D18E8" w:rsidRDefault="005D18E8" w:rsidP="00B64AB8">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B64AB8">
      <w:pPr>
        <w:pStyle w:val="ListParagraph"/>
        <w:numPr>
          <w:ilvl w:val="0"/>
          <w:numId w:val="3"/>
        </w:numPr>
        <w:tabs>
          <w:tab w:val="left" w:pos="723"/>
        </w:tabs>
        <w:spacing w:before="0" w:after="120" w:line="259" w:lineRule="auto"/>
        <w:ind w:right="143"/>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B64AB8">
      <w:pPr>
        <w:pStyle w:val="ListParagraph"/>
        <w:numPr>
          <w:ilvl w:val="0"/>
          <w:numId w:val="3"/>
        </w:numPr>
        <w:tabs>
          <w:tab w:val="left" w:pos="723"/>
        </w:tabs>
        <w:spacing w:before="1" w:after="120" w:line="259" w:lineRule="auto"/>
        <w:ind w:right="175"/>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B64AB8">
      <w:pPr>
        <w:pStyle w:val="BodyText"/>
      </w:pPr>
      <w:r>
        <w:rPr>
          <w:w w:val="95"/>
        </w:rPr>
        <w:lastRenderedPageBreak/>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AD6F3A">
      <w:pPr>
        <w:pStyle w:val="Heading3"/>
      </w:pPr>
      <w:bookmarkStart w:id="72" w:name="TASK_8:_Implement_the_boundary_condition"/>
      <w:bookmarkStart w:id="73" w:name="_Toc94177883"/>
      <w:bookmarkEnd w:id="72"/>
      <w:r w:rsidRPr="00AD6F3A">
        <w:t>TASK 8: Implement the boundary conditions</w:t>
      </w:r>
      <w:bookmarkEnd w:id="73"/>
    </w:p>
    <w:p w14:paraId="15996D66" w14:textId="52243AA5" w:rsidR="005D18E8" w:rsidRPr="00AD6F3A" w:rsidRDefault="005D18E8" w:rsidP="00AD6F3A">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AD6F3A">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AD6F3A">
      <w:pPr>
        <w:pStyle w:val="BodyText"/>
        <w:numPr>
          <w:ilvl w:val="0"/>
          <w:numId w:val="33"/>
        </w:numPr>
      </w:pPr>
      <w:r w:rsidRPr="00AD6F3A">
        <w:t>Second, the setup_model function should be modified to place the sources and drains in the correct positions.</w:t>
      </w:r>
    </w:p>
    <w:p w14:paraId="30983F20" w14:textId="6C3237E7" w:rsidR="005D18E8" w:rsidRPr="00AD6F3A" w:rsidRDefault="005D18E8" w:rsidP="00AD6F3A">
      <w:pPr>
        <w:pStyle w:val="BodyText"/>
      </w:pPr>
      <w:r w:rsidRPr="00AD6F3A">
        <w:t xml:space="preserve">If you manage to set this up correctly, the model can be visualized using </w:t>
      </w:r>
      <w:r w:rsidR="0033431A" w:rsidRPr="00AD6F3A">
        <w:t>model.view() in ipython</w:t>
      </w:r>
      <w:r w:rsidRPr="00AD6F3A">
        <w:t>.</w:t>
      </w:r>
    </w:p>
    <w:p w14:paraId="5BBA811F" w14:textId="77777777" w:rsidR="005D18E8" w:rsidRPr="00AD6F3A" w:rsidRDefault="005D18E8" w:rsidP="00AD6F3A">
      <w:pPr>
        <w:pStyle w:val="Heading3"/>
      </w:pPr>
      <w:bookmarkStart w:id="74" w:name="TASK_9:_Extending_and_testing_the_lattic"/>
      <w:bookmarkStart w:id="75" w:name="_Toc94177884"/>
      <w:bookmarkEnd w:id="74"/>
      <w:r w:rsidRPr="00AD6F3A">
        <w:t>TASK 9: Extending and testing the lattice diffusion model</w:t>
      </w:r>
      <w:bookmarkEnd w:id="75"/>
    </w:p>
    <w:p w14:paraId="7EDE0405" w14:textId="2524A583" w:rsidR="005D18E8" w:rsidRPr="00AD6F3A" w:rsidRDefault="005D18E8" w:rsidP="00AD6F3A">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AD6F3A">
      <w:pPr>
        <w:pStyle w:val="Heading2"/>
      </w:pPr>
      <w:bookmarkStart w:id="76" w:name="Lateral_interactions_in_kmos"/>
      <w:bookmarkStart w:id="77" w:name="_Toc94177885"/>
      <w:bookmarkEnd w:id="76"/>
      <w:r w:rsidRPr="00AD6F3A">
        <w:t>Lateral interactions in kmcos</w:t>
      </w:r>
      <w:bookmarkEnd w:id="77"/>
    </w:p>
    <w:p w14:paraId="795326D6" w14:textId="77777777" w:rsidR="005D18E8" w:rsidRPr="00AD6F3A" w:rsidRDefault="005D18E8" w:rsidP="00AD6F3A">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14:paraId="0AC4864F" w14:textId="77777777" w:rsidR="00AD6F3A" w:rsidRDefault="005D18E8" w:rsidP="00AD6F3A">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id="78" w:name="TASK_10:_Solid-on-solid_crystal_growth_m"/>
      <w:bookmarkEnd w:id="78"/>
    </w:p>
    <w:p w14:paraId="057845DB" w14:textId="05578CE3" w:rsidR="005D18E8" w:rsidRPr="00AD6F3A" w:rsidRDefault="005D18E8" w:rsidP="00AD6F3A">
      <w:pPr>
        <w:pStyle w:val="Heading2"/>
      </w:pPr>
      <w:bookmarkStart w:id="79" w:name="_Toc94177886"/>
      <w:r w:rsidRPr="00AD6F3A">
        <w:t>TASK 10: Solid-on-solid crystal growth model</w:t>
      </w:r>
      <w:bookmarkEnd w:id="79"/>
    </w:p>
    <w:p w14:paraId="721C8998" w14:textId="77777777" w:rsidR="005D18E8" w:rsidRPr="00AD6F3A" w:rsidRDefault="005D18E8" w:rsidP="00AD6F3A">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77777777" w:rsidR="005D18E8" w:rsidRPr="00AD6F3A" w:rsidRDefault="005D18E8" w:rsidP="00AD6F3A">
      <w:pPr>
        <w:pStyle w:val="BodyText"/>
      </w:pPr>
      <w:r w:rsidRPr="00AD6F3A">
        <w:t>Interesting examples of use of kinetic Monte Carlo in studies of growth processes can be found in [</w:t>
      </w:r>
      <w:hyperlink w:anchor="_bookmark46" w:history="1">
        <w:r w:rsidRPr="00AD6F3A">
          <w:t>9</w:t>
        </w:r>
      </w:hyperlink>
      <w:r w:rsidRPr="00AD6F3A">
        <w:t xml:space="preserve">, </w:t>
      </w:r>
      <w:hyperlink w:anchor="_bookmark47" w:history="1">
        <w:r w:rsidRPr="00AD6F3A">
          <w:t>10</w:t>
        </w:r>
      </w:hyperlink>
      <w:r w:rsidRPr="00AD6F3A">
        <w:t>].</w:t>
      </w:r>
    </w:p>
    <w:p w14:paraId="57E2301E" w14:textId="6E3E1234" w:rsidR="005D18E8" w:rsidRPr="00AD6F3A" w:rsidRDefault="005D18E8" w:rsidP="00AD6F3A">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AD6F3A">
      <w:pPr>
        <w:pStyle w:val="Heading2"/>
      </w:pPr>
      <w:bookmarkStart w:id="80" w:name="TASK_11:_Diffusion_in_the_SOS_model"/>
      <w:bookmarkStart w:id="81" w:name="_bookmark35"/>
      <w:bookmarkStart w:id="82" w:name="_Toc94177887"/>
      <w:bookmarkEnd w:id="80"/>
      <w:bookmarkEnd w:id="81"/>
      <w:r w:rsidRPr="00AD6F3A">
        <w:t>TASK 11: Diffusion in the SOS model</w:t>
      </w:r>
      <w:bookmarkEnd w:id="82"/>
    </w:p>
    <w:p w14:paraId="59BD657C" w14:textId="306284E6" w:rsidR="005D18E8" w:rsidRPr="00AD6F3A" w:rsidRDefault="005D18E8" w:rsidP="00AD6F3A">
      <w:pPr>
        <w:pStyle w:val="BodyText"/>
      </w:pPr>
      <w:r w:rsidRPr="00AD6F3A">
        <w:t>Implement diffusion processes in the SOS growth model. Compare growth patterns in the model with and without diffusion. Consider also a model without desorption (only adsorption and diffusion).</w:t>
      </w:r>
    </w:p>
    <w:p w14:paraId="51EB21E8" w14:textId="58C1CF59" w:rsidR="005D18E8" w:rsidRPr="00AD6F3A" w:rsidRDefault="005D18E8" w:rsidP="00AD6F3A">
      <w:pPr>
        <w:pStyle w:val="Heading2"/>
      </w:pPr>
      <w:bookmarkStart w:id="83" w:name="TASK_12:_Lateral_interactions_in_the_dif"/>
      <w:bookmarkStart w:id="84" w:name="_bookmark36"/>
      <w:bookmarkStart w:id="85" w:name="_Toc94177888"/>
      <w:bookmarkEnd w:id="83"/>
      <w:bookmarkEnd w:id="84"/>
      <w:r w:rsidRPr="00AD6F3A">
        <w:t>TASK 12: Lateral interactions in the diffusion model</w:t>
      </w:r>
      <w:bookmarkEnd w:id="85"/>
    </w:p>
    <w:p w14:paraId="18C55828" w14:textId="461826D8" w:rsidR="005D18E8" w:rsidRPr="00AD6F3A" w:rsidRDefault="005D18E8" w:rsidP="00AD6F3A">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AD6F3A">
      <w:pPr>
        <w:pStyle w:val="Heading2"/>
      </w:pPr>
      <w:bookmarkStart w:id="86" w:name="TASK_13:_Defects_in_the_diffusion_model"/>
      <w:bookmarkStart w:id="87" w:name="_bookmark37"/>
      <w:bookmarkStart w:id="88" w:name="_Toc94177889"/>
      <w:bookmarkEnd w:id="86"/>
      <w:bookmarkEnd w:id="87"/>
      <w:r w:rsidRPr="00AD6F3A">
        <w:t>TASK 13: Defects in the diffusion model</w:t>
      </w:r>
      <w:bookmarkEnd w:id="88"/>
    </w:p>
    <w:p w14:paraId="51863CA1" w14:textId="613A6344" w:rsidR="005D18E8" w:rsidRPr="00AD6F3A" w:rsidRDefault="005D18E8" w:rsidP="00AD6F3A">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25D0D996" w14:textId="7390416F" w:rsidR="005D18E8" w:rsidRPr="00AD6F3A" w:rsidRDefault="005D18E8" w:rsidP="00AD6F3A">
      <w:pPr>
        <w:pStyle w:val="Heading1"/>
      </w:pPr>
      <w:bookmarkStart w:id="89" w:name="_Toc94177890"/>
      <w:r w:rsidRPr="00AD6F3A">
        <w:t>References</w:t>
      </w:r>
      <w:bookmarkEnd w:id="89"/>
    </w:p>
    <w:p w14:paraId="583814F3" w14:textId="77777777" w:rsidR="005D18E8" w:rsidRDefault="005D18E8" w:rsidP="005D18E8">
      <w:pPr>
        <w:pStyle w:val="ListParagraph"/>
        <w:numPr>
          <w:ilvl w:val="0"/>
          <w:numId w:val="1"/>
        </w:numPr>
        <w:tabs>
          <w:tab w:val="left" w:pos="644"/>
        </w:tabs>
        <w:spacing w:before="244" w:after="120" w:line="259" w:lineRule="auto"/>
        <w:ind w:right="129"/>
        <w:jc w:val="left"/>
      </w:pPr>
      <w:bookmarkStart w:id="90" w:name="_bookmark38"/>
      <w:bookmarkEnd w:id="90"/>
      <w:r>
        <w:lastRenderedPageBreak/>
        <w:t>Arthur F. Voter. Introduction to the kinetic monte carlo method. In Kurt E. Sickafus, Eugene A.</w:t>
      </w:r>
      <w:r>
        <w:rPr>
          <w:spacing w:val="-56"/>
        </w:rPr>
        <w:t xml:space="preserve"> </w:t>
      </w:r>
      <w:r>
        <w:t xml:space="preserve">Kotomin, and Blas P. Uberuaga, editors, </w:t>
      </w:r>
      <w:r>
        <w:rPr>
          <w:i/>
        </w:rPr>
        <w:t>Radiation Effects in Solids</w:t>
      </w:r>
      <w:r>
        <w:t>, pages 1–23. Springer</w:t>
      </w:r>
      <w:r>
        <w:rPr>
          <w:spacing w:val="1"/>
        </w:rPr>
        <w:t xml:space="preserve"> </w:t>
      </w:r>
      <w:r>
        <w:t>Netherlands,</w:t>
      </w:r>
      <w:r>
        <w:rPr>
          <w:spacing w:val="9"/>
        </w:rPr>
        <w:t xml:space="preserve"> </w:t>
      </w:r>
      <w:r>
        <w:t>Dordrecht,</w:t>
      </w:r>
      <w:r>
        <w:rPr>
          <w:spacing w:val="9"/>
        </w:rPr>
        <w:t xml:space="preserve"> </w:t>
      </w:r>
      <w:r>
        <w:t>2007.</w:t>
      </w:r>
    </w:p>
    <w:p w14:paraId="7A8896B9" w14:textId="77777777" w:rsidR="005D18E8" w:rsidRDefault="005D18E8" w:rsidP="005D18E8">
      <w:pPr>
        <w:pStyle w:val="ListParagraph"/>
        <w:numPr>
          <w:ilvl w:val="0"/>
          <w:numId w:val="1"/>
        </w:numPr>
        <w:tabs>
          <w:tab w:val="left" w:pos="644"/>
        </w:tabs>
        <w:spacing w:before="157" w:after="120" w:line="259" w:lineRule="auto"/>
        <w:ind w:left="633" w:right="130" w:hanging="342"/>
        <w:jc w:val="left"/>
      </w:pPr>
      <w:bookmarkStart w:id="91" w:name="_bookmark39"/>
      <w:bookmarkEnd w:id="91"/>
      <w:r>
        <w:t>Karsten</w:t>
      </w:r>
      <w:r>
        <w:rPr>
          <w:spacing w:val="-10"/>
        </w:rPr>
        <w:t xml:space="preserve"> </w:t>
      </w:r>
      <w:r>
        <w:t>Reuter.</w:t>
      </w:r>
      <w:r>
        <w:rPr>
          <w:spacing w:val="6"/>
        </w:rPr>
        <w:t xml:space="preserve"> </w:t>
      </w:r>
      <w:r>
        <w:t>First-Principles</w:t>
      </w:r>
      <w:r>
        <w:rPr>
          <w:spacing w:val="-9"/>
        </w:rPr>
        <w:t xml:space="preserve"> </w:t>
      </w:r>
      <w:r>
        <w:t>Kinetic</w:t>
      </w:r>
      <w:r>
        <w:rPr>
          <w:spacing w:val="-10"/>
        </w:rPr>
        <w:t xml:space="preserve"> </w:t>
      </w:r>
      <w:r>
        <w:t>Monte</w:t>
      </w:r>
      <w:r>
        <w:rPr>
          <w:spacing w:val="-10"/>
        </w:rPr>
        <w:t xml:space="preserve"> </w:t>
      </w:r>
      <w:r>
        <w:t>Carlo</w:t>
      </w:r>
      <w:r>
        <w:rPr>
          <w:spacing w:val="-10"/>
        </w:rPr>
        <w:t xml:space="preserve"> </w:t>
      </w:r>
      <w:r>
        <w:t>Simulations</w:t>
      </w:r>
      <w:r>
        <w:rPr>
          <w:spacing w:val="-9"/>
        </w:rPr>
        <w:t xml:space="preserve"> </w:t>
      </w:r>
      <w:r>
        <w:t>for</w:t>
      </w:r>
      <w:r>
        <w:rPr>
          <w:spacing w:val="-10"/>
        </w:rPr>
        <w:t xml:space="preserve"> </w:t>
      </w:r>
      <w:r>
        <w:t>Heterogeneous</w:t>
      </w:r>
      <w:r>
        <w:rPr>
          <w:spacing w:val="-10"/>
        </w:rPr>
        <w:t xml:space="preserve"> </w:t>
      </w:r>
      <w:r>
        <w:t>Catalysis:</w:t>
      </w:r>
      <w:r>
        <w:rPr>
          <w:spacing w:val="-56"/>
        </w:rPr>
        <w:t xml:space="preserve"> </w:t>
      </w:r>
      <w:r>
        <w:rPr>
          <w:spacing w:val="-1"/>
        </w:rPr>
        <w:t xml:space="preserve">Concepts, </w:t>
      </w:r>
      <w:r>
        <w:t xml:space="preserve">Status, and Frontiers. In Olaf Deutschmann, editor, </w:t>
      </w:r>
      <w:r>
        <w:rPr>
          <w:i/>
        </w:rPr>
        <w:t>Modeling Heterogeneous</w:t>
      </w:r>
      <w:r>
        <w:rPr>
          <w:i/>
          <w:spacing w:val="1"/>
        </w:rPr>
        <w:t xml:space="preserve"> </w:t>
      </w:r>
      <w:r>
        <w:rPr>
          <w:i/>
          <w:spacing w:val="-1"/>
        </w:rPr>
        <w:t>Catalytic</w:t>
      </w:r>
      <w:r>
        <w:rPr>
          <w:i/>
          <w:spacing w:val="-7"/>
        </w:rPr>
        <w:t xml:space="preserve"> </w:t>
      </w:r>
      <w:r>
        <w:rPr>
          <w:i/>
          <w:spacing w:val="-1"/>
        </w:rPr>
        <w:t>Reactions:</w:t>
      </w:r>
      <w:r>
        <w:rPr>
          <w:i/>
          <w:spacing w:val="16"/>
        </w:rPr>
        <w:t xml:space="preserve"> </w:t>
      </w:r>
      <w:r>
        <w:rPr>
          <w:i/>
          <w:spacing w:val="-1"/>
        </w:rPr>
        <w:t>From</w:t>
      </w:r>
      <w:r>
        <w:rPr>
          <w:i/>
          <w:spacing w:val="-7"/>
        </w:rPr>
        <w:t xml:space="preserve"> </w:t>
      </w:r>
      <w:r>
        <w:rPr>
          <w:i/>
          <w:spacing w:val="-1"/>
        </w:rPr>
        <w:t>the</w:t>
      </w:r>
      <w:r>
        <w:rPr>
          <w:i/>
          <w:spacing w:val="-7"/>
        </w:rPr>
        <w:t xml:space="preserve"> </w:t>
      </w:r>
      <w:r>
        <w:rPr>
          <w:i/>
          <w:spacing w:val="-1"/>
        </w:rPr>
        <w:t>Molecular</w:t>
      </w:r>
      <w:r>
        <w:rPr>
          <w:i/>
          <w:spacing w:val="-7"/>
        </w:rPr>
        <w:t xml:space="preserve"> </w:t>
      </w:r>
      <w:r>
        <w:rPr>
          <w:i/>
          <w:spacing w:val="-1"/>
        </w:rPr>
        <w:t>Process</w:t>
      </w:r>
      <w:r>
        <w:rPr>
          <w:i/>
          <w:spacing w:val="-6"/>
        </w:rPr>
        <w:t xml:space="preserve"> </w:t>
      </w:r>
      <w:r>
        <w:rPr>
          <w:i/>
          <w:spacing w:val="-1"/>
        </w:rPr>
        <w:t>to</w:t>
      </w:r>
      <w:r>
        <w:rPr>
          <w:i/>
          <w:spacing w:val="-7"/>
        </w:rPr>
        <w:t xml:space="preserve"> </w:t>
      </w:r>
      <w:r>
        <w:rPr>
          <w:i/>
          <w:spacing w:val="-1"/>
        </w:rPr>
        <w:t>the</w:t>
      </w:r>
      <w:r>
        <w:rPr>
          <w:i/>
          <w:spacing w:val="-7"/>
        </w:rPr>
        <w:t xml:space="preserve"> </w:t>
      </w:r>
      <w:r>
        <w:rPr>
          <w:i/>
          <w:spacing w:val="-1"/>
        </w:rPr>
        <w:t>Technical</w:t>
      </w:r>
      <w:r>
        <w:rPr>
          <w:i/>
          <w:spacing w:val="-7"/>
        </w:rPr>
        <w:t xml:space="preserve"> </w:t>
      </w:r>
      <w:r>
        <w:rPr>
          <w:i/>
          <w:spacing w:val="-1"/>
        </w:rPr>
        <w:t>System</w:t>
      </w:r>
      <w:r>
        <w:rPr>
          <w:spacing w:val="-1"/>
        </w:rPr>
        <w:t>,</w:t>
      </w:r>
      <w:r>
        <w:rPr>
          <w:spacing w:val="-5"/>
        </w:rPr>
        <w:t xml:space="preserve"> </w:t>
      </w:r>
      <w:r>
        <w:t>pages</w:t>
      </w:r>
      <w:r>
        <w:rPr>
          <w:spacing w:val="-7"/>
        </w:rPr>
        <w:t xml:space="preserve"> </w:t>
      </w:r>
      <w:r>
        <w:t>71–112.</w:t>
      </w:r>
      <w:r>
        <w:rPr>
          <w:spacing w:val="-58"/>
        </w:rPr>
        <w:t xml:space="preserve"> </w:t>
      </w:r>
      <w:r>
        <w:t>Wiley-VCH,</w:t>
      </w:r>
      <w:r>
        <w:rPr>
          <w:spacing w:val="9"/>
        </w:rPr>
        <w:t xml:space="preserve"> </w:t>
      </w:r>
      <w:r>
        <w:t>Weinheim,</w:t>
      </w:r>
      <w:r>
        <w:rPr>
          <w:spacing w:val="9"/>
        </w:rPr>
        <w:t xml:space="preserve"> </w:t>
      </w:r>
      <w:r>
        <w:t>2011.</w:t>
      </w:r>
    </w:p>
    <w:p w14:paraId="650B3F5A" w14:textId="77777777" w:rsidR="005D18E8" w:rsidRDefault="005D18E8" w:rsidP="005D18E8">
      <w:pPr>
        <w:pStyle w:val="ListParagraph"/>
        <w:numPr>
          <w:ilvl w:val="0"/>
          <w:numId w:val="1"/>
        </w:numPr>
        <w:tabs>
          <w:tab w:val="left" w:pos="644"/>
        </w:tabs>
        <w:spacing w:before="157" w:after="120" w:line="259" w:lineRule="auto"/>
        <w:ind w:right="154"/>
        <w:jc w:val="left"/>
      </w:pPr>
      <w:bookmarkStart w:id="92" w:name="_bookmark40"/>
      <w:bookmarkEnd w:id="92"/>
      <w:r>
        <w:t xml:space="preserve">Michail Stamatakis. Kinetic modelling of heterogeneous catalytic systems. </w:t>
      </w:r>
      <w:r>
        <w:rPr>
          <w:i/>
        </w:rPr>
        <w:t>Journal of Physics:</w:t>
      </w:r>
      <w:r>
        <w:rPr>
          <w:i/>
          <w:spacing w:val="-57"/>
        </w:rPr>
        <w:t xml:space="preserve"> </w:t>
      </w:r>
      <w:r>
        <w:rPr>
          <w:i/>
        </w:rPr>
        <w:t>Condensed</w:t>
      </w:r>
      <w:r>
        <w:rPr>
          <w:i/>
          <w:spacing w:val="8"/>
        </w:rPr>
        <w:t xml:space="preserve"> </w:t>
      </w:r>
      <w:r>
        <w:rPr>
          <w:i/>
        </w:rPr>
        <w:t>Matter</w:t>
      </w:r>
      <w:r>
        <w:t>,</w:t>
      </w:r>
      <w:r>
        <w:rPr>
          <w:spacing w:val="9"/>
        </w:rPr>
        <w:t xml:space="preserve"> </w:t>
      </w:r>
      <w:r>
        <w:t>27(1):013001,</w:t>
      </w:r>
      <w:r>
        <w:rPr>
          <w:spacing w:val="8"/>
        </w:rPr>
        <w:t xml:space="preserve"> </w:t>
      </w:r>
      <w:r>
        <w:t>2015.</w:t>
      </w:r>
    </w:p>
    <w:p w14:paraId="7B8A3B2E" w14:textId="77777777" w:rsidR="005D18E8" w:rsidRDefault="005D18E8" w:rsidP="005D18E8">
      <w:pPr>
        <w:pStyle w:val="ListParagraph"/>
        <w:numPr>
          <w:ilvl w:val="0"/>
          <w:numId w:val="1"/>
        </w:numPr>
        <w:tabs>
          <w:tab w:val="left" w:pos="644"/>
        </w:tabs>
        <w:spacing w:before="157" w:after="120" w:line="259" w:lineRule="auto"/>
        <w:ind w:right="173"/>
        <w:jc w:val="left"/>
      </w:pPr>
      <w:bookmarkStart w:id="93" w:name="_bookmark41"/>
      <w:bookmarkEnd w:id="93"/>
      <w:r>
        <w:t>Max J. Hoffmann, Sebastian Matera, and Karsten Reuter. kmcos: A lattice kinetic Monte</w:t>
      </w:r>
      <w:r>
        <w:rPr>
          <w:spacing w:val="1"/>
        </w:rPr>
        <w:t xml:space="preserve"> </w:t>
      </w:r>
      <w:r>
        <w:t>Carlo</w:t>
      </w:r>
      <w:r>
        <w:rPr>
          <w:spacing w:val="-1"/>
        </w:rPr>
        <w:t xml:space="preserve"> </w:t>
      </w:r>
      <w:r>
        <w:t>framework.</w:t>
      </w:r>
      <w:r>
        <w:rPr>
          <w:spacing w:val="20"/>
        </w:rPr>
        <w:t xml:space="preserve"> </w:t>
      </w:r>
      <w:r>
        <w:rPr>
          <w:i/>
        </w:rPr>
        <w:t>Comput.</w:t>
      </w:r>
      <w:r>
        <w:rPr>
          <w:i/>
          <w:spacing w:val="-1"/>
        </w:rPr>
        <w:t xml:space="preserve"> </w:t>
      </w:r>
      <w:r>
        <w:rPr>
          <w:i/>
        </w:rPr>
        <w:t>Phys.</w:t>
      </w:r>
      <w:r>
        <w:rPr>
          <w:i/>
          <w:spacing w:val="-1"/>
        </w:rPr>
        <w:t xml:space="preserve"> </w:t>
      </w:r>
      <w:r>
        <w:rPr>
          <w:i/>
        </w:rPr>
        <w:t>Commun.</w:t>
      </w:r>
      <w:r>
        <w:t>, 185(7):2138–2150,</w:t>
      </w:r>
      <w:r>
        <w:rPr>
          <w:spacing w:val="-1"/>
        </w:rPr>
        <w:t xml:space="preserve"> </w:t>
      </w:r>
      <w:r>
        <w:t>July</w:t>
      </w:r>
      <w:r>
        <w:rPr>
          <w:spacing w:val="-1"/>
        </w:rPr>
        <w:t xml:space="preserve"> </w:t>
      </w:r>
      <w:r>
        <w:t>2014.</w:t>
      </w:r>
    </w:p>
    <w:p w14:paraId="010D4B9A" w14:textId="77777777" w:rsidR="005D18E8" w:rsidRDefault="005D18E8" w:rsidP="005D18E8">
      <w:pPr>
        <w:pStyle w:val="ListParagraph"/>
        <w:numPr>
          <w:ilvl w:val="0"/>
          <w:numId w:val="1"/>
        </w:numPr>
        <w:tabs>
          <w:tab w:val="left" w:pos="644"/>
        </w:tabs>
        <w:spacing w:before="157" w:after="120" w:line="259" w:lineRule="auto"/>
        <w:ind w:right="141"/>
        <w:jc w:val="left"/>
      </w:pPr>
      <w:bookmarkStart w:id="94" w:name="_bookmark42"/>
      <w:bookmarkEnd w:id="94"/>
      <w:r>
        <w:t>Carsten Stegelmann, Anders Andreasen, and Charles T. Campbell.</w:t>
      </w:r>
      <w:r>
        <w:rPr>
          <w:spacing w:val="1"/>
        </w:rPr>
        <w:t xml:space="preserve"> </w:t>
      </w:r>
      <w:r>
        <w:t>Degree of rate control:</w:t>
      </w:r>
      <w:r>
        <w:rPr>
          <w:spacing w:val="1"/>
        </w:rPr>
        <w:t xml:space="preserve"> </w:t>
      </w:r>
      <w:r>
        <w:t>How</w:t>
      </w:r>
      <w:r>
        <w:rPr>
          <w:spacing w:val="-9"/>
        </w:rPr>
        <w:t xml:space="preserve"> </w:t>
      </w:r>
      <w:r>
        <w:t>much</w:t>
      </w:r>
      <w:r>
        <w:rPr>
          <w:spacing w:val="-9"/>
        </w:rPr>
        <w:t xml:space="preserve"> </w:t>
      </w:r>
      <w:r>
        <w:t>the</w:t>
      </w:r>
      <w:r>
        <w:rPr>
          <w:spacing w:val="-8"/>
        </w:rPr>
        <w:t xml:space="preserve"> </w:t>
      </w:r>
      <w:r>
        <w:t>energies</w:t>
      </w:r>
      <w:r>
        <w:rPr>
          <w:spacing w:val="-9"/>
        </w:rPr>
        <w:t xml:space="preserve"> </w:t>
      </w:r>
      <w:r>
        <w:t>of</w:t>
      </w:r>
      <w:r>
        <w:rPr>
          <w:spacing w:val="-9"/>
        </w:rPr>
        <w:t xml:space="preserve"> </w:t>
      </w:r>
      <w:r>
        <w:t>intermediates</w:t>
      </w:r>
      <w:r>
        <w:rPr>
          <w:spacing w:val="-8"/>
        </w:rPr>
        <w:t xml:space="preserve"> </w:t>
      </w:r>
      <w:r>
        <w:t>and</w:t>
      </w:r>
      <w:r>
        <w:rPr>
          <w:spacing w:val="-9"/>
        </w:rPr>
        <w:t xml:space="preserve"> </w:t>
      </w:r>
      <w:r>
        <w:t>transition</w:t>
      </w:r>
      <w:r>
        <w:rPr>
          <w:spacing w:val="-9"/>
        </w:rPr>
        <w:t xml:space="preserve"> </w:t>
      </w:r>
      <w:r>
        <w:t>states</w:t>
      </w:r>
      <w:r>
        <w:rPr>
          <w:spacing w:val="-9"/>
        </w:rPr>
        <w:t xml:space="preserve"> </w:t>
      </w:r>
      <w:r>
        <w:t>control</w:t>
      </w:r>
      <w:r>
        <w:rPr>
          <w:spacing w:val="-9"/>
        </w:rPr>
        <w:t xml:space="preserve"> </w:t>
      </w:r>
      <w:r>
        <w:t>rates.</w:t>
      </w:r>
      <w:r>
        <w:rPr>
          <w:spacing w:val="13"/>
        </w:rPr>
        <w:t xml:space="preserve"> </w:t>
      </w:r>
      <w:r>
        <w:rPr>
          <w:i/>
        </w:rPr>
        <w:t>Journal</w:t>
      </w:r>
      <w:r>
        <w:rPr>
          <w:i/>
          <w:spacing w:val="-8"/>
        </w:rPr>
        <w:t xml:space="preserve"> </w:t>
      </w:r>
      <w:r>
        <w:rPr>
          <w:i/>
        </w:rPr>
        <w:t>of</w:t>
      </w:r>
      <w:r>
        <w:rPr>
          <w:i/>
          <w:spacing w:val="-9"/>
        </w:rPr>
        <w:t xml:space="preserve"> </w:t>
      </w:r>
      <w:r>
        <w:rPr>
          <w:i/>
        </w:rPr>
        <w:t>the</w:t>
      </w:r>
      <w:r>
        <w:rPr>
          <w:i/>
          <w:spacing w:val="-59"/>
        </w:rPr>
        <w:t xml:space="preserve"> </w:t>
      </w:r>
      <w:r>
        <w:rPr>
          <w:i/>
        </w:rPr>
        <w:t>American</w:t>
      </w:r>
      <w:r>
        <w:rPr>
          <w:i/>
          <w:spacing w:val="5"/>
        </w:rPr>
        <w:t xml:space="preserve"> </w:t>
      </w:r>
      <w:r>
        <w:rPr>
          <w:i/>
        </w:rPr>
        <w:t>Chemical</w:t>
      </w:r>
      <w:r>
        <w:rPr>
          <w:i/>
          <w:spacing w:val="5"/>
        </w:rPr>
        <w:t xml:space="preserve"> </w:t>
      </w:r>
      <w:r>
        <w:rPr>
          <w:i/>
        </w:rPr>
        <w:t>Society</w:t>
      </w:r>
      <w:r>
        <w:t>,</w:t>
      </w:r>
      <w:r>
        <w:rPr>
          <w:spacing w:val="6"/>
        </w:rPr>
        <w:t xml:space="preserve"> </w:t>
      </w:r>
      <w:r>
        <w:t>131(23):8077–8082,</w:t>
      </w:r>
      <w:r>
        <w:rPr>
          <w:spacing w:val="5"/>
        </w:rPr>
        <w:t xml:space="preserve"> </w:t>
      </w:r>
      <w:r>
        <w:t>2009.</w:t>
      </w:r>
    </w:p>
    <w:p w14:paraId="7619F808" w14:textId="77777777" w:rsidR="005D18E8" w:rsidRDefault="005D18E8" w:rsidP="005D18E8">
      <w:pPr>
        <w:pStyle w:val="ListParagraph"/>
        <w:numPr>
          <w:ilvl w:val="0"/>
          <w:numId w:val="1"/>
        </w:numPr>
        <w:tabs>
          <w:tab w:val="left" w:pos="644"/>
        </w:tabs>
        <w:spacing w:before="157" w:after="120" w:line="259" w:lineRule="auto"/>
        <w:ind w:right="127"/>
        <w:jc w:val="left"/>
      </w:pPr>
      <w:bookmarkStart w:id="95" w:name="_bookmark43"/>
      <w:bookmarkEnd w:id="95"/>
      <w:r>
        <w:t>Hakim Meskine, Sebastian Matera, Matthias Scheffler, Karsten Reuter, and Horia Metiu.</w:t>
      </w:r>
      <w:r>
        <w:rPr>
          <w:spacing w:val="1"/>
        </w:rPr>
        <w:t xml:space="preserve"> </w:t>
      </w:r>
      <w:r>
        <w:t>Examination of the concept of degree of rate control by first-principles kinetic monte carlo</w:t>
      </w:r>
      <w:r>
        <w:rPr>
          <w:spacing w:val="-60"/>
        </w:rPr>
        <w:t xml:space="preserve"> </w:t>
      </w:r>
      <w:r>
        <w:rPr>
          <w:w w:val="90"/>
        </w:rPr>
        <w:t xml:space="preserve">simulations. </w:t>
      </w:r>
      <w:r>
        <w:rPr>
          <w:i/>
          <w:w w:val="90"/>
        </w:rPr>
        <w:t>Surface Science</w:t>
      </w:r>
      <w:r>
        <w:rPr>
          <w:w w:val="90"/>
        </w:rPr>
        <w:t>, 603(10–12):1724 – 1730, 2009. Special Issue of Surface Science</w:t>
      </w:r>
      <w:r>
        <w:rPr>
          <w:spacing w:val="1"/>
          <w:w w:val="90"/>
        </w:rPr>
        <w:t xml:space="preserve"> </w:t>
      </w:r>
      <w:r>
        <w:t>dedicated</w:t>
      </w:r>
      <w:r>
        <w:rPr>
          <w:spacing w:val="-4"/>
        </w:rPr>
        <w:t xml:space="preserve"> </w:t>
      </w:r>
      <w:r>
        <w:t>to</w:t>
      </w:r>
      <w:r>
        <w:rPr>
          <w:spacing w:val="-5"/>
        </w:rPr>
        <w:t xml:space="preserve"> </w:t>
      </w:r>
      <w:r>
        <w:t>Prof.</w:t>
      </w:r>
      <w:r>
        <w:rPr>
          <w:spacing w:val="-4"/>
        </w:rPr>
        <w:t xml:space="preserve"> </w:t>
      </w:r>
      <w:r>
        <w:t>Dr.</w:t>
      </w:r>
      <w:r>
        <w:rPr>
          <w:spacing w:val="-4"/>
        </w:rPr>
        <w:t xml:space="preserve"> </w:t>
      </w:r>
      <w:r>
        <w:t>Dr.</w:t>
      </w:r>
      <w:r>
        <w:rPr>
          <w:spacing w:val="-4"/>
        </w:rPr>
        <w:t xml:space="preserve"> </w:t>
      </w:r>
      <w:r>
        <w:t>h.c.</w:t>
      </w:r>
      <w:r>
        <w:rPr>
          <w:spacing w:val="-4"/>
        </w:rPr>
        <w:t xml:space="preserve"> </w:t>
      </w:r>
      <w:r>
        <w:t>mult.</w:t>
      </w:r>
      <w:r>
        <w:rPr>
          <w:spacing w:val="-4"/>
        </w:rPr>
        <w:t xml:space="preserve"> </w:t>
      </w:r>
      <w:r>
        <w:t>Gerhard</w:t>
      </w:r>
      <w:r>
        <w:rPr>
          <w:spacing w:val="-4"/>
        </w:rPr>
        <w:t xml:space="preserve"> </w:t>
      </w:r>
      <w:r>
        <w:t>Ertl,</w:t>
      </w:r>
      <w:r>
        <w:rPr>
          <w:spacing w:val="-4"/>
        </w:rPr>
        <w:t xml:space="preserve"> </w:t>
      </w:r>
      <w:r>
        <w:t>Nobel-Laureate</w:t>
      </w:r>
      <w:r>
        <w:rPr>
          <w:spacing w:val="-4"/>
        </w:rPr>
        <w:t xml:space="preserve"> </w:t>
      </w:r>
      <w:r>
        <w:t>in</w:t>
      </w:r>
      <w:r>
        <w:rPr>
          <w:spacing w:val="-4"/>
        </w:rPr>
        <w:t xml:space="preserve"> </w:t>
      </w:r>
      <w:r>
        <w:t>Chemistry</w:t>
      </w:r>
      <w:r>
        <w:rPr>
          <w:spacing w:val="-4"/>
        </w:rPr>
        <w:t xml:space="preserve"> </w:t>
      </w:r>
      <w:r>
        <w:t>2007.</w:t>
      </w:r>
    </w:p>
    <w:p w14:paraId="5D4D47BD" w14:textId="77777777" w:rsidR="005D18E8" w:rsidRDefault="005D18E8" w:rsidP="005D18E8">
      <w:pPr>
        <w:spacing w:after="120" w:line="259" w:lineRule="auto"/>
        <w:sectPr w:rsidR="005D18E8">
          <w:pgSz w:w="11910" w:h="16840"/>
          <w:pgMar w:top="1320" w:right="1240" w:bottom="280" w:left="1240" w:header="720" w:footer="720" w:gutter="0"/>
          <w:cols w:space="720"/>
        </w:sectPr>
      </w:pPr>
    </w:p>
    <w:p w14:paraId="78C5F433" w14:textId="77777777" w:rsidR="005D18E8" w:rsidRDefault="005D18E8" w:rsidP="005D18E8">
      <w:pPr>
        <w:pStyle w:val="ListParagraph"/>
        <w:numPr>
          <w:ilvl w:val="0"/>
          <w:numId w:val="1"/>
        </w:numPr>
        <w:tabs>
          <w:tab w:val="left" w:pos="644"/>
        </w:tabs>
        <w:spacing w:before="72" w:after="120" w:line="259" w:lineRule="auto"/>
        <w:ind w:right="172"/>
        <w:jc w:val="left"/>
      </w:pPr>
      <w:r>
        <w:lastRenderedPageBreak/>
        <w:t>Robert M. Ziff, Erdagon Gulari, and Yoav Barshad. Kinetic phase transitions in an irreversible</w:t>
      </w:r>
      <w:r>
        <w:rPr>
          <w:spacing w:val="-56"/>
        </w:rPr>
        <w:t xml:space="preserve"> </w:t>
      </w:r>
      <w:r>
        <w:t>surface-reaction model.</w:t>
      </w:r>
      <w:r>
        <w:rPr>
          <w:spacing w:val="24"/>
        </w:rPr>
        <w:t xml:space="preserve"> </w:t>
      </w:r>
      <w:r>
        <w:rPr>
          <w:i/>
        </w:rPr>
        <w:t>Physical</w:t>
      </w:r>
      <w:r>
        <w:rPr>
          <w:i/>
          <w:spacing w:val="1"/>
        </w:rPr>
        <w:t xml:space="preserve"> </w:t>
      </w:r>
      <w:r>
        <w:rPr>
          <w:i/>
        </w:rPr>
        <w:t>Review</w:t>
      </w:r>
      <w:r>
        <w:rPr>
          <w:i/>
          <w:spacing w:val="1"/>
        </w:rPr>
        <w:t xml:space="preserve"> </w:t>
      </w:r>
      <w:r>
        <w:rPr>
          <w:i/>
        </w:rPr>
        <w:t>Letters</w:t>
      </w:r>
      <w:r>
        <w:t>,</w:t>
      </w:r>
      <w:r>
        <w:rPr>
          <w:spacing w:val="1"/>
        </w:rPr>
        <w:t xml:space="preserve"> </w:t>
      </w:r>
      <w:r>
        <w:t>56(24):2553, 1986.</w:t>
      </w:r>
    </w:p>
    <w:p w14:paraId="5D3640DC" w14:textId="77777777" w:rsidR="005D18E8" w:rsidRDefault="005D18E8" w:rsidP="005D18E8">
      <w:pPr>
        <w:pStyle w:val="ListParagraph"/>
        <w:numPr>
          <w:ilvl w:val="0"/>
          <w:numId w:val="1"/>
        </w:numPr>
        <w:tabs>
          <w:tab w:val="left" w:pos="644"/>
        </w:tabs>
        <w:spacing w:before="179" w:after="120" w:line="259" w:lineRule="auto"/>
        <w:ind w:left="638" w:right="143" w:hanging="347"/>
        <w:jc w:val="left"/>
      </w:pPr>
      <w:bookmarkStart w:id="96" w:name="_bookmark45"/>
      <w:bookmarkEnd w:id="96"/>
      <w:r>
        <w:rPr>
          <w:spacing w:val="-1"/>
        </w:rPr>
        <w:t>Werner</w:t>
      </w:r>
      <w:r>
        <w:rPr>
          <w:spacing w:val="-14"/>
        </w:rPr>
        <w:t xml:space="preserve"> </w:t>
      </w:r>
      <w:r>
        <w:rPr>
          <w:spacing w:val="-1"/>
        </w:rPr>
        <w:t>Lehnert,</w:t>
      </w:r>
      <w:r>
        <w:rPr>
          <w:spacing w:val="-14"/>
        </w:rPr>
        <w:t xml:space="preserve"> </w:t>
      </w:r>
      <w:r>
        <w:rPr>
          <w:spacing w:val="-1"/>
        </w:rPr>
        <w:t>Wolfgang</w:t>
      </w:r>
      <w:r>
        <w:rPr>
          <w:spacing w:val="-14"/>
        </w:rPr>
        <w:t xml:space="preserve"> </w:t>
      </w:r>
      <w:r>
        <w:rPr>
          <w:spacing w:val="-1"/>
        </w:rPr>
        <w:t>Schmickler,</w:t>
      </w:r>
      <w:r>
        <w:rPr>
          <w:spacing w:val="-13"/>
        </w:rPr>
        <w:t xml:space="preserve"> </w:t>
      </w:r>
      <w:r>
        <w:t>and</w:t>
      </w:r>
      <w:r>
        <w:rPr>
          <w:spacing w:val="-14"/>
        </w:rPr>
        <w:t xml:space="preserve"> </w:t>
      </w:r>
      <w:r>
        <w:t>Ajit</w:t>
      </w:r>
      <w:r>
        <w:rPr>
          <w:spacing w:val="-14"/>
        </w:rPr>
        <w:t xml:space="preserve"> </w:t>
      </w:r>
      <w:r>
        <w:t>Bannerjee.</w:t>
      </w:r>
      <w:r>
        <w:rPr>
          <w:spacing w:val="3"/>
        </w:rPr>
        <w:t xml:space="preserve"> </w:t>
      </w:r>
      <w:r>
        <w:t>The</w:t>
      </w:r>
      <w:r>
        <w:rPr>
          <w:spacing w:val="-13"/>
        </w:rPr>
        <w:t xml:space="preserve"> </w:t>
      </w:r>
      <w:r>
        <w:t>diffusion</w:t>
      </w:r>
      <w:r>
        <w:rPr>
          <w:spacing w:val="-14"/>
        </w:rPr>
        <w:t xml:space="preserve"> </w:t>
      </w:r>
      <w:r>
        <w:t>of</w:t>
      </w:r>
      <w:r>
        <w:rPr>
          <w:spacing w:val="-14"/>
        </w:rPr>
        <w:t xml:space="preserve"> </w:t>
      </w:r>
      <w:r>
        <w:t>lithium</w:t>
      </w:r>
      <w:r>
        <w:rPr>
          <w:spacing w:val="-14"/>
        </w:rPr>
        <w:t xml:space="preserve"> </w:t>
      </w:r>
      <w:r>
        <w:t>through</w:t>
      </w:r>
      <w:r>
        <w:rPr>
          <w:spacing w:val="-59"/>
        </w:rPr>
        <w:t xml:space="preserve"> </w:t>
      </w:r>
      <w:r>
        <w:t xml:space="preserve">graphite: a Monte Carlo simulation based on electronic structure calculations. </w:t>
      </w:r>
      <w:r>
        <w:rPr>
          <w:i/>
        </w:rPr>
        <w:t>Chem. Phys.</w:t>
      </w:r>
      <w:r>
        <w:t>,</w:t>
      </w:r>
      <w:r>
        <w:rPr>
          <w:spacing w:val="1"/>
        </w:rPr>
        <w:t xml:space="preserve"> </w:t>
      </w:r>
      <w:r>
        <w:t>163(3):331–337,</w:t>
      </w:r>
      <w:r>
        <w:rPr>
          <w:spacing w:val="9"/>
        </w:rPr>
        <w:t xml:space="preserve"> </w:t>
      </w:r>
      <w:r>
        <w:t>July</w:t>
      </w:r>
      <w:r>
        <w:rPr>
          <w:spacing w:val="10"/>
        </w:rPr>
        <w:t xml:space="preserve"> </w:t>
      </w:r>
      <w:r>
        <w:t>1992.</w:t>
      </w:r>
    </w:p>
    <w:p w14:paraId="05632D57" w14:textId="77777777" w:rsidR="005D18E8" w:rsidRDefault="005D18E8" w:rsidP="005D18E8">
      <w:pPr>
        <w:pStyle w:val="ListParagraph"/>
        <w:numPr>
          <w:ilvl w:val="0"/>
          <w:numId w:val="1"/>
        </w:numPr>
        <w:tabs>
          <w:tab w:val="left" w:pos="644"/>
        </w:tabs>
        <w:spacing w:before="178" w:after="120" w:line="259" w:lineRule="auto"/>
        <w:ind w:right="174"/>
        <w:jc w:val="left"/>
      </w:pPr>
      <w:bookmarkStart w:id="97" w:name="_bookmark46"/>
      <w:bookmarkStart w:id="98" w:name="_Hlk92959945"/>
      <w:bookmarkEnd w:id="97"/>
      <w:r>
        <w:rPr>
          <w:spacing w:val="-1"/>
        </w:rPr>
        <w:t>Peter</w:t>
      </w:r>
      <w:r>
        <w:rPr>
          <w:spacing w:val="-7"/>
        </w:rPr>
        <w:t xml:space="preserve"> </w:t>
      </w:r>
      <w:bookmarkStart w:id="99" w:name="_Hlk92959929"/>
      <w:r>
        <w:rPr>
          <w:spacing w:val="-1"/>
        </w:rPr>
        <w:t>Kratzer,</w:t>
      </w:r>
      <w:r>
        <w:rPr>
          <w:spacing w:val="-5"/>
        </w:rPr>
        <w:t xml:space="preserve"> </w:t>
      </w:r>
      <w:r>
        <w:rPr>
          <w:spacing w:val="-1"/>
        </w:rPr>
        <w:t>Evgeni</w:t>
      </w:r>
      <w:r>
        <w:rPr>
          <w:spacing w:val="-7"/>
        </w:rPr>
        <w:t xml:space="preserve"> </w:t>
      </w:r>
      <w:r>
        <w:rPr>
          <w:spacing w:val="-1"/>
        </w:rPr>
        <w:t>Penev,</w:t>
      </w:r>
      <w:r>
        <w:rPr>
          <w:spacing w:val="-5"/>
        </w:rPr>
        <w:t xml:space="preserve"> </w:t>
      </w:r>
      <w:r>
        <w:rPr>
          <w:spacing w:val="-1"/>
        </w:rPr>
        <w:t>and</w:t>
      </w:r>
      <w:r>
        <w:rPr>
          <w:spacing w:val="-7"/>
        </w:rPr>
        <w:t xml:space="preserve"> </w:t>
      </w:r>
      <w:r>
        <w:rPr>
          <w:spacing w:val="-1"/>
        </w:rPr>
        <w:t>Matthias</w:t>
      </w:r>
      <w:r>
        <w:rPr>
          <w:spacing w:val="-7"/>
        </w:rPr>
        <w:t xml:space="preserve"> </w:t>
      </w:r>
      <w:r>
        <w:rPr>
          <w:spacing w:val="-1"/>
        </w:rPr>
        <w:t>Scheffler.</w:t>
      </w:r>
      <w:r>
        <w:rPr>
          <w:spacing w:val="23"/>
        </w:rPr>
        <w:t xml:space="preserve"> </w:t>
      </w:r>
      <w:r>
        <w:t>First-principles</w:t>
      </w:r>
      <w:r>
        <w:rPr>
          <w:spacing w:val="-7"/>
        </w:rPr>
        <w:t xml:space="preserve"> </w:t>
      </w:r>
      <w:r>
        <w:t>studies</w:t>
      </w:r>
      <w:r>
        <w:rPr>
          <w:spacing w:val="-7"/>
        </w:rPr>
        <w:t xml:space="preserve"> </w:t>
      </w:r>
      <w:r>
        <w:t>of</w:t>
      </w:r>
      <w:r>
        <w:rPr>
          <w:spacing w:val="-7"/>
        </w:rPr>
        <w:t xml:space="preserve"> </w:t>
      </w:r>
      <w:r>
        <w:t>kinetics</w:t>
      </w:r>
      <w:r>
        <w:rPr>
          <w:spacing w:val="-7"/>
        </w:rPr>
        <w:t xml:space="preserve"> </w:t>
      </w:r>
      <w:r>
        <w:t>in</w:t>
      </w:r>
      <w:r>
        <w:rPr>
          <w:spacing w:val="-59"/>
        </w:rPr>
        <w:t xml:space="preserve"> </w:t>
      </w:r>
      <w:r>
        <w:t>epitaxial</w:t>
      </w:r>
      <w:r>
        <w:rPr>
          <w:spacing w:val="-5"/>
        </w:rPr>
        <w:t xml:space="preserve"> </w:t>
      </w:r>
      <w:r>
        <w:t>growth</w:t>
      </w:r>
      <w:r>
        <w:rPr>
          <w:spacing w:val="-4"/>
        </w:rPr>
        <w:t xml:space="preserve"> </w:t>
      </w:r>
      <w:r>
        <w:t>of</w:t>
      </w:r>
      <w:r>
        <w:rPr>
          <w:spacing w:val="-5"/>
        </w:rPr>
        <w:t xml:space="preserve"> </w:t>
      </w:r>
      <w:r>
        <w:t>III–V</w:t>
      </w:r>
      <w:r>
        <w:rPr>
          <w:spacing w:val="-4"/>
        </w:rPr>
        <w:t xml:space="preserve"> </w:t>
      </w:r>
      <w:r>
        <w:t>semiconductors.</w:t>
      </w:r>
      <w:r>
        <w:rPr>
          <w:spacing w:val="16"/>
        </w:rPr>
        <w:t xml:space="preserve"> </w:t>
      </w:r>
      <w:r>
        <w:rPr>
          <w:i/>
        </w:rPr>
        <w:t>Applied</w:t>
      </w:r>
      <w:r>
        <w:rPr>
          <w:i/>
          <w:spacing w:val="-4"/>
        </w:rPr>
        <w:t xml:space="preserve"> </w:t>
      </w:r>
      <w:r>
        <w:rPr>
          <w:i/>
        </w:rPr>
        <w:t>Physics</w:t>
      </w:r>
      <w:r>
        <w:rPr>
          <w:i/>
          <w:spacing w:val="-5"/>
        </w:rPr>
        <w:t xml:space="preserve"> </w:t>
      </w:r>
      <w:r>
        <w:rPr>
          <w:i/>
        </w:rPr>
        <w:t>A</w:t>
      </w:r>
      <w:r>
        <w:t>,</w:t>
      </w:r>
      <w:r>
        <w:rPr>
          <w:spacing w:val="-4"/>
        </w:rPr>
        <w:t xml:space="preserve"> </w:t>
      </w:r>
      <w:r>
        <w:t>75(1):79–88,</w:t>
      </w:r>
      <w:r>
        <w:rPr>
          <w:spacing w:val="-5"/>
        </w:rPr>
        <w:t xml:space="preserve"> </w:t>
      </w:r>
      <w:r>
        <w:t>2002.</w:t>
      </w:r>
    </w:p>
    <w:bookmarkEnd w:id="99"/>
    <w:p w14:paraId="48CF07EB" w14:textId="77777777" w:rsidR="005D18E8" w:rsidRDefault="005D18E8" w:rsidP="00B64AB8">
      <w:pPr>
        <w:pStyle w:val="BodyText"/>
      </w:pPr>
      <w:r>
        <w:rPr>
          <w:w w:val="95"/>
        </w:rPr>
        <w:t>P.</w:t>
      </w:r>
      <w:r>
        <w:rPr>
          <w:spacing w:val="15"/>
          <w:w w:val="95"/>
        </w:rPr>
        <w:t xml:space="preserve"> </w:t>
      </w:r>
      <w:r>
        <w:rPr>
          <w:w w:val="95"/>
        </w:rPr>
        <w:t>Kratzer</w:t>
      </w:r>
      <w:r>
        <w:rPr>
          <w:spacing w:val="15"/>
          <w:w w:val="95"/>
        </w:rPr>
        <w:t xml:space="preserve"> </w:t>
      </w:r>
      <w:r>
        <w:rPr>
          <w:w w:val="95"/>
        </w:rPr>
        <w:t>and</w:t>
      </w:r>
      <w:r>
        <w:rPr>
          <w:spacing w:val="15"/>
          <w:w w:val="95"/>
        </w:rPr>
        <w:t xml:space="preserve"> </w:t>
      </w:r>
      <w:r>
        <w:rPr>
          <w:w w:val="95"/>
        </w:rPr>
        <w:t>M.</w:t>
      </w:r>
      <w:r>
        <w:rPr>
          <w:spacing w:val="15"/>
          <w:w w:val="95"/>
        </w:rPr>
        <w:t xml:space="preserve"> </w:t>
      </w:r>
      <w:r>
        <w:rPr>
          <w:w w:val="95"/>
        </w:rPr>
        <w:t>Scheffler.</w:t>
      </w:r>
      <w:r>
        <w:rPr>
          <w:spacing w:val="42"/>
          <w:w w:val="95"/>
        </w:rPr>
        <w:t xml:space="preserve"> </w:t>
      </w:r>
      <w:r>
        <w:rPr>
          <w:w w:val="95"/>
        </w:rPr>
        <w:t>Reaction-Limited</w:t>
      </w:r>
      <w:r>
        <w:rPr>
          <w:spacing w:val="15"/>
          <w:w w:val="95"/>
        </w:rPr>
        <w:t xml:space="preserve"> </w:t>
      </w:r>
      <w:r>
        <w:rPr>
          <w:w w:val="95"/>
        </w:rPr>
        <w:t>Island</w:t>
      </w:r>
      <w:r>
        <w:rPr>
          <w:spacing w:val="15"/>
          <w:w w:val="95"/>
        </w:rPr>
        <w:t xml:space="preserve"> </w:t>
      </w:r>
      <w:r>
        <w:rPr>
          <w:w w:val="95"/>
        </w:rPr>
        <w:t>Nucleation</w:t>
      </w:r>
      <w:r>
        <w:rPr>
          <w:spacing w:val="15"/>
          <w:w w:val="95"/>
        </w:rPr>
        <w:t xml:space="preserve"> </w:t>
      </w:r>
      <w:r>
        <w:rPr>
          <w:w w:val="95"/>
        </w:rPr>
        <w:t>in</w:t>
      </w:r>
      <w:r>
        <w:rPr>
          <w:spacing w:val="16"/>
          <w:w w:val="95"/>
        </w:rPr>
        <w:t xml:space="preserve"> </w:t>
      </w:r>
      <w:r>
        <w:rPr>
          <w:w w:val="95"/>
        </w:rPr>
        <w:t>Molecular</w:t>
      </w:r>
      <w:r>
        <w:rPr>
          <w:spacing w:val="15"/>
          <w:w w:val="95"/>
        </w:rPr>
        <w:t xml:space="preserve"> </w:t>
      </w:r>
      <w:r>
        <w:rPr>
          <w:w w:val="95"/>
        </w:rPr>
        <w:t>Beam</w:t>
      </w:r>
      <w:r>
        <w:rPr>
          <w:spacing w:val="15"/>
          <w:w w:val="95"/>
        </w:rPr>
        <w:t xml:space="preserve"> </w:t>
      </w:r>
      <w:r>
        <w:rPr>
          <w:w w:val="95"/>
        </w:rPr>
        <w:t>Epitaxy</w:t>
      </w:r>
      <w:r>
        <w:rPr>
          <w:spacing w:val="-55"/>
          <w:w w:val="95"/>
        </w:rPr>
        <w:t xml:space="preserve"> </w:t>
      </w:r>
      <w:r>
        <w:t>of</w:t>
      </w:r>
      <w:r>
        <w:rPr>
          <w:spacing w:val="-5"/>
        </w:rPr>
        <w:t xml:space="preserve"> </w:t>
      </w:r>
      <w:r>
        <w:t>Compound</w:t>
      </w:r>
      <w:r>
        <w:rPr>
          <w:spacing w:val="-5"/>
        </w:rPr>
        <w:t xml:space="preserve"> </w:t>
      </w:r>
      <w:r>
        <w:t>Semiconductors.</w:t>
      </w:r>
      <w:r>
        <w:rPr>
          <w:spacing w:val="13"/>
        </w:rPr>
        <w:t xml:space="preserve"> </w:t>
      </w:r>
      <w:r>
        <w:rPr>
          <w:i/>
        </w:rPr>
        <w:t>Physical</w:t>
      </w:r>
      <w:r>
        <w:rPr>
          <w:i/>
          <w:spacing w:val="-5"/>
        </w:rPr>
        <w:t xml:space="preserve"> </w:t>
      </w:r>
      <w:r>
        <w:rPr>
          <w:i/>
        </w:rPr>
        <w:t>Review</w:t>
      </w:r>
      <w:r>
        <w:rPr>
          <w:i/>
          <w:spacing w:val="-5"/>
        </w:rPr>
        <w:t xml:space="preserve"> </w:t>
      </w:r>
      <w:r>
        <w:rPr>
          <w:i/>
        </w:rPr>
        <w:t>Letters</w:t>
      </w:r>
      <w:r>
        <w:t>,</w:t>
      </w:r>
      <w:r>
        <w:rPr>
          <w:spacing w:val="-5"/>
        </w:rPr>
        <w:t xml:space="preserve"> </w:t>
      </w:r>
      <w:r>
        <w:t>88(3),</w:t>
      </w:r>
      <w:r>
        <w:rPr>
          <w:spacing w:val="-5"/>
        </w:rPr>
        <w:t xml:space="preserve"> </w:t>
      </w:r>
      <w:r>
        <w:t>January</w:t>
      </w:r>
      <w:r>
        <w:rPr>
          <w:spacing w:val="-5"/>
        </w:rPr>
        <w:t xml:space="preserve"> </w:t>
      </w:r>
      <w:r>
        <w:t>2002.</w:t>
      </w:r>
    </w:p>
    <w:p w14:paraId="5C693706" w14:textId="3481AFBF" w:rsidR="005D18E8" w:rsidRDefault="005D18E8" w:rsidP="005D18E8">
      <w:pPr>
        <w:pStyle w:val="ListParagraph"/>
        <w:numPr>
          <w:ilvl w:val="0"/>
          <w:numId w:val="1"/>
        </w:numPr>
        <w:tabs>
          <w:tab w:val="left" w:pos="644"/>
        </w:tabs>
        <w:spacing w:before="179" w:after="120" w:line="259" w:lineRule="auto"/>
        <w:ind w:right="166" w:hanging="467"/>
        <w:jc w:val="left"/>
      </w:pPr>
      <w:bookmarkStart w:id="100" w:name="_bookmark47"/>
      <w:bookmarkEnd w:id="100"/>
      <w:bookmarkEnd w:id="98"/>
      <w:r>
        <w:t>Pavel Šmilauer, Mark R. Wilby, and Dimitri D. Vvedensky. Reentrant layer-by-layer growth: A</w:t>
      </w:r>
      <w:r>
        <w:rPr>
          <w:spacing w:val="-56"/>
        </w:rPr>
        <w:t xml:space="preserve"> </w:t>
      </w:r>
      <w:r>
        <w:t>numerical</w:t>
      </w:r>
      <w:r>
        <w:rPr>
          <w:spacing w:val="2"/>
        </w:rPr>
        <w:t xml:space="preserve"> </w:t>
      </w:r>
      <w:r>
        <w:t>study.</w:t>
      </w:r>
      <w:r>
        <w:rPr>
          <w:spacing w:val="25"/>
        </w:rPr>
        <w:t xml:space="preserve"> </w:t>
      </w:r>
      <w:r>
        <w:rPr>
          <w:i/>
        </w:rPr>
        <w:t>Phys.</w:t>
      </w:r>
      <w:r>
        <w:rPr>
          <w:i/>
          <w:spacing w:val="2"/>
        </w:rPr>
        <w:t xml:space="preserve"> </w:t>
      </w:r>
      <w:r>
        <w:rPr>
          <w:i/>
        </w:rPr>
        <w:t>Rev.</w:t>
      </w:r>
      <w:r>
        <w:rPr>
          <w:i/>
          <w:spacing w:val="2"/>
        </w:rPr>
        <w:t xml:space="preserve"> </w:t>
      </w:r>
      <w:r>
        <w:rPr>
          <w:i/>
        </w:rPr>
        <w:t>B</w:t>
      </w:r>
      <w:r>
        <w:t>,</w:t>
      </w:r>
      <w:r>
        <w:rPr>
          <w:spacing w:val="2"/>
        </w:rPr>
        <w:t xml:space="preserve"> </w:t>
      </w:r>
      <w:r>
        <w:t>47(7):4119–4122,</w:t>
      </w:r>
      <w:r>
        <w:rPr>
          <w:spacing w:val="2"/>
        </w:rPr>
        <w:t xml:space="preserve"> </w:t>
      </w:r>
      <w:r>
        <w:t>February</w:t>
      </w:r>
      <w:r>
        <w:rPr>
          <w:spacing w:val="2"/>
        </w:rPr>
        <w:t xml:space="preserve"> </w:t>
      </w:r>
      <w:r>
        <w:t>1993.</w:t>
      </w:r>
    </w:p>
    <w:p w14:paraId="6988663B" w14:textId="77777777" w:rsidR="00A11C58" w:rsidRPr="005D18E8" w:rsidRDefault="00A11C58" w:rsidP="005D18E8"/>
    <w:sectPr w:rsidR="00A11C58" w:rsidRPr="005D18E8">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E0091" w14:textId="77777777" w:rsidR="00706406" w:rsidRDefault="00706406" w:rsidP="00A11C58">
      <w:r>
        <w:separator/>
      </w:r>
    </w:p>
  </w:endnote>
  <w:endnote w:type="continuationSeparator" w:id="0">
    <w:p w14:paraId="4CB865D8" w14:textId="77777777" w:rsidR="00706406" w:rsidRDefault="00706406" w:rsidP="00A11C58">
      <w:r>
        <w:continuationSeparator/>
      </w:r>
    </w:p>
  </w:endnote>
  <w:endnote w:type="continuationNotice" w:id="1">
    <w:p w14:paraId="4714B64C" w14:textId="77777777" w:rsidR="00745C30" w:rsidRDefault="00745C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896A4" w14:textId="77777777" w:rsidR="00706406" w:rsidRDefault="00706406" w:rsidP="00A11C58">
      <w:r>
        <w:separator/>
      </w:r>
    </w:p>
  </w:footnote>
  <w:footnote w:type="continuationSeparator" w:id="0">
    <w:p w14:paraId="07AEA69D" w14:textId="77777777" w:rsidR="00706406" w:rsidRDefault="00706406" w:rsidP="00A11C58">
      <w:r>
        <w:continuationSeparator/>
      </w:r>
    </w:p>
  </w:footnote>
  <w:footnote w:type="continuationNotice" w:id="1">
    <w:p w14:paraId="0F4FBC0D" w14:textId="77777777" w:rsidR="00745C30" w:rsidRDefault="00745C3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s>
  <w:rsids>
    <w:rsidRoot w:val="003139BA"/>
    <w:rsid w:val="0000091F"/>
    <w:rsid w:val="00011815"/>
    <w:rsid w:val="00031EDD"/>
    <w:rsid w:val="00031F4F"/>
    <w:rsid w:val="000377E9"/>
    <w:rsid w:val="000416D7"/>
    <w:rsid w:val="000546CD"/>
    <w:rsid w:val="00054FD9"/>
    <w:rsid w:val="000621EC"/>
    <w:rsid w:val="000A149A"/>
    <w:rsid w:val="000B79A5"/>
    <w:rsid w:val="000D63E5"/>
    <w:rsid w:val="000E61C8"/>
    <w:rsid w:val="00106EA6"/>
    <w:rsid w:val="00110654"/>
    <w:rsid w:val="00112A87"/>
    <w:rsid w:val="00120BD6"/>
    <w:rsid w:val="00127ED4"/>
    <w:rsid w:val="00130786"/>
    <w:rsid w:val="001359D2"/>
    <w:rsid w:val="0014546E"/>
    <w:rsid w:val="0015499A"/>
    <w:rsid w:val="001554BD"/>
    <w:rsid w:val="001612DC"/>
    <w:rsid w:val="00163B06"/>
    <w:rsid w:val="001706E1"/>
    <w:rsid w:val="00193DCA"/>
    <w:rsid w:val="001B3523"/>
    <w:rsid w:val="001D6099"/>
    <w:rsid w:val="001F08D8"/>
    <w:rsid w:val="001F2B06"/>
    <w:rsid w:val="001F3E32"/>
    <w:rsid w:val="001F69DC"/>
    <w:rsid w:val="001F7B50"/>
    <w:rsid w:val="00214D6F"/>
    <w:rsid w:val="00225D5C"/>
    <w:rsid w:val="00233D4F"/>
    <w:rsid w:val="00243992"/>
    <w:rsid w:val="00247932"/>
    <w:rsid w:val="0027775E"/>
    <w:rsid w:val="002803F3"/>
    <w:rsid w:val="00293EF0"/>
    <w:rsid w:val="002E4636"/>
    <w:rsid w:val="002F1556"/>
    <w:rsid w:val="002F5988"/>
    <w:rsid w:val="003139BA"/>
    <w:rsid w:val="00313CA5"/>
    <w:rsid w:val="0032250F"/>
    <w:rsid w:val="00323F3E"/>
    <w:rsid w:val="0032686A"/>
    <w:rsid w:val="0033431A"/>
    <w:rsid w:val="0035141E"/>
    <w:rsid w:val="00355E41"/>
    <w:rsid w:val="00370A87"/>
    <w:rsid w:val="00381002"/>
    <w:rsid w:val="00396D5C"/>
    <w:rsid w:val="003A2EDB"/>
    <w:rsid w:val="003E1274"/>
    <w:rsid w:val="00423D07"/>
    <w:rsid w:val="004249C1"/>
    <w:rsid w:val="00451446"/>
    <w:rsid w:val="004578E7"/>
    <w:rsid w:val="00483A79"/>
    <w:rsid w:val="004C285C"/>
    <w:rsid w:val="004F71E1"/>
    <w:rsid w:val="00523083"/>
    <w:rsid w:val="00530F3E"/>
    <w:rsid w:val="0054390F"/>
    <w:rsid w:val="00554C47"/>
    <w:rsid w:val="0057281D"/>
    <w:rsid w:val="00580BDE"/>
    <w:rsid w:val="00583B33"/>
    <w:rsid w:val="00592E52"/>
    <w:rsid w:val="005A3128"/>
    <w:rsid w:val="005B5CE1"/>
    <w:rsid w:val="005D18E8"/>
    <w:rsid w:val="005D316B"/>
    <w:rsid w:val="005D7A74"/>
    <w:rsid w:val="005E3BE6"/>
    <w:rsid w:val="005F246C"/>
    <w:rsid w:val="005F4E34"/>
    <w:rsid w:val="00602AE6"/>
    <w:rsid w:val="00605D81"/>
    <w:rsid w:val="006131F4"/>
    <w:rsid w:val="00636CA5"/>
    <w:rsid w:val="0064094D"/>
    <w:rsid w:val="00656087"/>
    <w:rsid w:val="0066482B"/>
    <w:rsid w:val="006826F5"/>
    <w:rsid w:val="00686A0F"/>
    <w:rsid w:val="00692C6B"/>
    <w:rsid w:val="006932B7"/>
    <w:rsid w:val="006C5D17"/>
    <w:rsid w:val="00706406"/>
    <w:rsid w:val="007067B5"/>
    <w:rsid w:val="00720BAA"/>
    <w:rsid w:val="00732AC6"/>
    <w:rsid w:val="00734C25"/>
    <w:rsid w:val="00745C30"/>
    <w:rsid w:val="007540C7"/>
    <w:rsid w:val="00754FCE"/>
    <w:rsid w:val="007B4C5E"/>
    <w:rsid w:val="007D4B7C"/>
    <w:rsid w:val="007D7D65"/>
    <w:rsid w:val="008012C8"/>
    <w:rsid w:val="00836CED"/>
    <w:rsid w:val="0088093F"/>
    <w:rsid w:val="00882846"/>
    <w:rsid w:val="008C03A3"/>
    <w:rsid w:val="008D4B74"/>
    <w:rsid w:val="008E0A16"/>
    <w:rsid w:val="00905E88"/>
    <w:rsid w:val="00930809"/>
    <w:rsid w:val="009373A3"/>
    <w:rsid w:val="00963246"/>
    <w:rsid w:val="00984A1D"/>
    <w:rsid w:val="009850E7"/>
    <w:rsid w:val="00994E46"/>
    <w:rsid w:val="00A11C58"/>
    <w:rsid w:val="00A12731"/>
    <w:rsid w:val="00A170A0"/>
    <w:rsid w:val="00A23F0F"/>
    <w:rsid w:val="00A258B7"/>
    <w:rsid w:val="00A50238"/>
    <w:rsid w:val="00A51AF0"/>
    <w:rsid w:val="00A64C5E"/>
    <w:rsid w:val="00AC06F1"/>
    <w:rsid w:val="00AC7065"/>
    <w:rsid w:val="00AD44D8"/>
    <w:rsid w:val="00AD61A7"/>
    <w:rsid w:val="00AD6F3A"/>
    <w:rsid w:val="00AE4A4F"/>
    <w:rsid w:val="00AF2245"/>
    <w:rsid w:val="00B02FD1"/>
    <w:rsid w:val="00B348C1"/>
    <w:rsid w:val="00B40523"/>
    <w:rsid w:val="00B46A15"/>
    <w:rsid w:val="00B506CA"/>
    <w:rsid w:val="00B64AB8"/>
    <w:rsid w:val="00B731FD"/>
    <w:rsid w:val="00B917C4"/>
    <w:rsid w:val="00BB3E16"/>
    <w:rsid w:val="00BE086A"/>
    <w:rsid w:val="00BE5350"/>
    <w:rsid w:val="00BF6F9C"/>
    <w:rsid w:val="00C101CD"/>
    <w:rsid w:val="00C76542"/>
    <w:rsid w:val="00C83058"/>
    <w:rsid w:val="00CB4D4A"/>
    <w:rsid w:val="00CD5534"/>
    <w:rsid w:val="00CF1CB6"/>
    <w:rsid w:val="00CF7666"/>
    <w:rsid w:val="00D221C2"/>
    <w:rsid w:val="00D27F8E"/>
    <w:rsid w:val="00D63224"/>
    <w:rsid w:val="00D64648"/>
    <w:rsid w:val="00D77CA5"/>
    <w:rsid w:val="00DB462A"/>
    <w:rsid w:val="00DF566F"/>
    <w:rsid w:val="00E038FA"/>
    <w:rsid w:val="00E1780E"/>
    <w:rsid w:val="00E2393D"/>
    <w:rsid w:val="00E3142F"/>
    <w:rsid w:val="00E31B34"/>
    <w:rsid w:val="00E4780D"/>
    <w:rsid w:val="00E709D5"/>
    <w:rsid w:val="00E771EE"/>
    <w:rsid w:val="00E81C44"/>
    <w:rsid w:val="00E84CC4"/>
    <w:rsid w:val="00EB3A19"/>
    <w:rsid w:val="00EC309E"/>
    <w:rsid w:val="00ED7B76"/>
    <w:rsid w:val="00EE1457"/>
    <w:rsid w:val="00EE31B4"/>
    <w:rsid w:val="00EE48ED"/>
    <w:rsid w:val="00EE58C1"/>
    <w:rsid w:val="00EE72F9"/>
    <w:rsid w:val="00F126DC"/>
    <w:rsid w:val="00F136A3"/>
    <w:rsid w:val="00F1696F"/>
    <w:rsid w:val="00F227A5"/>
    <w:rsid w:val="00F253C5"/>
    <w:rsid w:val="00F35B9B"/>
    <w:rsid w:val="00F46825"/>
    <w:rsid w:val="00F53A82"/>
    <w:rsid w:val="00F93C0D"/>
    <w:rsid w:val="00FA4D3A"/>
    <w:rsid w:val="00FE0FC9"/>
    <w:rsid w:val="00FE6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A5"/>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ascii="Arial" w:eastAsia="Arial" w:hAnsi="Arial" w:cs="Arial"/>
      <w:b/>
      <w:bCs/>
      <w:w w:val="100"/>
      <w:sz w:val="28"/>
      <w:szCs w:val="28"/>
    </w:rPr>
  </w:style>
  <w:style w:type="paragraph" w:styleId="Heading2">
    <w:name w:val="heading 2"/>
    <w:basedOn w:val="Normal"/>
    <w:link w:val="Heading2Char"/>
    <w:uiPriority w:val="9"/>
    <w:unhideWhenUsed/>
    <w:qFormat/>
    <w:rsid w:val="004249C1"/>
    <w:pPr>
      <w:numPr>
        <w:ilvl w:val="1"/>
        <w:numId w:val="15"/>
      </w:numPr>
      <w:spacing w:before="240" w:after="120" w:line="360" w:lineRule="auto"/>
      <w:outlineLvl w:val="1"/>
    </w:pPr>
    <w:rPr>
      <w:rFonts w:ascii="Arial" w:eastAsia="Arial" w:hAnsi="Arial" w:cs="Arial"/>
      <w:b/>
      <w:bCs/>
      <w:w w:val="100"/>
      <w:sz w:val="24"/>
      <w:szCs w:val="24"/>
    </w:rPr>
  </w:style>
  <w:style w:type="paragraph" w:styleId="Heading3">
    <w:name w:val="heading 3"/>
    <w:basedOn w:val="Normal"/>
    <w:link w:val="Heading3Char"/>
    <w:uiPriority w:val="9"/>
    <w:unhideWhenUsed/>
    <w:qFormat/>
    <w:rsid w:val="004249C1"/>
    <w:pPr>
      <w:numPr>
        <w:ilvl w:val="2"/>
        <w:numId w:val="15"/>
      </w:numPr>
      <w:spacing w:before="240" w:after="120"/>
      <w:outlineLvl w:val="2"/>
    </w:pPr>
    <w:rPr>
      <w:rFonts w:ascii="Arial" w:eastAsia="Trebuchet MS" w:hAnsi="Arial" w:cs="Trebuchet MS"/>
      <w:b/>
      <w:w w:val="100"/>
      <w:szCs w:val="23"/>
    </w:rPr>
  </w:style>
  <w:style w:type="paragraph" w:styleId="Heading4">
    <w:name w:val="heading 4"/>
    <w:basedOn w:val="Normal"/>
    <w:link w:val="Heading4Char"/>
    <w:uiPriority w:val="9"/>
    <w:unhideWhenUsed/>
    <w:qFormat/>
    <w:pPr>
      <w:ind w:left="790" w:hanging="614"/>
      <w:outlineLvl w:val="3"/>
    </w:pPr>
    <w:rPr>
      <w:rFonts w:ascii="Arial" w:eastAsia="Arial" w:hAnsi="Arial" w:cs="Arial"/>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695"/>
      <w:jc w:val="center"/>
    </w:pPr>
  </w:style>
  <w:style w:type="paragraph" w:styleId="TOC2">
    <w:name w:val="toc 2"/>
    <w:basedOn w:val="Normal"/>
    <w:uiPriority w:val="39"/>
    <w:qFormat/>
    <w:pPr>
      <w:spacing w:before="244"/>
      <w:ind w:left="520" w:hanging="344"/>
    </w:pPr>
    <w:rPr>
      <w:rFonts w:ascii="Arial" w:eastAsia="Arial" w:hAnsi="Arial" w:cs="Arial"/>
      <w:b/>
      <w:bCs/>
    </w:rPr>
  </w:style>
  <w:style w:type="paragraph" w:styleId="TOC3">
    <w:name w:val="toc 3"/>
    <w:basedOn w:val="Normal"/>
    <w:uiPriority w:val="39"/>
    <w:qFormat/>
    <w:pPr>
      <w:spacing w:before="20"/>
      <w:ind w:left="1047" w:hanging="528"/>
    </w:pPr>
  </w:style>
  <w:style w:type="paragraph" w:styleId="TOC4">
    <w:name w:val="toc 4"/>
    <w:basedOn w:val="Normal"/>
    <w:uiPriority w:val="1"/>
    <w:qFormat/>
    <w:pPr>
      <w:spacing w:before="20"/>
      <w:ind w:left="1781" w:hanging="735"/>
    </w:pPr>
  </w:style>
  <w:style w:type="paragraph" w:styleId="BodyText">
    <w:name w:val="Body Text"/>
    <w:basedOn w:val="Normal"/>
    <w:link w:val="BodyTextChar"/>
    <w:uiPriority w:val="1"/>
    <w:qFormat/>
    <w:rsid w:val="00B64AB8"/>
    <w:pPr>
      <w:spacing w:after="120"/>
    </w:pPr>
    <w:rPr>
      <w:rFonts w:ascii="Arial" w:hAnsi="Arial" w:cs="Arial"/>
      <w:w w:val="100"/>
      <w:sz w:val="20"/>
      <w:szCs w:val="20"/>
    </w:rPr>
  </w:style>
  <w:style w:type="paragraph" w:styleId="ListParagraph">
    <w:name w:val="List Paragraph"/>
    <w:basedOn w:val="Normal"/>
    <w:uiPriority w:val="1"/>
    <w:qFormat/>
    <w:rsid w:val="001F3E32"/>
    <w:pPr>
      <w:spacing w:before="20"/>
      <w:ind w:left="722" w:hanging="735"/>
    </w:pPr>
    <w:rPr>
      <w:rFonts w:ascii="Arial" w:hAnsi="Arial"/>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F69DC"/>
    <w:rPr>
      <w:color w:val="0000FF" w:themeColor="hyperlink"/>
      <w:u w:val="single"/>
    </w:rPr>
  </w:style>
  <w:style w:type="character" w:styleId="UnresolvedMention">
    <w:name w:val="Unresolved Mention"/>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E771EE"/>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rPr>
      <w:sz w:val="20"/>
      <w:szCs w:val="20"/>
    </w:rPr>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BE5350"/>
    <w:pPr>
      <w:spacing w:line="253" w:lineRule="exact"/>
    </w:pPr>
    <w:rPr>
      <w:rFonts w:ascii="Consolas" w:hAnsi="Consolas"/>
      <w:spacing w:val="14"/>
      <w:w w:val="105"/>
      <w:sz w:val="20"/>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CodeChar">
    <w:name w:val="Code Char"/>
    <w:basedOn w:val="DefaultParagraphFont"/>
    <w:link w:val="Code"/>
    <w:rsid w:val="00BE5350"/>
    <w:rPr>
      <w:rFonts w:ascii="Consolas" w:hAnsi="Consolas"/>
      <w:spacing w:val="14"/>
      <w:w w:val="105"/>
      <w:sz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irtualbox.org/wiki/Downloads" TargetMode="External"/><Relationship Id="rId13" Type="http://schemas.openxmlformats.org/officeDocument/2006/relationships/hyperlink" Target="https://www.numpy.org/"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cs.python.org/3/" TargetMode="External"/><Relationship Id="rId17" Type="http://schemas.openxmlformats.org/officeDocument/2006/relationships/hyperlink" Target="https://github.com/kmcos/intro2kmcos.git" TargetMode="External"/><Relationship Id="rId2" Type="http://schemas.openxmlformats.org/officeDocument/2006/relationships/numbering" Target="numbering.xml"/><Relationship Id="rId16" Type="http://schemas.openxmlformats.org/officeDocument/2006/relationships/hyperlink" Target="https://github.com/kmcos/intro2kmcos.g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ithub.com/kmcos/kmcos" TargetMode="External"/><Relationship Id="rId5" Type="http://schemas.openxmlformats.org/officeDocument/2006/relationships/webSettings" Target="webSettings.xml"/><Relationship Id="rId15" Type="http://schemas.openxmlformats.org/officeDocument/2006/relationships/hyperlink" Target="https://wiki.fysik.dtu.dk/ase/" TargetMode="External"/><Relationship Id="rId10" Type="http://schemas.openxmlformats.org/officeDocument/2006/relationships/hyperlink" Target="https://github.com/kmcos/kmcos-installer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kmcos/kmcos-installers" TargetMode="External"/><Relationship Id="rId14" Type="http://schemas.openxmlformats.org/officeDocument/2006/relationships/hyperlink" Target="https://matplotli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741BB900-CA61-44CD-A801-95D57E7DD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5467</Words>
  <Characters>3116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elod Waheed</cp:lastModifiedBy>
  <cp:revision>3</cp:revision>
  <dcterms:created xsi:type="dcterms:W3CDTF">2022-01-27T17:13:00Z</dcterms:created>
  <dcterms:modified xsi:type="dcterms:W3CDTF">2022-01-27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